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867" w:rsidRPr="00F845D9" w:rsidRDefault="00611FCE" w:rsidP="000F6867">
      <w:pPr>
        <w:pBdr>
          <w:bottom w:val="single" w:sz="4" w:space="1" w:color="auto"/>
        </w:pBdr>
        <w:spacing w:after="0" w:line="240" w:lineRule="auto"/>
        <w:jc w:val="center"/>
        <w:rPr>
          <w:rFonts w:eastAsia="Gill Sans MT" w:cstheme="minorHAnsi"/>
          <w:b/>
          <w:bCs/>
          <w:color w:val="00A79D"/>
          <w:sz w:val="32"/>
          <w:szCs w:val="32"/>
        </w:rPr>
      </w:pPr>
      <w:r w:rsidRPr="00F845D9">
        <w:rPr>
          <w:b/>
          <w:bCs/>
          <w:color w:val="00A79D"/>
          <w:sz w:val="32"/>
          <w:szCs w:val="32"/>
        </w:rPr>
        <w:t>ДЕТСКИЕ И ДОШКОЛЬНЫЕ ОБРАЗОВАТЕЛЬНЫЕ УЧРЕЖДЕНИЯ:</w:t>
      </w:r>
    </w:p>
    <w:p w:rsidR="00D25C2C" w:rsidRPr="00311213" w:rsidRDefault="00D25C2C">
      <w:pPr>
        <w:pBdr>
          <w:bottom w:val="single" w:sz="4" w:space="1" w:color="auto"/>
        </w:pBdr>
        <w:spacing w:after="0" w:line="240" w:lineRule="auto"/>
        <w:jc w:val="center"/>
        <w:rPr>
          <w:rFonts w:eastAsia="Gill Sans MT" w:cstheme="minorHAnsi"/>
          <w:b/>
          <w:bCs/>
          <w:sz w:val="32"/>
          <w:szCs w:val="32"/>
        </w:rPr>
      </w:pPr>
      <w:r w:rsidRPr="00311213">
        <w:rPr>
          <w:b/>
          <w:bCs/>
          <w:color w:val="746458"/>
          <w:sz w:val="32"/>
          <w:szCs w:val="32"/>
        </w:rPr>
        <w:t>ПЛАН ОХРАНЫ ЗДОРОВЬЯ И ОБЕСПЕЧЕНИЯ БЕЗОПАСНОС</w:t>
      </w:r>
      <w:r w:rsidR="00311213">
        <w:rPr>
          <w:b/>
          <w:bCs/>
          <w:color w:val="746458"/>
          <w:sz w:val="32"/>
          <w:szCs w:val="32"/>
        </w:rPr>
        <w:t xml:space="preserve">ТИ В УСЛОВИЯХ ПАНДЕМИИ COVID-19 </w:t>
      </w:r>
      <w:bookmarkStart w:id="0" w:name="_GoBack"/>
      <w:bookmarkEnd w:id="0"/>
      <w:r w:rsidRPr="00311213">
        <w:rPr>
          <w:b/>
          <w:bCs/>
          <w:color w:val="746458"/>
          <w:sz w:val="32"/>
          <w:szCs w:val="32"/>
        </w:rPr>
        <w:t>ПРИМЕРНЫЙ ШАБЛОН</w:t>
      </w:r>
    </w:p>
    <w:p w:rsidR="00611FCE" w:rsidRPr="00F845D9" w:rsidRDefault="00611FCE">
      <w:pPr>
        <w:pBdr>
          <w:bottom w:val="single" w:sz="4" w:space="1" w:color="auto"/>
        </w:pBdr>
        <w:spacing w:after="0" w:line="240" w:lineRule="auto"/>
        <w:jc w:val="center"/>
        <w:rPr>
          <w:rFonts w:eastAsia="Gill Sans MT" w:cstheme="minorHAnsi"/>
          <w:b/>
          <w:bCs/>
          <w:color w:val="746458"/>
          <w:sz w:val="12"/>
          <w:szCs w:val="12"/>
        </w:rPr>
      </w:pPr>
    </w:p>
    <w:p w:rsidR="00457B87" w:rsidRDefault="00457B87" w:rsidP="00457B87">
      <w:pPr>
        <w:spacing w:after="0" w:line="240" w:lineRule="auto"/>
        <w:jc w:val="center"/>
        <w:rPr>
          <w:rFonts w:ascii="Calibri" w:hAnsi="Calibri" w:cs="Calibri"/>
          <w:b/>
          <w:color w:val="746458"/>
          <w:sz w:val="28"/>
          <w:szCs w:val="28"/>
        </w:rPr>
      </w:pPr>
      <w:r w:rsidRPr="00457B87">
        <w:rPr>
          <w:rFonts w:ascii="Calibri" w:hAnsi="Calibri" w:cs="Calibri"/>
          <w:b/>
          <w:color w:val="746458"/>
          <w:sz w:val="28"/>
          <w:szCs w:val="28"/>
        </w:rPr>
        <w:t>Обновлено</w:t>
      </w:r>
      <w:r w:rsidRPr="00457B87">
        <w:rPr>
          <w:rFonts w:ascii="Gill Sans MT" w:hAnsi="Gill Sans MT" w:cstheme="minorHAnsi"/>
          <w:b/>
          <w:color w:val="746458"/>
          <w:sz w:val="28"/>
          <w:szCs w:val="28"/>
        </w:rPr>
        <w:t xml:space="preserve"> </w:t>
      </w:r>
      <w:r w:rsidR="003905E2">
        <w:rPr>
          <w:rFonts w:ascii="Gill Sans MT" w:hAnsi="Gill Sans MT" w:cstheme="minorHAnsi"/>
          <w:b/>
          <w:color w:val="746458"/>
          <w:sz w:val="28"/>
          <w:szCs w:val="28"/>
          <w:lang w:val="en-US"/>
        </w:rPr>
        <w:t>9</w:t>
      </w:r>
      <w:r w:rsidRPr="00457B87">
        <w:rPr>
          <w:rFonts w:ascii="Gill Sans MT" w:hAnsi="Gill Sans MT" w:cstheme="minorHAnsi"/>
          <w:b/>
          <w:color w:val="746458"/>
          <w:sz w:val="28"/>
          <w:szCs w:val="28"/>
        </w:rPr>
        <w:t xml:space="preserve"> </w:t>
      </w:r>
      <w:r w:rsidRPr="00457B87">
        <w:rPr>
          <w:rFonts w:ascii="Calibri" w:hAnsi="Calibri" w:cs="Calibri"/>
          <w:b/>
          <w:color w:val="746458"/>
          <w:sz w:val="28"/>
          <w:szCs w:val="28"/>
        </w:rPr>
        <w:t>февраля</w:t>
      </w:r>
      <w:r w:rsidRPr="00457B87">
        <w:rPr>
          <w:rFonts w:ascii="Gill Sans MT" w:hAnsi="Gill Sans MT" w:cstheme="minorHAnsi"/>
          <w:b/>
          <w:color w:val="746458"/>
          <w:sz w:val="28"/>
          <w:szCs w:val="28"/>
        </w:rPr>
        <w:t xml:space="preserve"> 2021 </w:t>
      </w:r>
      <w:r w:rsidRPr="00457B87">
        <w:rPr>
          <w:rFonts w:ascii="Calibri" w:hAnsi="Calibri" w:cs="Calibri"/>
          <w:b/>
          <w:color w:val="746458"/>
          <w:sz w:val="28"/>
          <w:szCs w:val="28"/>
        </w:rPr>
        <w:t>года</w:t>
      </w:r>
    </w:p>
    <w:p w:rsidR="00457B87" w:rsidRDefault="00457B87" w:rsidP="00457B87">
      <w:pPr>
        <w:spacing w:after="0" w:line="240" w:lineRule="auto"/>
        <w:jc w:val="center"/>
        <w:rPr>
          <w:rFonts w:ascii="Calibri" w:hAnsi="Calibri" w:cs="Calibri"/>
          <w:b/>
          <w:color w:val="746458"/>
          <w:sz w:val="28"/>
          <w:szCs w:val="28"/>
        </w:rPr>
      </w:pPr>
    </w:p>
    <w:p w:rsidR="00611FCE" w:rsidRPr="00F845D9" w:rsidRDefault="00611FCE" w:rsidP="00457B87">
      <w:pPr>
        <w:spacing w:after="0" w:line="240" w:lineRule="auto"/>
        <w:jc w:val="center"/>
        <w:rPr>
          <w:b/>
          <w:i/>
        </w:rPr>
      </w:pPr>
      <w:r w:rsidRPr="00F845D9">
        <w:rPr>
          <w:b/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2FC02A3" wp14:editId="78FE01BA">
                <wp:simplePos x="0" y="0"/>
                <wp:positionH relativeFrom="page">
                  <wp:posOffset>8726170</wp:posOffset>
                </wp:positionH>
                <wp:positionV relativeFrom="paragraph">
                  <wp:posOffset>610870</wp:posOffset>
                </wp:positionV>
                <wp:extent cx="39370" cy="7620"/>
                <wp:effectExtent l="0" t="0" r="0" b="0"/>
                <wp:wrapNone/>
                <wp:docPr id="1" name="Rectangle 5" title="Rectang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3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643E9A" id="Rectangle 5" o:spid="_x0000_s1026" alt="Title: Rectangle" style="position:absolute;margin-left:687.1pt;margin-top:48.1pt;width:3.1pt;height: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" fillcolor="black" stroked="f">
                <w10:wrap anchorx="page"/>
              </v:rect>
            </w:pict>
          </mc:Fallback>
        </mc:AlternateContent>
      </w:r>
      <w:r w:rsidRPr="00F845D9">
        <w:rPr>
          <w:b/>
        </w:rPr>
        <w:t>В целях обеспечения безопасности работы и противодействия распространению COVID-19 каждое детское учреждение обязано разработать план охраны здоровья и обеспечения безопасности в условиях пандемии COVID-19 и представить его в письменном виде.</w:t>
      </w:r>
    </w:p>
    <w:p w:rsidR="00611FCE" w:rsidRPr="00F845D9" w:rsidRDefault="00611FCE" w:rsidP="00F011EC">
      <w:pPr>
        <w:pStyle w:val="BodyText"/>
        <w:ind w:right="130"/>
        <w:rPr>
          <w:rFonts w:asciiTheme="minorHAnsi" w:hAnsiTheme="minorHAnsi" w:cstheme="minorBidi"/>
          <w:b/>
          <w:i/>
        </w:rPr>
      </w:pPr>
    </w:p>
    <w:p w:rsidR="001A47F3" w:rsidRPr="00F845D9" w:rsidRDefault="006B0460" w:rsidP="00E6472B">
      <w:pPr>
        <w:spacing w:after="0" w:line="240" w:lineRule="auto"/>
        <w:rPr>
          <w:b/>
          <w:i/>
        </w:rPr>
      </w:pPr>
      <w:r w:rsidRPr="00F845D9">
        <w:rPr>
          <w:b/>
          <w:i/>
        </w:rPr>
        <w:t>ПРИМЕЧАНИЕ. Наличие плана охраны здоровья и обеспечения безопасности в условиях пандемии COVID-19 в детском учреждении или центре является обязательным. Полное соответствие плана настоящему шаблону — нет.</w:t>
      </w:r>
    </w:p>
    <w:p w:rsidR="001A47F3" w:rsidRPr="00F845D9" w:rsidRDefault="001A47F3" w:rsidP="00F011EC">
      <w:pPr>
        <w:pStyle w:val="BodyText"/>
        <w:ind w:right="130"/>
        <w:rPr>
          <w:rFonts w:asciiTheme="minorHAnsi" w:hAnsiTheme="minorHAnsi" w:cstheme="minorHAnsi"/>
        </w:rPr>
      </w:pPr>
    </w:p>
    <w:p w:rsidR="00611FCE" w:rsidRPr="00F845D9" w:rsidRDefault="00611FCE" w:rsidP="00F011EC">
      <w:pPr>
        <w:pStyle w:val="BodyText"/>
        <w:ind w:right="130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>Настоящий документ представляет собой примерный шаблон плана охраны здоровья и обеспечения безопасности в условиях пандемии COVID-19. Он соответствует требованиям, изложенным в документе «Указания по охране здоровья и обеспечению безопасности в детских и дошкольных образовательных учреждениях в условиях пандемии COVID-19» (</w:t>
      </w:r>
      <w:r w:rsidRPr="00F845D9">
        <w:rPr>
          <w:rFonts w:asciiTheme="minorHAnsi" w:hAnsiTheme="minorHAnsi"/>
          <w:i/>
        </w:rPr>
        <w:t>далее — «Указания»</w:t>
      </w:r>
      <w:r w:rsidRPr="00F845D9">
        <w:rPr>
          <w:rFonts w:asciiTheme="minorHAnsi" w:hAnsiTheme="minorHAnsi"/>
        </w:rPr>
        <w:t>):</w:t>
      </w:r>
    </w:p>
    <w:p w:rsidR="00611FCE" w:rsidRPr="00F845D9" w:rsidRDefault="005E3EE2" w:rsidP="00F011EC">
      <w:pPr>
        <w:pStyle w:val="BodyText"/>
        <w:ind w:right="130"/>
        <w:rPr>
          <w:rFonts w:asciiTheme="minorHAnsi" w:hAnsiTheme="minorHAnsi" w:cstheme="minorHAnsi"/>
          <w:b/>
          <w:sz w:val="28"/>
          <w:szCs w:val="28"/>
        </w:rPr>
      </w:pPr>
      <w:hyperlink r:id="rId11" w:tooltip="Click to download Health and Safety Guidelines " w:history="1">
        <w:r w:rsidR="003060FC" w:rsidRPr="00F845D9">
          <w:rPr>
            <w:rStyle w:val="Hyperlink"/>
            <w:rFonts w:asciiTheme="minorHAnsi" w:hAnsiTheme="minorHAnsi"/>
            <w:color w:val="006C64"/>
          </w:rPr>
          <w:t>https://oregonearlylearning.com/form_sets/health-and-safety-guidelines-for-child-care-and-early-education-operating-during-covid-19/</w:t>
        </w:r>
      </w:hyperlink>
      <w:r w:rsidR="003060FC" w:rsidRPr="00F845D9">
        <w:rPr>
          <w:rFonts w:asciiTheme="minorHAnsi" w:hAnsiTheme="minorHAnsi"/>
          <w:color w:val="006C64"/>
        </w:rPr>
        <w:t xml:space="preserve"> </w:t>
      </w:r>
      <w:r w:rsidR="003060FC" w:rsidRPr="00F845D9">
        <w:rPr>
          <w:rFonts w:asciiTheme="minorHAnsi" w:hAnsiTheme="minorHAnsi"/>
          <w:color w:val="006C64"/>
        </w:rPr>
        <w:br/>
      </w:r>
    </w:p>
    <w:p w:rsidR="00611FCE" w:rsidRPr="00F845D9" w:rsidRDefault="00611FCE" w:rsidP="00E6472B">
      <w:pPr>
        <w:pStyle w:val="BodyText"/>
        <w:spacing w:after="240"/>
        <w:ind w:right="130"/>
        <w:rPr>
          <w:rFonts w:asciiTheme="minorHAnsi" w:hAnsiTheme="minorHAnsi" w:cstheme="minorHAnsi"/>
          <w:b/>
          <w:color w:val="746458"/>
          <w:sz w:val="28"/>
          <w:szCs w:val="28"/>
        </w:rPr>
      </w:pPr>
      <w:r w:rsidRPr="00F845D9">
        <w:rPr>
          <w:rFonts w:asciiTheme="minorHAnsi" w:hAnsiTheme="minorHAnsi"/>
          <w:b/>
          <w:color w:val="746458"/>
          <w:sz w:val="28"/>
          <w:szCs w:val="28"/>
        </w:rPr>
        <w:t>Назначение</w:t>
      </w:r>
    </w:p>
    <w:p w:rsidR="00611FCE" w:rsidRPr="00F845D9" w:rsidRDefault="00611FCE" w:rsidP="00F011EC">
      <w:pPr>
        <w:pStyle w:val="BodyText"/>
        <w:ind w:right="130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>В заполненном виде этот шаблон:</w:t>
      </w:r>
    </w:p>
    <w:p w:rsidR="00611FCE" w:rsidRPr="00F845D9" w:rsidRDefault="006B0460" w:rsidP="00F011EC">
      <w:pPr>
        <w:pStyle w:val="BodyText"/>
        <w:numPr>
          <w:ilvl w:val="0"/>
          <w:numId w:val="26"/>
        </w:numPr>
        <w:ind w:right="130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>поможет владельцам и руководителям детских учреждений спланировать и реализовать оптимальные меры по охране здоровья и обеспечению безопасности в условиях пандемии COVID-19;</w:t>
      </w:r>
    </w:p>
    <w:p w:rsidR="00611FCE" w:rsidRPr="00F845D9" w:rsidRDefault="006B0460" w:rsidP="00F011EC">
      <w:pPr>
        <w:pStyle w:val="BodyText"/>
        <w:numPr>
          <w:ilvl w:val="0"/>
          <w:numId w:val="26"/>
        </w:numPr>
        <w:ind w:right="130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>довести новые правила и регламенты до сведения сотрудников учреждения; и</w:t>
      </w:r>
    </w:p>
    <w:p w:rsidR="00611FCE" w:rsidRPr="00F845D9" w:rsidRDefault="006B0460" w:rsidP="00F011EC">
      <w:pPr>
        <w:pStyle w:val="BodyText"/>
        <w:numPr>
          <w:ilvl w:val="0"/>
          <w:numId w:val="26"/>
        </w:numPr>
        <w:ind w:right="130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>довести новые правила и регламенты до сведения семей воспитанников.</w:t>
      </w:r>
    </w:p>
    <w:p w:rsidR="00CC79F4" w:rsidRPr="00F845D9" w:rsidRDefault="00CC79F4" w:rsidP="00F011EC">
      <w:pPr>
        <w:pStyle w:val="BodyText"/>
        <w:ind w:right="130"/>
        <w:rPr>
          <w:rFonts w:asciiTheme="minorHAnsi" w:hAnsiTheme="minorHAnsi" w:cstheme="minorHAnsi"/>
        </w:rPr>
      </w:pPr>
    </w:p>
    <w:p w:rsidR="00CF07DE" w:rsidRPr="00F845D9" w:rsidRDefault="00611FCE" w:rsidP="00F011EC">
      <w:pPr>
        <w:pStyle w:val="BodyText"/>
        <w:ind w:right="130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 xml:space="preserve">Разработанный учреждением План охраны здоровья и обеспечения безопасности в условиях пандемии COVID-19 должен полностью отвечать потребностям данного учреждения и соответствовать требованиям </w:t>
      </w:r>
      <w:r w:rsidRPr="00F845D9">
        <w:rPr>
          <w:rFonts w:asciiTheme="minorHAnsi" w:hAnsiTheme="minorHAnsi"/>
          <w:i/>
        </w:rPr>
        <w:t>«Указаний»</w:t>
      </w:r>
      <w:r w:rsidRPr="00F845D9">
        <w:rPr>
          <w:rFonts w:asciiTheme="minorHAnsi" w:hAnsiTheme="minorHAnsi"/>
        </w:rPr>
        <w:t xml:space="preserve">. Настоящий шаблон </w:t>
      </w:r>
      <w:r w:rsidRPr="00F845D9">
        <w:rPr>
          <w:rFonts w:asciiTheme="minorHAnsi" w:hAnsiTheme="minorHAnsi"/>
          <w:u w:val="single"/>
        </w:rPr>
        <w:t>не является обязательным</w:t>
      </w:r>
      <w:r w:rsidRPr="00F845D9">
        <w:rPr>
          <w:rFonts w:asciiTheme="minorHAnsi" w:hAnsiTheme="minorHAnsi"/>
        </w:rPr>
        <w:t xml:space="preserve">, однако </w:t>
      </w:r>
      <w:r w:rsidRPr="00F845D9">
        <w:rPr>
          <w:rFonts w:asciiTheme="minorHAnsi" w:hAnsiTheme="minorHAnsi"/>
          <w:i/>
        </w:rPr>
        <w:t>руководители детских учреждений должны проследить за тем, чтобы в разработанном ими плане охраны здоровья и обеспечения безопасности в условиях пандемии COVID-19 были отражены все указания, действие которых распространяется на учреждение.</w:t>
      </w:r>
      <w:r w:rsidRPr="00F845D9">
        <w:rPr>
          <w:rFonts w:asciiTheme="minorHAnsi" w:hAnsiTheme="minorHAnsi"/>
        </w:rPr>
        <w:t xml:space="preserve"> </w:t>
      </w:r>
      <w:r w:rsidRPr="00F845D9">
        <w:rPr>
          <w:rFonts w:asciiTheme="minorHAnsi" w:hAnsiTheme="minorHAnsi"/>
          <w:b/>
        </w:rPr>
        <w:t>Примечание.</w:t>
      </w:r>
      <w:r w:rsidRPr="00F845D9">
        <w:rPr>
          <w:rFonts w:asciiTheme="minorHAnsi" w:hAnsiTheme="minorHAnsi"/>
        </w:rPr>
        <w:t xml:space="preserve"> В</w:t>
      </w:r>
      <w:r w:rsidR="00FA371E" w:rsidRPr="00F845D9">
        <w:rPr>
          <w:rFonts w:asciiTheme="minorHAnsi" w:hAnsiTheme="minorHAnsi"/>
        </w:rPr>
        <w:t> </w:t>
      </w:r>
      <w:r w:rsidRPr="00F845D9">
        <w:rPr>
          <w:rFonts w:asciiTheme="minorHAnsi" w:hAnsiTheme="minorHAnsi"/>
        </w:rPr>
        <w:t>настоящем шаблоне учтены лишь те требования, которые имеют отношение к вопросам планирования.</w:t>
      </w:r>
    </w:p>
    <w:p w:rsidR="00CF07DE" w:rsidRPr="00F845D9" w:rsidRDefault="00CF07DE" w:rsidP="00F011EC">
      <w:pPr>
        <w:pStyle w:val="BodyText"/>
        <w:ind w:right="130"/>
        <w:rPr>
          <w:rFonts w:asciiTheme="minorHAnsi" w:hAnsiTheme="minorHAnsi" w:cstheme="minorHAnsi"/>
        </w:rPr>
      </w:pPr>
    </w:p>
    <w:p w:rsidR="00611FCE" w:rsidRPr="00F845D9" w:rsidRDefault="00CF5F64" w:rsidP="00F011EC">
      <w:pPr>
        <w:pStyle w:val="BodyText"/>
        <w:ind w:right="130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 xml:space="preserve">В соответствии с требованием 14.4 утвержденный учреждением план охраны здоровья и обеспечения безопасности в условиях пандемии COVID-19 необходимо довести до сведения всех сотрудников и вывесить на видном месте. Кроме того, учреждения обязаны предоставить </w:t>
      </w:r>
      <w:r w:rsidRPr="00F845D9">
        <w:rPr>
          <w:rFonts w:asciiTheme="minorHAnsi" w:hAnsiTheme="minorHAnsi"/>
        </w:rPr>
        <w:lastRenderedPageBreak/>
        <w:t>заполненный шаблон или содержащуюся в нем информацию семьям, которые пользуются его услугами.</w:t>
      </w:r>
    </w:p>
    <w:p w:rsidR="004F3611" w:rsidRPr="00F845D9" w:rsidRDefault="004F3611" w:rsidP="00F011EC">
      <w:pPr>
        <w:pStyle w:val="BodyText"/>
        <w:ind w:right="130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How will you share your completed plan and any updates with families? "/>
        <w:tblDescription w:val="☐ Newsletter      ☐ Case management software      ☐ Mass email&#10;☐ Virtual parent meeting (group)      ☐ Virtual parent meetings (individual)      ☐ Other&#10;If “Other,” please explain: Click or tap here to enter text."/>
      </w:tblPr>
      <w:tblGrid>
        <w:gridCol w:w="9330"/>
      </w:tblGrid>
      <w:tr w:rsidR="004F3611" w:rsidRPr="00F845D9" w:rsidTr="00B91554">
        <w:trPr>
          <w:tblHeader/>
        </w:trPr>
        <w:tc>
          <w:tcPr>
            <w:tcW w:w="93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F3611" w:rsidRPr="00F845D9" w:rsidRDefault="004F3611" w:rsidP="004F3611">
            <w:pPr>
              <w:ind w:right="174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F845D9">
              <w:rPr>
                <w:b/>
                <w:sz w:val="24"/>
                <w:szCs w:val="24"/>
              </w:rPr>
              <w:t>Каким образом вы собираетесь довести готовый план и любые изменения и дополнения к нему до сведения семей?</w:t>
            </w:r>
          </w:p>
        </w:tc>
      </w:tr>
      <w:tr w:rsidR="004F3611" w:rsidRPr="00F845D9" w:rsidTr="00E6472B">
        <w:tc>
          <w:tcPr>
            <w:tcW w:w="9350" w:type="dxa"/>
            <w:tcBorders>
              <w:left w:val="single" w:sz="12" w:space="0" w:color="auto"/>
              <w:right w:val="single" w:sz="12" w:space="0" w:color="auto"/>
            </w:tcBorders>
          </w:tcPr>
          <w:p w:rsidR="004F3611" w:rsidRPr="00F845D9" w:rsidRDefault="005E3EE2" w:rsidP="00E6472B">
            <w:pPr>
              <w:spacing w:line="360" w:lineRule="auto"/>
              <w:ind w:right="173"/>
              <w:jc w:val="center"/>
              <w:rPr>
                <w:rFonts w:eastAsia="Arial" w:cstheme="minorHAnsi"/>
              </w:rPr>
            </w:pPr>
            <w:sdt>
              <w:sdtPr>
                <w:rPr>
                  <w:rFonts w:eastAsia="Arial" w:cstheme="minorHAnsi"/>
                </w:rPr>
                <w:id w:val="-23971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3611" w:rsidRPr="00F845D9">
                  <w:rPr>
                    <w:rFonts w:ascii="Segoe UI Symbol" w:eastAsia="MS Gothic" w:hAnsi="Segoe UI Symbol" w:cs="Segoe UI Symbol"/>
                    <w:lang w:bidi="en-US"/>
                  </w:rPr>
                  <w:t>☐</w:t>
                </w:r>
              </w:sdtContent>
            </w:sdt>
            <w:r w:rsidR="003060FC" w:rsidRPr="00F845D9">
              <w:t xml:space="preserve"> Информационный бюллетень      </w:t>
            </w:r>
            <w:sdt>
              <w:sdtPr>
                <w:rPr>
                  <w:rFonts w:eastAsia="Arial" w:cstheme="minorHAnsi"/>
                </w:rPr>
                <w:id w:val="68502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3611" w:rsidRPr="00F845D9">
                  <w:rPr>
                    <w:rFonts w:ascii="Segoe UI Symbol" w:eastAsia="MS Gothic" w:hAnsi="Segoe UI Symbol" w:cs="Segoe UI Symbol"/>
                    <w:lang w:bidi="en-US"/>
                  </w:rPr>
                  <w:t>☐</w:t>
                </w:r>
              </w:sdtContent>
            </w:sdt>
            <w:r w:rsidR="003060FC" w:rsidRPr="00F845D9">
              <w:t xml:space="preserve"> Личный кабинет      </w:t>
            </w:r>
            <w:sdt>
              <w:sdtPr>
                <w:rPr>
                  <w:rFonts w:eastAsia="Arial" w:cstheme="minorHAnsi"/>
                </w:rPr>
                <w:id w:val="15573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3611" w:rsidRPr="00F845D9">
                  <w:rPr>
                    <w:rFonts w:ascii="Segoe UI Symbol" w:eastAsia="MS Gothic" w:hAnsi="Segoe UI Symbol" w:cs="Segoe UI Symbol"/>
                    <w:lang w:bidi="en-US"/>
                  </w:rPr>
                  <w:t>☐</w:t>
                </w:r>
              </w:sdtContent>
            </w:sdt>
            <w:r w:rsidR="003060FC" w:rsidRPr="00F845D9">
              <w:t xml:space="preserve"> Рассылка по эл. почте</w:t>
            </w:r>
            <w:r w:rsidR="003060FC" w:rsidRPr="00F845D9">
              <w:br/>
            </w:r>
            <w:sdt>
              <w:sdtPr>
                <w:rPr>
                  <w:rFonts w:eastAsia="Arial" w:cstheme="minorHAnsi"/>
                </w:rPr>
                <w:id w:val="-59802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3611" w:rsidRPr="00F845D9">
                  <w:rPr>
                    <w:rFonts w:ascii="Segoe UI Symbol" w:eastAsia="MS Gothic" w:hAnsi="Segoe UI Symbol" w:cs="Segoe UI Symbol"/>
                    <w:lang w:bidi="en-US"/>
                  </w:rPr>
                  <w:t>☐</w:t>
                </w:r>
              </w:sdtContent>
            </w:sdt>
            <w:r w:rsidR="003060FC" w:rsidRPr="00F845D9">
              <w:t xml:space="preserve"> Виртуальное родительское собрание (в группе)      </w:t>
            </w:r>
            <w:sdt>
              <w:sdtPr>
                <w:rPr>
                  <w:rFonts w:eastAsia="Arial" w:cstheme="minorHAnsi"/>
                </w:rPr>
                <w:id w:val="45907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3611" w:rsidRPr="00F845D9">
                  <w:rPr>
                    <w:rFonts w:ascii="Segoe UI Symbol" w:eastAsia="MS Gothic" w:hAnsi="Segoe UI Symbol" w:cs="Segoe UI Symbol"/>
                    <w:lang w:bidi="en-US"/>
                  </w:rPr>
                  <w:t>☐</w:t>
                </w:r>
              </w:sdtContent>
            </w:sdt>
            <w:r w:rsidR="003060FC" w:rsidRPr="00F845D9">
              <w:t xml:space="preserve"> Виртуальная встреча с родителями (индивидуально)      </w:t>
            </w:r>
            <w:sdt>
              <w:sdtPr>
                <w:rPr>
                  <w:rFonts w:eastAsia="Arial" w:cstheme="minorHAnsi"/>
                </w:rPr>
                <w:id w:val="202535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F3611" w:rsidRPr="00F845D9">
                  <w:rPr>
                    <w:rFonts w:ascii="Segoe UI Symbol" w:eastAsia="MS Gothic" w:hAnsi="Segoe UI Symbol" w:cs="Segoe UI Symbol"/>
                    <w:lang w:bidi="en-US"/>
                  </w:rPr>
                  <w:t>☐</w:t>
                </w:r>
              </w:sdtContent>
            </w:sdt>
            <w:r w:rsidR="003060FC" w:rsidRPr="00F845D9">
              <w:t xml:space="preserve"> Другое</w:t>
            </w:r>
          </w:p>
        </w:tc>
      </w:tr>
      <w:tr w:rsidR="004F3611" w:rsidRPr="00F845D9" w:rsidTr="00E6472B">
        <w:tc>
          <w:tcPr>
            <w:tcW w:w="935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F3611" w:rsidRPr="00F845D9" w:rsidRDefault="004F3611">
            <w:pPr>
              <w:ind w:right="174"/>
              <w:rPr>
                <w:rFonts w:eastAsia="MS Gothic" w:cstheme="minorHAnsi"/>
              </w:rPr>
            </w:pPr>
            <w:r w:rsidRPr="00F845D9">
              <w:t xml:space="preserve">При выборе варианта «Другое», поясните: </w:t>
            </w:r>
            <w:sdt>
              <w:sdtPr>
                <w:rPr>
                  <w:rFonts w:eastAsia="Arial" w:cstheme="minorHAnsi"/>
                </w:rPr>
                <w:id w:val="1296875591"/>
                <w:placeholder>
                  <w:docPart w:val="D9408824155545BAACCBF35F4363F1DA"/>
                </w:placeholder>
                <w:showingPlcHdr/>
              </w:sdtPr>
              <w:sdtContent>
                <w:r w:rsidRPr="00F845D9">
                  <w:rPr>
                    <w:rStyle w:val="PlaceholderText"/>
                  </w:rPr>
                  <w:t>Нажмите, чтобы ввести текст.</w:t>
                </w:r>
              </w:sdtContent>
            </w:sdt>
          </w:p>
        </w:tc>
      </w:tr>
    </w:tbl>
    <w:p w:rsidR="00FA371E" w:rsidRPr="00F845D9" w:rsidRDefault="00FA371E" w:rsidP="00F011EC">
      <w:pPr>
        <w:pStyle w:val="BodyText"/>
        <w:ind w:right="312"/>
        <w:rPr>
          <w:rFonts w:asciiTheme="minorHAnsi" w:hAnsiTheme="minorHAnsi"/>
        </w:rPr>
      </w:pPr>
    </w:p>
    <w:p w:rsidR="00611FCE" w:rsidRPr="00F845D9" w:rsidRDefault="00611FCE" w:rsidP="00F011EC">
      <w:pPr>
        <w:pStyle w:val="BodyText"/>
        <w:ind w:right="312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>Управление дошкольного образования (Early Learning Division, ELD) понимает, что во многих детских учреждениях планы уже готовы и реализуются, тогда как другие только приступают к</w:t>
      </w:r>
      <w:r w:rsidR="00FA371E" w:rsidRPr="00F845D9">
        <w:rPr>
          <w:rFonts w:asciiTheme="minorHAnsi" w:hAnsiTheme="minorHAnsi"/>
        </w:rPr>
        <w:t> </w:t>
      </w:r>
      <w:r w:rsidRPr="00F845D9">
        <w:rPr>
          <w:rFonts w:asciiTheme="minorHAnsi" w:hAnsiTheme="minorHAnsi"/>
        </w:rPr>
        <w:t xml:space="preserve">их разработке. Учреждениям, которые уже работают по планам охраны здоровья и обеспечения безопасности в условиях пандемии COVID-19, следует изучить </w:t>
      </w:r>
      <w:r w:rsidRPr="00F845D9">
        <w:rPr>
          <w:rFonts w:asciiTheme="minorHAnsi" w:hAnsiTheme="minorHAnsi"/>
          <w:i/>
        </w:rPr>
        <w:t>«Указания»</w:t>
      </w:r>
      <w:r w:rsidRPr="00F845D9">
        <w:rPr>
          <w:rFonts w:asciiTheme="minorHAnsi" w:hAnsiTheme="minorHAnsi"/>
        </w:rPr>
        <w:t xml:space="preserve"> в</w:t>
      </w:r>
      <w:r w:rsidR="00FA371E" w:rsidRPr="00F845D9">
        <w:rPr>
          <w:rFonts w:asciiTheme="minorHAnsi" w:hAnsiTheme="minorHAnsi"/>
        </w:rPr>
        <w:t> </w:t>
      </w:r>
      <w:r w:rsidRPr="00F845D9">
        <w:rPr>
          <w:rFonts w:asciiTheme="minorHAnsi" w:hAnsiTheme="minorHAnsi"/>
        </w:rPr>
        <w:t>редакции от 12 января 2021 года на предмет соответствия их деятельности новым требованиям.</w:t>
      </w:r>
      <w:r w:rsidR="00457B87">
        <w:rPr>
          <w:rFonts w:asciiTheme="minorHAnsi" w:hAnsiTheme="minorHAnsi"/>
        </w:rPr>
        <w:br/>
      </w:r>
      <w:r w:rsidR="00457B87">
        <w:rPr>
          <w:rFonts w:asciiTheme="minorHAnsi" w:hAnsiTheme="minorHAnsi"/>
        </w:rPr>
        <w:br/>
      </w:r>
      <w:r w:rsidR="00457B87" w:rsidRPr="00457B87">
        <w:rPr>
          <w:rFonts w:asciiTheme="minorHAnsi" w:hAnsiTheme="minorHAnsi" w:cstheme="minorHAnsi"/>
        </w:rPr>
        <w:t>Указания по охране здоровья и безопасности во время COVID-19 были обновлены после изменений от 12 января. Фиолетовой звездочкой (</w:t>
      </w:r>
      <w:r w:rsidR="00457B87" w:rsidRPr="00457B87">
        <w:rPr>
          <w:rFonts w:ascii="Segoe UI Symbol" w:hAnsi="Segoe UI Symbol" w:cs="Segoe UI Symbol"/>
          <w:color w:val="673090"/>
        </w:rPr>
        <w:t>★</w:t>
      </w:r>
      <w:r w:rsidR="00457B87" w:rsidRPr="00457B87">
        <w:rPr>
          <w:rFonts w:asciiTheme="minorHAnsi" w:hAnsiTheme="minorHAnsi" w:cstheme="minorHAnsi"/>
        </w:rPr>
        <w:t xml:space="preserve">) </w:t>
      </w:r>
      <w:r w:rsidR="00457B87" w:rsidRPr="00457B87">
        <w:t>отмечены</w:t>
      </w:r>
      <w:r w:rsidR="00457B87" w:rsidRPr="00457B87">
        <w:rPr>
          <w:rFonts w:asciiTheme="minorHAnsi" w:hAnsiTheme="minorHAnsi" w:cstheme="minorHAnsi"/>
        </w:rPr>
        <w:t xml:space="preserve"> </w:t>
      </w:r>
      <w:r w:rsidR="00457B87" w:rsidRPr="00457B87">
        <w:t>разделы</w:t>
      </w:r>
      <w:r w:rsidR="00457B87" w:rsidRPr="00457B87">
        <w:rPr>
          <w:rFonts w:asciiTheme="minorHAnsi" w:hAnsiTheme="minorHAnsi" w:cstheme="minorHAnsi"/>
        </w:rPr>
        <w:t xml:space="preserve">, </w:t>
      </w:r>
      <w:r w:rsidR="00457B87" w:rsidRPr="00457B87">
        <w:t>в</w:t>
      </w:r>
      <w:r w:rsidR="00457B87" w:rsidRPr="00457B87">
        <w:rPr>
          <w:rFonts w:asciiTheme="minorHAnsi" w:hAnsiTheme="minorHAnsi" w:cstheme="minorHAnsi"/>
        </w:rPr>
        <w:t xml:space="preserve"> </w:t>
      </w:r>
      <w:r w:rsidR="00457B87" w:rsidRPr="00457B87">
        <w:t>которых</w:t>
      </w:r>
      <w:r w:rsidR="00457B87" w:rsidRPr="00457B87">
        <w:rPr>
          <w:rFonts w:asciiTheme="minorHAnsi" w:hAnsiTheme="minorHAnsi" w:cstheme="minorHAnsi"/>
        </w:rPr>
        <w:t xml:space="preserve"> </w:t>
      </w:r>
      <w:r w:rsidR="00457B87" w:rsidRPr="00457B87">
        <w:t>есть</w:t>
      </w:r>
      <w:r w:rsidR="00457B87" w:rsidRPr="00457B87">
        <w:rPr>
          <w:rFonts w:asciiTheme="minorHAnsi" w:hAnsiTheme="minorHAnsi" w:cstheme="minorHAnsi"/>
        </w:rPr>
        <w:t xml:space="preserve"> </w:t>
      </w:r>
      <w:r w:rsidR="00457B87" w:rsidRPr="00457B87">
        <w:t>изменения</w:t>
      </w:r>
      <w:r w:rsidR="00457B87" w:rsidRPr="00457B87">
        <w:rPr>
          <w:rFonts w:asciiTheme="minorHAnsi" w:hAnsiTheme="minorHAnsi" w:cstheme="minorHAnsi"/>
        </w:rPr>
        <w:t>.</w:t>
      </w:r>
    </w:p>
    <w:p w:rsidR="00611FCE" w:rsidRPr="00F845D9" w:rsidRDefault="00611FCE" w:rsidP="00F011EC">
      <w:pPr>
        <w:pStyle w:val="BodyText"/>
        <w:ind w:right="130"/>
        <w:rPr>
          <w:rFonts w:asciiTheme="minorHAnsi" w:hAnsiTheme="minorHAnsi" w:cstheme="minorHAnsi"/>
        </w:rPr>
      </w:pPr>
    </w:p>
    <w:p w:rsidR="00611FCE" w:rsidRPr="00F845D9" w:rsidRDefault="00611FCE" w:rsidP="00F011EC">
      <w:pPr>
        <w:pStyle w:val="BodyText"/>
        <w:ind w:right="312"/>
        <w:rPr>
          <w:rFonts w:asciiTheme="minorHAnsi" w:hAnsiTheme="minorHAnsi" w:cstheme="minorHAnsi"/>
        </w:rPr>
      </w:pPr>
      <w:r w:rsidRPr="00F845D9">
        <w:rPr>
          <w:rFonts w:asciiTheme="minorHAnsi" w:hAnsiTheme="minorHAnsi"/>
        </w:rPr>
        <w:t>Каждое детское учреждение обязано пересматривать свой план охраны здоровья и обеспечения безопасности в условиях пандемии COVID-19 в течение учебного года и вносить в</w:t>
      </w:r>
      <w:r w:rsidR="00FA371E" w:rsidRPr="00F845D9">
        <w:rPr>
          <w:rFonts w:asciiTheme="minorHAnsi" w:hAnsiTheme="minorHAnsi"/>
        </w:rPr>
        <w:t> </w:t>
      </w:r>
      <w:r w:rsidRPr="00F845D9">
        <w:rPr>
          <w:rFonts w:asciiTheme="minorHAnsi" w:hAnsiTheme="minorHAnsi"/>
        </w:rPr>
        <w:t>него необходимые изменения. Все изменения необходимо доводить до сведения семей и персонала и вывешивать в учреждении на видном месте.</w:t>
      </w:r>
    </w:p>
    <w:p w:rsidR="00611FCE" w:rsidRPr="00F845D9" w:rsidRDefault="00611FCE" w:rsidP="00F011EC">
      <w:pPr>
        <w:pStyle w:val="BodyText"/>
        <w:ind w:right="312"/>
        <w:rPr>
          <w:rFonts w:asciiTheme="minorHAnsi" w:hAnsiTheme="minorHAnsi" w:cstheme="minorHAnsi"/>
          <w:sz w:val="24"/>
          <w:szCs w:val="24"/>
        </w:rPr>
      </w:pPr>
    </w:p>
    <w:p w:rsidR="004F3611" w:rsidRPr="00F845D9" w:rsidRDefault="004F3611" w:rsidP="00E6472B">
      <w:pPr>
        <w:widowControl w:val="0"/>
        <w:autoSpaceDE w:val="0"/>
        <w:autoSpaceDN w:val="0"/>
        <w:spacing w:after="120" w:line="240" w:lineRule="auto"/>
        <w:ind w:right="173"/>
        <w:rPr>
          <w:rFonts w:eastAsia="Arial" w:cstheme="minorHAnsi"/>
          <w:b/>
          <w:u w:val="single"/>
        </w:rPr>
      </w:pPr>
      <w:r w:rsidRPr="00F845D9">
        <w:rPr>
          <w:b/>
          <w:u w:val="single"/>
        </w:rPr>
        <w:t>Как пользоваться этим шаблоном (три варианта):</w:t>
      </w:r>
    </w:p>
    <w:p w:rsidR="00611FCE" w:rsidRPr="00F845D9" w:rsidRDefault="00611FCE" w:rsidP="00F011EC">
      <w:pPr>
        <w:pStyle w:val="ListParagraph"/>
        <w:numPr>
          <w:ilvl w:val="0"/>
          <w:numId w:val="25"/>
        </w:numPr>
        <w:spacing w:before="0"/>
        <w:ind w:right="174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  <w:b/>
        </w:rPr>
        <w:t xml:space="preserve">Сохранить и заполнить файл на электронном устройстве. </w:t>
      </w:r>
      <w:r w:rsidRPr="00F845D9">
        <w:rPr>
          <w:rFonts w:asciiTheme="minorHAnsi" w:hAnsiTheme="minorHAnsi"/>
        </w:rPr>
        <w:t>Размеры полей будут автоматически адаптироваться под размер введенного текста.</w:t>
      </w:r>
    </w:p>
    <w:p w:rsidR="00A7694B" w:rsidRPr="00F845D9" w:rsidRDefault="00611FCE" w:rsidP="004F3611">
      <w:pPr>
        <w:pStyle w:val="ListParagraph"/>
        <w:numPr>
          <w:ilvl w:val="0"/>
          <w:numId w:val="25"/>
        </w:numPr>
        <w:spacing w:before="0"/>
        <w:ind w:right="174"/>
        <w:contextualSpacing/>
        <w:rPr>
          <w:rFonts w:asciiTheme="minorHAnsi" w:eastAsia="Arial" w:hAnsiTheme="minorHAnsi" w:cstheme="minorHAnsi"/>
          <w:b/>
        </w:rPr>
      </w:pPr>
      <w:r w:rsidRPr="00F845D9">
        <w:rPr>
          <w:rFonts w:asciiTheme="minorHAnsi" w:hAnsiTheme="minorHAnsi"/>
          <w:b/>
        </w:rPr>
        <w:t>Распечатать и заполнить от руки.</w:t>
      </w:r>
    </w:p>
    <w:p w:rsidR="004F3611" w:rsidRPr="00F845D9" w:rsidRDefault="004F3611" w:rsidP="004F3611">
      <w:pPr>
        <w:pStyle w:val="ListParagraph"/>
        <w:numPr>
          <w:ilvl w:val="0"/>
          <w:numId w:val="25"/>
        </w:numPr>
        <w:spacing w:before="0"/>
        <w:ind w:right="174"/>
        <w:contextualSpacing/>
        <w:rPr>
          <w:rFonts w:asciiTheme="minorHAnsi" w:eastAsia="Arial" w:hAnsiTheme="minorHAnsi" w:cstheme="minorHAnsi"/>
          <w:b/>
        </w:rPr>
      </w:pPr>
      <w:r w:rsidRPr="00F845D9">
        <w:rPr>
          <w:rFonts w:asciiTheme="minorHAnsi" w:hAnsiTheme="minorHAnsi"/>
          <w:b/>
        </w:rPr>
        <w:t>Изменить шаблон с учетом потребностей вашего учреждения.</w:t>
      </w:r>
    </w:p>
    <w:p w:rsidR="004F3611" w:rsidRPr="00F845D9" w:rsidRDefault="004F3611" w:rsidP="00A7694B">
      <w:pPr>
        <w:pStyle w:val="ListParagraph"/>
        <w:spacing w:before="0"/>
        <w:ind w:left="720" w:right="174"/>
        <w:contextualSpacing/>
        <w:rPr>
          <w:rFonts w:asciiTheme="minorHAnsi" w:eastAsia="Arial" w:hAnsiTheme="minorHAnsi" w:cstheme="minorHAnsi"/>
          <w:b/>
          <w:sz w:val="24"/>
          <w:szCs w:val="24"/>
          <w:lang w:bidi="en-US"/>
        </w:rPr>
      </w:pPr>
    </w:p>
    <w:p w:rsidR="004F3611" w:rsidRPr="00457B87" w:rsidRDefault="004F3611" w:rsidP="00E6472B">
      <w:pPr>
        <w:widowControl w:val="0"/>
        <w:autoSpaceDE w:val="0"/>
        <w:autoSpaceDN w:val="0"/>
        <w:spacing w:after="240" w:line="240" w:lineRule="auto"/>
        <w:ind w:right="173"/>
        <w:rPr>
          <w:rFonts w:eastAsia="Arial" w:cstheme="minorHAnsi"/>
          <w:b/>
          <w:sz w:val="28"/>
          <w:szCs w:val="28"/>
        </w:rPr>
      </w:pPr>
      <w:r w:rsidRPr="00457B87">
        <w:rPr>
          <w:b/>
          <w:color w:val="746458"/>
          <w:sz w:val="28"/>
          <w:szCs w:val="28"/>
        </w:rPr>
        <w:t>Инструкции</w:t>
      </w:r>
    </w:p>
    <w:p w:rsidR="00611FCE" w:rsidRPr="00F845D9" w:rsidRDefault="00611FCE" w:rsidP="00E6472B">
      <w:pPr>
        <w:widowControl w:val="0"/>
        <w:autoSpaceDE w:val="0"/>
        <w:autoSpaceDN w:val="0"/>
        <w:spacing w:after="120" w:line="240" w:lineRule="auto"/>
        <w:ind w:right="173"/>
        <w:rPr>
          <w:rFonts w:eastAsia="Arial" w:cstheme="minorHAnsi"/>
          <w:b/>
        </w:rPr>
      </w:pPr>
      <w:r w:rsidRPr="00F845D9">
        <w:rPr>
          <w:b/>
        </w:rPr>
        <w:t>Назначьте одного или нескольких сотрудников, которые будут отвечать за исполнение этого плана.</w:t>
      </w:r>
    </w:p>
    <w:p w:rsidR="00611FCE" w:rsidRPr="00F845D9" w:rsidRDefault="00611FCE" w:rsidP="00F011EC">
      <w:pPr>
        <w:widowControl w:val="0"/>
        <w:autoSpaceDE w:val="0"/>
        <w:autoSpaceDN w:val="0"/>
        <w:spacing w:after="0" w:line="240" w:lineRule="auto"/>
        <w:ind w:right="174"/>
        <w:rPr>
          <w:rFonts w:eastAsia="Arial" w:cstheme="minorHAnsi"/>
        </w:rPr>
      </w:pPr>
      <w:r w:rsidRPr="00F845D9">
        <w:t>В каждом детском учреждении должен быть хотя бы один сотрудник, ответственный за планирование мероприятий по охране здоровья и обеспечению безопасности в условиях пандемии COVID-19. В обязанности такого сотрудника входит следующее:</w:t>
      </w:r>
    </w:p>
    <w:p w:rsidR="00611FCE" w:rsidRPr="00F845D9" w:rsidRDefault="006B0460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</w:rPr>
        <w:t>разработка плана охраны здоровья и обеспечения безопасности в условиях пандемии COVID-19 (самостоятельно или с привлечением коллег);</w:t>
      </w:r>
    </w:p>
    <w:p w:rsidR="00611FCE" w:rsidRPr="00F845D9" w:rsidRDefault="006B0460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</w:rPr>
        <w:t>надзор за исполнением этого плана;</w:t>
      </w:r>
    </w:p>
    <w:p w:rsidR="00611FCE" w:rsidRPr="00F845D9" w:rsidRDefault="006B0460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</w:rPr>
        <w:t xml:space="preserve">постоянное наблюдение за информацией, публикуемой местными органами здравоохранения, с точки зрения последствий таких публикаций для работы детских учреждений и возможной необходимости внесения изменений в </w:t>
      </w:r>
      <w:bookmarkStart w:id="1" w:name="Key_Strategies,_Policies,_and_Procedures"/>
      <w:bookmarkStart w:id="2" w:name="_bookmark2"/>
      <w:bookmarkEnd w:id="1"/>
      <w:bookmarkEnd w:id="2"/>
      <w:r w:rsidRPr="00F845D9">
        <w:rPr>
          <w:rFonts w:asciiTheme="minorHAnsi" w:hAnsiTheme="minorHAnsi"/>
        </w:rPr>
        <w:t>план; и</w:t>
      </w:r>
    </w:p>
    <w:p w:rsidR="00611FCE" w:rsidRPr="00F845D9" w:rsidRDefault="006B0460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</w:rPr>
        <w:t>обеспечение взаимодействия с семьями по всем вопросам, связанным с принятым в</w:t>
      </w:r>
      <w:r w:rsidR="00FA371E" w:rsidRPr="00F845D9">
        <w:rPr>
          <w:rFonts w:asciiTheme="minorHAnsi" w:hAnsiTheme="minorHAnsi"/>
        </w:rPr>
        <w:t> </w:t>
      </w:r>
      <w:r w:rsidRPr="00F845D9">
        <w:rPr>
          <w:rFonts w:asciiTheme="minorHAnsi" w:hAnsiTheme="minorHAnsi"/>
        </w:rPr>
        <w:t>учреждении планом охраны здоровья и обеспечения безопасности в условиях пандемии COVID-19.</w:t>
      </w:r>
    </w:p>
    <w:p w:rsidR="00611FCE" w:rsidRPr="00F845D9" w:rsidRDefault="00611FCE" w:rsidP="00F011EC">
      <w:pPr>
        <w:spacing w:after="0" w:line="240" w:lineRule="auto"/>
        <w:ind w:right="174"/>
        <w:rPr>
          <w:rFonts w:eastAsia="Arial" w:cstheme="minorHAnsi"/>
          <w:sz w:val="24"/>
          <w:szCs w:val="24"/>
          <w:lang w:bidi="en-US"/>
        </w:rPr>
      </w:pPr>
    </w:p>
    <w:tbl>
      <w:tblPr>
        <w:tblStyle w:val="TableGrid"/>
        <w:tblW w:w="0" w:type="auto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  <w:tblCaption w:val="Contact Information"/>
        <w:tblDescription w:val="Name and title of staff person responsible for overall implementation:&#10;Click or tap here to enter text.Best way to contact this person:&#10;Click or tap here to enter text."/>
      </w:tblPr>
      <w:tblGrid>
        <w:gridCol w:w="9330"/>
      </w:tblGrid>
      <w:tr w:rsidR="00F011EC" w:rsidRPr="00F845D9" w:rsidTr="00B91554">
        <w:trPr>
          <w:tblHeader/>
        </w:trPr>
        <w:tc>
          <w:tcPr>
            <w:tcW w:w="93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011EC" w:rsidRPr="00F845D9" w:rsidRDefault="00F011EC">
            <w:pPr>
              <w:ind w:right="174"/>
              <w:jc w:val="center"/>
              <w:rPr>
                <w:rFonts w:eastAsia="Arial" w:cs="Times New Roman (Body CS)"/>
                <w:b/>
                <w:spacing w:val="-2"/>
                <w:sz w:val="24"/>
                <w:szCs w:val="24"/>
              </w:rPr>
            </w:pPr>
            <w:r w:rsidRPr="00F845D9">
              <w:rPr>
                <w:rFonts w:cs="Times New Roman (Body CS)"/>
                <w:b/>
                <w:spacing w:val="-2"/>
                <w:sz w:val="24"/>
                <w:szCs w:val="24"/>
              </w:rPr>
              <w:t>Имя, фамилия и должность сотрудника, ответственного за исполнение плана в</w:t>
            </w:r>
            <w:r w:rsidR="00FA371E" w:rsidRPr="00F845D9">
              <w:rPr>
                <w:rFonts w:cs="Times New Roman (Body CS)"/>
                <w:b/>
                <w:spacing w:val="-2"/>
                <w:sz w:val="24"/>
                <w:szCs w:val="24"/>
              </w:rPr>
              <w:t> </w:t>
            </w:r>
            <w:r w:rsidRPr="00F845D9">
              <w:rPr>
                <w:rFonts w:cs="Times New Roman (Body CS)"/>
                <w:b/>
                <w:spacing w:val="-2"/>
                <w:sz w:val="24"/>
                <w:szCs w:val="24"/>
              </w:rPr>
              <w:t>целом</w:t>
            </w:r>
          </w:p>
        </w:tc>
      </w:tr>
      <w:tr w:rsidR="00F011EC" w:rsidRPr="00F845D9" w:rsidTr="00547D2E">
        <w:sdt>
          <w:sdtPr>
            <w:rPr>
              <w:rFonts w:eastAsia="Arial" w:cstheme="minorHAnsi"/>
              <w:sz w:val="24"/>
              <w:szCs w:val="24"/>
            </w:rPr>
            <w:id w:val="-496808203"/>
            <w:placeholder>
              <w:docPart w:val="DefaultPlaceholder_-1854013440"/>
            </w:placeholder>
            <w:showingPlcHdr/>
          </w:sdtPr>
          <w:sdtContent>
            <w:tc>
              <w:tcPr>
                <w:tcW w:w="9350" w:type="dxa"/>
                <w:tcBorders>
                  <w:top w:val="single" w:sz="4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F011EC" w:rsidRPr="00F845D9" w:rsidRDefault="00F011EC" w:rsidP="00F011EC">
                <w:pPr>
                  <w:ind w:right="174"/>
                  <w:rPr>
                    <w:rFonts w:eastAsia="Arial" w:cs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</w:rPr>
                  <w:t>Нажмите, чтобы ввести текст.</w:t>
                </w:r>
              </w:p>
            </w:tc>
          </w:sdtContent>
        </w:sdt>
      </w:tr>
      <w:tr w:rsidR="00F011EC" w:rsidRPr="00F845D9" w:rsidTr="00547D2E">
        <w:tc>
          <w:tcPr>
            <w:tcW w:w="93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011EC" w:rsidRPr="00F845D9" w:rsidRDefault="00F011EC" w:rsidP="00F011EC">
            <w:pPr>
              <w:ind w:right="174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F845D9">
              <w:rPr>
                <w:b/>
                <w:sz w:val="24"/>
                <w:szCs w:val="24"/>
              </w:rPr>
              <w:t>Контактная информация</w:t>
            </w:r>
          </w:p>
        </w:tc>
      </w:tr>
      <w:tr w:rsidR="00F011EC" w:rsidRPr="00F845D9" w:rsidTr="00547D2E">
        <w:sdt>
          <w:sdtPr>
            <w:rPr>
              <w:rFonts w:eastAsia="Arial" w:cstheme="minorHAnsi"/>
              <w:sz w:val="24"/>
              <w:szCs w:val="24"/>
            </w:rPr>
            <w:id w:val="1624960771"/>
            <w:placeholder>
              <w:docPart w:val="DefaultPlaceholder_-1854013440"/>
            </w:placeholder>
            <w:showingPlcHdr/>
          </w:sdtPr>
          <w:sdtContent>
            <w:tc>
              <w:tcPr>
                <w:tcW w:w="9350" w:type="dxa"/>
                <w:tcBorders>
                  <w:top w:val="single" w:sz="4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:rsidR="00F011EC" w:rsidRPr="00F845D9" w:rsidRDefault="00F011EC" w:rsidP="00F011EC">
                <w:pPr>
                  <w:ind w:right="174"/>
                  <w:rPr>
                    <w:rFonts w:eastAsia="Arial" w:cs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</w:rPr>
                  <w:t>Нажмите, чтобы ввести текст.</w:t>
                </w:r>
              </w:p>
            </w:tc>
          </w:sdtContent>
        </w:sdt>
      </w:tr>
    </w:tbl>
    <w:p w:rsidR="00F011EC" w:rsidRPr="00F845D9" w:rsidRDefault="00F011EC" w:rsidP="00F011EC">
      <w:pPr>
        <w:spacing w:after="0" w:line="240" w:lineRule="auto"/>
        <w:ind w:right="174"/>
        <w:jc w:val="center"/>
        <w:rPr>
          <w:rFonts w:eastAsia="Arial" w:cstheme="minorHAnsi"/>
          <w:sz w:val="24"/>
          <w:szCs w:val="24"/>
          <w:lang w:bidi="en-US"/>
        </w:rPr>
      </w:pPr>
    </w:p>
    <w:p w:rsidR="00B91554" w:rsidRPr="00F845D9" w:rsidRDefault="00611FCE" w:rsidP="00E6472B">
      <w:pPr>
        <w:widowControl w:val="0"/>
        <w:tabs>
          <w:tab w:val="left" w:pos="13128"/>
        </w:tabs>
        <w:autoSpaceDE w:val="0"/>
        <w:autoSpaceDN w:val="0"/>
        <w:spacing w:after="120" w:line="240" w:lineRule="auto"/>
        <w:outlineLvl w:val="1"/>
        <w:rPr>
          <w:rFonts w:eastAsia="Arial" w:cstheme="minorHAnsi"/>
          <w:b/>
          <w:bCs/>
          <w:shd w:val="clear" w:color="auto" w:fill="FAD3B4"/>
        </w:rPr>
      </w:pPr>
      <w:r w:rsidRPr="00F845D9">
        <w:rPr>
          <w:b/>
        </w:rPr>
        <w:t>Составьте план в соответствии с указаниями для детских учреждений</w:t>
      </w:r>
    </w:p>
    <w:p w:rsidR="008E69EF" w:rsidRPr="00F845D9" w:rsidRDefault="00B91554" w:rsidP="00B91554">
      <w:pPr>
        <w:pStyle w:val="BodyText"/>
        <w:rPr>
          <w:rFonts w:asciiTheme="minorHAnsi" w:hAnsiTheme="minorHAnsi"/>
          <w:sz w:val="24"/>
          <w:szCs w:val="24"/>
        </w:rPr>
      </w:pPr>
      <w:r w:rsidRPr="00F845D9">
        <w:rPr>
          <w:rFonts w:asciiTheme="minorHAnsi" w:hAnsiTheme="minorHAnsi"/>
        </w:rPr>
        <w:t>После того, как детское учреждение назначит одного или нескольких сотрудников, которые будут отвечать за исполнение плана охраны здоровья и обеспечения безопасности в условиях пандемии COVID-19, можно приступать к составлению плана по данному шаблону. Обязательно изучите рекомендации к соответствующим разделам «Указаний».</w:t>
      </w:r>
      <w:r w:rsidRPr="00F845D9">
        <w:rPr>
          <w:rFonts w:asciiTheme="minorHAnsi" w:hAnsiTheme="minorHAnsi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   The COVID-19 Health and Safety Plan must be completed within 45 days &#10;   of ELD’s issuance of this template on September 25 (per p. 62 of the Guidelines).&#10;"/>
      </w:tblPr>
      <w:tblGrid>
        <w:gridCol w:w="720"/>
        <w:gridCol w:w="8640"/>
      </w:tblGrid>
      <w:tr w:rsidR="00B73AC3" w:rsidRPr="00F845D9" w:rsidTr="00B91554">
        <w:trPr>
          <w:tblHeader/>
        </w:trPr>
        <w:tc>
          <w:tcPr>
            <w:tcW w:w="720" w:type="dxa"/>
            <w:vAlign w:val="center"/>
          </w:tcPr>
          <w:p w:rsidR="00B73AC3" w:rsidRPr="00F845D9" w:rsidRDefault="00B73AC3" w:rsidP="00DF0C69">
            <w:pPr>
              <w:widowControl w:val="0"/>
              <w:autoSpaceDE w:val="0"/>
              <w:autoSpaceDN w:val="0"/>
              <w:jc w:val="center"/>
              <w:rPr>
                <w:rFonts w:eastAsia="Arial" w:cstheme="minorHAnsi"/>
                <w:b/>
                <w:sz w:val="26"/>
                <w:szCs w:val="26"/>
              </w:rPr>
            </w:pPr>
            <w:r w:rsidRPr="00F845D9">
              <w:rPr>
                <w:b/>
                <w:noProof/>
                <w:color w:val="C00000"/>
                <w:sz w:val="26"/>
                <w:szCs w:val="26"/>
                <w:lang w:val="en-US" w:eastAsia="zh-TW"/>
              </w:rPr>
              <w:drawing>
                <wp:inline distT="0" distB="0" distL="0" distR="0" wp14:anchorId="43953D99" wp14:editId="4F68E82E">
                  <wp:extent cx="457200" cy="457200"/>
                  <wp:effectExtent l="0" t="0" r="0" b="0"/>
                  <wp:docPr id="4" name="Picture 4" title="Teal 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eckmark icon teal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vAlign w:val="center"/>
          </w:tcPr>
          <w:p w:rsidR="003060FC" w:rsidRPr="00F845D9" w:rsidRDefault="003060FC" w:rsidP="003060FC">
            <w:pPr>
              <w:rPr>
                <w:color w:val="1F497D"/>
              </w:rPr>
            </w:pPr>
            <w:r w:rsidRPr="00F845D9">
              <w:rPr>
                <w:b/>
                <w:i/>
                <w:color w:val="00A79D"/>
                <w:sz w:val="24"/>
                <w:szCs w:val="24"/>
                <w:u w:val="single"/>
              </w:rPr>
              <w:t>Детские учреждения обязаны обеспечивать соответствие планов охраны здоровья и обеспечения безопасности любым вносимым в «Указания» изменениям. Актуальную информацию о внесенных в план изменениях необходимо доводить до сведения сотрудников учреждения и семей, которые пользуются его услугами.</w:t>
            </w:r>
          </w:p>
          <w:p w:rsidR="00B73AC3" w:rsidRPr="00F845D9" w:rsidRDefault="00B73AC3">
            <w:pPr>
              <w:widowControl w:val="0"/>
              <w:autoSpaceDE w:val="0"/>
              <w:autoSpaceDN w:val="0"/>
              <w:rPr>
                <w:rFonts w:eastAsia="Arial" w:cstheme="minorHAnsi"/>
                <w:sz w:val="24"/>
                <w:szCs w:val="24"/>
                <w:lang w:bidi="en-US"/>
              </w:rPr>
            </w:pPr>
          </w:p>
        </w:tc>
      </w:tr>
    </w:tbl>
    <w:p w:rsidR="00FA371E" w:rsidRPr="00F845D9" w:rsidRDefault="00FA371E" w:rsidP="00E6472B">
      <w:pPr>
        <w:widowControl w:val="0"/>
        <w:autoSpaceDE w:val="0"/>
        <w:autoSpaceDN w:val="0"/>
        <w:spacing w:after="120" w:line="240" w:lineRule="auto"/>
        <w:ind w:right="202"/>
        <w:rPr>
          <w:b/>
        </w:rPr>
      </w:pPr>
    </w:p>
    <w:p w:rsidR="00611FCE" w:rsidRPr="00F845D9" w:rsidRDefault="00611FCE" w:rsidP="00E6472B">
      <w:pPr>
        <w:widowControl w:val="0"/>
        <w:autoSpaceDE w:val="0"/>
        <w:autoSpaceDN w:val="0"/>
        <w:spacing w:after="120" w:line="240" w:lineRule="auto"/>
        <w:ind w:right="202"/>
        <w:rPr>
          <w:rFonts w:eastAsia="Arial" w:cstheme="minorHAnsi"/>
        </w:rPr>
      </w:pPr>
      <w:r w:rsidRPr="00F845D9">
        <w:rPr>
          <w:b/>
        </w:rPr>
        <w:t>В процессе работы над каждым разделом плана охраны здоровья и обеспечения безопасности в условиях пандемии COVID-19 необходимо сделать следующее</w:t>
      </w:r>
      <w:r w:rsidRPr="00F845D9">
        <w:t>:</w:t>
      </w:r>
    </w:p>
    <w:p w:rsidR="00611FCE" w:rsidRPr="00F845D9" w:rsidRDefault="0062567C" w:rsidP="00F011EC">
      <w:pPr>
        <w:pStyle w:val="ListParagraph"/>
        <w:numPr>
          <w:ilvl w:val="0"/>
          <w:numId w:val="24"/>
        </w:numPr>
        <w:spacing w:before="0"/>
        <w:ind w:right="205"/>
        <w:contextualSpacing/>
        <w:rPr>
          <w:rFonts w:asciiTheme="minorHAnsi" w:eastAsia="Arial" w:hAnsiTheme="minorHAnsi" w:cstheme="minorHAnsi"/>
          <w:b/>
        </w:rPr>
      </w:pPr>
      <w:r w:rsidRPr="00F845D9">
        <w:rPr>
          <w:rFonts w:asciiTheme="minorHAnsi" w:hAnsiTheme="minorHAnsi"/>
          <w:b/>
        </w:rPr>
        <w:t xml:space="preserve">Изучить требования </w:t>
      </w:r>
      <w:r w:rsidRPr="00F845D9">
        <w:rPr>
          <w:rFonts w:asciiTheme="minorHAnsi" w:hAnsiTheme="minorHAnsi"/>
          <w:b/>
          <w:i/>
        </w:rPr>
        <w:t xml:space="preserve">«Указаний» </w:t>
      </w:r>
      <w:r w:rsidRPr="00F845D9">
        <w:rPr>
          <w:rFonts w:asciiTheme="minorHAnsi" w:hAnsiTheme="minorHAnsi"/>
          <w:b/>
        </w:rPr>
        <w:t>с учетом рекомендаций. Составить план действий и записать, каким образом ваше детское учреждение будет соблюдать эти требования. Указать все необходимые подготовительные шаги.</w:t>
      </w:r>
    </w:p>
    <w:p w:rsidR="00611FCE" w:rsidRPr="00F845D9" w:rsidRDefault="00611FCE" w:rsidP="00F011EC">
      <w:pPr>
        <w:pStyle w:val="ListParagraph"/>
        <w:numPr>
          <w:ilvl w:val="1"/>
          <w:numId w:val="27"/>
        </w:numPr>
        <w:spacing w:before="0"/>
        <w:ind w:left="1080" w:right="205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</w:rPr>
        <w:t>Там, где предусмотрено несколько вариантов соблюдения требований, указать тот, который вы намерены реализовать. Например, указать в разделе 1, будете ли вы выдавать посетителям антисептик для рук или установите раковину для мытья рук у</w:t>
      </w:r>
      <w:r w:rsidR="00FA371E" w:rsidRPr="00F845D9">
        <w:rPr>
          <w:rFonts w:asciiTheme="minorHAnsi" w:hAnsiTheme="minorHAnsi"/>
        </w:rPr>
        <w:t> </w:t>
      </w:r>
      <w:r w:rsidRPr="00F845D9">
        <w:rPr>
          <w:rFonts w:asciiTheme="minorHAnsi" w:hAnsiTheme="minorHAnsi"/>
        </w:rPr>
        <w:t xml:space="preserve">входной двери. </w:t>
      </w:r>
    </w:p>
    <w:p w:rsidR="00611FCE" w:rsidRPr="00F845D9" w:rsidRDefault="00611FCE" w:rsidP="00F011EC">
      <w:pPr>
        <w:pStyle w:val="ListParagraph"/>
        <w:numPr>
          <w:ilvl w:val="1"/>
          <w:numId w:val="27"/>
        </w:numPr>
        <w:spacing w:before="0"/>
        <w:ind w:left="1080" w:right="205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</w:rPr>
        <w:t>Подумайте о том, придется ли вводить для эффективного исполнения плана новое правило, или будет достаточно внести изменения в уже имеющееся. Например, если у вас предусмотрены осенние встречи с родителями, которые теперь придется проводить в виртуальном формате, что вы будете делать, если у некоторых семей возникнут технические затруднения?</w:t>
      </w:r>
    </w:p>
    <w:p w:rsidR="00611FCE" w:rsidRPr="00F845D9" w:rsidRDefault="00611FCE" w:rsidP="00F011EC">
      <w:pPr>
        <w:pStyle w:val="ListParagraph"/>
        <w:numPr>
          <w:ilvl w:val="0"/>
          <w:numId w:val="24"/>
        </w:numPr>
        <w:spacing w:before="0"/>
        <w:ind w:right="205"/>
        <w:contextualSpacing/>
        <w:rPr>
          <w:rFonts w:asciiTheme="minorHAnsi" w:eastAsia="Arial" w:hAnsiTheme="minorHAnsi" w:cstheme="minorHAnsi"/>
        </w:rPr>
      </w:pPr>
      <w:r w:rsidRPr="00F845D9">
        <w:rPr>
          <w:rFonts w:asciiTheme="minorHAnsi" w:hAnsiTheme="minorHAnsi"/>
          <w:b/>
        </w:rPr>
        <w:t>Назначьте сотрудника, который будет отвечать за исполнение отдельных пунктов или всего плана в целом</w:t>
      </w:r>
      <w:r w:rsidRPr="00F845D9">
        <w:rPr>
          <w:rFonts w:asciiTheme="minorHAnsi" w:hAnsiTheme="minorHAnsi"/>
        </w:rPr>
        <w:t>.</w:t>
      </w:r>
    </w:p>
    <w:p w:rsidR="00611FCE" w:rsidRPr="00F845D9" w:rsidRDefault="00611FCE" w:rsidP="00F011EC">
      <w:pPr>
        <w:pStyle w:val="ListParagraph"/>
        <w:numPr>
          <w:ilvl w:val="0"/>
          <w:numId w:val="24"/>
        </w:numPr>
        <w:spacing w:before="0"/>
        <w:ind w:right="205"/>
        <w:contextualSpacing/>
        <w:rPr>
          <w:rFonts w:asciiTheme="minorHAnsi" w:eastAsia="Arial" w:hAnsiTheme="minorHAnsi" w:cstheme="minorHAnsi"/>
          <w:b/>
        </w:rPr>
      </w:pPr>
      <w:r w:rsidRPr="00F845D9">
        <w:rPr>
          <w:rFonts w:asciiTheme="minorHAnsi" w:hAnsiTheme="minorHAnsi"/>
          <w:b/>
        </w:rPr>
        <w:t xml:space="preserve">Подумайте, нужно ли вам или кому-то из ваших сотрудников заняться профессиональным развитием или получить необходимую подготовку. </w:t>
      </w:r>
      <w:r w:rsidRPr="00F845D9">
        <w:rPr>
          <w:rFonts w:asciiTheme="minorHAnsi" w:hAnsiTheme="minorHAnsi"/>
        </w:rPr>
        <w:t>Будет ли надлежащее соблюдение этого требования связано с необходимостью инструктажа или формального обучения сотрудников, детей, их семей или кого-то еще? Это могут подробные письменные инструкции, демонстрации, видеоролики или онлайн-занятия.</w:t>
      </w:r>
    </w:p>
    <w:p w:rsidR="00611FCE" w:rsidRPr="00F845D9" w:rsidRDefault="00611FCE" w:rsidP="00F011EC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lang w:bidi="en-US"/>
        </w:rPr>
      </w:pPr>
    </w:p>
    <w:p w:rsidR="00E62744" w:rsidRPr="00F845D9" w:rsidRDefault="00611FCE" w:rsidP="00E62744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</w:rPr>
      </w:pPr>
      <w:r w:rsidRPr="00F845D9">
        <w:t>Если вам нужна помощь в составлении плана охраны здоровья и обеспечения безопасности в</w:t>
      </w:r>
      <w:r w:rsidR="00FA371E" w:rsidRPr="00F845D9">
        <w:t> </w:t>
      </w:r>
      <w:r w:rsidRPr="00F845D9">
        <w:t>условиях пандемии COVID-19 или учебные курсы для себя и своих сотрудников, обращайтесь в</w:t>
      </w:r>
      <w:r w:rsidR="00FA371E" w:rsidRPr="00F845D9">
        <w:t> </w:t>
      </w:r>
      <w:r w:rsidRPr="00F845D9">
        <w:t xml:space="preserve">местное </w:t>
      </w:r>
      <w:hyperlink r:id="rId13" w:history="1">
        <w:r w:rsidRPr="00F845D9">
          <w:rPr>
            <w:rStyle w:val="Hyperlink"/>
            <w:color w:val="006C64"/>
          </w:rPr>
          <w:t>Агентство ресурсов и направлений по уходу за детьми</w:t>
        </w:r>
      </w:hyperlink>
      <w:r w:rsidRPr="00F845D9">
        <w:t xml:space="preserve"> (Child Care Resource and Referral, CCR&amp;R). Вопросы о том, как соблюсти требования </w:t>
      </w:r>
      <w:r w:rsidRPr="00F845D9">
        <w:rPr>
          <w:i/>
        </w:rPr>
        <w:t>«Указаний»</w:t>
      </w:r>
      <w:r w:rsidRPr="00F845D9">
        <w:t>, также можно задать специалисту по лицензированию.</w:t>
      </w:r>
    </w:p>
    <w:p w:rsidR="00E62744" w:rsidRPr="00F845D9" w:rsidRDefault="00E62744" w:rsidP="00E62744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b/>
          <w:sz w:val="36"/>
          <w:szCs w:val="36"/>
          <w:lang w:bidi="en-US"/>
        </w:rPr>
        <w:sectPr w:rsidR="00E62744" w:rsidRPr="00F845D9" w:rsidSect="00E6472B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4C3296" w:rsidRPr="00F845D9" w:rsidRDefault="004C3296" w:rsidP="00F011EC">
      <w:pPr>
        <w:pStyle w:val="ListParagraph"/>
        <w:spacing w:before="0"/>
        <w:ind w:left="0"/>
        <w:rPr>
          <w:rFonts w:asciiTheme="minorHAnsi" w:hAnsiTheme="minorHAnsi"/>
          <w:b/>
          <w:sz w:val="28"/>
          <w:szCs w:val="28"/>
        </w:rPr>
        <w:sectPr w:rsidR="004C3296" w:rsidRPr="00F845D9" w:rsidSect="00E62744">
          <w:headerReference w:type="default" r:id="rId18"/>
          <w:type w:val="continuous"/>
          <w:pgSz w:w="12240" w:h="15840"/>
          <w:pgMar w:top="1440" w:right="1440" w:bottom="1440" w:left="1440" w:header="720" w:footer="720" w:gutter="0"/>
          <w:pgBorders w:offsetFrom="page">
            <w:top w:val="basicBlackDots" w:sz="6" w:space="24" w:color="auto"/>
            <w:left w:val="basicBlackDots" w:sz="6" w:space="24" w:color="auto"/>
            <w:bottom w:val="basicBlackDots" w:sz="6" w:space="24" w:color="auto"/>
            <w:right w:val="basicBlackDots" w:sz="6" w:space="24" w:color="auto"/>
          </w:pgBorders>
          <w:cols w:space="720"/>
          <w:docGrid w:linePitch="360"/>
        </w:sectPr>
      </w:pPr>
    </w:p>
    <w:p w:rsidR="00F959AA" w:rsidRPr="00F845D9" w:rsidRDefault="00121C09">
      <w:pPr>
        <w:pStyle w:val="ListParagraph"/>
        <w:spacing w:before="0"/>
        <w:ind w:left="0"/>
        <w:rPr>
          <w:rFonts w:asciiTheme="minorHAnsi" w:hAnsiTheme="minorHAnsi"/>
          <w:b/>
          <w:color w:val="00A79D"/>
          <w:sz w:val="32"/>
          <w:szCs w:val="32"/>
        </w:rPr>
      </w:pPr>
      <w:r w:rsidRPr="00F845D9">
        <w:rPr>
          <w:rFonts w:asciiTheme="minorHAnsi" w:hAnsiTheme="minorHAnsi"/>
          <w:b/>
          <w:color w:val="00A79D"/>
          <w:sz w:val="32"/>
          <w:szCs w:val="32"/>
        </w:rPr>
        <w:t>Раздел 1 Требования к прибытию и убытию детей</w:t>
      </w:r>
    </w:p>
    <w:p w:rsidR="00DA04F1" w:rsidRDefault="005E3EE2" w:rsidP="00DA04F1">
      <w:pPr>
        <w:spacing w:after="120"/>
      </w:pPr>
      <w:r>
        <w:rPr>
          <w:rFonts w:cs="Times New Roman (Body CS)"/>
          <w:i/>
          <w:spacing w:val="-2"/>
          <w:sz w:val="20"/>
          <w:szCs w:val="20"/>
        </w:rPr>
        <w:br/>
      </w:r>
      <w:r w:rsidR="008D65E4" w:rsidRPr="00F845D9">
        <w:rPr>
          <w:sz w:val="24"/>
          <w:szCs w:val="24"/>
        </w:rPr>
        <w:t>Ответственный сотрудник:</w:t>
      </w:r>
      <w:r w:rsidR="008D65E4" w:rsidRPr="00F845D9">
        <w:rPr>
          <w:sz w:val="24"/>
          <w:szCs w:val="24"/>
        </w:rPr>
        <w:tab/>
      </w:r>
      <w:sdt>
        <w:sdtPr>
          <w:id w:val="634076871"/>
          <w:placeholder>
            <w:docPart w:val="DefaultPlaceholder_-1854013440"/>
          </w:placeholder>
          <w:showingPlcHdr/>
          <w:text/>
        </w:sdtPr>
        <w:sdtContent>
          <w:r w:rsidR="008D65E4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F959AA" w:rsidRPr="00DA04F1" w:rsidRDefault="008C3220" w:rsidP="00DA04F1">
      <w:pPr>
        <w:spacing w:after="0"/>
        <w:ind w:left="2160" w:firstLine="720"/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D31248C" wp14:editId="1153EF72">
                <wp:simplePos x="0" y="0"/>
                <wp:positionH relativeFrom="column">
                  <wp:posOffset>-404592</wp:posOffset>
                </wp:positionH>
                <wp:positionV relativeFrom="page">
                  <wp:posOffset>1985792</wp:posOffset>
                </wp:positionV>
                <wp:extent cx="337820" cy="337820"/>
                <wp:effectExtent l="0" t="0" r="5080" b="5080"/>
                <wp:wrapNone/>
                <wp:docPr id="37" name="5-Point Star 37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2B451" id="5-Point Star 37" o:spid="_x0000_s1026" alt="Title: Purple Star - Description: A purple star indicates a subsection with a January 12 update. " style="position:absolute;margin-left:-31.85pt;margin-top:156.35pt;width:26.6pt;height:26.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sdt>
        <w:sdtPr>
          <w:rPr>
            <w:sz w:val="24"/>
            <w:szCs w:val="24"/>
          </w:rPr>
          <w:id w:val="-916477807"/>
          <w:placeholder>
            <w:docPart w:val="DefaultPlaceholder_-1854013440"/>
          </w:placeholder>
          <w:showingPlcHdr/>
        </w:sdtPr>
        <w:sdtContent>
          <w:r w:rsidR="00F05A05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DA04F1">
        <w:rPr>
          <w:sz w:val="24"/>
          <w:szCs w:val="24"/>
        </w:rPr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. Requirements for Drop-Off &amp; Pick-Up"/>
      </w:tblPr>
      <w:tblGrid>
        <w:gridCol w:w="864"/>
        <w:gridCol w:w="8489"/>
        <w:gridCol w:w="7"/>
      </w:tblGrid>
      <w:tr w:rsidR="007F2AAF" w:rsidRPr="00F845D9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:rsidR="00E01197" w:rsidRPr="00F845D9" w:rsidRDefault="00E01197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E01197" w:rsidRPr="00F845D9" w:rsidRDefault="007B6A1D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, чтобы родители или опекуны передавали детей сотрудникам учреждения (и принимали детей у сотрудников в конце дня) снаружи, не</w:t>
            </w:r>
            <w:r w:rsidR="00FA371E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 xml:space="preserve">заходя в </w:t>
            </w:r>
            <w:r w:rsidR="00FA371E" w:rsidRPr="00F845D9">
              <w:rPr>
                <w:rFonts w:asciiTheme="minorHAnsi" w:hAnsiTheme="minorHAnsi"/>
                <w:b/>
                <w:sz w:val="24"/>
                <w:szCs w:val="24"/>
              </w:rPr>
              <w:t>здание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.</w:t>
            </w:r>
          </w:p>
          <w:p w:rsidR="007166B4" w:rsidRPr="00F845D9" w:rsidRDefault="00386BD6" w:rsidP="00681147">
            <w:pPr>
              <w:pStyle w:val="ListParagraph"/>
              <w:numPr>
                <w:ilvl w:val="0"/>
                <w:numId w:val="9"/>
              </w:numPr>
              <w:ind w:left="337"/>
              <w:rPr>
                <w:rFonts w:asciiTheme="minorHAnsi" w:hAnsiTheme="minorHAnsi"/>
                <w:spacing w:val="-3"/>
              </w:rPr>
            </w:pPr>
            <w:r w:rsidRPr="00F845D9">
              <w:rPr>
                <w:rFonts w:asciiTheme="minorHAnsi" w:hAnsiTheme="minorHAnsi"/>
                <w:i/>
              </w:rPr>
              <w:t>Только для зарегистрированных детских учреждений домашнего типа (Registered Family, RF) и сертифицированных семейных детских учреждений (Certified Family, CF): если в учреждении присутствует только один сотрудник, родителям или опекунам разрешается заходить в учреждение, однако они обязаны дождаться выхода предыдущей семьи.</w:t>
            </w:r>
          </w:p>
          <w:p w:rsidR="00487429" w:rsidRPr="00F845D9" w:rsidRDefault="00487429" w:rsidP="00681147">
            <w:pPr>
              <w:spacing w:before="120"/>
              <w:rPr>
                <w:b/>
                <w:spacing w:val="-3"/>
                <w:sz w:val="24"/>
                <w:szCs w:val="24"/>
              </w:rPr>
            </w:pPr>
            <w:r w:rsidRPr="00F845D9">
              <w:rPr>
                <w:b/>
                <w:sz w:val="24"/>
                <w:szCs w:val="24"/>
              </w:rPr>
              <w:t>Для всех поставщиков услуг: в неблагоприятных погодных условиях (град, гроза, буря, ледяной дождь, снегодождь, снегопад или температура воздуха от 32° по Фаренгейту и ниже) допускается организация приема и передачи детей в помещении. При этом необходимо обеспечить соблюдение следующих условий:</w:t>
            </w:r>
          </w:p>
          <w:p w:rsidR="00487429" w:rsidRPr="00DA04F1" w:rsidRDefault="00487429" w:rsidP="00DA04F1">
            <w:pPr>
              <w:pStyle w:val="ListParagraph"/>
              <w:numPr>
                <w:ilvl w:val="0"/>
                <w:numId w:val="37"/>
              </w:numPr>
              <w:spacing w:before="0"/>
              <w:ind w:left="187" w:hanging="187"/>
              <w:rPr>
                <w:rFonts w:asciiTheme="minorHAnsi" w:hAnsiTheme="minorHAnsi"/>
                <w:spacing w:val="-3"/>
              </w:rPr>
            </w:pPr>
            <w:r w:rsidRPr="00DA04F1">
              <w:rPr>
                <w:rFonts w:asciiTheme="minorHAnsi" w:hAnsiTheme="minorHAnsi"/>
              </w:rPr>
              <w:t>Родители/взрослые входят в помещение в масках.</w:t>
            </w:r>
          </w:p>
          <w:p w:rsidR="00487429" w:rsidRPr="00DA04F1" w:rsidRDefault="00487429" w:rsidP="00DA04F1">
            <w:pPr>
              <w:pStyle w:val="ListParagraph"/>
              <w:numPr>
                <w:ilvl w:val="0"/>
                <w:numId w:val="37"/>
              </w:numPr>
              <w:spacing w:before="0"/>
              <w:ind w:left="187" w:hanging="187"/>
              <w:rPr>
                <w:rFonts w:asciiTheme="minorHAnsi" w:hAnsiTheme="minorHAnsi"/>
                <w:spacing w:val="-3"/>
              </w:rPr>
            </w:pPr>
            <w:r w:rsidRPr="00DA04F1">
              <w:rPr>
                <w:rFonts w:asciiTheme="minorHAnsi" w:hAnsiTheme="minorHAnsi"/>
              </w:rPr>
              <w:t>Родители/взрослые соблюдают дистанцию (не менее 6 футов) со всеми, кроме своего ребенка, и не проходят дальше прихожей.</w:t>
            </w:r>
          </w:p>
          <w:p w:rsidR="00681147" w:rsidRPr="00DA04F1" w:rsidRDefault="00487429" w:rsidP="00DA04F1">
            <w:pPr>
              <w:pStyle w:val="ListParagraph"/>
              <w:numPr>
                <w:ilvl w:val="0"/>
                <w:numId w:val="37"/>
              </w:numPr>
              <w:spacing w:before="0"/>
              <w:ind w:left="187" w:hanging="187"/>
              <w:rPr>
                <w:rFonts w:asciiTheme="minorHAnsi" w:hAnsiTheme="minorHAnsi"/>
                <w:spacing w:val="-3"/>
              </w:rPr>
            </w:pPr>
            <w:r w:rsidRPr="00DA04F1">
              <w:rPr>
                <w:rFonts w:asciiTheme="minorHAnsi" w:hAnsiTheme="minorHAnsi"/>
              </w:rPr>
              <w:t>В зоне прибытия и убытия детей не используются вентиляторы (они способствуют распространению вируса).</w:t>
            </w:r>
          </w:p>
          <w:p w:rsidR="00487429" w:rsidRPr="00F845D9" w:rsidRDefault="00487429" w:rsidP="00DA04F1">
            <w:pPr>
              <w:pStyle w:val="ListParagraph"/>
              <w:numPr>
                <w:ilvl w:val="0"/>
                <w:numId w:val="37"/>
              </w:numPr>
              <w:spacing w:before="0"/>
              <w:ind w:left="187" w:hanging="187"/>
              <w:rPr>
                <w:rFonts w:asciiTheme="minorHAnsi" w:hAnsiTheme="minorHAnsi"/>
                <w:spacing w:val="-3"/>
              </w:rPr>
            </w:pPr>
            <w:r w:rsidRPr="00DA04F1">
              <w:rPr>
                <w:rFonts w:asciiTheme="minorHAnsi" w:hAnsiTheme="minorHAnsi"/>
              </w:rPr>
              <w:t>Все остальные требования раздела «Прибытие и убытие детей» выполняются в полном объеме.</w:t>
            </w:r>
          </w:p>
        </w:tc>
      </w:tr>
      <w:tr w:rsidR="007F2AAF" w:rsidRPr="00F845D9" w:rsidTr="00E6472B">
        <w:tc>
          <w:tcPr>
            <w:tcW w:w="864" w:type="dxa"/>
          </w:tcPr>
          <w:p w:rsidR="00F011EC" w:rsidRPr="00F845D9" w:rsidRDefault="00F011EC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.2</w:t>
            </w:r>
          </w:p>
        </w:tc>
        <w:tc>
          <w:tcPr>
            <w:tcW w:w="8496" w:type="dxa"/>
            <w:gridSpan w:val="2"/>
            <w:vAlign w:val="center"/>
          </w:tcPr>
          <w:p w:rsidR="00F011EC" w:rsidRPr="00F845D9" w:rsidRDefault="00F011EC" w:rsidP="006116FA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, чтобы родители или опекуны, которые оставляют и забирают детей, были в масках или пользовались лицевыми щитками.</w:t>
            </w:r>
          </w:p>
        </w:tc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F011EC" w:rsidRPr="00F845D9" w:rsidRDefault="00F011EC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.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F011EC" w:rsidRPr="00F845D9" w:rsidRDefault="00F011EC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, чтобы родители или опекуны соблюдали дистанцию в течение всего времени, когда они не заняты передачей детей персоналу.</w:t>
            </w:r>
          </w:p>
        </w:tc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200905" w:rsidRPr="00F845D9" w:rsidRDefault="00200905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DA04F1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29165113"/>
            <w:placeholder>
              <w:docPart w:val="D2243DBE07734BA18BE5072BBBAF5AFA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200905" w:rsidRPr="00F845D9" w:rsidRDefault="00200905" w:rsidP="00200905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200905" w:rsidRPr="00F845D9" w:rsidRDefault="00200905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76272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77760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</w:t>
            </w:r>
            <w:r w:rsidR="00FA371E"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200905" w:rsidRPr="00F845D9" w:rsidRDefault="00200905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DA04F1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421134629"/>
            <w:placeholder>
              <w:docPart w:val="E7398319E4EE4C78A1D209809971959C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200905" w:rsidRPr="00F845D9" w:rsidRDefault="00200905" w:rsidP="00200905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c>
          <w:tcPr>
            <w:tcW w:w="864" w:type="dxa"/>
          </w:tcPr>
          <w:p w:rsidR="00F011EC" w:rsidRPr="00F845D9" w:rsidRDefault="00F011EC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.4</w:t>
            </w:r>
          </w:p>
        </w:tc>
        <w:tc>
          <w:tcPr>
            <w:tcW w:w="8496" w:type="dxa"/>
            <w:gridSpan w:val="2"/>
            <w:vAlign w:val="center"/>
          </w:tcPr>
          <w:p w:rsidR="00F011EC" w:rsidRPr="00F845D9" w:rsidRDefault="00F011EC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борудовать на входе в учреждение (снаружи или внутри рядом с входом) пункты гигиены рук, чтобы дети и персонал имели возможность войти в</w:t>
            </w:r>
            <w:r w:rsidR="00FA371E" w:rsidRPr="00F845D9">
              <w:rPr>
                <w:rFonts w:asciiTheme="minorHAnsi" w:hAnsiTheme="minorHAnsi"/>
                <w:b/>
                <w:sz w:val="24"/>
                <w:szCs w:val="24"/>
              </w:rPr>
              <w:t> здание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 xml:space="preserve"> с чистыми руками.</w:t>
            </w:r>
          </w:p>
          <w:p w:rsidR="00F011EC" w:rsidRPr="00F845D9" w:rsidRDefault="00F011EC" w:rsidP="00F011E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asciiTheme="minorHAnsi" w:hAnsiTheme="minorHAnsi"/>
                <w:i/>
              </w:rPr>
            </w:pPr>
            <w:r w:rsidRPr="00F845D9">
              <w:rPr>
                <w:rFonts w:asciiTheme="minorHAnsi" w:hAnsiTheme="minorHAnsi"/>
                <w:i/>
              </w:rPr>
              <w:t>При невозможности оборудовать пункт раковиной для мытья рук с мылом, держать у входа антисептик для рук с содержанием спирта 60%–95%. Антисептик следует хранить в недоступном для детей месте и обеспечить надзор за его использованием.</w:t>
            </w:r>
          </w:p>
          <w:p w:rsidR="00F011EC" w:rsidRPr="00F845D9" w:rsidRDefault="00F011EC" w:rsidP="00F011E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asciiTheme="minorHAnsi" w:hAnsiTheme="minorHAnsi"/>
                <w:i/>
              </w:rPr>
            </w:pPr>
            <w:r w:rsidRPr="00F845D9">
              <w:rPr>
                <w:rFonts w:asciiTheme="minorHAnsi" w:hAnsiTheme="minorHAnsi"/>
                <w:i/>
              </w:rPr>
              <w:t>Подробные указания по организации мытья рук см. в разделе 8.</w:t>
            </w:r>
          </w:p>
        </w:tc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200905" w:rsidRPr="00F845D9" w:rsidRDefault="00200905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DA04F1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546136661"/>
            <w:placeholder>
              <w:docPart w:val="DADEB0009E2E454083B6B88C479A13CB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200905" w:rsidRPr="00F845D9" w:rsidRDefault="00200905" w:rsidP="00200905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200905" w:rsidRPr="00F845D9" w:rsidRDefault="009B0583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220976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324600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200905" w:rsidRPr="00F845D9" w:rsidRDefault="00200905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DA04F1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2093118698"/>
            <w:placeholder>
              <w:docPart w:val="902A53562DB74AD2A3FF57B16F8F3BD1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200905" w:rsidRPr="00F845D9" w:rsidRDefault="00200905" w:rsidP="00200905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F011EC" w:rsidRPr="00F845D9" w:rsidRDefault="00F011EC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.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F011EC" w:rsidRPr="00F845D9" w:rsidRDefault="00F011EC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роизводить санитарную обработку или замену письменных принадлеж</w:t>
            </w:r>
            <w:r w:rsidR="00FA371E" w:rsidRPr="00F845D9">
              <w:rPr>
                <w:rFonts w:asciiTheme="minorHAnsi" w:hAnsiTheme="minorHAnsi"/>
                <w:b/>
                <w:sz w:val="24"/>
                <w:szCs w:val="24"/>
              </w:rPr>
              <w:softHyphen/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ностей для регистрации прибытия и убытия детей, если ими пользуются разные люди.</w:t>
            </w:r>
          </w:p>
        </w:tc>
      </w:tr>
    </w:tbl>
    <w:p w:rsidR="00DA04F1" w:rsidRDefault="00DA04F1">
      <w: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. Requirements for Drop-Off &amp; Pick-Up"/>
      </w:tblPr>
      <w:tblGrid>
        <w:gridCol w:w="9353"/>
        <w:gridCol w:w="7"/>
      </w:tblGrid>
      <w:tr w:rsidR="007F2AAF" w:rsidRPr="00F845D9" w:rsidTr="00601095">
        <w:trPr>
          <w:trHeight w:val="170"/>
          <w:tblHeader/>
        </w:trPr>
        <w:tc>
          <w:tcPr>
            <w:tcW w:w="9360" w:type="dxa"/>
            <w:gridSpan w:val="2"/>
            <w:shd w:val="clear" w:color="auto" w:fill="746458"/>
            <w:vAlign w:val="center"/>
          </w:tcPr>
          <w:p w:rsidR="00200905" w:rsidRPr="00F845D9" w:rsidRDefault="00EA229D" w:rsidP="00FA371E">
            <w:pPr>
              <w:pStyle w:val="ListParagraph"/>
              <w:keepNext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DA04F1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888398559"/>
            <w:placeholder>
              <w:docPart w:val="18FA92A502DE4FEA9A784DB344B48F4C"/>
            </w:placeholder>
            <w:showingPlcHdr/>
          </w:sdtPr>
          <w:sdtContent>
            <w:tc>
              <w:tcPr>
                <w:tcW w:w="9353" w:type="dxa"/>
                <w:shd w:val="clear" w:color="auto" w:fill="F2F2F2" w:themeFill="background1" w:themeFillShade="F2"/>
              </w:tcPr>
              <w:p w:rsidR="00200905" w:rsidRPr="00F845D9" w:rsidRDefault="00200905" w:rsidP="00200905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A517DC" w:rsidRPr="00F845D9" w:rsidTr="00E6472B">
        <w:trPr>
          <w:trHeight w:val="170"/>
        </w:trPr>
        <w:tc>
          <w:tcPr>
            <w:tcW w:w="9360" w:type="dxa"/>
            <w:gridSpan w:val="2"/>
            <w:shd w:val="clear" w:color="auto" w:fill="746458"/>
            <w:vAlign w:val="center"/>
          </w:tcPr>
          <w:p w:rsidR="00A517DC" w:rsidRPr="00F845D9" w:rsidRDefault="009B0583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76614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512346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rPr>
          <w:trHeight w:val="170"/>
        </w:trPr>
        <w:tc>
          <w:tcPr>
            <w:tcW w:w="9360" w:type="dxa"/>
            <w:gridSpan w:val="2"/>
            <w:shd w:val="clear" w:color="auto" w:fill="746458"/>
            <w:vAlign w:val="center"/>
          </w:tcPr>
          <w:p w:rsidR="00200905" w:rsidRPr="00F845D9" w:rsidRDefault="00200905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DA04F1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260977675"/>
            <w:placeholder>
              <w:docPart w:val="C73FF06F1E7049E2BE3751F766125DC7"/>
            </w:placeholder>
            <w:showingPlcHdr/>
          </w:sdtPr>
          <w:sdtContent>
            <w:tc>
              <w:tcPr>
                <w:tcW w:w="9353" w:type="dxa"/>
                <w:shd w:val="clear" w:color="auto" w:fill="F2F2F2" w:themeFill="background1" w:themeFillShade="F2"/>
              </w:tcPr>
              <w:p w:rsidR="00200905" w:rsidRPr="00F845D9" w:rsidRDefault="00200905" w:rsidP="00200905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200905" w:rsidRPr="00F845D9" w:rsidRDefault="00200905" w:rsidP="00F011EC">
      <w:pPr>
        <w:pStyle w:val="ListParagraph"/>
        <w:spacing w:before="0"/>
        <w:ind w:left="0"/>
        <w:rPr>
          <w:rFonts w:asciiTheme="minorHAnsi" w:hAnsiTheme="minorHAnsi"/>
          <w:b/>
          <w:sz w:val="28"/>
          <w:szCs w:val="28"/>
        </w:rPr>
        <w:sectPr w:rsidR="00200905" w:rsidRPr="00F845D9" w:rsidSect="00D53B64">
          <w:footerReference w:type="default" r:id="rId19"/>
          <w:footerReference w:type="first" r:id="rId20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:rsidR="007547A4" w:rsidRPr="00F845D9" w:rsidRDefault="007547A4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30315C" w:rsidRDefault="00D12492" w:rsidP="005E3EE2">
      <w:pPr>
        <w:pStyle w:val="ListParagraph"/>
        <w:spacing w:before="0" w:after="120"/>
        <w:ind w:left="0"/>
      </w:pPr>
      <w:r w:rsidRPr="00F845D9">
        <w:rPr>
          <w:rFonts w:asciiTheme="minorHAnsi" w:hAnsiTheme="minorHAnsi"/>
          <w:b/>
          <w:color w:val="2AC1D7"/>
          <w:spacing w:val="-2"/>
          <w:sz w:val="32"/>
          <w:szCs w:val="32"/>
        </w:rPr>
        <w:t>Раздел 2. Требования к ежедневной проверке состояния здоровья</w:t>
      </w:r>
      <w:r w:rsidRPr="00F845D9">
        <w:rPr>
          <w:rFonts w:asciiTheme="minorHAnsi" w:hAnsiTheme="minorHAnsi"/>
          <w:sz w:val="24"/>
          <w:szCs w:val="24"/>
        </w:rPr>
        <w:br/>
      </w:r>
      <w:r w:rsidR="005E3EE2">
        <w:rPr>
          <w:rFonts w:asciiTheme="minorHAnsi" w:hAnsiTheme="minorHAnsi"/>
          <w:i/>
          <w:spacing w:val="-2"/>
          <w:sz w:val="20"/>
          <w:szCs w:val="20"/>
        </w:rPr>
        <w:br/>
      </w:r>
      <w:r w:rsidR="008D1234" w:rsidRPr="00F845D9">
        <w:rPr>
          <w:sz w:val="24"/>
          <w:szCs w:val="24"/>
        </w:rPr>
        <w:t>Ответственный сотрудник:</w:t>
      </w:r>
      <w:r w:rsidR="008D1234" w:rsidRPr="00F845D9">
        <w:rPr>
          <w:sz w:val="24"/>
          <w:szCs w:val="24"/>
        </w:rPr>
        <w:tab/>
      </w:r>
      <w:sdt>
        <w:sdtPr>
          <w:id w:val="1307669917"/>
          <w:placeholder>
            <w:docPart w:val="3919733A09CE428E8619189F16CD6345"/>
          </w:placeholder>
          <w:showingPlcHdr/>
          <w:text/>
        </w:sdtPr>
        <w:sdtContent>
          <w:r w:rsidR="008D1234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2362BC" w:rsidRPr="005E3EE2" w:rsidRDefault="008C3220" w:rsidP="0030315C">
      <w:pPr>
        <w:pStyle w:val="ListParagraph"/>
        <w:spacing w:before="0"/>
        <w:ind w:left="2160" w:firstLine="720"/>
        <w:rPr>
          <w:rFonts w:asciiTheme="minorHAnsi" w:hAnsiTheme="minorHAnsi"/>
          <w:sz w:val="24"/>
          <w:szCs w:val="24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31248C" wp14:editId="1153EF72">
                <wp:simplePos x="0" y="0"/>
                <wp:positionH relativeFrom="column">
                  <wp:posOffset>-401906</wp:posOffset>
                </wp:positionH>
                <wp:positionV relativeFrom="page">
                  <wp:posOffset>5012055</wp:posOffset>
                </wp:positionV>
                <wp:extent cx="337820" cy="337820"/>
                <wp:effectExtent l="0" t="0" r="5080" b="5080"/>
                <wp:wrapNone/>
                <wp:docPr id="36" name="5-Point Star 36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DF6FC" id="5-Point Star 36" o:spid="_x0000_s1026" alt="Title: Purple Star - Description: A purple star indicates a subsection with a January 12 update. " style="position:absolute;margin-left:-31.65pt;margin-top:394.65pt;width:26.6pt;height:26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D31248C" wp14:editId="1153EF72">
                <wp:simplePos x="0" y="0"/>
                <wp:positionH relativeFrom="column">
                  <wp:posOffset>-415241</wp:posOffset>
                </wp:positionH>
                <wp:positionV relativeFrom="page">
                  <wp:posOffset>2798445</wp:posOffset>
                </wp:positionV>
                <wp:extent cx="337820" cy="337820"/>
                <wp:effectExtent l="0" t="0" r="5080" b="5080"/>
                <wp:wrapNone/>
                <wp:docPr id="35" name="5-Point Star 35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2CF8" id="5-Point Star 35" o:spid="_x0000_s1026" alt="Title: Purple Star - Description: A purple star indicates a subsection with a January 12 update. " style="position:absolute;margin-left:-32.7pt;margin-top:220.35pt;width:26.6pt;height:26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sdt>
        <w:sdtPr>
          <w:id w:val="1652478126"/>
          <w:placeholder>
            <w:docPart w:val="3919733A09CE428E8619189F16CD6345"/>
          </w:placeholder>
          <w:showingPlcHdr/>
          <w:text/>
        </w:sdtPr>
        <w:sdtContent>
          <w:r w:rsidR="008D1234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30315C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2. Requirements for Daily Health Checks"/>
      </w:tblPr>
      <w:tblGrid>
        <w:gridCol w:w="864"/>
        <w:gridCol w:w="8489"/>
      </w:tblGrid>
      <w:tr w:rsidR="007F2AAF" w:rsidRPr="00F845D9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:rsidR="00D12492" w:rsidRPr="00F845D9" w:rsidRDefault="00D12492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2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D12492" w:rsidRPr="00F845D9" w:rsidRDefault="009F01E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Ежедневно проверять состояние здоровья всех детей, сотрудников и других лиц (родителей, технических специалистов и т. д.) на входе в учреждение.</w:t>
            </w:r>
          </w:p>
          <w:p w:rsidR="009F01EE" w:rsidRPr="00F845D9" w:rsidRDefault="009F01EE" w:rsidP="00F011EC">
            <w:pPr>
              <w:pStyle w:val="ListParagraph"/>
              <w:numPr>
                <w:ilvl w:val="0"/>
                <w:numId w:val="1"/>
              </w:numPr>
              <w:spacing w:before="0"/>
              <w:ind w:left="337"/>
              <w:rPr>
                <w:rFonts w:asciiTheme="minorHAnsi" w:hAnsiTheme="minorHAnsi"/>
                <w:i/>
              </w:rPr>
            </w:pPr>
            <w:r w:rsidRPr="00F845D9">
              <w:rPr>
                <w:rFonts w:asciiTheme="minorHAnsi" w:hAnsiTheme="minorHAnsi"/>
                <w:i/>
              </w:rPr>
              <w:t>Правила документирования результатов проверки состояния здоровья изложены в разделе «Ведение документации».</w:t>
            </w:r>
          </w:p>
        </w:tc>
      </w:tr>
      <w:tr w:rsidR="007F2AAF" w:rsidRPr="00F845D9" w:rsidTr="00E6472B">
        <w:tc>
          <w:tcPr>
            <w:tcW w:w="864" w:type="dxa"/>
          </w:tcPr>
          <w:p w:rsidR="00D12492" w:rsidRPr="00F845D9" w:rsidRDefault="00D12492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2.2</w:t>
            </w:r>
          </w:p>
        </w:tc>
        <w:tc>
          <w:tcPr>
            <w:tcW w:w="8489" w:type="dxa"/>
            <w:vAlign w:val="center"/>
          </w:tcPr>
          <w:p w:rsidR="00D12492" w:rsidRPr="00F845D9" w:rsidRDefault="009F01EE" w:rsidP="00500EA1">
            <w:pPr>
              <w:rPr>
                <w:b/>
                <w:color w:val="673090"/>
                <w:sz w:val="24"/>
                <w:szCs w:val="24"/>
                <w:u w:val="single"/>
              </w:rPr>
            </w:pPr>
            <w:r w:rsidRPr="00F845D9">
              <w:rPr>
                <w:b/>
                <w:sz w:val="24"/>
                <w:szCs w:val="24"/>
              </w:rPr>
              <w:t>Назначить сотрудника, который будет проверять наличие жара у всех детей и других лиц, вступающих во взаимодействие со стабильной группой. Лица с</w:t>
            </w:r>
            <w:r w:rsidR="009B0583" w:rsidRPr="00F845D9">
              <w:rPr>
                <w:b/>
                <w:sz w:val="24"/>
                <w:szCs w:val="24"/>
              </w:rPr>
              <w:t> </w:t>
            </w:r>
            <w:r w:rsidRPr="00F845D9">
              <w:rPr>
                <w:b/>
                <w:sz w:val="24"/>
                <w:szCs w:val="24"/>
              </w:rPr>
              <w:t>температурой тела 100,4 градуса по Фаренгейту и выше в учреждение не</w:t>
            </w:r>
            <w:r w:rsidR="009B0583" w:rsidRPr="00F845D9">
              <w:rPr>
                <w:b/>
                <w:sz w:val="24"/>
                <w:szCs w:val="24"/>
              </w:rPr>
              <w:t> </w:t>
            </w:r>
            <w:r w:rsidRPr="00F845D9">
              <w:rPr>
                <w:b/>
                <w:sz w:val="24"/>
                <w:szCs w:val="24"/>
              </w:rPr>
              <w:t>допускаются.  Сотрудник может узнать температуру у родителя или ребенка, способного самостоятельно отвечать на вопросы, либо отметить в</w:t>
            </w:r>
            <w:r w:rsidR="009B0583" w:rsidRPr="00F845D9">
              <w:rPr>
                <w:b/>
                <w:sz w:val="24"/>
                <w:szCs w:val="24"/>
              </w:rPr>
              <w:t> </w:t>
            </w:r>
            <w:r w:rsidRPr="00F845D9">
              <w:rPr>
                <w:b/>
                <w:sz w:val="24"/>
                <w:szCs w:val="24"/>
              </w:rPr>
              <w:t>журнале, что температура была измерена в школе или другим воспитателем, который занимался с ребенком ранее в этот день. Сотрудник также может измерять температуру при помощи термометра. В учреждении может действовать правило, предусматривающее обязательное измерение температуры. Сотрудники могут ежедневно оценивать и подтверждать состояние своего здоровья и свою температуру сами.</w:t>
            </w:r>
          </w:p>
        </w:tc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9F01EE" w:rsidRPr="00F845D9" w:rsidRDefault="009F01EE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2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494572" w:rsidRPr="00F845D9" w:rsidRDefault="00494572" w:rsidP="00494572">
            <w:pPr>
              <w:rPr>
                <w:sz w:val="24"/>
                <w:szCs w:val="24"/>
                <w:u w:val="single"/>
              </w:rPr>
            </w:pPr>
            <w:r w:rsidRPr="00F845D9">
              <w:rPr>
                <w:b/>
                <w:sz w:val="24"/>
                <w:szCs w:val="24"/>
              </w:rPr>
              <w:t>Задавать на входе всем взрослым и детям (или, если ребенок не в состоянии дать достоверный ответ, взрослому, который привел ребенка) обязательные вопросы.</w:t>
            </w:r>
          </w:p>
          <w:p w:rsidR="00773E31" w:rsidRPr="0030315C" w:rsidRDefault="005E3EE2" w:rsidP="00B67418">
            <w:pPr>
              <w:pStyle w:val="ListParagraph"/>
              <w:numPr>
                <w:ilvl w:val="0"/>
                <w:numId w:val="28"/>
              </w:numPr>
              <w:ind w:left="340"/>
              <w:rPr>
                <w:rFonts w:asciiTheme="minorHAnsi" w:hAnsiTheme="minorHAnsi"/>
                <w:u w:val="single"/>
              </w:rPr>
            </w:pPr>
            <w:hyperlink w:anchor="Appendix" w:history="1">
              <w:r w:rsidR="003060FC" w:rsidRPr="0030315C">
                <w:rPr>
                  <w:rStyle w:val="Hyperlink"/>
                  <w:rFonts w:asciiTheme="minorHAnsi" w:hAnsiTheme="minorHAnsi"/>
                  <w:color w:val="006C64"/>
                </w:rPr>
                <w:t>См. документы «Ежедневная проверка состояния здоровья в условиях пандемии COVID-19» и «Журнал посещаемости в условиях пандемии COVID-19» (ссылки в приложении).</w:t>
              </w:r>
            </w:hyperlink>
          </w:p>
        </w:tc>
      </w:tr>
      <w:tr w:rsidR="007F2AAF" w:rsidRPr="00F845D9" w:rsidTr="00E6472B">
        <w:tc>
          <w:tcPr>
            <w:tcW w:w="864" w:type="dxa"/>
          </w:tcPr>
          <w:p w:rsidR="00BF693D" w:rsidRPr="00F845D9" w:rsidRDefault="00BF693D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2.4</w:t>
            </w:r>
          </w:p>
        </w:tc>
        <w:tc>
          <w:tcPr>
            <w:tcW w:w="8489" w:type="dxa"/>
            <w:vAlign w:val="center"/>
          </w:tcPr>
          <w:p w:rsidR="00BF693D" w:rsidRPr="00F845D9" w:rsidRDefault="00BF693D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Сотрудники могут ежедневно оценивать состояние своего здоровья самостоятельно.</w:t>
            </w:r>
          </w:p>
        </w:tc>
      </w:tr>
      <w:tr w:rsidR="00D60137" w:rsidRPr="00F845D9" w:rsidTr="00D60137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EA229D" w:rsidRPr="00F845D9" w:rsidRDefault="00694CF0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2070991407"/>
            <w:placeholder>
              <w:docPart w:val="B4987508F47E4FC68C738ABD750EC4BF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EA229D" w:rsidRPr="00F845D9" w:rsidRDefault="00EA229D" w:rsidP="00EA229D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EA229D" w:rsidRPr="00F845D9" w:rsidRDefault="009B0583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681853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0743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</w:tbl>
    <w:p w:rsidR="00DA04F1" w:rsidRDefault="00DA04F1">
      <w: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2. Requirements for Daily Health Checks"/>
      </w:tblPr>
      <w:tblGrid>
        <w:gridCol w:w="864"/>
        <w:gridCol w:w="8489"/>
      </w:tblGrid>
      <w:tr w:rsidR="007F2AAF" w:rsidRPr="00F845D9" w:rsidTr="00601095">
        <w:trPr>
          <w:trHeight w:val="170"/>
          <w:tblHeader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EA229D" w:rsidRPr="00F845D9" w:rsidRDefault="00EA229D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443040418"/>
            <w:placeholder>
              <w:docPart w:val="14DDE79B4EC144CE8C398D5F54D6115C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EA229D" w:rsidRPr="00F845D9" w:rsidRDefault="00EA229D" w:rsidP="00EA229D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BF693D" w:rsidRPr="00F845D9" w:rsidRDefault="00BF693D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2.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BF693D" w:rsidRPr="00F845D9" w:rsidRDefault="00BF693D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Документировать факт проверки состояния здоровья на входе в учреждение в формате «пройдена /не пройдена». Не фиксировать симптомы или температуру в целях соблюдения конфиденциальности.</w:t>
            </w:r>
          </w:p>
        </w:tc>
      </w:tr>
      <w:tr w:rsidR="007F2AAF" w:rsidRPr="00F845D9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EA229D" w:rsidRPr="00F845D9" w:rsidRDefault="00EA229D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515534396"/>
            <w:placeholder>
              <w:docPart w:val="0576CBB00B0046FBAFA0875D3F78A96D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EA229D" w:rsidRPr="00F845D9" w:rsidRDefault="00EA229D" w:rsidP="00EA229D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EA229D" w:rsidRPr="00F845D9" w:rsidRDefault="009B0583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415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50975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EA229D" w:rsidRPr="00F845D9" w:rsidRDefault="00EA229D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307398200"/>
            <w:placeholder>
              <w:docPart w:val="2022B0C7C14A4D5591897B98B393D05B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EA229D" w:rsidRPr="00F845D9" w:rsidRDefault="00EA229D" w:rsidP="00EA229D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c>
          <w:tcPr>
            <w:tcW w:w="864" w:type="dxa"/>
          </w:tcPr>
          <w:p w:rsidR="00BF693D" w:rsidRPr="00F845D9" w:rsidRDefault="00BF693D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2.6</w:t>
            </w:r>
          </w:p>
        </w:tc>
        <w:tc>
          <w:tcPr>
            <w:tcW w:w="8489" w:type="dxa"/>
            <w:vAlign w:val="center"/>
          </w:tcPr>
          <w:p w:rsidR="00BF693D" w:rsidRPr="00F845D9" w:rsidRDefault="005E3EE2" w:rsidP="00F011EC">
            <w:pPr>
              <w:pStyle w:val="ListParagraph"/>
              <w:numPr>
                <w:ilvl w:val="0"/>
                <w:numId w:val="19"/>
              </w:numPr>
              <w:spacing w:before="0"/>
              <w:ind w:left="340"/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</w:pPr>
            <w:hyperlink w:anchor="Appendix" w:history="1">
              <w:r w:rsidR="003060FC" w:rsidRPr="00F845D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При проведении ежедневной проверки состояния здоровья следует руководствоваться документом «Сводная информация об отстранении от</w:t>
              </w:r>
              <w:r w:rsidR="009B0583" w:rsidRPr="00F845D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 </w:t>
              </w:r>
              <w:r w:rsidR="003060FC" w:rsidRPr="00F845D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посещения детских учреждений» (ссылка в приложении)</w:t>
              </w:r>
              <w:r w:rsidR="003060FC" w:rsidRPr="00F845D9">
                <w:rPr>
                  <w:rStyle w:val="Hyperlink"/>
                  <w:rFonts w:asciiTheme="minorHAnsi" w:hAnsiTheme="minorHAnsi"/>
                  <w:sz w:val="24"/>
                  <w:szCs w:val="24"/>
                </w:rPr>
                <w:t>.</w:t>
              </w:r>
            </w:hyperlink>
          </w:p>
        </w:tc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8A238B" w:rsidRPr="00F845D9" w:rsidRDefault="008A238B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2.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8A238B" w:rsidRPr="00F845D9" w:rsidRDefault="008A238B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Носить подходящие маски и другие средства индивидуальной защиты в</w:t>
            </w:r>
            <w:r w:rsidR="009B0583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соответствии с положениями раздела «Средства индивидуальной защиты для детей и взрослых» «Указаний по охране здоровья и обеспечению безопасности в условиях пандемии COVID-19».</w:t>
            </w:r>
          </w:p>
        </w:tc>
      </w:tr>
    </w:tbl>
    <w:p w:rsidR="00DA04F1" w:rsidRDefault="00DA04F1">
      <w: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2. Requirements for Daily Health Checks"/>
      </w:tblPr>
      <w:tblGrid>
        <w:gridCol w:w="9353"/>
      </w:tblGrid>
      <w:tr w:rsidR="007F2AAF" w:rsidRPr="00F845D9" w:rsidTr="00601095">
        <w:trPr>
          <w:trHeight w:val="170"/>
          <w:tblHeader/>
        </w:trPr>
        <w:tc>
          <w:tcPr>
            <w:tcW w:w="9353" w:type="dxa"/>
            <w:shd w:val="clear" w:color="auto" w:fill="746458"/>
            <w:vAlign w:val="center"/>
          </w:tcPr>
          <w:p w:rsidR="00694CF0" w:rsidRPr="00F845D9" w:rsidRDefault="00694CF0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418944493"/>
            <w:placeholder>
              <w:docPart w:val="BE600CBE28DB4823B067B6E5684FBACA"/>
            </w:placeholder>
            <w:showingPlcHdr/>
          </w:sdtPr>
          <w:sdtContent>
            <w:tc>
              <w:tcPr>
                <w:tcW w:w="9353" w:type="dxa"/>
                <w:shd w:val="clear" w:color="auto" w:fill="F2F2F2" w:themeFill="background1" w:themeFillShade="F2"/>
              </w:tcPr>
              <w:p w:rsidR="00694CF0" w:rsidRPr="00F845D9" w:rsidRDefault="00694CF0" w:rsidP="00694CF0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trHeight w:val="170"/>
        </w:trPr>
        <w:tc>
          <w:tcPr>
            <w:tcW w:w="9353" w:type="dxa"/>
            <w:shd w:val="clear" w:color="auto" w:fill="746458"/>
            <w:vAlign w:val="center"/>
          </w:tcPr>
          <w:p w:rsidR="00694CF0" w:rsidRPr="00F845D9" w:rsidRDefault="009B0583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57790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733049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rPr>
          <w:trHeight w:val="170"/>
        </w:trPr>
        <w:tc>
          <w:tcPr>
            <w:tcW w:w="9353" w:type="dxa"/>
            <w:shd w:val="clear" w:color="auto" w:fill="746458"/>
            <w:vAlign w:val="center"/>
          </w:tcPr>
          <w:p w:rsidR="00694CF0" w:rsidRPr="00F845D9" w:rsidRDefault="00694CF0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969464665"/>
            <w:placeholder>
              <w:docPart w:val="F2964857C3D54E6AAE85EF3D1FAD4549"/>
            </w:placeholder>
            <w:showingPlcHdr/>
          </w:sdtPr>
          <w:sdtContent>
            <w:tc>
              <w:tcPr>
                <w:tcW w:w="9353" w:type="dxa"/>
                <w:shd w:val="clear" w:color="auto" w:fill="F2F2F2" w:themeFill="background1" w:themeFillShade="F2"/>
              </w:tcPr>
              <w:p w:rsidR="00694CF0" w:rsidRPr="00F845D9" w:rsidRDefault="00694CF0" w:rsidP="00694CF0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8A238B" w:rsidRPr="00F845D9" w:rsidRDefault="008A238B" w:rsidP="00F011EC">
      <w:pPr>
        <w:spacing w:after="0" w:line="240" w:lineRule="auto"/>
        <w:rPr>
          <w:sz w:val="24"/>
          <w:szCs w:val="24"/>
        </w:rPr>
        <w:sectPr w:rsidR="008A238B" w:rsidRPr="00F845D9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52901" w:rsidRPr="00F845D9" w:rsidRDefault="00A52901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5B5DAC" w:rsidRPr="00F845D9" w:rsidRDefault="005B5DAC" w:rsidP="00F011EC">
      <w:pPr>
        <w:pStyle w:val="ListParagraph"/>
        <w:spacing w:before="0"/>
        <w:ind w:left="0"/>
        <w:rPr>
          <w:rFonts w:asciiTheme="minorHAnsi" w:hAnsiTheme="minorHAnsi"/>
          <w:b/>
          <w:color w:val="3E6DA2"/>
          <w:sz w:val="32"/>
          <w:szCs w:val="32"/>
        </w:rPr>
      </w:pPr>
      <w:r w:rsidRPr="00F845D9">
        <w:rPr>
          <w:rFonts w:asciiTheme="minorHAnsi" w:hAnsiTheme="minorHAnsi"/>
          <w:b/>
          <w:color w:val="3E6DA2"/>
          <w:sz w:val="32"/>
          <w:szCs w:val="32"/>
        </w:rPr>
        <w:t>Раздел 3. Требования к ведению документации</w:t>
      </w:r>
    </w:p>
    <w:p w:rsidR="0030315C" w:rsidRDefault="005E3EE2" w:rsidP="0030315C">
      <w:pPr>
        <w:spacing w:after="120"/>
      </w:pPr>
      <w:r>
        <w:rPr>
          <w:sz w:val="24"/>
          <w:szCs w:val="24"/>
        </w:rPr>
        <w:br/>
      </w:r>
      <w:r w:rsidR="005B5DAC" w:rsidRPr="00F845D9">
        <w:rPr>
          <w:sz w:val="24"/>
          <w:szCs w:val="24"/>
        </w:rPr>
        <w:t>Ответственный сотрудник:</w:t>
      </w:r>
      <w:r w:rsidR="005B5DAC" w:rsidRPr="00F845D9">
        <w:rPr>
          <w:sz w:val="24"/>
          <w:szCs w:val="24"/>
        </w:rPr>
        <w:tab/>
      </w:r>
      <w:sdt>
        <w:sdtPr>
          <w:id w:val="1590883785"/>
          <w:placeholder>
            <w:docPart w:val="437D300209F848BBBDAD82331F636E2A"/>
          </w:placeholder>
          <w:showingPlcHdr/>
          <w:text/>
        </w:sdtPr>
        <w:sdtContent>
          <w:r w:rsidR="005B5DAC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5B5DAC" w:rsidRPr="00F845D9" w:rsidRDefault="005E3EE2" w:rsidP="0030315C">
      <w:pPr>
        <w:spacing w:after="0"/>
        <w:ind w:left="2160" w:firstLine="720"/>
      </w:pPr>
      <w:sdt>
        <w:sdtPr>
          <w:id w:val="-1905052601"/>
          <w:placeholder>
            <w:docPart w:val="437D300209F848BBBDAD82331F636E2A"/>
          </w:placeholder>
          <w:showingPlcHdr/>
          <w:text/>
        </w:sdtPr>
        <w:sdtContent>
          <w:r w:rsidR="005B5DAC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30315C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3. Requirements for Recordkeeping"/>
      </w:tblPr>
      <w:tblGrid>
        <w:gridCol w:w="864"/>
        <w:gridCol w:w="8489"/>
      </w:tblGrid>
      <w:tr w:rsidR="007F2AAF" w:rsidRPr="00F845D9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:rsidR="005B5DAC" w:rsidRPr="00F845D9" w:rsidRDefault="005B5DA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3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5B5DAC" w:rsidRPr="00F845D9" w:rsidRDefault="005B5DAC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Вести журнал ежедневного учета посещаемости с указанием всех стабильных групп (состав группы и перечень всех, кто взаимодействовал с группой). Помимо причин ведения документации, изложенных в правилах для детских учреждений, дополнительные требования призваны обеспечить возможность выявления контактных лиц.</w:t>
            </w:r>
          </w:p>
          <w:p w:rsidR="005B5DAC" w:rsidRPr="00F845D9" w:rsidRDefault="005B5DAC" w:rsidP="00F011E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asciiTheme="minorHAnsi" w:hAnsiTheme="minorHAnsi"/>
                <w:i/>
                <w:sz w:val="24"/>
                <w:szCs w:val="24"/>
              </w:rPr>
            </w:pPr>
            <w:r w:rsidRPr="00F845D9">
              <w:rPr>
                <w:rFonts w:asciiTheme="minorHAnsi" w:hAnsiTheme="minorHAnsi"/>
                <w:i/>
                <w:u w:val="single"/>
              </w:rPr>
              <w:t>Только для зарегистрированных детских учреждений домашнего типа (Registered Family, RF) и сертифицированных семейных детских учреждений (Certified Family, CF)</w:t>
            </w:r>
            <w:r w:rsidRPr="00F845D9">
              <w:rPr>
                <w:rFonts w:asciiTheme="minorHAnsi" w:hAnsiTheme="minorHAnsi"/>
                <w:i/>
              </w:rPr>
              <w:t>: вести журнал учета жильцов и всех, кто приходил в дом в</w:t>
            </w:r>
            <w:r w:rsidR="009B0583" w:rsidRPr="00F845D9">
              <w:rPr>
                <w:rFonts w:asciiTheme="minorHAnsi" w:hAnsiTheme="minorHAnsi"/>
                <w:i/>
              </w:rPr>
              <w:t> </w:t>
            </w:r>
            <w:r w:rsidRPr="00F845D9">
              <w:rPr>
                <w:rFonts w:asciiTheme="minorHAnsi" w:hAnsiTheme="minorHAnsi"/>
                <w:i/>
              </w:rPr>
              <w:t>часы работы учреждения. Жильцов старше 12 лет не следует включать в</w:t>
            </w:r>
            <w:r w:rsidR="009B0583" w:rsidRPr="00F845D9">
              <w:rPr>
                <w:rFonts w:asciiTheme="minorHAnsi" w:hAnsiTheme="minorHAnsi"/>
                <w:i/>
              </w:rPr>
              <w:t> </w:t>
            </w:r>
            <w:r w:rsidRPr="00F845D9">
              <w:rPr>
                <w:rFonts w:asciiTheme="minorHAnsi" w:hAnsiTheme="minorHAnsi"/>
                <w:i/>
              </w:rPr>
              <w:t xml:space="preserve">журнал ежедневного учета посещаемости детского учреждения — </w:t>
            </w:r>
            <w:r w:rsidR="009B0583" w:rsidRPr="00F845D9">
              <w:rPr>
                <w:rFonts w:asciiTheme="minorHAnsi" w:hAnsiTheme="minorHAnsi"/>
                <w:i/>
              </w:rPr>
              <w:t xml:space="preserve">их присутствие </w:t>
            </w:r>
            <w:r w:rsidRPr="00F845D9">
              <w:rPr>
                <w:rFonts w:asciiTheme="minorHAnsi" w:hAnsiTheme="minorHAnsi"/>
                <w:i/>
              </w:rPr>
              <w:t>предполагается по умолчанию.</w:t>
            </w:r>
          </w:p>
        </w:tc>
      </w:tr>
      <w:tr w:rsidR="007F2AAF" w:rsidRPr="00F845D9" w:rsidTr="00E6472B">
        <w:tc>
          <w:tcPr>
            <w:tcW w:w="864" w:type="dxa"/>
          </w:tcPr>
          <w:p w:rsidR="005B5DAC" w:rsidRPr="00F845D9" w:rsidRDefault="005B5DAC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3.2</w:t>
            </w:r>
          </w:p>
        </w:tc>
        <w:tc>
          <w:tcPr>
            <w:tcW w:w="8489" w:type="dxa"/>
            <w:vAlign w:val="center"/>
          </w:tcPr>
          <w:p w:rsidR="005B5DAC" w:rsidRPr="00F845D9" w:rsidRDefault="002E097B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Указывать в каждом журнале ежедневного учета требуемую информацию. См. «Журнал посещаемости в условиях пандемии COVID-19» в приложении.</w:t>
            </w:r>
          </w:p>
        </w:tc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2E097B" w:rsidRPr="00F845D9" w:rsidRDefault="002E097B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3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2E097B" w:rsidRPr="00F845D9" w:rsidRDefault="002E097B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Журналы ежедневного учета на всех детей следует хранить в течение 2 лет (обычный срок, предусмотренный правилами для детских учреждений).</w:t>
            </w:r>
          </w:p>
        </w:tc>
      </w:tr>
      <w:tr w:rsidR="007F2AAF" w:rsidRPr="00F845D9" w:rsidTr="00E6472B">
        <w:tc>
          <w:tcPr>
            <w:tcW w:w="864" w:type="dxa"/>
          </w:tcPr>
          <w:p w:rsidR="002E097B" w:rsidRPr="00F845D9" w:rsidRDefault="002E097B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3.4</w:t>
            </w:r>
          </w:p>
        </w:tc>
        <w:tc>
          <w:tcPr>
            <w:tcW w:w="8489" w:type="dxa"/>
            <w:vAlign w:val="center"/>
          </w:tcPr>
          <w:p w:rsidR="002E097B" w:rsidRPr="00F845D9" w:rsidRDefault="002E097B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Если учреждение является частью системы школьного образования, эти сведения можно вносить в документацию школы с тем, чтобы в случае необходимости использовать их для выявления контактных лиц.</w:t>
            </w:r>
          </w:p>
        </w:tc>
      </w:tr>
      <w:tr w:rsidR="007F2AAF" w:rsidRPr="00F845D9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497853922"/>
            <w:placeholder>
              <w:docPart w:val="885375D41F0640DF97F01CC2600EF1C9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30936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425548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</w:tbl>
    <w:p w:rsidR="00063CF5" w:rsidRPr="00F845D9" w:rsidRDefault="00063CF5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</w:pPr>
    </w:p>
    <w:p w:rsidR="00B921B9" w:rsidRPr="00F845D9" w:rsidRDefault="00B921B9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B921B9" w:rsidRPr="00F845D9" w:rsidSect="00EF1BC2">
          <w:headerReference w:type="default" r:id="rId2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52901" w:rsidRPr="00F845D9" w:rsidRDefault="00A52901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063CF5" w:rsidRPr="00F845D9" w:rsidRDefault="00063CF5" w:rsidP="00F011EC">
      <w:pPr>
        <w:pStyle w:val="ListParagraph"/>
        <w:spacing w:before="0"/>
        <w:ind w:left="0"/>
        <w:rPr>
          <w:rFonts w:asciiTheme="minorHAnsi" w:hAnsiTheme="minorHAnsi"/>
          <w:b/>
          <w:color w:val="283371"/>
          <w:sz w:val="32"/>
          <w:szCs w:val="32"/>
        </w:rPr>
      </w:pPr>
      <w:r w:rsidRPr="00F845D9">
        <w:rPr>
          <w:rFonts w:asciiTheme="minorHAnsi" w:hAnsiTheme="minorHAnsi"/>
          <w:b/>
          <w:color w:val="283371"/>
          <w:sz w:val="32"/>
          <w:szCs w:val="32"/>
        </w:rPr>
        <w:t>Раздел 4. Требования к участию семьи</w:t>
      </w:r>
    </w:p>
    <w:p w:rsidR="0030315C" w:rsidRDefault="005E3EE2" w:rsidP="0030315C">
      <w:pPr>
        <w:spacing w:after="120"/>
      </w:pPr>
      <w:r>
        <w:rPr>
          <w:sz w:val="24"/>
          <w:szCs w:val="24"/>
        </w:rPr>
        <w:br/>
      </w:r>
      <w:r w:rsidR="00063CF5" w:rsidRPr="00F845D9">
        <w:rPr>
          <w:sz w:val="24"/>
          <w:szCs w:val="24"/>
        </w:rPr>
        <w:t>Ответственный сотрудник:</w:t>
      </w:r>
      <w:r w:rsidR="00063CF5" w:rsidRPr="00F845D9">
        <w:rPr>
          <w:sz w:val="24"/>
          <w:szCs w:val="24"/>
        </w:rPr>
        <w:tab/>
      </w:r>
      <w:sdt>
        <w:sdtPr>
          <w:id w:val="1960063189"/>
          <w:placeholder>
            <w:docPart w:val="5A5BE3B94627429E9DB1133E8A13F24F"/>
          </w:placeholder>
          <w:showingPlcHdr/>
          <w:text/>
        </w:sdtPr>
        <w:sdtContent>
          <w:r w:rsidR="00063CF5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063CF5" w:rsidRPr="00F845D9" w:rsidRDefault="005E3EE2" w:rsidP="0030315C">
      <w:pPr>
        <w:spacing w:after="0"/>
        <w:ind w:left="2160" w:firstLine="720"/>
      </w:pPr>
      <w:sdt>
        <w:sdtPr>
          <w:id w:val="-1368513812"/>
          <w:placeholder>
            <w:docPart w:val="5A5BE3B94627429E9DB1133E8A13F24F"/>
          </w:placeholder>
          <w:showingPlcHdr/>
          <w:text/>
        </w:sdtPr>
        <w:sdtContent>
          <w:r w:rsidR="00063CF5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30315C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4. Requirements for Family Engagement"/>
      </w:tblPr>
      <w:tblGrid>
        <w:gridCol w:w="864"/>
        <w:gridCol w:w="8489"/>
      </w:tblGrid>
      <w:tr w:rsidR="007F2AAF" w:rsidRPr="00F845D9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063CF5" w:rsidRPr="00F845D9" w:rsidRDefault="00063CF5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063CF5" w:rsidRPr="00F845D9" w:rsidRDefault="00063CF5" w:rsidP="00C008F9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Довести до сведения семей требования к работе учреждений в условиях пандемии COVID-19, отличия от прежнего режима работы и все остальные правила учреждения, имеющие отношение к пандемии COVID-19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2</w:t>
            </w:r>
          </w:p>
        </w:tc>
        <w:tc>
          <w:tcPr>
            <w:tcW w:w="8489" w:type="dxa"/>
            <w:vAlign w:val="center"/>
          </w:tcPr>
          <w:p w:rsidR="00063CF5" w:rsidRPr="00F845D9" w:rsidRDefault="00063CF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Изложить требования к семьям, в том числе порядок прибытия и убытия детей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063CF5" w:rsidRPr="00F845D9" w:rsidRDefault="00063CF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редставить информацию о работе учреждения в условиях пандемии COVID-19 в понятном для семей виде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4</w:t>
            </w:r>
          </w:p>
        </w:tc>
        <w:tc>
          <w:tcPr>
            <w:tcW w:w="8489" w:type="dxa"/>
            <w:vAlign w:val="center"/>
          </w:tcPr>
          <w:p w:rsidR="00063CF5" w:rsidRPr="00F845D9" w:rsidRDefault="00063CF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Все официальное взаимодействие с семьями, которое обычно проходит в</w:t>
            </w:r>
            <w:r w:rsidR="009B0583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чном формате (встречи родителей с учителями, заседания совета и прочие очные мероприятия) осуществлять в виртуальном формате или по телефону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063CF5" w:rsidRPr="00F845D9" w:rsidRDefault="00063CF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еревести в виртуальный формат все посещения семей на дому (для оказания услуг или по другим предусмотренным учреждением поводам)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6</w:t>
            </w:r>
          </w:p>
        </w:tc>
        <w:tc>
          <w:tcPr>
            <w:tcW w:w="8489" w:type="dxa"/>
            <w:vAlign w:val="center"/>
          </w:tcPr>
          <w:p w:rsidR="00063CF5" w:rsidRPr="00F845D9" w:rsidRDefault="00063CF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Для семей, которые не могут взаимодействовать в виртуальном или телефонном формате, а также для родителей, которые приходят, чтобы покормить своих детей грудью, необходимо подготовить и соблюдать протокол очного взаимодействия, как минимум, предусматривающий следующее:</w:t>
            </w:r>
          </w:p>
          <w:p w:rsidR="00063CF5" w:rsidRPr="0030315C" w:rsidRDefault="004C3296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соблюдение дистанции с персоналом и чужими детьми;</w:t>
            </w:r>
          </w:p>
          <w:p w:rsidR="00063CF5" w:rsidRPr="0030315C" w:rsidRDefault="004C3296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ношение лицевых щитков или масок;</w:t>
            </w:r>
          </w:p>
          <w:p w:rsidR="00063CF5" w:rsidRPr="0030315C" w:rsidRDefault="004C3296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нахождение вне помещения, если это возможно и уместно;</w:t>
            </w:r>
          </w:p>
          <w:p w:rsidR="00063CF5" w:rsidRPr="0030315C" w:rsidRDefault="002C159E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одновременное взаимодействие только с одной семейной ячейкой и любыми другими людьми, чье присутствие необходимо (например, переводчиками); и</w:t>
            </w:r>
          </w:p>
          <w:p w:rsidR="00063CF5" w:rsidRPr="00F845D9" w:rsidRDefault="002C159E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30315C">
              <w:rPr>
                <w:rFonts w:asciiTheme="minorHAnsi" w:hAnsiTheme="minorHAnsi"/>
              </w:rPr>
              <w:t>организацию встреч по предварительной договоренности (если возможно)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524446131"/>
            <w:placeholder>
              <w:docPart w:val="680D0B92946E461D988D9CA3B9855067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952587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89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726958350"/>
            <w:placeholder>
              <w:docPart w:val="85CC981ABFDD40F6BF61A780E4617BDC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063CF5" w:rsidRPr="00F845D9" w:rsidRDefault="00063CF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Допускать членов семьи в учреждение при возникновении опасений за здоровье и безопасность ребенка. При входе в учреждение члены семьи обязаны соблюдать установленные учреждением требования к взрослым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8</w:t>
            </w:r>
          </w:p>
        </w:tc>
        <w:tc>
          <w:tcPr>
            <w:tcW w:w="8489" w:type="dxa"/>
            <w:vAlign w:val="center"/>
          </w:tcPr>
          <w:p w:rsidR="00063CF5" w:rsidRPr="00F845D9" w:rsidRDefault="00063CF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беспечить кормящих родителей, а также родителей или опекунов детей с</w:t>
            </w:r>
            <w:r w:rsidR="009B0583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собыми потребностями в кормлении, которые приходят в учреждение, чтобы покормить своего ребенка, подходящим помещением, где нет других детей. Между посещениями необходимо производить уборку и санитарную обработку этого помещения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063CF5" w:rsidRPr="00F845D9" w:rsidRDefault="00063CF5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4.9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063CF5" w:rsidRPr="00F845D9" w:rsidRDefault="00A05E7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Допускать в учреждение семьи, которые ищут подходящее детское учреждение, только в отсутствие детей. Одновременно в учреждении может находиться только одна такая семья; все посетители должны согласиться с</w:t>
            </w:r>
            <w:r w:rsidR="009B0583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ниями о прохождении проверки состояния здоровья и ведении документации, носить лицевые щитки или маски и соблюдать дистанцию.</w:t>
            </w:r>
          </w:p>
        </w:tc>
      </w:tr>
    </w:tbl>
    <w:p w:rsidR="00E14ECA" w:rsidRPr="00F845D9" w:rsidRDefault="00E14ECA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E14ECA" w:rsidRPr="00F845D9" w:rsidSect="00EF1BC2">
          <w:headerReference w:type="default" r:id="rId2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52901" w:rsidRPr="00F845D9" w:rsidRDefault="00A52901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E14ECA" w:rsidRPr="00F845D9" w:rsidRDefault="00E14ECA" w:rsidP="00F011EC">
      <w:pPr>
        <w:pStyle w:val="ListParagraph"/>
        <w:spacing w:before="0"/>
        <w:ind w:left="0"/>
        <w:rPr>
          <w:rFonts w:asciiTheme="minorHAnsi" w:hAnsiTheme="minorHAnsi"/>
          <w:b/>
          <w:color w:val="68358F"/>
          <w:sz w:val="32"/>
          <w:szCs w:val="32"/>
        </w:rPr>
      </w:pPr>
      <w:r w:rsidRPr="00F845D9">
        <w:rPr>
          <w:rFonts w:asciiTheme="minorHAnsi" w:hAnsiTheme="minorHAnsi"/>
          <w:b/>
          <w:color w:val="68358F"/>
          <w:sz w:val="32"/>
          <w:szCs w:val="32"/>
        </w:rPr>
        <w:t>Раздел 5. Требования к размеру и стабилизации состава групп</w:t>
      </w:r>
    </w:p>
    <w:p w:rsidR="0030315C" w:rsidRDefault="005E3EE2" w:rsidP="0030315C">
      <w:pPr>
        <w:spacing w:after="120"/>
      </w:pPr>
      <w:r>
        <w:rPr>
          <w:sz w:val="24"/>
          <w:szCs w:val="24"/>
        </w:rPr>
        <w:br/>
      </w:r>
      <w:r w:rsidR="00A01D22" w:rsidRPr="00F845D9">
        <w:rPr>
          <w:sz w:val="24"/>
          <w:szCs w:val="24"/>
        </w:rPr>
        <w:t>Ответственный сотрудник:</w:t>
      </w:r>
      <w:r w:rsidR="00A01D22" w:rsidRPr="00F845D9">
        <w:rPr>
          <w:sz w:val="24"/>
          <w:szCs w:val="24"/>
        </w:rPr>
        <w:tab/>
      </w:r>
      <w:sdt>
        <w:sdtPr>
          <w:id w:val="-386573023"/>
          <w:placeholder>
            <w:docPart w:val="3C572F46DDE94DE88F3B64DEE1063CF6"/>
          </w:placeholder>
          <w:showingPlcHdr/>
          <w:text/>
        </w:sdtPr>
        <w:sdtContent>
          <w:r w:rsidR="00A01D22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E14ECA" w:rsidRPr="00F845D9" w:rsidRDefault="001D7A68" w:rsidP="0030315C">
      <w:pPr>
        <w:spacing w:after="0"/>
        <w:ind w:left="2160" w:firstLine="720"/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D31248C" wp14:editId="1153EF72">
                <wp:simplePos x="0" y="0"/>
                <wp:positionH relativeFrom="column">
                  <wp:posOffset>-391746</wp:posOffset>
                </wp:positionH>
                <wp:positionV relativeFrom="page">
                  <wp:posOffset>4832350</wp:posOffset>
                </wp:positionV>
                <wp:extent cx="337820" cy="337820"/>
                <wp:effectExtent l="0" t="0" r="5080" b="5080"/>
                <wp:wrapNone/>
                <wp:docPr id="33" name="5-Point Star 33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15310" id="5-Point Star 33" o:spid="_x0000_s1026" alt="Title: Purple Star - Description: A purple star indicates a subsection with a January 12 update. " style="position:absolute;margin-left:-30.85pt;margin-top:380.5pt;width:26.6pt;height:26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sdt>
        <w:sdtPr>
          <w:id w:val="519209273"/>
          <w:placeholder>
            <w:docPart w:val="3C572F46DDE94DE88F3B64DEE1063CF6"/>
          </w:placeholder>
          <w:showingPlcHdr/>
          <w:text/>
        </w:sdtPr>
        <w:sdtContent>
          <w:r w:rsidR="00A01D22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30315C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5. Requirements for Grouop Size &amp; Stable Groups"/>
      </w:tblPr>
      <w:tblGrid>
        <w:gridCol w:w="1185"/>
        <w:gridCol w:w="8168"/>
      </w:tblGrid>
      <w:tr w:rsidR="007F2AAF" w:rsidRPr="00F845D9" w:rsidTr="00BB76F2">
        <w:trPr>
          <w:tblHeader/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:rsidR="00E14ECA" w:rsidRPr="00F845D9" w:rsidRDefault="009B4746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5.1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:rsidR="00F841EF" w:rsidRPr="00F845D9" w:rsidRDefault="00F841EF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4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Распределить детей по стабильным группам с одними и теми же взрослыми.</w:t>
            </w:r>
          </w:p>
          <w:p w:rsidR="00E14ECA" w:rsidRPr="00F845D9" w:rsidRDefault="00F841EF" w:rsidP="00F011E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rFonts w:asciiTheme="minorHAnsi" w:hAnsiTheme="minorHAnsi"/>
                <w:b/>
                <w:i/>
              </w:rPr>
            </w:pPr>
            <w:r w:rsidRPr="00F845D9">
              <w:rPr>
                <w:rFonts w:asciiTheme="minorHAnsi" w:hAnsiTheme="minorHAnsi"/>
                <w:i/>
              </w:rPr>
              <w:t>Разрешается изменять состав стабильной группы за счет включения в нее новых детей либо перевода детей из одной стабильной группы в другую, однако такое изменение должно быть постоянным.</w:t>
            </w:r>
          </w:p>
        </w:tc>
      </w:tr>
      <w:tr w:rsidR="007F2AAF" w:rsidRPr="00F845D9" w:rsidTr="00BB76F2">
        <w:trPr>
          <w:jc w:val="center"/>
        </w:trPr>
        <w:tc>
          <w:tcPr>
            <w:tcW w:w="1185" w:type="dxa"/>
          </w:tcPr>
          <w:p w:rsidR="00E14ECA" w:rsidRPr="00F845D9" w:rsidRDefault="009B4746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5.2</w:t>
            </w:r>
          </w:p>
        </w:tc>
        <w:tc>
          <w:tcPr>
            <w:tcW w:w="8168" w:type="dxa"/>
            <w:vAlign w:val="center"/>
          </w:tcPr>
          <w:p w:rsidR="00E14ECA" w:rsidRPr="00F845D9" w:rsidRDefault="00F845D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4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Требовать от сотрудников соблюдения дистан</w:t>
            </w:r>
            <w:r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ции (как минимум шести футов) с</w:t>
            </w: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 xml:space="preserve"> взрослыми, а также с другими сотрудниками, которые обычно не входят в состав стабильной группы, в течение всего времени пребывания в учреждении.</w:t>
            </w:r>
          </w:p>
        </w:tc>
      </w:tr>
      <w:tr w:rsidR="007F2AAF" w:rsidRPr="00F845D9" w:rsidTr="00BB76F2">
        <w:trPr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:rsidR="009B4746" w:rsidRPr="00F845D9" w:rsidRDefault="009B4746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5.3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:rsidR="00F841EF" w:rsidRPr="00F845D9" w:rsidRDefault="00F841EF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4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Требовать, чтобы сотрудники, приписанные к стабильной группе, соблюдали дистанцию с детьми из других стабильных групп и принимали меры к тому, чтобы дети в их группе поступали так же.</w:t>
            </w:r>
          </w:p>
          <w:p w:rsidR="009B4746" w:rsidRPr="00F845D9" w:rsidRDefault="00F841EF" w:rsidP="00F011E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rFonts w:asciiTheme="minorHAnsi" w:hAnsiTheme="minorHAnsi"/>
                <w:b/>
                <w:i/>
              </w:rPr>
            </w:pPr>
            <w:r w:rsidRPr="00F845D9">
              <w:rPr>
                <w:rFonts w:asciiTheme="minorHAnsi" w:hAnsiTheme="minorHAnsi"/>
                <w:i/>
              </w:rPr>
              <w:t>Соблюдать дистанцию с детьми и взрослыми своей стабильной группы необязательно.</w:t>
            </w:r>
          </w:p>
        </w:tc>
      </w:tr>
      <w:tr w:rsidR="007F2AAF" w:rsidRPr="00F845D9" w:rsidTr="00BB76F2">
        <w:trPr>
          <w:jc w:val="center"/>
        </w:trPr>
        <w:tc>
          <w:tcPr>
            <w:tcW w:w="1185" w:type="dxa"/>
          </w:tcPr>
          <w:p w:rsidR="009B4746" w:rsidRPr="00F845D9" w:rsidRDefault="009B4746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5.4</w:t>
            </w:r>
          </w:p>
        </w:tc>
        <w:tc>
          <w:tcPr>
            <w:tcW w:w="8168" w:type="dxa"/>
            <w:vAlign w:val="center"/>
          </w:tcPr>
          <w:p w:rsidR="00D20D9E" w:rsidRPr="00F845D9" w:rsidRDefault="00D20D9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4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За некоторыми исключениями, допускать в помещения для занятий только тех сотрудников, которые приписаны к соответствующей стабильной группе. Число дополнительных взрослых необходимо свести к</w:t>
            </w:r>
            <w:r w:rsidR="009B0583"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минимуму, однако их можно допускать в помещение для занятий, чтобы:</w:t>
            </w:r>
          </w:p>
          <w:p w:rsidR="00B67418" w:rsidRPr="0030315C" w:rsidRDefault="00D20D9E" w:rsidP="0030315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pacing w:val="-4"/>
              </w:rPr>
            </w:pPr>
            <w:r w:rsidRPr="0030315C">
              <w:rPr>
                <w:rFonts w:asciiTheme="minorHAnsi" w:hAnsiTheme="minorHAnsi"/>
                <w:spacing w:val="-4"/>
              </w:rPr>
              <w:t>оказывать детям специализированные услуги или услуги репетиторов, например, в рамках программ раннего вмешательства, специального дошкольного образования, обучения детей с особыми потребностями или индивидуальных учебных планов (Individualized Education Plan, IEP);</w:t>
            </w:r>
          </w:p>
          <w:p w:rsidR="00B67418" w:rsidRPr="0030315C" w:rsidRDefault="00D20D9E" w:rsidP="0030315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pacing w:val="-4"/>
              </w:rPr>
            </w:pPr>
            <w:r w:rsidRPr="0030315C">
              <w:rPr>
                <w:rFonts w:asciiTheme="minorHAnsi" w:hAnsiTheme="minorHAnsi"/>
                <w:spacing w:val="-4"/>
              </w:rPr>
              <w:t>обеспечить соблюдение требований к контролю учреждений, подотчетных государственным органам;</w:t>
            </w:r>
          </w:p>
          <w:p w:rsidR="00D20D9E" w:rsidRPr="0030315C" w:rsidRDefault="00D20D9E" w:rsidP="0030315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pacing w:val="-4"/>
              </w:rPr>
            </w:pPr>
            <w:r w:rsidRPr="0030315C">
              <w:rPr>
                <w:rFonts w:asciiTheme="minorHAnsi" w:hAnsiTheme="minorHAnsi"/>
                <w:spacing w:val="-4"/>
              </w:rPr>
              <w:t>обеспечить надлежащее соотношение детей и взрослых во время перерывов (например, за счет присутствия временных воспитателей, не</w:t>
            </w:r>
            <w:r w:rsidR="00E31E33" w:rsidRPr="0030315C">
              <w:rPr>
                <w:rFonts w:asciiTheme="minorHAnsi" w:hAnsiTheme="minorHAnsi"/>
                <w:spacing w:val="-4"/>
              </w:rPr>
              <w:t> </w:t>
            </w:r>
            <w:r w:rsidRPr="0030315C">
              <w:rPr>
                <w:rFonts w:asciiTheme="minorHAnsi" w:hAnsiTheme="minorHAnsi"/>
                <w:spacing w:val="-4"/>
              </w:rPr>
              <w:t>приписанных ни к одной группе).</w:t>
            </w:r>
          </w:p>
          <w:p w:rsidR="00B67418" w:rsidRPr="0030315C" w:rsidRDefault="00D20D9E" w:rsidP="0030315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pacing w:val="-4"/>
              </w:rPr>
            </w:pPr>
            <w:r w:rsidRPr="0030315C">
              <w:rPr>
                <w:rFonts w:asciiTheme="minorHAnsi" w:hAnsiTheme="minorHAnsi"/>
                <w:spacing w:val="-4"/>
              </w:rPr>
              <w:t>выполнять ремонтные работы, которые нельзя вести в нерабочие часы.</w:t>
            </w:r>
          </w:p>
          <w:p w:rsidR="00681147" w:rsidRPr="0030315C" w:rsidRDefault="00681147" w:rsidP="0030315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pacing w:val="-4"/>
              </w:rPr>
            </w:pPr>
            <w:r w:rsidRPr="0030315C">
              <w:rPr>
                <w:rFonts w:asciiTheme="minorHAnsi" w:hAnsiTheme="minorHAnsi"/>
                <w:spacing w:val="-4"/>
              </w:rPr>
              <w:t>повышать качество услуг учреждения за счет привлечения волонтеров и практикантов.</w:t>
            </w:r>
          </w:p>
          <w:p w:rsidR="00E31E33" w:rsidRPr="0030315C" w:rsidRDefault="00086CE8" w:rsidP="0030315C">
            <w:r w:rsidRPr="0030315C">
              <w:t>Волонтеры и практиканты приписываются к конкретным стабильным группам на</w:t>
            </w:r>
            <w:r w:rsidR="00E31E33" w:rsidRPr="0030315C">
              <w:t> </w:t>
            </w:r>
            <w:r w:rsidRPr="0030315C">
              <w:t>14-дневный срок, в течение которого им запрещается переходить из одной группы в другую.</w:t>
            </w:r>
          </w:p>
          <w:p w:rsidR="00086CE8" w:rsidRPr="0030315C" w:rsidRDefault="00086CE8" w:rsidP="0030315C">
            <w:pPr>
              <w:pStyle w:val="ListParagraph"/>
              <w:keepNext/>
              <w:keepLines/>
              <w:numPr>
                <w:ilvl w:val="0"/>
                <w:numId w:val="43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В течение дня в стабильную группу одновременно допускается не</w:t>
            </w:r>
            <w:r w:rsidR="00E31E33" w:rsidRPr="0030315C">
              <w:rPr>
                <w:rFonts w:asciiTheme="minorHAnsi" w:hAnsiTheme="minorHAnsi"/>
              </w:rPr>
              <w:t> </w:t>
            </w:r>
            <w:r w:rsidRPr="0030315C">
              <w:rPr>
                <w:rFonts w:asciiTheme="minorHAnsi" w:hAnsiTheme="minorHAnsi"/>
              </w:rPr>
              <w:t>более одного волонтера или практиканта.</w:t>
            </w:r>
          </w:p>
          <w:p w:rsidR="00681147" w:rsidRPr="0030315C" w:rsidRDefault="00681147" w:rsidP="0030315C">
            <w:r w:rsidRPr="0030315C">
              <w:t>Привлечение сторонних подрядчиков для проведения занятий (например, гимнастических или музыкальных) не допускается.</w:t>
            </w:r>
          </w:p>
          <w:p w:rsidR="00BB76F2" w:rsidRPr="0030315C" w:rsidRDefault="00681147" w:rsidP="0030315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pacing w:val="-4"/>
              </w:rPr>
            </w:pPr>
            <w:r w:rsidRPr="0030315C">
              <w:rPr>
                <w:rFonts w:asciiTheme="minorHAnsi" w:hAnsiTheme="minorHAnsi"/>
              </w:rPr>
              <w:t xml:space="preserve">Все </w:t>
            </w:r>
            <w:r w:rsidRPr="0030315C">
              <w:rPr>
                <w:rFonts w:asciiTheme="minorHAnsi" w:hAnsiTheme="minorHAnsi"/>
                <w:spacing w:val="-4"/>
              </w:rPr>
              <w:t>дополнительные взрослые (например, волонтеры), привлекаемые к</w:t>
            </w:r>
            <w:r w:rsidR="00E31E33" w:rsidRPr="0030315C">
              <w:rPr>
                <w:rFonts w:asciiTheme="minorHAnsi" w:hAnsiTheme="minorHAnsi"/>
                <w:spacing w:val="-4"/>
              </w:rPr>
              <w:t> </w:t>
            </w:r>
            <w:r w:rsidRPr="0030315C">
              <w:rPr>
                <w:rFonts w:asciiTheme="minorHAnsi" w:hAnsiTheme="minorHAnsi"/>
                <w:spacing w:val="-4"/>
              </w:rPr>
              <w:t>ежедневной проверке состояния здоровья, могут проводить ее только в стабильных группах, к которым они приписаны.</w:t>
            </w:r>
          </w:p>
          <w:p w:rsidR="00681147" w:rsidRPr="00F845D9" w:rsidRDefault="00681147" w:rsidP="0030315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color w:val="673090"/>
                <w:sz w:val="24"/>
                <w:szCs w:val="24"/>
              </w:rPr>
            </w:pPr>
            <w:r w:rsidRPr="0030315C">
              <w:rPr>
                <w:rFonts w:asciiTheme="minorHAnsi" w:hAnsiTheme="minorHAnsi"/>
                <w:spacing w:val="-4"/>
              </w:rPr>
              <w:t>Все дополнительные взрослые, как указано выше, обязаны соблюдать дистанцию с детьми и взрослыми, которые не входят в состав их стабильной группы</w:t>
            </w:r>
            <w:r w:rsidRPr="0030315C">
              <w:rPr>
                <w:rFonts w:asciiTheme="minorHAnsi" w:hAnsiTheme="minorHAnsi"/>
              </w:rPr>
              <w:t>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31E33">
        <w:tblPrEx>
          <w:jc w:val="left"/>
        </w:tblPrEx>
        <w:trPr>
          <w:trHeight w:val="1117"/>
        </w:trPr>
        <w:sdt>
          <w:sdtPr>
            <w:rPr>
              <w:rFonts w:asciiTheme="minorHAnsi" w:hAnsiTheme="minorHAnsi"/>
              <w:sz w:val="24"/>
              <w:szCs w:val="24"/>
            </w:rPr>
            <w:id w:val="1260257070"/>
            <w:placeholder>
              <w:docPart w:val="65F10F291BBF411A8C95BDDC8D9FA0C1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26176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62173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31E33">
        <w:tblPrEx>
          <w:jc w:val="left"/>
        </w:tblPrEx>
        <w:trPr>
          <w:trHeight w:val="1252"/>
        </w:trPr>
        <w:sdt>
          <w:sdtPr>
            <w:rPr>
              <w:rFonts w:asciiTheme="minorHAnsi" w:hAnsiTheme="minorHAnsi"/>
              <w:sz w:val="24"/>
              <w:szCs w:val="24"/>
            </w:rPr>
            <w:id w:val="-285119318"/>
            <w:placeholder>
              <w:docPart w:val="DBC9DC3B25FB4B179E9EA240C16EA7B8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BB76F2">
        <w:trPr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:rsidR="009B4746" w:rsidRPr="00F845D9" w:rsidRDefault="009B4746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5.5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:rsidR="009B4746" w:rsidRPr="00F845D9" w:rsidRDefault="00D20D9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При проведении занятий на свежем воздухе в одной зоне могут находиться дети только из одной стабильной группы. Учреждения могут организовать несколько отдельных зон при условии, что стабильные группы не пересека</w:t>
            </w:r>
            <w:r w:rsidR="00E31E33"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softHyphen/>
            </w: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ются и на каждого ребенка приходится не менее 75 кв. футов территории.</w:t>
            </w:r>
          </w:p>
        </w:tc>
      </w:tr>
      <w:tr w:rsidR="007F2AAF" w:rsidRPr="00F845D9" w:rsidTr="00BB76F2">
        <w:trPr>
          <w:jc w:val="center"/>
        </w:trPr>
        <w:tc>
          <w:tcPr>
            <w:tcW w:w="1185" w:type="dxa"/>
          </w:tcPr>
          <w:p w:rsidR="009B4746" w:rsidRPr="00F845D9" w:rsidRDefault="009B4746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5.6</w:t>
            </w:r>
          </w:p>
        </w:tc>
        <w:tc>
          <w:tcPr>
            <w:tcW w:w="8168" w:type="dxa"/>
            <w:vAlign w:val="center"/>
          </w:tcPr>
          <w:p w:rsidR="009B4746" w:rsidRPr="00F845D9" w:rsidRDefault="00D20D9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Регистрируемым детским учреждениям разрешается зонировать придомовую территорию при помощи визуальных барьеров.</w:t>
            </w:r>
          </w:p>
        </w:tc>
      </w:tr>
      <w:tr w:rsidR="007F2AAF" w:rsidRPr="00F845D9" w:rsidTr="00BB76F2">
        <w:trPr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:rsidR="009B4746" w:rsidRPr="00F845D9" w:rsidRDefault="009B4746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5.7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:rsidR="009B4746" w:rsidRPr="00F845D9" w:rsidRDefault="00D20D9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Никакое учреждение не может принимать более чем 250 детей.</w:t>
            </w:r>
          </w:p>
        </w:tc>
      </w:tr>
      <w:tr w:rsidR="007F2AAF" w:rsidRPr="00F845D9" w:rsidTr="00BB76F2">
        <w:trPr>
          <w:jc w:val="center"/>
        </w:trPr>
        <w:tc>
          <w:tcPr>
            <w:tcW w:w="1185" w:type="dxa"/>
          </w:tcPr>
          <w:p w:rsidR="009B4746" w:rsidRPr="00F845D9" w:rsidRDefault="00CC3377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5.8</w:t>
            </w:r>
          </w:p>
        </w:tc>
        <w:tc>
          <w:tcPr>
            <w:tcW w:w="8168" w:type="dxa"/>
            <w:vAlign w:val="center"/>
          </w:tcPr>
          <w:p w:rsidR="00C10916" w:rsidRPr="00F845D9" w:rsidRDefault="00D20D9E" w:rsidP="00E31E33">
            <w:pPr>
              <w:pStyle w:val="ListParagraph"/>
              <w:spacing w:before="0"/>
              <w:ind w:left="0"/>
              <w:rPr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Соотношение «воспитатель/ребенок» и максимальный размер группы должны отвечать требованиям, определенным в правилах лицензирования для учреждений соответствующего типа, и значениям, указанным в</w:t>
            </w:r>
            <w:r w:rsidR="00E31E33"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 xml:space="preserve">лицензии конкретного поставщика услуг, которые могут быть меньшими. </w:t>
            </w:r>
            <w:r w:rsid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Соотношения, размеры групп и</w:t>
            </w:r>
            <w:r w:rsidR="00F845D9"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 xml:space="preserve"> все дополнительные требования представлены в требованиях разделов 5.9–5.12.</w:t>
            </w:r>
          </w:p>
        </w:tc>
      </w:tr>
    </w:tbl>
    <w:p w:rsidR="00C52C42" w:rsidRPr="00F845D9" w:rsidRDefault="001D7A68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C52C42" w:rsidRPr="00F845D9" w:rsidSect="00EF1BC2">
          <w:headerReference w:type="default" r:id="rId2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D31248C" wp14:editId="1153EF72">
                <wp:simplePos x="0" y="0"/>
                <wp:positionH relativeFrom="column">
                  <wp:posOffset>-409087</wp:posOffset>
                </wp:positionH>
                <wp:positionV relativeFrom="page">
                  <wp:posOffset>924706</wp:posOffset>
                </wp:positionV>
                <wp:extent cx="337820" cy="337820"/>
                <wp:effectExtent l="0" t="0" r="5080" b="5080"/>
                <wp:wrapNone/>
                <wp:docPr id="34" name="5-Point Star 34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8F819" id="5-Point Star 34" o:spid="_x0000_s1026" alt="Title: Purple Star - Description: A purple star indicates a subsection with a January 12 update. " style="position:absolute;margin-left:-32.2pt;margin-top:72.8pt;width:26.6pt;height:26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</w:p>
    <w:p w:rsidR="00DA04F1" w:rsidRDefault="00DA04F1">
      <w:pPr>
        <w:rPr>
          <w:rFonts w:eastAsia="Calibri" w:cs="Calibri"/>
          <w:b/>
          <w:color w:val="962C8E"/>
          <w:sz w:val="32"/>
          <w:szCs w:val="32"/>
        </w:rPr>
      </w:pPr>
      <w:r>
        <w:rPr>
          <w:b/>
          <w:color w:val="962C8E"/>
          <w:sz w:val="32"/>
          <w:szCs w:val="32"/>
        </w:rPr>
        <w:br w:type="page"/>
      </w:r>
    </w:p>
    <w:p w:rsidR="00C52C42" w:rsidRPr="00F845D9" w:rsidRDefault="00C52C42" w:rsidP="00E6472B">
      <w:pPr>
        <w:pStyle w:val="ListParagraph"/>
        <w:spacing w:before="0"/>
        <w:ind w:left="0"/>
        <w:rPr>
          <w:rFonts w:asciiTheme="minorHAnsi" w:hAnsiTheme="minorHAnsi"/>
          <w:b/>
          <w:color w:val="962C8E"/>
          <w:sz w:val="32"/>
          <w:szCs w:val="32"/>
        </w:rPr>
      </w:pPr>
      <w:r w:rsidRPr="00F845D9">
        <w:rPr>
          <w:rFonts w:asciiTheme="minorHAnsi" w:hAnsiTheme="minorHAnsi"/>
          <w:b/>
          <w:color w:val="962C8E"/>
          <w:sz w:val="32"/>
          <w:szCs w:val="32"/>
        </w:rPr>
        <w:t xml:space="preserve">Раздел 6. Требования к средствам индивидуальной защиты (СИЗ) </w:t>
      </w:r>
      <w:r w:rsidRPr="00F845D9">
        <w:rPr>
          <w:rFonts w:asciiTheme="minorHAnsi" w:hAnsiTheme="minorHAnsi"/>
          <w:b/>
          <w:color w:val="962C8E"/>
          <w:sz w:val="32"/>
          <w:szCs w:val="32"/>
        </w:rPr>
        <w:br/>
        <w:t>для детей и взрослых</w:t>
      </w:r>
    </w:p>
    <w:p w:rsidR="0030315C" w:rsidRDefault="005E3EE2" w:rsidP="0030315C">
      <w:pPr>
        <w:spacing w:after="120"/>
      </w:pPr>
      <w:r>
        <w:rPr>
          <w:sz w:val="24"/>
          <w:szCs w:val="24"/>
        </w:rPr>
        <w:br/>
      </w:r>
      <w:r w:rsidR="00D20EBB" w:rsidRPr="00F845D9">
        <w:rPr>
          <w:sz w:val="24"/>
          <w:szCs w:val="24"/>
        </w:rPr>
        <w:t>Ответственный сотрудник:</w:t>
      </w:r>
      <w:r w:rsidR="00D20EBB" w:rsidRPr="00F845D9">
        <w:rPr>
          <w:sz w:val="24"/>
          <w:szCs w:val="24"/>
        </w:rPr>
        <w:tab/>
      </w:r>
      <w:sdt>
        <w:sdtPr>
          <w:id w:val="-1456172326"/>
          <w:placeholder>
            <w:docPart w:val="7FA6E01865904F6E99C2B20BC06BDDE5"/>
          </w:placeholder>
          <w:showingPlcHdr/>
          <w:text/>
        </w:sdtPr>
        <w:sdtContent>
          <w:r w:rsidR="00D20EBB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C52C42" w:rsidRPr="0030315C" w:rsidRDefault="001D7A68" w:rsidP="0030315C">
      <w:pPr>
        <w:spacing w:after="0"/>
        <w:ind w:left="2880"/>
        <w:rPr>
          <w:lang w:val="en-US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D31248C" wp14:editId="1153EF72">
                <wp:simplePos x="0" y="0"/>
                <wp:positionH relativeFrom="column">
                  <wp:posOffset>-416120</wp:posOffset>
                </wp:positionH>
                <wp:positionV relativeFrom="page">
                  <wp:posOffset>2288198</wp:posOffset>
                </wp:positionV>
                <wp:extent cx="337820" cy="337820"/>
                <wp:effectExtent l="0" t="0" r="5080" b="5080"/>
                <wp:wrapNone/>
                <wp:docPr id="32" name="5-Point Star 32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357D7" id="5-Point Star 32" o:spid="_x0000_s1026" alt="Title: Purple Star - Description: A purple star indicates a subsection with a January 12 update. " style="position:absolute;margin-left:-32.75pt;margin-top:180.15pt;width:26.6pt;height:26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31248C" wp14:editId="1153EF72">
                <wp:simplePos x="0" y="0"/>
                <wp:positionH relativeFrom="column">
                  <wp:posOffset>-416120</wp:posOffset>
                </wp:positionH>
                <wp:positionV relativeFrom="page">
                  <wp:posOffset>7641151</wp:posOffset>
                </wp:positionV>
                <wp:extent cx="337820" cy="337820"/>
                <wp:effectExtent l="0" t="0" r="5080" b="5080"/>
                <wp:wrapNone/>
                <wp:docPr id="31" name="5-Point Star 31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EF943" id="5-Point Star 31" o:spid="_x0000_s1026" alt="Title: Purple Star - Description: A purple star indicates a subsection with a January 12 update. " style="position:absolute;margin-left:-32.75pt;margin-top:601.65pt;width:26.6pt;height:26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sdt>
        <w:sdtPr>
          <w:id w:val="552897635"/>
          <w:placeholder>
            <w:docPart w:val="7FA6E01865904F6E99C2B20BC06BDDE5"/>
          </w:placeholder>
          <w:showingPlcHdr/>
          <w:text/>
        </w:sdtPr>
        <w:sdtContent>
          <w:r w:rsidR="00D20EBB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30315C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6. Requirements for Personal Protective Equipment (PPE) for Children and Adults"/>
      </w:tblPr>
      <w:tblGrid>
        <w:gridCol w:w="864"/>
        <w:gridCol w:w="8489"/>
      </w:tblGrid>
      <w:tr w:rsidR="004F64B0" w:rsidRPr="00F845D9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52C42" w:rsidRPr="00F845D9" w:rsidRDefault="00C52C42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676AC1" w:rsidRPr="00F845D9" w:rsidRDefault="00C52C42" w:rsidP="0030315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, чтобы все сотрудники, подрядчики, прочие поставщики услуг, посетители и волонтеры носили маски во время пребывания в учреждении или в отведенной под нужды учреждения части дома поставщика услуг по</w:t>
            </w:r>
            <w:r w:rsidR="00E31E33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уходу за детьми.</w:t>
            </w:r>
          </w:p>
          <w:p w:rsidR="00676AC1" w:rsidRPr="0030315C" w:rsidRDefault="00C52C42" w:rsidP="0030315C">
            <w:pPr>
              <w:pStyle w:val="ListParagraph"/>
              <w:numPr>
                <w:ilvl w:val="0"/>
                <w:numId w:val="7"/>
              </w:numPr>
              <w:spacing w:before="0"/>
              <w:rPr>
                <w:rFonts w:asciiTheme="minorHAnsi" w:hAnsiTheme="minorHAnsi"/>
                <w:b/>
              </w:rPr>
            </w:pPr>
            <w:r w:rsidRPr="0030315C">
              <w:rPr>
                <w:rFonts w:asciiTheme="minorHAnsi" w:hAnsiTheme="minorHAnsi"/>
              </w:rPr>
              <w:t>Маски должны соответствовать требованиям CDC:</w:t>
            </w:r>
            <w:r w:rsidRPr="0030315C">
              <w:rPr>
                <w:rFonts w:asciiTheme="minorHAnsi" w:hAnsiTheme="minorHAnsi"/>
              </w:rPr>
              <w:br/>
            </w:r>
            <w:hyperlink r:id="rId24" w:tooltip="Маски должны соответствовать требованиям CDC:" w:history="1">
              <w:r w:rsidRPr="0030315C">
                <w:rPr>
                  <w:rStyle w:val="Hyperlink"/>
                  <w:rFonts w:asciiTheme="minorHAnsi" w:hAnsiTheme="minorHAnsi"/>
                  <w:color w:val="006C64"/>
                </w:rPr>
                <w:t>https://www.cdc.gov/coronavirus/2019-ncov/prevent-getting-sick/diy-cloth-face-coverings.html</w:t>
              </w:r>
            </w:hyperlink>
          </w:p>
          <w:p w:rsidR="00C52C42" w:rsidRPr="00F845D9" w:rsidRDefault="00B67418" w:rsidP="0030315C">
            <w:pPr>
              <w:pStyle w:val="ListParagraph"/>
              <w:numPr>
                <w:ilvl w:val="0"/>
                <w:numId w:val="7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30315C">
              <w:rPr>
                <w:rFonts w:asciiTheme="minorHAnsi" w:hAnsiTheme="minorHAnsi"/>
              </w:rPr>
              <w:t>Исключения по ношению масок возможны только для воспитателей и сотрудников с определенными заболеваниями или инвалидностью, которые не позволяют носить маску (при наличии предписания лечащего врача или другого медицинского специалиста или психиатра).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909078575"/>
            <w:placeholder>
              <w:docPart w:val="E77C803177E24579B55B4B3CAC7B286F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67339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64585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236625776"/>
            <w:placeholder>
              <w:docPart w:val="99714EA80E2D40D9B5F6F857F21AEB9E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rPr>
          <w:jc w:val="center"/>
        </w:trPr>
        <w:tc>
          <w:tcPr>
            <w:tcW w:w="864" w:type="dxa"/>
          </w:tcPr>
          <w:p w:rsidR="00C52C42" w:rsidRPr="00F845D9" w:rsidRDefault="00C52C42" w:rsidP="004F64B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2</w:t>
            </w:r>
          </w:p>
        </w:tc>
        <w:tc>
          <w:tcPr>
            <w:tcW w:w="8489" w:type="dxa"/>
            <w:vAlign w:val="center"/>
          </w:tcPr>
          <w:p w:rsidR="00676AC1" w:rsidRPr="00F845D9" w:rsidRDefault="00676AC1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, чтобы все дети, начиная с подготовительного класса начальной школы, носили маски во время пребывания в учреждении или в отведенной под нужды учреждения части дома поставщика услуг по уходу за детьми,</w:t>
            </w:r>
          </w:p>
          <w:p w:rsidR="00F605C6" w:rsidRPr="0030315C" w:rsidRDefault="00F605C6" w:rsidP="0030315C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asciiTheme="minorHAnsi" w:hAnsiTheme="minorHAnsi"/>
                <w:b/>
              </w:rPr>
            </w:pPr>
            <w:r w:rsidRPr="0030315C">
              <w:rPr>
                <w:rFonts w:asciiTheme="minorHAnsi" w:hAnsiTheme="minorHAnsi"/>
              </w:rPr>
              <w:t>Маски должны соответствовать требованиям CDC:</w:t>
            </w:r>
            <w:r w:rsidRPr="0030315C">
              <w:rPr>
                <w:rFonts w:asciiTheme="minorHAnsi" w:hAnsiTheme="minorHAnsi"/>
              </w:rPr>
              <w:br/>
            </w:r>
            <w:hyperlink r:id="rId25" w:tooltip="Маски должны соответствовать требованиям CDC:" w:history="1">
              <w:r w:rsidRPr="0030315C">
                <w:rPr>
                  <w:rStyle w:val="Hyperlink"/>
                  <w:rFonts w:asciiTheme="minorHAnsi" w:hAnsiTheme="minorHAnsi"/>
                  <w:color w:val="006C64"/>
                </w:rPr>
                <w:t>https://www.cdc.gov/coronavirus/2019-ncov/prevent-getting-sick/diy-cloth-face-coverings.html</w:t>
              </w:r>
            </w:hyperlink>
          </w:p>
        </w:tc>
      </w:tr>
      <w:tr w:rsidR="004F64B0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52C42" w:rsidRPr="00F845D9" w:rsidRDefault="001D7A68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D31248C" wp14:editId="1153EF72">
                      <wp:simplePos x="0" y="0"/>
                      <wp:positionH relativeFrom="column">
                        <wp:posOffset>-477617</wp:posOffset>
                      </wp:positionH>
                      <wp:positionV relativeFrom="page">
                        <wp:posOffset>-69069</wp:posOffset>
                      </wp:positionV>
                      <wp:extent cx="337820" cy="337820"/>
                      <wp:effectExtent l="0" t="0" r="5080" b="5080"/>
                      <wp:wrapNone/>
                      <wp:docPr id="30" name="5-Point Star 30" descr="A purple star indicates a subsection with a January 12 update. " title="Purple St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7820" cy="337820"/>
                              </a:xfrm>
                              <a:prstGeom prst="star5">
                                <a:avLst/>
                              </a:prstGeom>
                              <a:solidFill>
                                <a:srgbClr val="67309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D204E5" id="5-Point Star 30" o:spid="_x0000_s1026" alt="Title: Purple Star - Description: A purple star indicates a subsection with a January 12 update. " style="position:absolute;margin-left:-37.6pt;margin-top:-5.45pt;width:26.6pt;height:26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" path="m,129035r129036,1l168910,r39874,129036l337820,129035,233427,208783r39875,129036l168910,258070,64518,337819,104393,208783,,129035xe" fillcolor="#673090" stroked="f" strokeweight="1pt">
                      <v:stroke joinstyle="miter"/>
                      <v:path arrowok="t" o:connecttype="custom" o:connectlocs="0,129035;129036,129036;168910,0;208784,129036;337820,129035;233427,208783;273302,337819;168910,258070;64518,337819;104393,208783;0,129035" o:connectangles="0,0,0,0,0,0,0,0,0,0,0"/>
                      <w10:wrap anchory="page"/>
                    </v:shape>
                  </w:pict>
                </mc:Fallback>
              </mc:AlternateContent>
            </w:r>
            <w:r w:rsidR="00C52C42" w:rsidRPr="00F845D9">
              <w:rPr>
                <w:rFonts w:asciiTheme="minorHAnsi" w:hAnsiTheme="minorHAnsi"/>
                <w:b/>
                <w:sz w:val="24"/>
                <w:szCs w:val="24"/>
              </w:rPr>
              <w:t>6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C52C42" w:rsidRPr="00F845D9" w:rsidRDefault="005B76CF" w:rsidP="00500EA1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Взрослые и дети, начиная с возраста поступления в подготовительный класс начальной школы, обязаны носить маски и вне помещения в случае невозможности соблюдения дистанции в шесть футов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4</w:t>
            </w:r>
          </w:p>
        </w:tc>
        <w:tc>
          <w:tcPr>
            <w:tcW w:w="8489" w:type="dxa"/>
            <w:vAlign w:val="center"/>
          </w:tcPr>
          <w:p w:rsidR="00F605C6" w:rsidRPr="00F845D9" w:rsidRDefault="00F605C6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Разрешать ношение масок детям старше двух лет, не достигшим возраста поступления в подготовительный класс начальной школы:</w:t>
            </w:r>
          </w:p>
          <w:p w:rsidR="00F605C6" w:rsidRPr="0030315C" w:rsidRDefault="00F605C6" w:rsidP="00F011EC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 xml:space="preserve">по просьбе родителей/опекунов; </w:t>
            </w:r>
          </w:p>
          <w:p w:rsidR="00F605C6" w:rsidRPr="0030315C" w:rsidRDefault="00F605C6" w:rsidP="00F011EC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при условии, что маска изготовлена по размеру лица ребенка; и</w:t>
            </w:r>
          </w:p>
          <w:p w:rsidR="00C52C42" w:rsidRPr="00F845D9" w:rsidRDefault="00F605C6" w:rsidP="00500EA1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30315C">
              <w:rPr>
                <w:rFonts w:asciiTheme="minorHAnsi" w:hAnsiTheme="minorHAnsi"/>
              </w:rPr>
              <w:t>ребенок в состоянии снять маску без посторонней помощи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EF6C0F" w:rsidRPr="00F845D9" w:rsidRDefault="00EF6C0F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Если ребенок снимает маску или проявляет потребность в том, чтобы снять маску на непродолжительное время, персонал учреждения обязан:</w:t>
            </w:r>
          </w:p>
          <w:p w:rsidR="00EF6C0F" w:rsidRPr="0030315C" w:rsidRDefault="00EF6C0F" w:rsidP="00F011EC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следить за тем, чтобы ребенок держался на расстоянии не менее шести футов от всех детей и взрослых, пока на нем нет маски;</w:t>
            </w:r>
          </w:p>
          <w:p w:rsidR="00EF6C0F" w:rsidRPr="0030315C" w:rsidRDefault="00EF6C0F" w:rsidP="00F011EC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при необходимости показать ребенку, как носить маску правильно; и</w:t>
            </w:r>
          </w:p>
          <w:p w:rsidR="00EF6C0F" w:rsidRPr="0030315C" w:rsidRDefault="00EF6C0F" w:rsidP="00E6472B">
            <w:pPr>
              <w:pStyle w:val="ListParagraph"/>
              <w:numPr>
                <w:ilvl w:val="0"/>
                <w:numId w:val="10"/>
              </w:numPr>
              <w:spacing w:before="0" w:after="120"/>
              <w:rPr>
                <w:rFonts w:asciiTheme="minorHAnsi" w:hAnsiTheme="minorHAnsi"/>
              </w:rPr>
            </w:pPr>
            <w:r w:rsidRPr="0030315C">
              <w:rPr>
                <w:rFonts w:asciiTheme="minorHAnsi" w:hAnsiTheme="minorHAnsi"/>
              </w:rPr>
              <w:t>уговорить ребенка снова аккуратно надеть маску.</w:t>
            </w:r>
          </w:p>
          <w:p w:rsidR="00C52C42" w:rsidRPr="00F845D9" w:rsidRDefault="00EF6C0F" w:rsidP="003060FC">
            <w:pPr>
              <w:pStyle w:val="ListParagraph"/>
              <w:numPr>
                <w:ilvl w:val="0"/>
                <w:numId w:val="6"/>
              </w:numPr>
              <w:spacing w:before="0"/>
              <w:ind w:left="317"/>
              <w:rPr>
                <w:rFonts w:asciiTheme="minorHAnsi" w:hAnsiTheme="minorHAnsi"/>
                <w:i/>
              </w:rPr>
            </w:pPr>
            <w:r w:rsidRPr="0030315C">
              <w:rPr>
                <w:rFonts w:asciiTheme="minorHAnsi" w:hAnsiTheme="minorHAnsi"/>
                <w:i/>
              </w:rPr>
              <w:t>Детей нельзя наказывать за то, что они не могут надлежащим образом носить маску.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093677105"/>
            <w:placeholder>
              <w:docPart w:val="067DFCDEC4D74BA5A87A7114A1E26635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925336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91274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1D7A68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D31248C" wp14:editId="1153EF72">
                      <wp:simplePos x="0" y="0"/>
                      <wp:positionH relativeFrom="column">
                        <wp:posOffset>-478790</wp:posOffset>
                      </wp:positionH>
                      <wp:positionV relativeFrom="page">
                        <wp:posOffset>1318260</wp:posOffset>
                      </wp:positionV>
                      <wp:extent cx="337820" cy="337820"/>
                      <wp:effectExtent l="0" t="0" r="5080" b="5080"/>
                      <wp:wrapNone/>
                      <wp:docPr id="29" name="5-Point Star 29" descr="A purple star indicates a subsection with a January 12 update. " title="Purple St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7820" cy="337820"/>
                              </a:xfrm>
                              <a:prstGeom prst="star5">
                                <a:avLst/>
                              </a:prstGeom>
                              <a:solidFill>
                                <a:srgbClr val="67309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754E80" id="5-Point Star 29" o:spid="_x0000_s1026" alt="Title: Purple Star - Description: A purple star indicates a subsection with a January 12 update. " style="position:absolute;margin-left:-37.7pt;margin-top:103.8pt;width:26.6pt;height:26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" path="m,129035r129036,1l168910,r39874,129036l337820,129035,233427,208783r39875,129036l168910,258070,64518,337819,104393,208783,,129035xe" fillcolor="#673090" stroked="f" strokeweight="1pt">
                      <v:stroke joinstyle="miter"/>
                      <v:path arrowok="t" o:connecttype="custom" o:connectlocs="0,129035;129036,129036;168910,0;208784,129036;337820,129035;233427,208783;273302,337819;168910,258070;64518,337819;104393,208783;0,129035" o:connectangles="0,0,0,0,0,0,0,0,0,0,0"/>
                      <w10:wrap anchory="page"/>
                    </v:shape>
                  </w:pict>
                </mc:Fallback>
              </mc:AlternateContent>
            </w:r>
            <w:r w:rsidR="00B70CF0"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454867945"/>
            <w:placeholder>
              <w:docPart w:val="64D7B44BE55E4844AF27325170D5EA64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rPr>
          <w:jc w:val="center"/>
        </w:trPr>
        <w:tc>
          <w:tcPr>
            <w:tcW w:w="864" w:type="dxa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6</w:t>
            </w:r>
          </w:p>
        </w:tc>
        <w:tc>
          <w:tcPr>
            <w:tcW w:w="8489" w:type="dxa"/>
            <w:vAlign w:val="center"/>
          </w:tcPr>
          <w:p w:rsidR="00EF6C0F" w:rsidRPr="00F845D9" w:rsidRDefault="00EF6C0F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 xml:space="preserve">Разрешать детям, достигшим возраста поступления в подготовительный класс начальной школы и старше, </w:t>
            </w:r>
            <w:r w:rsidRPr="00F845D9">
              <w:rPr>
                <w:rFonts w:asciiTheme="minorHAnsi" w:hAnsiTheme="minorHAnsi"/>
                <w:b/>
                <w:i/>
                <w:sz w:val="24"/>
                <w:szCs w:val="24"/>
                <w:u w:val="single"/>
              </w:rPr>
              <w:t>не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 xml:space="preserve"> носить маски в следующих случаях:</w:t>
            </w:r>
          </w:p>
          <w:p w:rsidR="00EF6C0F" w:rsidRPr="0030315C" w:rsidRDefault="00EF6C0F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Theme="minorHAnsi" w:hAnsiTheme="minorHAnsi"/>
                <w:b/>
              </w:rPr>
            </w:pPr>
            <w:r w:rsidRPr="0030315C">
              <w:rPr>
                <w:rFonts w:asciiTheme="minorHAnsi" w:hAnsiTheme="minorHAnsi"/>
              </w:rPr>
              <w:t>при наличии заболевания или инвалидности, при которых ношение маски затрудняет дыхание (по предписанию лечащего врача или другого медицинского специалиста или психиатра);</w:t>
            </w:r>
          </w:p>
          <w:p w:rsidR="00EF6C0F" w:rsidRPr="0030315C" w:rsidRDefault="00EF6C0F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Theme="minorHAnsi" w:hAnsiTheme="minorHAnsi"/>
                <w:b/>
              </w:rPr>
            </w:pPr>
            <w:r w:rsidRPr="0030315C">
              <w:rPr>
                <w:rFonts w:asciiTheme="minorHAnsi" w:hAnsiTheme="minorHAnsi"/>
              </w:rPr>
              <w:t>при наличии инвалидности, которая не позволяет носить маску (по</w:t>
            </w:r>
            <w:r w:rsidR="00E31E33" w:rsidRPr="0030315C">
              <w:rPr>
                <w:rFonts w:asciiTheme="minorHAnsi" w:hAnsiTheme="minorHAnsi"/>
              </w:rPr>
              <w:t> </w:t>
            </w:r>
            <w:r w:rsidRPr="0030315C">
              <w:rPr>
                <w:rFonts w:asciiTheme="minorHAnsi" w:hAnsiTheme="minorHAnsi"/>
              </w:rPr>
              <w:t>предписанию лечащего врача или другого медицинского специалиста или психиатра); либо</w:t>
            </w:r>
          </w:p>
          <w:p w:rsidR="00EF6C0F" w:rsidRPr="0030315C" w:rsidRDefault="00EF6C0F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Theme="minorHAnsi" w:hAnsiTheme="minorHAnsi"/>
                <w:b/>
              </w:rPr>
            </w:pPr>
            <w:r w:rsidRPr="0030315C">
              <w:rPr>
                <w:rFonts w:asciiTheme="minorHAnsi" w:hAnsiTheme="minorHAnsi"/>
              </w:rPr>
              <w:t>если они не могут снять маску без посторонней помощи; либо</w:t>
            </w:r>
          </w:p>
          <w:p w:rsidR="00C52C42" w:rsidRPr="00F845D9" w:rsidRDefault="00EF6C0F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</w:rPr>
            </w:pPr>
            <w:r w:rsidRPr="0030315C">
              <w:rPr>
                <w:rFonts w:asciiTheme="minorHAnsi" w:hAnsiTheme="minorHAnsi"/>
              </w:rPr>
              <w:t>во время сна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C52C42" w:rsidRPr="00F845D9" w:rsidRDefault="00EF6C0F" w:rsidP="00500EA1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 xml:space="preserve">Проследить за тем, чтобы дети младше двух лет не носили маски </w:t>
            </w:r>
            <w:r w:rsidRPr="00F845D9">
              <w:rPr>
                <w:rFonts w:asciiTheme="minorHAnsi" w:hAnsiTheme="minorHAnsi"/>
                <w:b/>
                <w:i/>
                <w:sz w:val="24"/>
                <w:szCs w:val="24"/>
                <w:u w:val="single"/>
              </w:rPr>
              <w:t>ни в коем случае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8</w:t>
            </w:r>
          </w:p>
        </w:tc>
        <w:tc>
          <w:tcPr>
            <w:tcW w:w="8489" w:type="dxa"/>
            <w:vAlign w:val="center"/>
          </w:tcPr>
          <w:p w:rsidR="001F76D2" w:rsidRPr="00F845D9" w:rsidRDefault="001F76D2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, чтобы дети и сотрудники мыли руки, прежде чем надевать маску, после снятия маски и после каждого прикосновения к маске.</w:t>
            </w:r>
          </w:p>
          <w:p w:rsidR="001F76D2" w:rsidRPr="0030315C" w:rsidRDefault="001F76D2" w:rsidP="00E6472B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Theme="minorHAnsi" w:hAnsiTheme="minorHAnsi"/>
                <w:b/>
              </w:rPr>
            </w:pPr>
            <w:r w:rsidRPr="0030315C">
              <w:rPr>
                <w:rFonts w:asciiTheme="minorHAnsi" w:hAnsiTheme="minorHAnsi"/>
              </w:rPr>
              <w:t>В качестве альтернативы мытью рук можно воспользоваться антисептиком для рук с содержанием спирта 60–95%.</w:t>
            </w:r>
          </w:p>
          <w:p w:rsidR="00C52C42" w:rsidRPr="00F845D9" w:rsidRDefault="001F76D2" w:rsidP="00E6472B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</w:rPr>
            </w:pPr>
            <w:r w:rsidRPr="0030315C">
              <w:rPr>
                <w:rFonts w:asciiTheme="minorHAnsi" w:hAnsiTheme="minorHAnsi"/>
              </w:rPr>
              <w:t>Дети должны пользоваться антисептиком для рук только под наблюде</w:t>
            </w:r>
            <w:r w:rsidR="00E31E33" w:rsidRPr="0030315C">
              <w:rPr>
                <w:rFonts w:asciiTheme="minorHAnsi" w:hAnsiTheme="minorHAnsi"/>
              </w:rPr>
              <w:softHyphen/>
            </w:r>
            <w:r w:rsidRPr="0030315C">
              <w:rPr>
                <w:rFonts w:asciiTheme="minorHAnsi" w:hAnsiTheme="minorHAnsi"/>
              </w:rPr>
              <w:t>нием взрослых. Его следует хранить в недоступном для детей месте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9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1F76D2" w:rsidRPr="00F845D9" w:rsidRDefault="001F76D2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 ежедневной стирки либо смены масок.</w:t>
            </w:r>
          </w:p>
          <w:p w:rsidR="001F76D2" w:rsidRPr="0030315C" w:rsidRDefault="001F76D2" w:rsidP="00E6472B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Theme="minorHAnsi" w:hAnsiTheme="minorHAnsi"/>
                <w:b/>
              </w:rPr>
            </w:pPr>
            <w:r w:rsidRPr="0030315C">
              <w:rPr>
                <w:rFonts w:asciiTheme="minorHAnsi" w:hAnsiTheme="minorHAnsi"/>
              </w:rPr>
              <w:t>После снятия загрязненной маски ее следует убрать в укромное место, недоступное для других людей.</w:t>
            </w:r>
          </w:p>
          <w:p w:rsidR="00C52C42" w:rsidRPr="00F845D9" w:rsidRDefault="001F76D2" w:rsidP="00E6472B">
            <w:pPr>
              <w:pStyle w:val="ListParagraph"/>
              <w:numPr>
                <w:ilvl w:val="1"/>
                <w:numId w:val="34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</w:rPr>
            </w:pPr>
            <w:r w:rsidRPr="0030315C">
              <w:rPr>
                <w:rFonts w:asciiTheme="minorHAnsi" w:hAnsiTheme="minorHAnsi"/>
              </w:rPr>
              <w:t>Например, маску можно убрать в недоступный детям полиэтиленовый пакет или пластмассовый контейнер и хранить там до</w:t>
            </w:r>
            <w:r w:rsidR="00FE7437" w:rsidRPr="0030315C">
              <w:rPr>
                <w:rFonts w:asciiTheme="minorHAnsi" w:hAnsiTheme="minorHAnsi"/>
              </w:rPr>
              <w:t> </w:t>
            </w:r>
            <w:r w:rsidRPr="0030315C">
              <w:rPr>
                <w:rFonts w:asciiTheme="minorHAnsi" w:hAnsiTheme="minorHAnsi"/>
              </w:rPr>
              <w:t>стирки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10</w:t>
            </w:r>
          </w:p>
        </w:tc>
        <w:tc>
          <w:tcPr>
            <w:tcW w:w="8489" w:type="dxa"/>
            <w:vAlign w:val="center"/>
          </w:tcPr>
          <w:p w:rsidR="00C52C42" w:rsidRPr="00F845D9" w:rsidRDefault="000057E9" w:rsidP="000057E9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Если используются лицевые щитки, их следует протирать дезинфицирующим средством в конце каждого дня использования.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2256761"/>
            <w:placeholder>
              <w:docPart w:val="50002B1728974A119062747E102EAC5A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76583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2126195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B359D3" w:rsidRPr="00F845D9" w:rsidRDefault="00B359D3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568542662"/>
            <w:placeholder>
              <w:docPart w:val="957F4237F8C84E89838AAC00C56D9551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B359D3" w:rsidRPr="00F845D9" w:rsidRDefault="00B359D3" w:rsidP="00B359D3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1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C52C42" w:rsidRPr="00F845D9" w:rsidRDefault="001F76D2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, чтобы одноразовые маски или лицевые щитки не использовались повторно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12</w:t>
            </w:r>
          </w:p>
        </w:tc>
        <w:tc>
          <w:tcPr>
            <w:tcW w:w="8489" w:type="dxa"/>
            <w:vAlign w:val="center"/>
          </w:tcPr>
          <w:p w:rsidR="00C52C42" w:rsidRPr="00F845D9" w:rsidRDefault="001F76D2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Если в ходе ежедневной проверки состояния здоровья взрослый взаимодействовал с больным ребенком, ему следует сменить маску.</w:t>
            </w:r>
          </w:p>
        </w:tc>
      </w:tr>
      <w:tr w:rsidR="004F64B0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52C42" w:rsidRPr="00F845D9" w:rsidRDefault="00C52C42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1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C52C42" w:rsidRPr="00F845D9" w:rsidRDefault="000057E9" w:rsidP="000057E9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Если такой взрослый пользовался лицевым щитком, после контакта с</w:t>
            </w:r>
            <w:r w:rsidR="00FE7437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больным ребенком щиток следует продезинфицировать. В</w:t>
            </w:r>
            <w:r w:rsidR="00FE7437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сертифицированных детских центрах и зарегистрированных детских учреждениях лицевые щитки подлежат обязательной дезинфекции по</w:t>
            </w:r>
            <w:r w:rsidR="00FE7437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кончании ежедневной проверки состояния здоровья.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4F2809" w:rsidRPr="00F845D9" w:rsidRDefault="004F2809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129323470"/>
            <w:placeholder>
              <w:docPart w:val="7525273C75384062B6D832809E16067C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4F2809" w:rsidRPr="00F845D9" w:rsidRDefault="004F2809" w:rsidP="004F2809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4F2809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81791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88864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4F2809" w:rsidRPr="00F845D9" w:rsidRDefault="001D7A68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D31248C" wp14:editId="1153EF72">
                      <wp:simplePos x="0" y="0"/>
                      <wp:positionH relativeFrom="column">
                        <wp:posOffset>-485775</wp:posOffset>
                      </wp:positionH>
                      <wp:positionV relativeFrom="page">
                        <wp:posOffset>1300480</wp:posOffset>
                      </wp:positionV>
                      <wp:extent cx="337820" cy="337820"/>
                      <wp:effectExtent l="0" t="0" r="5080" b="5080"/>
                      <wp:wrapNone/>
                      <wp:docPr id="27" name="5-Point Star 27" descr="A purple star indicates a subsection with a January 12 update. " title="Purple St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7820" cy="337820"/>
                              </a:xfrm>
                              <a:prstGeom prst="star5">
                                <a:avLst/>
                              </a:prstGeom>
                              <a:solidFill>
                                <a:srgbClr val="67309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DE229E" id="5-Point Star 27" o:spid="_x0000_s1026" alt="Title: Purple Star - Description: A purple star indicates a subsection with a January 12 update. " style="position:absolute;margin-left:-38.25pt;margin-top:102.4pt;width:26.6pt;height:26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" path="m,129035r129036,1l168910,r39874,129036l337820,129035,233427,208783r39875,129036l168910,258070,64518,337819,104393,208783,,129035xe" fillcolor="#673090" stroked="f" strokeweight="1pt">
                      <v:stroke joinstyle="miter"/>
                      <v:path arrowok="t" o:connecttype="custom" o:connectlocs="0,129035;129036,129036;168910,0;208784,129036;337820,129035;233427,208783;273302,337819;168910,258070;64518,337819;104393,208783;0,129035" o:connectangles="0,0,0,0,0,0,0,0,0,0,0"/>
                      <w10:wrap anchory="page"/>
                    </v:shape>
                  </w:pict>
                </mc:Fallback>
              </mc:AlternateContent>
            </w:r>
            <w:r w:rsidR="00B70CF0"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700519523"/>
            <w:placeholder>
              <w:docPart w:val="66BAAAFE1B1C4A0ABDAD91D4EDC38FFA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:rsidR="004F2809" w:rsidRPr="00F845D9" w:rsidRDefault="004F2809" w:rsidP="004F2809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rPr>
          <w:jc w:val="center"/>
        </w:trPr>
        <w:tc>
          <w:tcPr>
            <w:tcW w:w="864" w:type="dxa"/>
          </w:tcPr>
          <w:p w:rsidR="004F64B0" w:rsidRPr="00F845D9" w:rsidRDefault="00C52C42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16</w:t>
            </w:r>
          </w:p>
          <w:p w:rsidR="004F64B0" w:rsidRPr="00F845D9" w:rsidRDefault="004F64B0" w:rsidP="004F64B0"/>
          <w:p w:rsidR="00C52C42" w:rsidRPr="00F845D9" w:rsidRDefault="00C52C42" w:rsidP="00E6472B"/>
        </w:tc>
        <w:tc>
          <w:tcPr>
            <w:tcW w:w="8489" w:type="dxa"/>
            <w:vAlign w:val="center"/>
          </w:tcPr>
          <w:p w:rsidR="00C52C42" w:rsidRPr="00F845D9" w:rsidRDefault="00B4204E" w:rsidP="00C62F6D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4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Обеспечить соблюдение дистанции не менее шести футов и ношение масок всеми сотрудниками, занятыми оказанием контактной помощи и наблюдением за состоянием детей или других сотрудников с признаками COVID-19, прежде чем те будут отстранены от посещения детского учреждения.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C24630" w:rsidRPr="00F845D9" w:rsidRDefault="00C24630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716272488"/>
            <w:placeholder>
              <w:docPart w:val="C92E1117F0AF43689642CFD76F527D58"/>
            </w:placeholder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C24630" w:rsidRPr="00F845D9" w:rsidRDefault="00C24630" w:rsidP="00C24630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C24630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57215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283194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4F64B0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:rsidR="00C24630" w:rsidRPr="00F845D9" w:rsidRDefault="00C24630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4F64B0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2121411586"/>
            <w:showingPlcHdr/>
          </w:sdtPr>
          <w:sdtContent>
            <w:tc>
              <w:tcPr>
                <w:tcW w:w="9353" w:type="dxa"/>
                <w:gridSpan w:val="2"/>
                <w:shd w:val="clear" w:color="auto" w:fill="auto"/>
              </w:tcPr>
              <w:p w:rsidR="00C24630" w:rsidRPr="00F845D9" w:rsidRDefault="00C24630" w:rsidP="00C24630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4F64B0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64726E" w:rsidRPr="00F845D9" w:rsidRDefault="0064726E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6.1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64726E" w:rsidRPr="00F845D9" w:rsidRDefault="0064726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Требовать смены одежды, загрязненной выделениями организма.</w:t>
            </w:r>
          </w:p>
        </w:tc>
      </w:tr>
      <w:tr w:rsidR="00152F19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152F19" w:rsidRPr="00457B87" w:rsidRDefault="00152F19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457B87">
              <w:rPr>
                <w:rFonts w:asciiTheme="minorHAnsi" w:hAnsiTheme="minorHAnsi"/>
                <w:b/>
                <w:sz w:val="24"/>
                <w:szCs w:val="24"/>
              </w:rPr>
              <w:t>6.18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152F19" w:rsidRPr="00F845D9" w:rsidRDefault="00152F1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римечание. В предыдущей редакции «Указаний» барьерные свойства тканевых масок и пластмассовых лицевых щитков, препятствующие распространению вируса COVID-19, считались одинаковыми. В настоящее время Управление OHA рекомендует отдавать предпочтение маскам. Ношение лицевых щитков не рекомендуется, поскольку они недостаточно эффективно блокируют выход мелкодисперсных частиц за пределы щитка. Вместе с тем щитки могут быть хорошей альтернативой при коммуникации с</w:t>
            </w:r>
            <w:r w:rsidR="00FE7437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глухими и слабослышащими людьми, с детьми, которые не говорят на</w:t>
            </w:r>
            <w:r w:rsidR="00FE7437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языке воспитателей, а также с детьми с аутизмом или с пониженными способностями к обучению. Рекомендация отдавать предпочтение одноразовым и матерчатым маскам не подразумевает полного запрета на</w:t>
            </w:r>
            <w:r w:rsidR="00FE7437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ношение пластмассовых лицевых щитков.</w:t>
            </w:r>
          </w:p>
        </w:tc>
      </w:tr>
    </w:tbl>
    <w:p w:rsidR="00B4204E" w:rsidRPr="00F845D9" w:rsidRDefault="001D7A68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B4204E" w:rsidRPr="00F845D9" w:rsidSect="00EF1BC2">
          <w:headerReference w:type="default" r:id="rId2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31248C" wp14:editId="1153EF72">
                <wp:simplePos x="0" y="0"/>
                <wp:positionH relativeFrom="column">
                  <wp:posOffset>-409086</wp:posOffset>
                </wp:positionH>
                <wp:positionV relativeFrom="page">
                  <wp:posOffset>2310423</wp:posOffset>
                </wp:positionV>
                <wp:extent cx="337820" cy="337820"/>
                <wp:effectExtent l="0" t="0" r="5080" b="5080"/>
                <wp:wrapNone/>
                <wp:docPr id="26" name="5-Point Star 26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0532" id="5-Point Star 26" o:spid="_x0000_s1026" alt="Title: Purple Star - Description: A purple star indicates a subsection with a January 12 update. " style="position:absolute;margin-left:-32.2pt;margin-top:181.9pt;width:26.6pt;height:26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</w:p>
    <w:p w:rsidR="00FE7437" w:rsidRPr="00F845D9" w:rsidRDefault="00FE7437">
      <w:pPr>
        <w:rPr>
          <w:rFonts w:eastAsia="Calibri" w:cs="Calibri"/>
          <w:b/>
          <w:sz w:val="28"/>
          <w:szCs w:val="28"/>
        </w:rPr>
      </w:pPr>
      <w:r w:rsidRPr="00F845D9">
        <w:rPr>
          <w:rFonts w:eastAsia="Calibri" w:cs="Calibri"/>
          <w:b/>
          <w:sz w:val="28"/>
          <w:szCs w:val="28"/>
        </w:rPr>
        <w:br w:type="page"/>
      </w:r>
    </w:p>
    <w:p w:rsidR="00B4204E" w:rsidRPr="00F845D9" w:rsidRDefault="00B4204E" w:rsidP="00F011EC">
      <w:pPr>
        <w:pStyle w:val="ListParagraph"/>
        <w:spacing w:before="0"/>
        <w:ind w:left="0"/>
        <w:rPr>
          <w:rFonts w:asciiTheme="minorHAnsi" w:hAnsiTheme="minorHAnsi"/>
          <w:b/>
          <w:color w:val="A78D8E"/>
          <w:sz w:val="32"/>
          <w:szCs w:val="32"/>
        </w:rPr>
      </w:pPr>
      <w:r w:rsidRPr="00F845D9">
        <w:rPr>
          <w:rFonts w:asciiTheme="minorHAnsi" w:hAnsiTheme="minorHAnsi"/>
          <w:b/>
          <w:color w:val="A78D8E"/>
          <w:sz w:val="32"/>
          <w:szCs w:val="32"/>
        </w:rPr>
        <w:t>Раздел 7. Требования к повседневным занятиям</w:t>
      </w:r>
    </w:p>
    <w:p w:rsidR="0030315C" w:rsidRDefault="005E3EE2" w:rsidP="0030315C">
      <w:pPr>
        <w:spacing w:after="120"/>
      </w:pPr>
      <w:r>
        <w:rPr>
          <w:sz w:val="24"/>
          <w:szCs w:val="24"/>
        </w:rPr>
        <w:br/>
      </w:r>
      <w:r w:rsidR="00B70CF0" w:rsidRPr="00F845D9">
        <w:rPr>
          <w:sz w:val="24"/>
          <w:szCs w:val="24"/>
        </w:rPr>
        <w:t>Ответственный сотрудник:</w:t>
      </w:r>
      <w:r w:rsidR="00B70CF0" w:rsidRPr="00F845D9">
        <w:rPr>
          <w:sz w:val="24"/>
          <w:szCs w:val="24"/>
        </w:rPr>
        <w:tab/>
      </w:r>
      <w:sdt>
        <w:sdtPr>
          <w:id w:val="-431131260"/>
          <w:showingPlcHdr/>
          <w:text/>
        </w:sdtPr>
        <w:sdtContent>
          <w:r w:rsidR="00B70CF0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B4204E" w:rsidRPr="00F845D9" w:rsidRDefault="001D7A68" w:rsidP="0030315C">
      <w:pPr>
        <w:spacing w:after="0"/>
        <w:ind w:left="2160" w:firstLine="720"/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31248C" wp14:editId="1153EF72">
                <wp:simplePos x="0" y="0"/>
                <wp:positionH relativeFrom="column">
                  <wp:posOffset>-416121</wp:posOffset>
                </wp:positionH>
                <wp:positionV relativeFrom="page">
                  <wp:posOffset>3749284</wp:posOffset>
                </wp:positionV>
                <wp:extent cx="337820" cy="337820"/>
                <wp:effectExtent l="0" t="0" r="5080" b="5080"/>
                <wp:wrapNone/>
                <wp:docPr id="20" name="5-Point Star 20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C3D61" id="5-Point Star 20" o:spid="_x0000_s1026" alt="Title: Purple Star - Description: A purple star indicates a subsection with a January 12 update. " style="position:absolute;margin-left:-32.75pt;margin-top:295.2pt;width:26.6pt;height:26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sdt>
        <w:sdtPr>
          <w:id w:val="-1391106597"/>
          <w:showingPlcHdr/>
          <w:text/>
        </w:sdtPr>
        <w:sdtContent>
          <w:r w:rsidR="00B70CF0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30315C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7. Requirements for Daily Activities"/>
      </w:tblPr>
      <w:tblGrid>
        <w:gridCol w:w="720"/>
        <w:gridCol w:w="144"/>
        <w:gridCol w:w="8489"/>
      </w:tblGrid>
      <w:tr w:rsidR="007F2AAF" w:rsidRPr="00F845D9" w:rsidTr="00B91554">
        <w:trPr>
          <w:tblHeader/>
          <w:jc w:val="center"/>
        </w:trPr>
        <w:tc>
          <w:tcPr>
            <w:tcW w:w="864" w:type="dxa"/>
            <w:gridSpan w:val="2"/>
            <w:shd w:val="clear" w:color="auto" w:fill="F2F2F2" w:themeFill="background1" w:themeFillShade="F2"/>
          </w:tcPr>
          <w:p w:rsidR="00B4204E" w:rsidRPr="00F845D9" w:rsidRDefault="00B4204E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7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B4204E" w:rsidRPr="00F845D9" w:rsidRDefault="00B4204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4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4"/>
                <w:sz w:val="24"/>
                <w:szCs w:val="24"/>
              </w:rPr>
              <w:t>Экскурсии разрешаются только в том случае, если они проходят исключительно вне помещений. Экскурсии с заходом в помещение запрещены.</w:t>
            </w:r>
          </w:p>
          <w:p w:rsidR="00B4204E" w:rsidRPr="00EB1B18" w:rsidRDefault="00B4204E" w:rsidP="00F011EC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Экскурсии с использованием транспорта разрешаются только в случае отсутствия игровой площадки у учреждения и в пешеходной доступности.</w:t>
            </w:r>
          </w:p>
          <w:p w:rsidR="00B4204E" w:rsidRPr="00EB1B18" w:rsidRDefault="00B4204E" w:rsidP="00F011EC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При выходе на экскурсию:</w:t>
            </w:r>
          </w:p>
          <w:p w:rsidR="00B4204E" w:rsidRPr="00EB1B18" w:rsidRDefault="00B4204E" w:rsidP="00F011EC">
            <w:pPr>
              <w:pStyle w:val="ListParagraph"/>
              <w:numPr>
                <w:ilvl w:val="1"/>
                <w:numId w:val="15"/>
              </w:numPr>
              <w:spacing w:before="0"/>
              <w:ind w:left="106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Взрослые и дети обязаны вымыть руки или воспользоваться антисептиком для рук перед выходом и после возвращения.</w:t>
            </w:r>
          </w:p>
          <w:p w:rsidR="00B4204E" w:rsidRPr="00F845D9" w:rsidRDefault="00B4204E" w:rsidP="00F011EC">
            <w:pPr>
              <w:pStyle w:val="ListParagraph"/>
              <w:numPr>
                <w:ilvl w:val="1"/>
                <w:numId w:val="15"/>
              </w:numPr>
              <w:spacing w:before="0"/>
              <w:ind w:left="1060"/>
              <w:rPr>
                <w:rFonts w:asciiTheme="minorHAnsi" w:hAnsiTheme="minorHAnsi"/>
                <w:b/>
                <w:sz w:val="24"/>
                <w:szCs w:val="24"/>
              </w:rPr>
            </w:pPr>
            <w:r w:rsidRPr="00EB1B18">
              <w:rPr>
                <w:rFonts w:asciiTheme="minorHAnsi" w:hAnsiTheme="minorHAnsi"/>
              </w:rPr>
              <w:t>Учреждения обязаны обеспечить изоляцию стабильных групп друг от</w:t>
            </w:r>
            <w:r w:rsidR="00FE7437" w:rsidRPr="00EB1B18">
              <w:rPr>
                <w:rFonts w:asciiTheme="minorHAnsi" w:hAnsiTheme="minorHAnsi"/>
              </w:rPr>
              <w:t> </w:t>
            </w:r>
            <w:r w:rsidRPr="00EB1B18">
              <w:rPr>
                <w:rFonts w:asciiTheme="minorHAnsi" w:hAnsiTheme="minorHAnsi"/>
              </w:rPr>
              <w:t>друга и от других детей, насколько это возможно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  <w:gridSpan w:val="2"/>
          </w:tcPr>
          <w:p w:rsidR="00B4204E" w:rsidRPr="00F845D9" w:rsidRDefault="00B4204E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7.2</w:t>
            </w:r>
          </w:p>
        </w:tc>
        <w:tc>
          <w:tcPr>
            <w:tcW w:w="8489" w:type="dxa"/>
            <w:vAlign w:val="center"/>
          </w:tcPr>
          <w:p w:rsidR="00B4204E" w:rsidRPr="00F845D9" w:rsidRDefault="00B4204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Располагать маты, кровати или раскладушки на расстоянии не менее 36 дюймов друг от друга и укладывать детей спать таким образом, чтобы изголовье одной кровати располагалось у изножья соседней кровати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76349" w:rsidRPr="00F845D9" w:rsidRDefault="00976349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851067401"/>
            <w:showingPlcHdr/>
          </w:sdtPr>
          <w:sdtContent>
            <w:tc>
              <w:tcPr>
                <w:tcW w:w="9353" w:type="dxa"/>
                <w:gridSpan w:val="3"/>
                <w:shd w:val="clear" w:color="auto" w:fill="auto"/>
              </w:tcPr>
              <w:p w:rsidR="00976349" w:rsidRPr="00F845D9" w:rsidRDefault="00976349" w:rsidP="00976349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76349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472410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894126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  <w:gridSpan w:val="2"/>
            <w:shd w:val="clear" w:color="auto" w:fill="F2F2F2" w:themeFill="background1" w:themeFillShade="F2"/>
          </w:tcPr>
          <w:p w:rsidR="00B4204E" w:rsidRPr="00F845D9" w:rsidRDefault="00B4204E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7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:rsidR="00B4204E" w:rsidRPr="00F845D9" w:rsidRDefault="00B4204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Ограничить совместное использование общих материалов и игрушек детьми во время занятий. Если совместное использование имеет место, по окончании занятия и перед переходом к следующему занятию дети должны вымыть руки с мылом или обработать их антисептиком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528836045"/>
            <w:showingPlcHdr/>
          </w:sdtPr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80767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50752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724910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80767" w:rsidRPr="00F845D9" w:rsidRDefault="00B70CF0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962470054"/>
            <w:showingPlcHdr/>
          </w:sdtPr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jc w:val="center"/>
        </w:trPr>
        <w:tc>
          <w:tcPr>
            <w:tcW w:w="720" w:type="dxa"/>
          </w:tcPr>
          <w:p w:rsidR="00B4204E" w:rsidRPr="00F845D9" w:rsidRDefault="00B4204E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7.4</w:t>
            </w:r>
          </w:p>
        </w:tc>
        <w:tc>
          <w:tcPr>
            <w:tcW w:w="8633" w:type="dxa"/>
            <w:gridSpan w:val="2"/>
            <w:vAlign w:val="center"/>
          </w:tcPr>
          <w:p w:rsidR="00B4204E" w:rsidRPr="00F845D9" w:rsidRDefault="00B4204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Материалы, используемые в комнате для занятий, следует мыть и подвергать санитарной обработке после того, как стабильная группа закончит работать с</w:t>
            </w:r>
            <w:r w:rsidR="00FE7437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ними, по мере загрязнения и не реже одного раза в день.</w:t>
            </w:r>
          </w:p>
          <w:p w:rsidR="00311FDC" w:rsidRPr="00EB1B18" w:rsidRDefault="00DA04F1" w:rsidP="001E7E8E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rPr>
                <w:rFonts w:asciiTheme="minorHAnsi" w:hAnsiTheme="minorHAnsi"/>
              </w:rPr>
            </w:pPr>
            <w:hyperlink w:anchor="Appendix" w:history="1">
              <w:r w:rsidR="0064726E" w:rsidRPr="00DA04F1">
                <w:rPr>
                  <w:rStyle w:val="Hyperlink"/>
                  <w:rFonts w:asciiTheme="minorHAnsi" w:hAnsiTheme="minorHAnsi"/>
                  <w:color w:val="006C64"/>
                </w:rPr>
                <w:t>См. «Рекомендации по санитарной обработке» и «График уборки» в «Указаниях по охране здоровья и обеспечению безопасности в детских и дошкольных образовательных учреждениях в условиях пандемии COVID-19» (в редакции от 12 января 2021 г., ссылка в приложении).</w:t>
              </w:r>
            </w:hyperlink>
          </w:p>
        </w:tc>
      </w:tr>
      <w:tr w:rsidR="007F2AAF" w:rsidRPr="00F845D9" w:rsidTr="00E6472B">
        <w:trPr>
          <w:jc w:val="center"/>
        </w:trPr>
        <w:tc>
          <w:tcPr>
            <w:tcW w:w="720" w:type="dxa"/>
            <w:shd w:val="clear" w:color="auto" w:fill="F2F2F2" w:themeFill="background1" w:themeFillShade="F2"/>
          </w:tcPr>
          <w:p w:rsidR="00B4204E" w:rsidRPr="00F845D9" w:rsidRDefault="00B4204E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7.5</w:t>
            </w:r>
          </w:p>
        </w:tc>
        <w:tc>
          <w:tcPr>
            <w:tcW w:w="8633" w:type="dxa"/>
            <w:gridSpan w:val="2"/>
            <w:shd w:val="clear" w:color="auto" w:fill="F2F2F2" w:themeFill="background1" w:themeFillShade="F2"/>
            <w:vAlign w:val="center"/>
          </w:tcPr>
          <w:p w:rsidR="00B4204E" w:rsidRPr="00F845D9" w:rsidRDefault="00B4204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 xml:space="preserve">Отказаться от зон для занятий или учебных материалов, предусматривающих взаимодействие детей с общими материалами, </w:t>
            </w:r>
            <w:r w:rsidR="00F845D9" w:rsidRPr="00F845D9">
              <w:rPr>
                <w:rFonts w:asciiTheme="minorHAnsi" w:hAnsiTheme="minorHAnsi"/>
                <w:b/>
                <w:sz w:val="24"/>
                <w:szCs w:val="24"/>
              </w:rPr>
              <w:t>например,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 xml:space="preserve"> общих столов для игры с песком и водой или дворовых песочниц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278246043"/>
            <w:showingPlcHdr/>
          </w:sdtPr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80767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3026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78689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957252514"/>
            <w:showingPlcHdr/>
          </w:sdtPr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B4204E" w:rsidRPr="00F845D9" w:rsidRDefault="001D7A68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B4204E" w:rsidRPr="00F845D9" w:rsidSect="00EF1BC2">
          <w:headerReference w:type="default" r:id="rId2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31248C" wp14:editId="1153EF72">
                <wp:simplePos x="0" y="0"/>
                <wp:positionH relativeFrom="column">
                  <wp:posOffset>-395019</wp:posOffset>
                </wp:positionH>
                <wp:positionV relativeFrom="page">
                  <wp:posOffset>2619473</wp:posOffset>
                </wp:positionV>
                <wp:extent cx="337820" cy="337820"/>
                <wp:effectExtent l="0" t="0" r="5080" b="5080"/>
                <wp:wrapNone/>
                <wp:docPr id="16" name="5-Point Star 16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AE4D6" id="5-Point Star 16" o:spid="_x0000_s1026" alt="Title: Purple Star - Description: A purple star indicates a subsection with a January 12 update. " style="position:absolute;margin-left:-31.1pt;margin-top:206.25pt;width:26.6pt;height:26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</w:p>
    <w:p w:rsidR="000A1B78" w:rsidRPr="00F845D9" w:rsidRDefault="000A1B78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B4204E" w:rsidRPr="00F845D9" w:rsidRDefault="00B4204E" w:rsidP="00F011EC">
      <w:pPr>
        <w:pStyle w:val="ListParagraph"/>
        <w:spacing w:before="0"/>
        <w:ind w:left="0"/>
        <w:rPr>
          <w:rFonts w:asciiTheme="minorHAnsi" w:hAnsiTheme="minorHAnsi"/>
          <w:b/>
          <w:color w:val="2AB673"/>
          <w:sz w:val="32"/>
          <w:szCs w:val="32"/>
        </w:rPr>
      </w:pPr>
      <w:r w:rsidRPr="00F845D9">
        <w:rPr>
          <w:rFonts w:asciiTheme="minorHAnsi" w:hAnsiTheme="minorHAnsi"/>
          <w:b/>
          <w:color w:val="2AB673"/>
          <w:sz w:val="32"/>
          <w:szCs w:val="32"/>
        </w:rPr>
        <w:t>Раздел 8. Требования к мытью рук и общей гигиене</w:t>
      </w:r>
    </w:p>
    <w:p w:rsidR="00EB1B18" w:rsidRDefault="005E3EE2" w:rsidP="00EB1B18">
      <w:pPr>
        <w:spacing w:after="120"/>
      </w:pPr>
      <w:r>
        <w:rPr>
          <w:sz w:val="24"/>
          <w:szCs w:val="24"/>
        </w:rPr>
        <w:br/>
      </w:r>
      <w:r w:rsidR="00B4204E" w:rsidRPr="00F845D9">
        <w:rPr>
          <w:sz w:val="24"/>
          <w:szCs w:val="24"/>
        </w:rPr>
        <w:t>Ответственный сотрудник:</w:t>
      </w:r>
      <w:r w:rsidR="00B4204E" w:rsidRPr="00F845D9">
        <w:rPr>
          <w:sz w:val="24"/>
          <w:szCs w:val="24"/>
        </w:rPr>
        <w:tab/>
      </w:r>
      <w:sdt>
        <w:sdtPr>
          <w:id w:val="-664851615"/>
          <w:showingPlcHdr/>
          <w:text/>
        </w:sdtPr>
        <w:sdtContent>
          <w:r w:rsidR="00B4204E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B4204E" w:rsidRPr="00F845D9" w:rsidRDefault="005E3EE2" w:rsidP="00EB1B18">
      <w:pPr>
        <w:spacing w:after="0"/>
        <w:ind w:left="2160" w:firstLine="720"/>
      </w:pPr>
      <w:sdt>
        <w:sdtPr>
          <w:id w:val="1834333243"/>
          <w:showingPlcHdr/>
          <w:text/>
        </w:sdtPr>
        <w:sdtContent>
          <w:r w:rsidR="00B4204E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EB1B18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8. Requirements for Handwashing &amp; General Hygiene"/>
      </w:tblPr>
      <w:tblGrid>
        <w:gridCol w:w="864"/>
        <w:gridCol w:w="8489"/>
        <w:gridCol w:w="7"/>
      </w:tblGrid>
      <w:tr w:rsidR="007F2AAF" w:rsidRPr="00F845D9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B4204E" w:rsidRPr="00F845D9" w:rsidRDefault="00B4204E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8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B4204E" w:rsidRPr="00F845D9" w:rsidRDefault="00B4204E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Требовать, чтобы сотрудники и дети мыли руки с мылом в течение как минимум 20 секунд (в ситуациях, отмеченных звездочкой (*), разрешается заменять мытье рук обработкой антисептиком с содержанием спирта 60–95%):</w:t>
            </w:r>
          </w:p>
          <w:p w:rsidR="00B4204E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До и после еды, приготовления пищи и/или подготовки бутылочек.</w:t>
            </w:r>
          </w:p>
          <w:p w:rsidR="00B4204E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До и после применения лекарственных средств.</w:t>
            </w:r>
          </w:p>
          <w:p w:rsidR="00B4204E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После туалета или оказания помощи с отправлением естественных потребностей.</w:t>
            </w:r>
          </w:p>
          <w:p w:rsidR="00B4204E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До и после смены подгузников.</w:t>
            </w:r>
          </w:p>
          <w:p w:rsidR="00B4204E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После вытирания носа, кашля или чихания.*</w:t>
            </w:r>
          </w:p>
          <w:p w:rsidR="00B4204E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После входа в помещение.*</w:t>
            </w:r>
          </w:p>
          <w:p w:rsidR="00B4204E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При входе в детское учреждение и выходе из него.*</w:t>
            </w:r>
          </w:p>
          <w:p w:rsidR="00F16565" w:rsidRPr="00EB1B18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В случае перемещения персонала между стабильными группами.*</w:t>
            </w:r>
          </w:p>
          <w:p w:rsidR="005B76CF" w:rsidRPr="00F845D9" w:rsidRDefault="00B4204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</w:rPr>
            </w:pPr>
            <w:r w:rsidRPr="00EB1B18">
              <w:rPr>
                <w:rFonts w:asciiTheme="minorHAnsi" w:hAnsiTheme="minorHAnsi"/>
              </w:rPr>
              <w:t>После совместного взаимодействия с игрушками, учебными материалами и т. д.*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</w:tcPr>
          <w:p w:rsidR="00B4204E" w:rsidRPr="00F845D9" w:rsidRDefault="00B4204E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8.2</w:t>
            </w:r>
          </w:p>
        </w:tc>
        <w:tc>
          <w:tcPr>
            <w:tcW w:w="8496" w:type="dxa"/>
            <w:gridSpan w:val="2"/>
            <w:vAlign w:val="center"/>
          </w:tcPr>
          <w:p w:rsidR="00B4204E" w:rsidRPr="00F845D9" w:rsidRDefault="00EE791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беспечить каждую стабильную группу простым доступом к материалам для мытья рук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B4204E" w:rsidRPr="00F845D9" w:rsidRDefault="00B4204E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8.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B4204E" w:rsidRPr="00F845D9" w:rsidRDefault="00EE791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Хранить неиспользуемый антисептик для рук в недоступном для детей месте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284655743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970897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42823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806898956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EE7919" w:rsidRPr="00F845D9" w:rsidRDefault="00EE7919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</w:pPr>
    </w:p>
    <w:p w:rsidR="00582FCC" w:rsidRPr="00F845D9" w:rsidRDefault="00582FCC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582FCC" w:rsidRPr="00F845D9" w:rsidSect="00EF1BC2">
          <w:headerReference w:type="default" r:id="rId2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E7919" w:rsidRPr="00F845D9" w:rsidRDefault="00EE7919" w:rsidP="00F011EC">
      <w:pPr>
        <w:pStyle w:val="ListParagraph"/>
        <w:spacing w:before="0"/>
        <w:ind w:left="0"/>
        <w:rPr>
          <w:rFonts w:asciiTheme="minorHAnsi" w:hAnsiTheme="minorHAnsi"/>
          <w:b/>
          <w:color w:val="398E43"/>
          <w:sz w:val="32"/>
          <w:szCs w:val="32"/>
        </w:rPr>
      </w:pPr>
      <w:r w:rsidRPr="00F845D9">
        <w:rPr>
          <w:rFonts w:asciiTheme="minorHAnsi" w:hAnsiTheme="minorHAnsi"/>
          <w:b/>
          <w:color w:val="398E43"/>
          <w:sz w:val="32"/>
          <w:szCs w:val="32"/>
        </w:rPr>
        <w:t>Раздел 9. Требования к пище и питанию</w:t>
      </w:r>
    </w:p>
    <w:p w:rsidR="00EB1B18" w:rsidRDefault="005E3EE2" w:rsidP="00EB1B18">
      <w:pPr>
        <w:spacing w:after="120"/>
      </w:pPr>
      <w:r>
        <w:rPr>
          <w:sz w:val="24"/>
          <w:szCs w:val="24"/>
        </w:rPr>
        <w:br/>
      </w:r>
      <w:r w:rsidR="00EE7919" w:rsidRPr="00F845D9">
        <w:rPr>
          <w:sz w:val="24"/>
          <w:szCs w:val="24"/>
        </w:rPr>
        <w:t>Ответственный сотрудник:</w:t>
      </w:r>
      <w:r w:rsidR="00EE7919" w:rsidRPr="00F845D9">
        <w:rPr>
          <w:sz w:val="24"/>
          <w:szCs w:val="24"/>
        </w:rPr>
        <w:tab/>
      </w:r>
      <w:sdt>
        <w:sdtPr>
          <w:id w:val="-412009906"/>
          <w:showingPlcHdr/>
          <w:text/>
        </w:sdtPr>
        <w:sdtContent>
          <w:r w:rsidR="00EE7919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EE7919" w:rsidRPr="00F845D9" w:rsidRDefault="005E3EE2" w:rsidP="00EB1B18">
      <w:pPr>
        <w:spacing w:after="0"/>
        <w:ind w:left="2880"/>
      </w:pPr>
      <w:sdt>
        <w:sdtPr>
          <w:id w:val="485906222"/>
          <w:showingPlcHdr/>
          <w:text/>
        </w:sdtPr>
        <w:sdtContent>
          <w:r w:rsidR="00EE7919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EB1B18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9. Requirements for Food &amp; Nutrition"/>
      </w:tblPr>
      <w:tblGrid>
        <w:gridCol w:w="864"/>
        <w:gridCol w:w="8489"/>
        <w:gridCol w:w="7"/>
      </w:tblGrid>
      <w:tr w:rsidR="007F2AAF" w:rsidRPr="00F845D9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EE7919" w:rsidRPr="00F845D9" w:rsidRDefault="00EE7919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9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EE7919" w:rsidRPr="00F845D9" w:rsidRDefault="00EE791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Отказаться от практики сервировки «по-семейному», когда дети накладывают себе пищу из общей посуды самостоятельно. Пищу из общей посуды должен накладывать сотрудник учреждения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EE7919" w:rsidRPr="00F845D9" w:rsidRDefault="00EE7919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9.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EE7919" w:rsidRPr="00F845D9" w:rsidRDefault="00EE791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Внимательно следить за каждым приемом пищи, в том числе кормлением младенцев и детей ясельного возраста, не позволяя им делиться пищей и/или прикасаться к чужой пище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286553634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B0583" w:rsidP="00E6472B">
            <w:pPr>
              <w:pStyle w:val="ListParagraph"/>
              <w:spacing w:before="0"/>
              <w:ind w:left="0"/>
              <w:jc w:val="both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48825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981765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jc w:val="both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230926330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jc w:val="center"/>
        </w:trPr>
        <w:tc>
          <w:tcPr>
            <w:tcW w:w="864" w:type="dxa"/>
          </w:tcPr>
          <w:p w:rsidR="00EE7919" w:rsidRPr="00F845D9" w:rsidRDefault="00EE7919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9.4</w:t>
            </w:r>
          </w:p>
        </w:tc>
        <w:tc>
          <w:tcPr>
            <w:tcW w:w="8496" w:type="dxa"/>
            <w:gridSpan w:val="2"/>
            <w:vAlign w:val="center"/>
          </w:tcPr>
          <w:p w:rsidR="00EE7919" w:rsidRPr="00F845D9" w:rsidRDefault="00EE791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Разрешать кормящим родителям и тем, у чьих детей есть особые потребности в питании, приходить в детское учреждение и кормить своих детей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436216367"/>
            <w:showingPlcHdr/>
          </w:sdtPr>
          <w:sdtContent>
            <w:tc>
              <w:tcPr>
                <w:tcW w:w="9360" w:type="dxa"/>
                <w:gridSpan w:val="2"/>
                <w:shd w:val="clear" w:color="auto" w:fill="auto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200812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21901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233378282"/>
            <w:showingPlcHdr/>
          </w:sdtPr>
          <w:sdtContent>
            <w:tc>
              <w:tcPr>
                <w:tcW w:w="9360" w:type="dxa"/>
                <w:gridSpan w:val="2"/>
                <w:shd w:val="clear" w:color="auto" w:fill="auto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EE7919" w:rsidRPr="00F845D9" w:rsidRDefault="00EE7919" w:rsidP="00D6013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9.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EE7919" w:rsidRPr="00F845D9" w:rsidRDefault="00F845D9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Отказаться от использования питьевых фонтанчиков иначе как для наполнения емкостей, например бутылок для воды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053581346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014299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90071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189911939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EE7919" w:rsidRPr="00F845D9" w:rsidRDefault="00EE7919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EE7919" w:rsidRPr="00F845D9" w:rsidSect="00EF1BC2">
          <w:headerReference w:type="default" r:id="rId2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656E4" w:rsidRPr="00F845D9" w:rsidRDefault="007656E4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F16565" w:rsidRPr="00F845D9" w:rsidRDefault="00F16565" w:rsidP="00F011EC">
      <w:pPr>
        <w:pStyle w:val="ListParagraph"/>
        <w:spacing w:before="0"/>
        <w:ind w:left="0"/>
        <w:rPr>
          <w:rFonts w:asciiTheme="minorHAnsi" w:hAnsiTheme="minorHAnsi"/>
          <w:b/>
          <w:color w:val="A7C736"/>
          <w:sz w:val="32"/>
          <w:szCs w:val="32"/>
        </w:rPr>
      </w:pPr>
      <w:r w:rsidRPr="00F845D9">
        <w:rPr>
          <w:rFonts w:asciiTheme="minorHAnsi" w:hAnsiTheme="minorHAnsi"/>
          <w:b/>
          <w:color w:val="A7C736"/>
          <w:sz w:val="32"/>
          <w:szCs w:val="32"/>
        </w:rPr>
        <w:t>Раздел 10. Требования к уборке и содержанию помещений</w:t>
      </w:r>
    </w:p>
    <w:p w:rsidR="00EB1B18" w:rsidRDefault="005E3EE2" w:rsidP="00EB1B18">
      <w:pPr>
        <w:spacing w:after="120"/>
      </w:pPr>
      <w:r>
        <w:rPr>
          <w:sz w:val="24"/>
          <w:szCs w:val="24"/>
        </w:rPr>
        <w:br/>
      </w:r>
      <w:r w:rsidR="00F16565" w:rsidRPr="00F845D9">
        <w:rPr>
          <w:sz w:val="24"/>
          <w:szCs w:val="24"/>
        </w:rPr>
        <w:t>Ответственный сотрудник:</w:t>
      </w:r>
      <w:r w:rsidR="00F16565" w:rsidRPr="00F845D9">
        <w:rPr>
          <w:sz w:val="24"/>
          <w:szCs w:val="24"/>
        </w:rPr>
        <w:tab/>
      </w:r>
      <w:sdt>
        <w:sdtPr>
          <w:id w:val="598685573"/>
          <w:showingPlcHdr/>
          <w:text/>
        </w:sdtPr>
        <w:sdtContent>
          <w:r w:rsidR="00F16565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342E13" w:rsidRPr="00F845D9" w:rsidRDefault="005E3EE2" w:rsidP="00EB1B18">
      <w:pPr>
        <w:spacing w:after="0"/>
        <w:ind w:left="2160" w:firstLine="720"/>
      </w:pPr>
      <w:sdt>
        <w:sdtPr>
          <w:id w:val="1238904738"/>
          <w:showingPlcHdr/>
          <w:text/>
        </w:sdtPr>
        <w:sdtContent>
          <w:r w:rsidR="00F16565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EB1B18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0. Requirements for Cleaning and Building Maitenance"/>
      </w:tblPr>
      <w:tblGrid>
        <w:gridCol w:w="864"/>
        <w:gridCol w:w="8489"/>
        <w:gridCol w:w="7"/>
      </w:tblGrid>
      <w:tr w:rsidR="007F2AAF" w:rsidRPr="00F845D9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  <w:vAlign w:val="center"/>
          </w:tcPr>
          <w:p w:rsidR="00F16565" w:rsidRPr="00F845D9" w:rsidRDefault="00F16565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0. 1 – 10.4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F16565" w:rsidRPr="00F845D9" w:rsidRDefault="005E3EE2" w:rsidP="001E7E8E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after="120"/>
              <w:rPr>
                <w:rFonts w:asciiTheme="minorHAnsi" w:hAnsiTheme="minorHAnsi"/>
                <w:spacing w:val="-2"/>
                <w:sz w:val="24"/>
                <w:szCs w:val="24"/>
              </w:rPr>
            </w:pPr>
            <w:hyperlink w:anchor="Appendix" w:history="1">
              <w:r w:rsidR="00EE4A0B" w:rsidRPr="00F845D9">
                <w:rPr>
                  <w:rStyle w:val="Hyperlink"/>
                  <w:rFonts w:asciiTheme="minorHAnsi" w:hAnsiTheme="minorHAnsi"/>
                  <w:color w:val="006C64"/>
                  <w:spacing w:val="-2"/>
                  <w:sz w:val="24"/>
                  <w:szCs w:val="24"/>
                </w:rPr>
                <w:t>См. «Рекомендации по санитарной обработке» и «График уборки» в</w:t>
              </w:r>
              <w:r w:rsidR="00FE7437" w:rsidRPr="00F845D9">
                <w:rPr>
                  <w:rStyle w:val="Hyperlink"/>
                  <w:rFonts w:asciiTheme="minorHAnsi" w:hAnsiTheme="minorHAnsi"/>
                  <w:color w:val="006C64"/>
                  <w:spacing w:val="-2"/>
                  <w:sz w:val="24"/>
                  <w:szCs w:val="24"/>
                </w:rPr>
                <w:t> </w:t>
              </w:r>
              <w:r w:rsidR="00EE4A0B" w:rsidRPr="00F845D9">
                <w:rPr>
                  <w:rStyle w:val="Hyperlink"/>
                  <w:rFonts w:asciiTheme="minorHAnsi" w:hAnsiTheme="minorHAnsi"/>
                  <w:color w:val="006C64"/>
                  <w:spacing w:val="-2"/>
                  <w:sz w:val="24"/>
                  <w:szCs w:val="24"/>
                </w:rPr>
                <w:t>«Указаниях по охране здоровья и обеспечению безопасности в детских и дошкольных образовательных учреждениях в условиях пандемии COVID-19» (в редакции от 12 января 2021 г., ссылка в приложении).</w:t>
              </w:r>
            </w:hyperlink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869725744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214284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207041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980767" w:rsidRPr="00F845D9" w:rsidRDefault="009807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307283264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980767" w:rsidRPr="00F845D9" w:rsidRDefault="00980767" w:rsidP="00980767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AF0C45" w:rsidRPr="00F845D9" w:rsidRDefault="00AF0C45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</w:pPr>
    </w:p>
    <w:p w:rsidR="00980767" w:rsidRPr="00F845D9" w:rsidRDefault="00980767" w:rsidP="00F011EC">
      <w:pPr>
        <w:pStyle w:val="ListParagraph"/>
        <w:spacing w:before="0"/>
        <w:ind w:left="0"/>
        <w:rPr>
          <w:rFonts w:asciiTheme="minorHAnsi" w:hAnsiTheme="minorHAnsi"/>
          <w:sz w:val="24"/>
          <w:szCs w:val="24"/>
        </w:rPr>
        <w:sectPr w:rsidR="00980767" w:rsidRPr="00F845D9" w:rsidSect="00EF1BC2">
          <w:headerReference w:type="default" r:id="rId3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73198" w:rsidRPr="00F845D9" w:rsidRDefault="00473198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AF0C45" w:rsidRPr="00F845D9" w:rsidRDefault="00AF0C45" w:rsidP="00FE7437">
      <w:pPr>
        <w:pStyle w:val="ListParagraph"/>
        <w:spacing w:before="0"/>
        <w:ind w:left="0"/>
        <w:rPr>
          <w:rFonts w:asciiTheme="minorHAnsi" w:hAnsiTheme="minorHAnsi"/>
          <w:b/>
          <w:color w:val="FBAF43"/>
          <w:sz w:val="32"/>
          <w:szCs w:val="32"/>
        </w:rPr>
      </w:pPr>
      <w:r w:rsidRPr="00F845D9">
        <w:rPr>
          <w:rFonts w:asciiTheme="minorHAnsi" w:hAnsiTheme="minorHAnsi"/>
          <w:b/>
          <w:color w:val="FBAF43"/>
          <w:sz w:val="32"/>
          <w:szCs w:val="32"/>
        </w:rPr>
        <w:t xml:space="preserve">Раздел 11. Как реагировать на возможные и подтвержденные </w:t>
      </w:r>
      <w:r w:rsidR="00832BB8" w:rsidRPr="00F845D9">
        <w:rPr>
          <w:rFonts w:asciiTheme="minorHAnsi" w:hAnsiTheme="minorHAnsi"/>
          <w:b/>
          <w:color w:val="FBAF43"/>
          <w:sz w:val="32"/>
          <w:szCs w:val="32"/>
        </w:rPr>
        <w:t>случаи COVID-19</w:t>
      </w:r>
    </w:p>
    <w:p w:rsidR="00EB1B18" w:rsidRDefault="005E3EE2" w:rsidP="00EB1B18">
      <w:pPr>
        <w:spacing w:after="120"/>
      </w:pPr>
      <w:r>
        <w:rPr>
          <w:sz w:val="24"/>
          <w:szCs w:val="24"/>
        </w:rPr>
        <w:br/>
      </w:r>
      <w:r w:rsidR="00C32B00" w:rsidRPr="00F845D9">
        <w:rPr>
          <w:sz w:val="24"/>
          <w:szCs w:val="24"/>
        </w:rPr>
        <w:t>Ответственный сотрудник:</w:t>
      </w:r>
      <w:r w:rsidR="00C32B00" w:rsidRPr="00F845D9">
        <w:rPr>
          <w:sz w:val="24"/>
          <w:szCs w:val="24"/>
        </w:rPr>
        <w:tab/>
      </w:r>
      <w:sdt>
        <w:sdtPr>
          <w:id w:val="1652099557"/>
          <w:showingPlcHdr/>
          <w:text/>
        </w:sdtPr>
        <w:sdtContent>
          <w:r w:rsidR="00C32B00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AF0C45" w:rsidRPr="00F845D9" w:rsidRDefault="001D7A68" w:rsidP="00EB1B18">
      <w:pPr>
        <w:spacing w:after="0"/>
        <w:ind w:left="2160" w:firstLine="720"/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31248C" wp14:editId="1153EF72">
                <wp:simplePos x="0" y="0"/>
                <wp:positionH relativeFrom="column">
                  <wp:posOffset>-411627</wp:posOffset>
                </wp:positionH>
                <wp:positionV relativeFrom="page">
                  <wp:posOffset>5618529</wp:posOffset>
                </wp:positionV>
                <wp:extent cx="337820" cy="337820"/>
                <wp:effectExtent l="0" t="0" r="5080" b="5080"/>
                <wp:wrapNone/>
                <wp:docPr id="15" name="5-Point Star 15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5E37F" id="5-Point Star 15" o:spid="_x0000_s1026" alt="Title: Purple Star - Description: A purple star indicates a subsection with a January 12 update. " style="position:absolute;margin-left:-32.4pt;margin-top:442.4pt;width:26.6pt;height:26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  <w:sdt>
        <w:sdtPr>
          <w:id w:val="-467436101"/>
          <w:showingPlcHdr/>
          <w:text/>
        </w:sdtPr>
        <w:sdtContent>
          <w:r w:rsidR="00C32B00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EB1B18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1. Requirements for Responding to Possible and Confirmed Cases of COVID-19"/>
      </w:tblPr>
      <w:tblGrid>
        <w:gridCol w:w="864"/>
        <w:gridCol w:w="8489"/>
        <w:gridCol w:w="7"/>
      </w:tblGrid>
      <w:tr w:rsidR="007F2AAF" w:rsidRPr="00F845D9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:rsidR="00CD5BD2" w:rsidRPr="00F845D9" w:rsidRDefault="00CD5BD2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2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CD5BD2" w:rsidRPr="00F845D9" w:rsidRDefault="00C43E41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Решения о необходимости закрытия детского учреждения принимаются при участии сотрудников Управления дошкольного образования и местных органов здравоохранения.</w:t>
            </w:r>
          </w:p>
        </w:tc>
      </w:tr>
      <w:tr w:rsidR="007F2AAF" w:rsidRPr="00F845D9" w:rsidTr="00E6472B">
        <w:tc>
          <w:tcPr>
            <w:tcW w:w="864" w:type="dxa"/>
          </w:tcPr>
          <w:p w:rsidR="00CD5BD2" w:rsidRPr="00F845D9" w:rsidRDefault="00CD5BD2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3</w:t>
            </w:r>
          </w:p>
        </w:tc>
        <w:tc>
          <w:tcPr>
            <w:tcW w:w="8496" w:type="dxa"/>
            <w:gridSpan w:val="2"/>
            <w:vAlign w:val="center"/>
          </w:tcPr>
          <w:p w:rsidR="00C43E41" w:rsidRPr="00F845D9" w:rsidRDefault="00C43E41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одготовить план для ребенка с особыми потребностями в охране здоровья.</w:t>
            </w:r>
          </w:p>
          <w:p w:rsidR="00CD5BD2" w:rsidRPr="00EB1B18" w:rsidRDefault="00C43E41" w:rsidP="00F011EC">
            <w:pPr>
              <w:pStyle w:val="ListParagraph"/>
              <w:numPr>
                <w:ilvl w:val="0"/>
                <w:numId w:val="16"/>
              </w:numPr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Если у ребенка, посещающего детское учреждение, есть особые потребности в охране здоровья либо предрасположенность к каким-либо заболеваниям, в том числе к COVID-19, поставщик услуг и родители ребенка должны разработать план ухода за ним. Поставщик услуг обязан довести данный план до сведения всех сотрудников, взаимодействующих с ребенком.</w:t>
            </w:r>
          </w:p>
        </w:tc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CD5BD2" w:rsidRPr="00F845D9" w:rsidRDefault="00CD5BD2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4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CD5BD2" w:rsidRPr="00F845D9" w:rsidRDefault="00C43E41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В дополнение к законодательству штата Орегон о запрете дискриминации, поставщик услуг не вправе отказать ребенку в приеме в учреждение, исходя из</w:t>
            </w:r>
            <w:r w:rsidR="00FE7437"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предположения, что данный ребенок обладает большей предрасположен</w:t>
            </w:r>
            <w:r w:rsidR="00FE7437"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softHyphen/>
            </w: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ностью к COVID-19 ввиду характера занятости его родителей, расовой или этнической принадлежности (как его самого, так и его родителей), географи</w:t>
            </w:r>
            <w:r w:rsidR="00FE7437"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softHyphen/>
            </w:r>
            <w:r w:rsidRPr="00F845D9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ческих факторов, инвалидности или ранее выявленных у него и его родителей заболеваний.</w:t>
            </w:r>
          </w:p>
        </w:tc>
      </w:tr>
      <w:tr w:rsidR="00C32B00" w:rsidRPr="00F845D9" w:rsidTr="00457B87">
        <w:tc>
          <w:tcPr>
            <w:tcW w:w="864" w:type="dxa"/>
            <w:shd w:val="clear" w:color="auto" w:fill="auto"/>
          </w:tcPr>
          <w:p w:rsidR="00C32B00" w:rsidRPr="00F845D9" w:rsidRDefault="00C32B00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5 – 11.7</w:t>
            </w:r>
          </w:p>
        </w:tc>
        <w:tc>
          <w:tcPr>
            <w:tcW w:w="8496" w:type="dxa"/>
            <w:gridSpan w:val="2"/>
            <w:shd w:val="clear" w:color="auto" w:fill="auto"/>
            <w:vAlign w:val="center"/>
          </w:tcPr>
          <w:p w:rsidR="00C32B00" w:rsidRPr="00F845D9" w:rsidRDefault="00C32B00" w:rsidP="00C32B0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См. последнюю редакцию документа «Сводная информация об отстранении от посещения детских учреждений в условиях пандемии COVID-19»:</w:t>
            </w:r>
          </w:p>
          <w:p w:rsidR="00C32B00" w:rsidRPr="00EB1B18" w:rsidRDefault="00C32B00" w:rsidP="00C32B00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Theme="minorHAnsi" w:hAnsiTheme="minorHAnsi"/>
                <w:u w:val="single"/>
              </w:rPr>
            </w:pPr>
            <w:r w:rsidRPr="00EB1B18">
              <w:rPr>
                <w:rFonts w:asciiTheme="minorHAnsi" w:hAnsiTheme="minorHAnsi"/>
                <w:color w:val="006C64"/>
                <w:u w:val="single"/>
              </w:rPr>
              <w:t>https://oregonearlylearning.com/COVID-19-Resources/For-Providers</w:t>
            </w:r>
          </w:p>
        </w:tc>
      </w:tr>
      <w:tr w:rsidR="007F2AAF" w:rsidRPr="00F845D9" w:rsidTr="00E6472B">
        <w:tc>
          <w:tcPr>
            <w:tcW w:w="864" w:type="dxa"/>
          </w:tcPr>
          <w:p w:rsidR="00CD5BD2" w:rsidRPr="00F845D9" w:rsidRDefault="00CD5BD2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7</w:t>
            </w:r>
          </w:p>
        </w:tc>
        <w:tc>
          <w:tcPr>
            <w:tcW w:w="8496" w:type="dxa"/>
            <w:gridSpan w:val="2"/>
            <w:vAlign w:val="center"/>
          </w:tcPr>
          <w:p w:rsidR="00C43E41" w:rsidRPr="00F845D9" w:rsidRDefault="00C43E41" w:rsidP="00E8548D">
            <w:pPr>
              <w:tabs>
                <w:tab w:val="left" w:pos="3260"/>
              </w:tabs>
              <w:ind w:right="519"/>
              <w:rPr>
                <w:b/>
                <w:sz w:val="24"/>
                <w:szCs w:val="24"/>
              </w:rPr>
            </w:pPr>
            <w:r w:rsidRPr="00F845D9">
              <w:rPr>
                <w:b/>
                <w:sz w:val="24"/>
                <w:szCs w:val="24"/>
              </w:rPr>
              <w:t>Уведомлять местные органы здравоохранения и Отдел регулирования детских учреждений о любых случаях появления в детском учреждении лиц с</w:t>
            </w:r>
            <w:r w:rsidR="00FE7437" w:rsidRPr="00F845D9">
              <w:rPr>
                <w:b/>
                <w:sz w:val="24"/>
                <w:szCs w:val="24"/>
              </w:rPr>
              <w:t> </w:t>
            </w:r>
            <w:r w:rsidRPr="00F845D9">
              <w:rPr>
                <w:b/>
                <w:sz w:val="24"/>
                <w:szCs w:val="24"/>
              </w:rPr>
              <w:t>подтвержденным диагнозом COVID-19 (включая членов семьи, проживающих в детском учреждении семейного типа). Учреждение обязано немедленно связаться с местными органами здравоохранения и</w:t>
            </w:r>
            <w:r w:rsidR="00E8548D" w:rsidRPr="00F845D9">
              <w:rPr>
                <w:b/>
                <w:sz w:val="24"/>
                <w:szCs w:val="24"/>
              </w:rPr>
              <w:t> </w:t>
            </w:r>
            <w:r w:rsidRPr="00F845D9">
              <w:rPr>
                <w:b/>
                <w:sz w:val="24"/>
                <w:szCs w:val="24"/>
              </w:rPr>
              <w:t>со</w:t>
            </w:r>
            <w:r w:rsidR="00E8548D" w:rsidRPr="00F845D9">
              <w:rPr>
                <w:b/>
                <w:sz w:val="24"/>
                <w:szCs w:val="24"/>
              </w:rPr>
              <w:t> </w:t>
            </w:r>
            <w:r w:rsidRPr="00F845D9">
              <w:rPr>
                <w:b/>
                <w:sz w:val="24"/>
                <w:szCs w:val="24"/>
              </w:rPr>
              <w:t xml:space="preserve"> специалистом по лицензированию.</w:t>
            </w:r>
          </w:p>
          <w:p w:rsidR="00C43E41" w:rsidRPr="00EB1B18" w:rsidRDefault="00C43E41" w:rsidP="00F011EC">
            <w:pPr>
              <w:pStyle w:val="ListParagraph"/>
              <w:numPr>
                <w:ilvl w:val="0"/>
                <w:numId w:val="16"/>
              </w:numPr>
              <w:tabs>
                <w:tab w:val="left" w:pos="3260"/>
              </w:tabs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Вместо обращения к специалисту по лицензированию можно позвонить в главный офис OCC по телефону (503) 947-1400 или (800) 556-6616</w:t>
            </w:r>
          </w:p>
          <w:p w:rsidR="00C43E41" w:rsidRPr="00EB1B18" w:rsidRDefault="00C43E41" w:rsidP="00F011EC">
            <w:pPr>
              <w:pStyle w:val="ListParagraph"/>
              <w:numPr>
                <w:ilvl w:val="0"/>
                <w:numId w:val="16"/>
              </w:numPr>
              <w:tabs>
                <w:tab w:val="left" w:pos="3260"/>
              </w:tabs>
              <w:spacing w:before="0"/>
              <w:rPr>
                <w:rFonts w:asciiTheme="minorHAnsi" w:hAnsiTheme="minorHAnsi"/>
              </w:rPr>
            </w:pPr>
            <w:r w:rsidRPr="00EB1B18">
              <w:rPr>
                <w:rFonts w:asciiTheme="minorHAnsi" w:hAnsiTheme="minorHAnsi"/>
              </w:rPr>
              <w:t>Контактную информацию местных органов здравоохранения можно найти здесь:</w:t>
            </w:r>
          </w:p>
          <w:p w:rsidR="00C43E41" w:rsidRPr="00F845D9" w:rsidRDefault="005E3EE2" w:rsidP="00F011EC">
            <w:pPr>
              <w:pStyle w:val="ListParagraph"/>
              <w:tabs>
                <w:tab w:val="left" w:pos="3260"/>
              </w:tabs>
              <w:spacing w:before="0"/>
              <w:ind w:left="720"/>
              <w:rPr>
                <w:rFonts w:asciiTheme="minorHAnsi" w:hAnsiTheme="minorHAnsi"/>
                <w:sz w:val="24"/>
                <w:szCs w:val="24"/>
              </w:rPr>
            </w:pPr>
            <w:hyperlink r:id="rId31" w:tooltip="Контактную информацию местных органов здравоохранения можно найти здесь:" w:history="1">
              <w:r w:rsidR="003060FC" w:rsidRPr="00EB1B18">
                <w:rPr>
                  <w:rStyle w:val="Hyperlink"/>
                  <w:rFonts w:asciiTheme="minorHAnsi" w:hAnsiTheme="minorHAnsi"/>
                  <w:color w:val="006C64"/>
                </w:rPr>
                <w:t>https://www.oregon.gov/oha/PH/ProviderPartnerResources/LocalHealthDepartmentResources/Pages/lhd.aspx</w:t>
              </w:r>
            </w:hyperlink>
            <w:r w:rsidR="003060FC" w:rsidRPr="00F845D9">
              <w:rPr>
                <w:rStyle w:val="Hyperlink"/>
                <w:rFonts w:asciiTheme="minorHAnsi" w:hAnsiTheme="minorHAnsi"/>
                <w:color w:val="006C64"/>
                <w:sz w:val="24"/>
                <w:szCs w:val="24"/>
              </w:rPr>
              <w:t xml:space="preserve"> </w:t>
            </w:r>
          </w:p>
        </w:tc>
      </w:tr>
      <w:tr w:rsidR="007F2AAF" w:rsidRPr="005E3EE2" w:rsidTr="00E6472B">
        <w:tc>
          <w:tcPr>
            <w:tcW w:w="864" w:type="dxa"/>
            <w:shd w:val="clear" w:color="auto" w:fill="F2F2F2" w:themeFill="background1" w:themeFillShade="F2"/>
          </w:tcPr>
          <w:p w:rsidR="00CD5BD2" w:rsidRPr="00F845D9" w:rsidRDefault="00CD5BD2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8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CD5BD2" w:rsidRPr="00F845D9" w:rsidRDefault="00C43E41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омимо органов здравоохранения и Отдела регулирования детских учреждений, уведомить сотрудников соответствующей программы, если учреждение в ней участвует:</w:t>
            </w:r>
          </w:p>
          <w:p w:rsidR="00103423" w:rsidRPr="005E3EE2" w:rsidRDefault="00C43E41" w:rsidP="00F011EC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Theme="minorHAnsi" w:hAnsiTheme="minorHAnsi"/>
              </w:rPr>
            </w:pPr>
            <w:r w:rsidRPr="005E3EE2">
              <w:rPr>
                <w:rFonts w:asciiTheme="minorHAnsi" w:hAnsiTheme="minorHAnsi"/>
              </w:rPr>
              <w:t xml:space="preserve">ERDC: </w:t>
            </w:r>
            <w:hyperlink r:id="rId32" w:history="1">
              <w:r w:rsidRPr="005E3EE2">
                <w:rPr>
                  <w:rStyle w:val="Hyperlink"/>
                  <w:rFonts w:asciiTheme="minorHAnsi" w:hAnsiTheme="minorHAnsi"/>
                  <w:color w:val="006C64"/>
                </w:rPr>
                <w:t>dpu.providerreporting@dhsoha.state.or.us</w:t>
              </w:r>
            </w:hyperlink>
            <w:r w:rsidRPr="005E3EE2">
              <w:rPr>
                <w:rFonts w:asciiTheme="minorHAnsi" w:hAnsiTheme="minorHAnsi"/>
              </w:rPr>
              <w:t xml:space="preserve"> или (800) 699-9074</w:t>
            </w:r>
          </w:p>
          <w:p w:rsidR="005E3EE2" w:rsidRPr="005E3EE2" w:rsidRDefault="00C43E41" w:rsidP="005E3EE2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Theme="minorHAnsi" w:hAnsiTheme="minorHAnsi"/>
                <w:lang w:val="en-US"/>
              </w:rPr>
            </w:pPr>
            <w:r w:rsidRPr="005E3EE2">
              <w:rPr>
                <w:rFonts w:asciiTheme="minorHAnsi" w:hAnsiTheme="minorHAnsi"/>
                <w:lang w:val="en-US"/>
              </w:rPr>
              <w:t xml:space="preserve">Baby Promise, Preschool Promise </w:t>
            </w:r>
            <w:r w:rsidRPr="005E3EE2">
              <w:rPr>
                <w:rFonts w:asciiTheme="minorHAnsi" w:hAnsiTheme="minorHAnsi"/>
              </w:rPr>
              <w:t>или</w:t>
            </w:r>
            <w:r w:rsidRPr="005E3EE2">
              <w:rPr>
                <w:rFonts w:asciiTheme="minorHAnsi" w:hAnsiTheme="minorHAnsi"/>
                <w:lang w:val="en-US"/>
              </w:rPr>
              <w:t xml:space="preserve"> Oregon Pre-Kindergarten: </w:t>
            </w:r>
            <w:hyperlink r:id="rId33" w:history="1">
              <w:r w:rsidRPr="005E3EE2">
                <w:rPr>
                  <w:rStyle w:val="Hyperlink"/>
                  <w:rFonts w:asciiTheme="minorHAnsi" w:hAnsiTheme="minorHAnsi"/>
                  <w:color w:val="006C64"/>
                  <w:lang w:val="en-US"/>
                </w:rPr>
                <w:t>Angela.Stinson@ode.state.or.us</w:t>
              </w:r>
            </w:hyperlink>
            <w:r w:rsidRPr="005E3EE2">
              <w:rPr>
                <w:rFonts w:asciiTheme="minorHAnsi" w:hAnsiTheme="minorHAnsi"/>
                <w:lang w:val="en-US"/>
              </w:rPr>
              <w:t xml:space="preserve"> </w:t>
            </w:r>
            <w:r w:rsidRPr="005E3EE2">
              <w:rPr>
                <w:rFonts w:asciiTheme="minorHAnsi" w:hAnsiTheme="minorHAnsi"/>
              </w:rPr>
              <w:t>или</w:t>
            </w:r>
            <w:r w:rsidRPr="005E3EE2">
              <w:rPr>
                <w:rFonts w:asciiTheme="minorHAnsi" w:hAnsiTheme="minorHAnsi"/>
                <w:lang w:val="en-US"/>
              </w:rPr>
              <w:t xml:space="preserve"> (971) 940-4198</w:t>
            </w:r>
          </w:p>
          <w:p w:rsidR="005E3EE2" w:rsidRPr="005E3EE2" w:rsidRDefault="005E3EE2" w:rsidP="005E3EE2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/>
                <w:sz w:val="24"/>
                <w:szCs w:val="24"/>
              </w:rPr>
            </w:pPr>
            <w:hyperlink w:anchor="Appendix" w:history="1">
              <w:r w:rsidRPr="005E3EE2">
                <w:rPr>
                  <w:rStyle w:val="Hyperlink"/>
                  <w:color w:val="006C64"/>
                </w:rPr>
                <w:t>Посмотрите приложение «Отчет о подтвержденном случае в учреждении»</w:t>
              </w:r>
            </w:hyperlink>
          </w:p>
        </w:tc>
      </w:tr>
      <w:tr w:rsidR="007F2AAF" w:rsidRPr="00F845D9" w:rsidTr="00E6472B">
        <w:tc>
          <w:tcPr>
            <w:tcW w:w="864" w:type="dxa"/>
          </w:tcPr>
          <w:p w:rsidR="00CD5BD2" w:rsidRPr="00F845D9" w:rsidRDefault="00CD5BD2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9</w:t>
            </w:r>
          </w:p>
        </w:tc>
        <w:tc>
          <w:tcPr>
            <w:tcW w:w="8496" w:type="dxa"/>
            <w:gridSpan w:val="2"/>
            <w:vAlign w:val="center"/>
          </w:tcPr>
          <w:p w:rsidR="00CD5BD2" w:rsidRPr="00F845D9" w:rsidRDefault="00103423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осле согласования с местными органами здравоохранения сообщить всем семьям и прочим лицам, посещавшим детское учреждение в течение последних 14 дней, о факте подтверждения диагноза.</w:t>
            </w:r>
          </w:p>
        </w:tc>
      </w:tr>
      <w:tr w:rsidR="007F2AAF" w:rsidRPr="00F845D9" w:rsidTr="00E6472B">
        <w:tc>
          <w:tcPr>
            <w:tcW w:w="864" w:type="dxa"/>
            <w:shd w:val="clear" w:color="auto" w:fill="F2F2F2" w:themeFill="background1" w:themeFillShade="F2"/>
          </w:tcPr>
          <w:p w:rsidR="00CD5BD2" w:rsidRPr="00F845D9" w:rsidRDefault="00CD5BD2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1.10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CD5BD2" w:rsidRPr="00F845D9" w:rsidRDefault="00C62F6D" w:rsidP="00C62F6D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В случае выявления подтвержденного случая заражения COVID-19 в детском учреждении проследить за тем, чтобы все дети, сотрудники и другие контакт</w:t>
            </w:r>
            <w:r w:rsidR="00E8548D" w:rsidRPr="00F845D9">
              <w:rPr>
                <w:rFonts w:asciiTheme="minorHAnsi" w:hAnsiTheme="minorHAnsi"/>
                <w:b/>
                <w:sz w:val="24"/>
                <w:szCs w:val="24"/>
              </w:rPr>
              <w:softHyphen/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ные лица не приходили в детское учреждение и были проинформированы о</w:t>
            </w:r>
            <w:r w:rsidR="00E8548D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необходимости карантина.</w:t>
            </w:r>
          </w:p>
        </w:tc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651AF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163892930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27174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168825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651AF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571496044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C62EAB" w:rsidRPr="00F845D9" w:rsidRDefault="00C62EAB" w:rsidP="00F011EC">
      <w:pPr>
        <w:tabs>
          <w:tab w:val="left" w:pos="3260"/>
        </w:tabs>
        <w:spacing w:after="0" w:line="240" w:lineRule="auto"/>
        <w:rPr>
          <w:sz w:val="24"/>
          <w:szCs w:val="24"/>
        </w:rPr>
        <w:sectPr w:rsidR="00C62EAB" w:rsidRPr="00F845D9" w:rsidSect="00EF1BC2">
          <w:headerReference w:type="default" r:id="rId34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73198" w:rsidRPr="00F845D9" w:rsidRDefault="00473198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C62EAB" w:rsidRPr="00F845D9" w:rsidRDefault="00C62EAB" w:rsidP="00F011EC">
      <w:pPr>
        <w:pStyle w:val="ListParagraph"/>
        <w:spacing w:before="0"/>
        <w:ind w:left="0"/>
        <w:rPr>
          <w:rFonts w:asciiTheme="minorHAnsi" w:hAnsiTheme="minorHAnsi"/>
          <w:b/>
          <w:color w:val="ED5F25"/>
          <w:sz w:val="32"/>
          <w:szCs w:val="32"/>
        </w:rPr>
      </w:pPr>
      <w:r w:rsidRPr="00F845D9">
        <w:rPr>
          <w:rFonts w:asciiTheme="minorHAnsi" w:hAnsiTheme="minorHAnsi"/>
          <w:b/>
          <w:color w:val="ED5F25"/>
          <w:sz w:val="32"/>
          <w:szCs w:val="32"/>
        </w:rPr>
        <w:t>Раздел 12. Требования к перевозке детей</w:t>
      </w:r>
    </w:p>
    <w:p w:rsidR="00EB1B18" w:rsidRDefault="005E3EE2" w:rsidP="00EB1B18">
      <w:pPr>
        <w:spacing w:after="120"/>
      </w:pPr>
      <w:r>
        <w:rPr>
          <w:sz w:val="24"/>
          <w:szCs w:val="24"/>
        </w:rPr>
        <w:br/>
      </w:r>
      <w:r w:rsidR="00C62EAB" w:rsidRPr="00F845D9">
        <w:rPr>
          <w:sz w:val="24"/>
          <w:szCs w:val="24"/>
        </w:rPr>
        <w:t>Ответственный сотрудник:</w:t>
      </w:r>
      <w:r w:rsidR="00C62EAB" w:rsidRPr="00F845D9">
        <w:rPr>
          <w:sz w:val="24"/>
          <w:szCs w:val="24"/>
        </w:rPr>
        <w:tab/>
      </w:r>
      <w:sdt>
        <w:sdtPr>
          <w:id w:val="-572968754"/>
          <w:showingPlcHdr/>
          <w:text/>
        </w:sdtPr>
        <w:sdtContent>
          <w:r w:rsidR="00C62EAB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C62EAB" w:rsidRPr="00F845D9" w:rsidRDefault="005E3EE2" w:rsidP="00EB1B18">
      <w:pPr>
        <w:spacing w:after="0"/>
        <w:ind w:left="2880"/>
      </w:pPr>
      <w:sdt>
        <w:sdtPr>
          <w:id w:val="-1732150805"/>
          <w:showingPlcHdr/>
          <w:text/>
        </w:sdtPr>
        <w:sdtContent>
          <w:r w:rsidR="00C62EAB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EB1B18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44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2. Requirements for Transportation"/>
      </w:tblPr>
      <w:tblGrid>
        <w:gridCol w:w="864"/>
        <w:gridCol w:w="8579"/>
      </w:tblGrid>
      <w:tr w:rsidR="007F2AAF" w:rsidRPr="00F845D9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C62EAB" w:rsidRPr="00F845D9" w:rsidRDefault="00C62EAB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2.1 – 12.16</w:t>
            </w:r>
          </w:p>
        </w:tc>
        <w:tc>
          <w:tcPr>
            <w:tcW w:w="8579" w:type="dxa"/>
            <w:shd w:val="clear" w:color="auto" w:fill="F2F2F2" w:themeFill="background1" w:themeFillShade="F2"/>
          </w:tcPr>
          <w:p w:rsidR="00C62EAB" w:rsidRPr="00F845D9" w:rsidRDefault="005E3EE2" w:rsidP="00E6472B">
            <w:pPr>
              <w:pStyle w:val="ListParagraph"/>
              <w:numPr>
                <w:ilvl w:val="0"/>
                <w:numId w:val="19"/>
              </w:numPr>
              <w:spacing w:before="0"/>
              <w:ind w:left="340"/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</w:pPr>
            <w:hyperlink w:anchor="Appendix" w:history="1">
              <w:r w:rsidR="003060FC" w:rsidRPr="00F845D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См. шаблон «План перевозки детей» (ссылка в приложении).</w:t>
              </w:r>
            </w:hyperlink>
          </w:p>
        </w:tc>
      </w:tr>
    </w:tbl>
    <w:p w:rsidR="0066710C" w:rsidRPr="00F845D9" w:rsidRDefault="001D7A68" w:rsidP="00F011EC">
      <w:pPr>
        <w:tabs>
          <w:tab w:val="left" w:pos="3260"/>
        </w:tabs>
        <w:spacing w:after="0" w:line="240" w:lineRule="auto"/>
        <w:rPr>
          <w:sz w:val="24"/>
          <w:szCs w:val="24"/>
        </w:rPr>
        <w:sectPr w:rsidR="0066710C" w:rsidRPr="00F845D9" w:rsidSect="00EF1BC2">
          <w:headerReference w:type="default" r:id="rId35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31248C" wp14:editId="1153EF72">
                <wp:simplePos x="0" y="0"/>
                <wp:positionH relativeFrom="column">
                  <wp:posOffset>-436099</wp:posOffset>
                </wp:positionH>
                <wp:positionV relativeFrom="page">
                  <wp:posOffset>2036103</wp:posOffset>
                </wp:positionV>
                <wp:extent cx="337820" cy="337820"/>
                <wp:effectExtent l="0" t="0" r="5080" b="5080"/>
                <wp:wrapNone/>
                <wp:docPr id="28" name="5-Point Star 28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" cy="33782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5D21F4" id="5-Point Star 28" o:spid="_x0000_s1026" alt="Title: Purple Star - Description: A purple star indicates a subsection with a January 12 update. " style="position:absolute;margin-left:-34.35pt;margin-top:160.3pt;width:26.6pt;height:26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782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" path="m,129035r129036,1l168910,r39874,129036l337820,129035,233427,208783r39875,129036l168910,258070,64518,337819,104393,208783,,129035xe" fillcolor="#673090" stroked="f" strokeweight="1pt">
                <v:stroke joinstyle="miter"/>
                <v:path arrowok="t" o:connecttype="custom" o:connectlocs="0,129035;129036,129036;168910,0;208784,129036;337820,129035;233427,208783;273302,337819;168910,258070;64518,337819;104393,208783;0,129035" o:connectangles="0,0,0,0,0,0,0,0,0,0,0"/>
                <w10:wrap anchory="page"/>
              </v:shape>
            </w:pict>
          </mc:Fallback>
        </mc:AlternateContent>
      </w:r>
    </w:p>
    <w:p w:rsidR="0066710C" w:rsidRPr="00F845D9" w:rsidRDefault="0066710C" w:rsidP="00F011EC">
      <w:pPr>
        <w:tabs>
          <w:tab w:val="left" w:pos="3630"/>
        </w:tabs>
        <w:spacing w:after="0" w:line="240" w:lineRule="auto"/>
        <w:rPr>
          <w:sz w:val="24"/>
          <w:szCs w:val="24"/>
        </w:rPr>
        <w:sectPr w:rsidR="0066710C" w:rsidRPr="00F845D9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73198" w:rsidRPr="00F845D9" w:rsidRDefault="00473198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66710C" w:rsidRPr="00F845D9" w:rsidRDefault="0066710C" w:rsidP="00F011EC">
      <w:pPr>
        <w:pStyle w:val="ListParagraph"/>
        <w:spacing w:before="0"/>
        <w:ind w:left="0"/>
        <w:rPr>
          <w:rFonts w:asciiTheme="minorHAnsi" w:hAnsiTheme="minorHAnsi"/>
          <w:b/>
          <w:color w:val="D72533"/>
          <w:sz w:val="32"/>
          <w:szCs w:val="32"/>
        </w:rPr>
      </w:pPr>
      <w:r w:rsidRPr="00F845D9">
        <w:rPr>
          <w:rFonts w:asciiTheme="minorHAnsi" w:hAnsiTheme="minorHAnsi"/>
          <w:b/>
          <w:color w:val="D72533"/>
          <w:sz w:val="32"/>
          <w:szCs w:val="32"/>
        </w:rPr>
        <w:t>Раздел 13. Требования к профессиональному развитию</w:t>
      </w:r>
    </w:p>
    <w:p w:rsidR="00EB1B18" w:rsidRDefault="005E3EE2" w:rsidP="00EB1B18">
      <w:pPr>
        <w:spacing w:after="120"/>
      </w:pPr>
      <w:r>
        <w:rPr>
          <w:sz w:val="24"/>
          <w:szCs w:val="24"/>
        </w:rPr>
        <w:br/>
      </w:r>
      <w:r w:rsidR="0066710C" w:rsidRPr="00F845D9">
        <w:rPr>
          <w:sz w:val="24"/>
          <w:szCs w:val="24"/>
        </w:rPr>
        <w:t>Ответственный сотрудник:</w:t>
      </w:r>
      <w:r w:rsidR="0066710C" w:rsidRPr="00F845D9">
        <w:rPr>
          <w:sz w:val="24"/>
          <w:szCs w:val="24"/>
        </w:rPr>
        <w:tab/>
      </w:r>
      <w:sdt>
        <w:sdtPr>
          <w:id w:val="1621869941"/>
          <w:showingPlcHdr/>
          <w:text/>
        </w:sdtPr>
        <w:sdtContent>
          <w:r w:rsidR="0066710C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66710C" w:rsidRPr="00F845D9" w:rsidRDefault="005E3EE2" w:rsidP="00EB1B18">
      <w:pPr>
        <w:spacing w:after="0"/>
        <w:ind w:left="2880"/>
      </w:pPr>
      <w:sdt>
        <w:sdtPr>
          <w:id w:val="-2138864753"/>
          <w:showingPlcHdr/>
          <w:text/>
        </w:sdtPr>
        <w:sdtContent>
          <w:r w:rsidR="0066710C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EB1B18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3. Requirements for Professional Development"/>
      </w:tblPr>
      <w:tblGrid>
        <w:gridCol w:w="864"/>
        <w:gridCol w:w="8489"/>
        <w:gridCol w:w="7"/>
      </w:tblGrid>
      <w:tr w:rsidR="007F2AAF" w:rsidRPr="00F845D9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66710C" w:rsidRPr="00F845D9" w:rsidRDefault="0066710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3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66710C" w:rsidRPr="00F845D9" w:rsidRDefault="0066710C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беспечить прохождение подготовки по оказанию первой помощи и СЛР всеми основными сотрудниками учреждения. Результаты онлайн-тренинга без практической составляющей принимаются на переаттестацию до конца июля 2021 г.</w:t>
            </w:r>
          </w:p>
        </w:tc>
      </w:tr>
      <w:tr w:rsidR="007F2AAF" w:rsidRPr="00F845D9" w:rsidTr="00E6472B">
        <w:trPr>
          <w:jc w:val="center"/>
        </w:trPr>
        <w:tc>
          <w:tcPr>
            <w:tcW w:w="864" w:type="dxa"/>
          </w:tcPr>
          <w:p w:rsidR="0066710C" w:rsidRPr="00F845D9" w:rsidRDefault="0066710C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3.2</w:t>
            </w:r>
          </w:p>
        </w:tc>
        <w:tc>
          <w:tcPr>
            <w:tcW w:w="8496" w:type="dxa"/>
            <w:gridSpan w:val="2"/>
            <w:vAlign w:val="center"/>
          </w:tcPr>
          <w:p w:rsidR="0066710C" w:rsidRPr="00F845D9" w:rsidRDefault="0066710C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Обеспечить сотрудникам возможности профессионального развития, призванные обеспечить достижение поставленных целей профессионального обучения и соответствие требованиям лицензирования детских учреждений и других программ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651AF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их требований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1350021018"/>
            <w:showingPlcHdr/>
          </w:sdtPr>
          <w:sdtContent>
            <w:tc>
              <w:tcPr>
                <w:tcW w:w="9360" w:type="dxa"/>
                <w:gridSpan w:val="2"/>
                <w:shd w:val="clear" w:color="auto" w:fill="auto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23601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-1508818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651AF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1601754867"/>
            <w:showingPlcHdr/>
          </w:sdtPr>
          <w:sdtContent>
            <w:tc>
              <w:tcPr>
                <w:tcW w:w="9360" w:type="dxa"/>
                <w:gridSpan w:val="2"/>
                <w:shd w:val="clear" w:color="auto" w:fill="auto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:rsidR="0066710C" w:rsidRPr="00F845D9" w:rsidRDefault="0066710C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3.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:rsidR="0066710C" w:rsidRDefault="0066710C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Перед внедрением настоящих указаний («Указания по охране здоровья и обеспечению безопасности в детских и дошкольных образовательных учреждениях в условиях пандемии COVID-19») со всеми дальнейшими обновлениями их обязаны изучить все сотрудники, в том числе только что принятые на работу (прежде чем приступить к работе или в процессе ознакомления с должностными обязанностями).</w:t>
            </w:r>
          </w:p>
          <w:p w:rsidR="005E3EE2" w:rsidRPr="00FD6D1E" w:rsidRDefault="00FD6D1E" w:rsidP="00FD6D1E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asciiTheme="minorHAnsi" w:hAnsiTheme="minorHAnsi"/>
              </w:rPr>
            </w:pPr>
            <w:hyperlink w:anchor="Appendix" w:history="1">
              <w:r w:rsidR="005E3EE2" w:rsidRPr="00FD6D1E">
                <w:rPr>
                  <w:rStyle w:val="Hyperlink"/>
                  <w:rFonts w:asciiTheme="minorHAnsi" w:hAnsiTheme="minorHAnsi"/>
                  <w:color w:val="006C64"/>
                </w:rPr>
                <w:t>Посмотрите приложение «Обучение сотрудников о COVID-19”.</w:t>
              </w:r>
            </w:hyperlink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651AF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-242494551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43965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629125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651AF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784696968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BE6667" w:rsidRPr="00F845D9" w:rsidRDefault="00BE6667" w:rsidP="00F011EC">
      <w:pPr>
        <w:tabs>
          <w:tab w:val="left" w:pos="3260"/>
        </w:tabs>
        <w:spacing w:after="0" w:line="240" w:lineRule="auto"/>
        <w:rPr>
          <w:sz w:val="24"/>
          <w:szCs w:val="24"/>
        </w:rPr>
        <w:sectPr w:rsidR="00BE6667" w:rsidRPr="00F845D9" w:rsidSect="00EF1BC2">
          <w:headerReference w:type="default" r:id="rId3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51AFC" w:rsidRPr="00F845D9" w:rsidRDefault="00651AFC" w:rsidP="00F011EC">
      <w:pPr>
        <w:pStyle w:val="ListParagraph"/>
        <w:spacing w:before="0"/>
        <w:ind w:left="0"/>
        <w:rPr>
          <w:rFonts w:asciiTheme="minorHAnsi" w:hAnsiTheme="minorHAnsi"/>
          <w:b/>
          <w:sz w:val="28"/>
          <w:szCs w:val="28"/>
        </w:rPr>
        <w:sectPr w:rsidR="00651AFC" w:rsidRPr="00F845D9" w:rsidSect="00EF1BC2">
          <w:headerReference w:type="default" r:id="rId3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2007A" w:rsidRPr="00F845D9" w:rsidRDefault="0002007A">
      <w:pPr>
        <w:rPr>
          <w:rFonts w:eastAsia="Calibri" w:cs="Calibri"/>
          <w:b/>
          <w:sz w:val="28"/>
          <w:szCs w:val="28"/>
        </w:rPr>
      </w:pPr>
      <w:r w:rsidRPr="00F845D9">
        <w:br w:type="page"/>
      </w:r>
    </w:p>
    <w:p w:rsidR="00BE6667" w:rsidRPr="00F845D9" w:rsidRDefault="00BE6667" w:rsidP="00F011EC">
      <w:pPr>
        <w:pStyle w:val="ListParagraph"/>
        <w:spacing w:before="0"/>
        <w:ind w:left="0"/>
        <w:rPr>
          <w:rFonts w:asciiTheme="minorHAnsi" w:hAnsiTheme="minorHAnsi"/>
          <w:b/>
          <w:color w:val="8A1D26"/>
          <w:sz w:val="32"/>
          <w:szCs w:val="32"/>
        </w:rPr>
      </w:pPr>
      <w:r w:rsidRPr="00F845D9">
        <w:rPr>
          <w:rFonts w:asciiTheme="minorHAnsi" w:hAnsiTheme="minorHAnsi"/>
          <w:b/>
          <w:color w:val="8A1D26"/>
          <w:sz w:val="32"/>
          <w:szCs w:val="32"/>
        </w:rPr>
        <w:t>Раздел 14. Требования к плану охраны здоровья и обеспечения безопасности в условиях пандемии COVID-19</w:t>
      </w:r>
    </w:p>
    <w:p w:rsidR="00EB1B18" w:rsidRDefault="005E3EE2" w:rsidP="00EB1B18">
      <w:pPr>
        <w:spacing w:after="120"/>
      </w:pPr>
      <w:r>
        <w:rPr>
          <w:sz w:val="24"/>
          <w:szCs w:val="24"/>
        </w:rPr>
        <w:br/>
      </w:r>
      <w:r w:rsidR="00BE6667" w:rsidRPr="00F845D9">
        <w:rPr>
          <w:sz w:val="24"/>
          <w:szCs w:val="24"/>
        </w:rPr>
        <w:t>Ответственный сотрудник:</w:t>
      </w:r>
      <w:r w:rsidR="00BE6667" w:rsidRPr="00F845D9">
        <w:rPr>
          <w:sz w:val="24"/>
          <w:szCs w:val="24"/>
        </w:rPr>
        <w:tab/>
      </w:r>
      <w:sdt>
        <w:sdtPr>
          <w:id w:val="-776949867"/>
          <w:showingPlcHdr/>
          <w:text/>
        </w:sdtPr>
        <w:sdtContent>
          <w:r w:rsidR="00BE6667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</w:p>
    <w:p w:rsidR="00BE6667" w:rsidRPr="00F845D9" w:rsidRDefault="005E3EE2" w:rsidP="00EB1B18">
      <w:pPr>
        <w:spacing w:after="0"/>
        <w:ind w:left="2160" w:firstLine="720"/>
      </w:pPr>
      <w:sdt>
        <w:sdtPr>
          <w:id w:val="1485736472"/>
          <w:showingPlcHdr/>
          <w:text/>
        </w:sdtPr>
        <w:sdtContent>
          <w:r w:rsidR="00BE6667" w:rsidRPr="00F845D9">
            <w:rPr>
              <w:rStyle w:val="PlaceholderText"/>
              <w:color w:val="auto"/>
            </w:rPr>
            <w:t>Нажмите, чтобы ввести текст.</w:t>
          </w:r>
        </w:sdtContent>
      </w:sdt>
      <w:r w:rsidR="00EB1B18">
        <w:br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4. Requirements for COVID-19 Health and Safety Plan"/>
      </w:tblPr>
      <w:tblGrid>
        <w:gridCol w:w="660"/>
        <w:gridCol w:w="8693"/>
        <w:gridCol w:w="7"/>
      </w:tblGrid>
      <w:tr w:rsidR="007F2AAF" w:rsidRPr="00F845D9" w:rsidTr="00B91554">
        <w:trPr>
          <w:tblHeader/>
          <w:jc w:val="center"/>
        </w:trPr>
        <w:tc>
          <w:tcPr>
            <w:tcW w:w="646" w:type="dxa"/>
            <w:shd w:val="clear" w:color="auto" w:fill="F2F2F2" w:themeFill="background1" w:themeFillShade="F2"/>
          </w:tcPr>
          <w:p w:rsidR="00BE6667" w:rsidRPr="00F845D9" w:rsidRDefault="00BE6667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14.5</w:t>
            </w:r>
          </w:p>
        </w:tc>
        <w:tc>
          <w:tcPr>
            <w:tcW w:w="8714" w:type="dxa"/>
            <w:gridSpan w:val="2"/>
            <w:shd w:val="clear" w:color="auto" w:fill="F2F2F2" w:themeFill="background1" w:themeFillShade="F2"/>
            <w:vAlign w:val="center"/>
          </w:tcPr>
          <w:p w:rsidR="00D6237B" w:rsidRPr="00F845D9" w:rsidRDefault="00BE6667" w:rsidP="00F011E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Каждое детское учреждение обязано пересматривать свой план охраны здоровья и обеспечения безопасности в условиях пандемии COVID-19 в течение учебного года и вносить необходимые изменения. Любые изменения необходимо доводить до сведения семей и персонала и вывешивать в</w:t>
            </w:r>
            <w:r w:rsidR="00E8548D" w:rsidRPr="00F845D9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F845D9">
              <w:rPr>
                <w:rFonts w:asciiTheme="minorHAnsi" w:hAnsiTheme="minorHAnsi"/>
                <w:b/>
                <w:sz w:val="24"/>
                <w:szCs w:val="24"/>
              </w:rPr>
              <w:t>учреждении на видном месте.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262C21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План соблюдения этого требования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225579602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  <w:highlight w:val="yellow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9B0583" w:rsidP="00BB551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Требуется обучение?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50262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Нет      </w:t>
            </w:r>
            <w:sdt>
              <w:sdtPr>
                <w:rPr>
                  <w:rFonts w:asciiTheme="minorHAnsi" w:hAnsiTheme="minorHAnsi"/>
                  <w:b/>
                  <w:color w:val="FFFFFF" w:themeColor="background1"/>
                  <w:sz w:val="24"/>
                  <w:szCs w:val="24"/>
                </w:rPr>
                <w:id w:val="1815524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5D9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Да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ab/>
              <w:t>(</w:t>
            </w:r>
            <w:r w:rsidRPr="00F845D9">
              <w:rPr>
                <w:rFonts w:asciiTheme="minorHAnsi" w:hAnsiTheme="minorHAnsi"/>
                <w:b/>
                <w:i/>
                <w:color w:val="FFFFFF" w:themeColor="background1"/>
                <w:sz w:val="24"/>
                <w:szCs w:val="24"/>
              </w:rPr>
              <w:t>Отметьте в разделе 13. «Требования к профессиональному развитию»</w:t>
            </w: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7F2AAF" w:rsidRPr="00F845D9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:rsidR="00651AFC" w:rsidRPr="00F845D9" w:rsidRDefault="00651AFC" w:rsidP="00E6472B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845D9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Какую информацию об этой части своего плана вы доведете до сведения семей?</w:t>
            </w:r>
          </w:p>
        </w:tc>
      </w:tr>
      <w:tr w:rsidR="007F2AAF" w:rsidRPr="00F845D9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asciiTheme="minorHAnsi" w:hAnsiTheme="minorHAnsi"/>
              <w:sz w:val="24"/>
              <w:szCs w:val="24"/>
            </w:rPr>
            <w:id w:val="789716796"/>
            <w:showingPlcHdr/>
          </w:sdtPr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:rsidR="00651AFC" w:rsidRPr="00F845D9" w:rsidRDefault="00651AFC" w:rsidP="00651AFC">
                <w:pPr>
                  <w:pStyle w:val="ListParagraph"/>
                  <w:spacing w:before="0"/>
                  <w:ind w:left="0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F845D9">
                  <w:rPr>
                    <w:rStyle w:val="PlaceholderText"/>
                    <w:rFonts w:asciiTheme="minorHAnsi" w:hAnsiTheme="minorHAnsi"/>
                    <w:color w:val="auto"/>
                  </w:rPr>
                  <w:t>Нажмите, чтобы ввести текст.</w:t>
                </w:r>
              </w:p>
            </w:tc>
          </w:sdtContent>
        </w:sdt>
      </w:tr>
    </w:tbl>
    <w:p w:rsidR="0066710C" w:rsidRPr="00F845D9" w:rsidRDefault="0066710C" w:rsidP="00F011EC">
      <w:pPr>
        <w:tabs>
          <w:tab w:val="left" w:pos="3260"/>
        </w:tabs>
        <w:spacing w:after="0" w:line="240" w:lineRule="auto"/>
        <w:rPr>
          <w:sz w:val="24"/>
          <w:szCs w:val="24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   The COVID-19 Health and Safety Plan must be completed within 45 days "/>
        <w:tblDescription w:val="   The COVID-19 Health and Safety Plan must be completed within 45 days &#10;   of ELD’s issuance of this template on September 25 (per p. 62 of the Guidelines).&#10;"/>
      </w:tblPr>
      <w:tblGrid>
        <w:gridCol w:w="720"/>
        <w:gridCol w:w="8640"/>
      </w:tblGrid>
      <w:tr w:rsidR="00A01FAD" w:rsidRPr="00F845D9" w:rsidTr="00B91554">
        <w:trPr>
          <w:tblHeader/>
        </w:trPr>
        <w:tc>
          <w:tcPr>
            <w:tcW w:w="720" w:type="dxa"/>
            <w:vAlign w:val="center"/>
          </w:tcPr>
          <w:p w:rsidR="00A01FAD" w:rsidRPr="00F845D9" w:rsidRDefault="00A01FAD" w:rsidP="00A01FAD">
            <w:pPr>
              <w:widowControl w:val="0"/>
              <w:autoSpaceDE w:val="0"/>
              <w:autoSpaceDN w:val="0"/>
              <w:jc w:val="center"/>
              <w:rPr>
                <w:rFonts w:eastAsia="Arial" w:cstheme="minorHAnsi"/>
                <w:b/>
                <w:sz w:val="60"/>
                <w:szCs w:val="60"/>
              </w:rPr>
            </w:pPr>
            <w:r w:rsidRPr="00F845D9">
              <w:rPr>
                <w:b/>
                <w:noProof/>
                <w:color w:val="C00000"/>
                <w:sz w:val="60"/>
                <w:szCs w:val="60"/>
                <w:lang w:val="en-US" w:eastAsia="zh-TW"/>
              </w:rPr>
              <w:drawing>
                <wp:inline distT="0" distB="0" distL="0" distR="0" wp14:anchorId="457EB1E2" wp14:editId="287B04F1">
                  <wp:extent cx="457200" cy="457200"/>
                  <wp:effectExtent l="0" t="0" r="0" b="0"/>
                  <wp:docPr id="7" name="Picture 7" title="Teal 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eckmark icon teal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vAlign w:val="center"/>
          </w:tcPr>
          <w:p w:rsidR="003060FC" w:rsidRPr="00F845D9" w:rsidRDefault="003060FC" w:rsidP="003060FC">
            <w:pPr>
              <w:rPr>
                <w:rFonts w:eastAsia="Arial" w:cstheme="minorHAnsi"/>
                <w:b/>
                <w:i/>
                <w:color w:val="00A79D"/>
                <w:sz w:val="24"/>
                <w:szCs w:val="24"/>
                <w:u w:val="single"/>
              </w:rPr>
            </w:pPr>
            <w:r w:rsidRPr="00F845D9">
              <w:rPr>
                <w:b/>
                <w:i/>
                <w:color w:val="00A79D"/>
                <w:sz w:val="24"/>
                <w:szCs w:val="24"/>
                <w:u w:val="single"/>
              </w:rPr>
              <w:t xml:space="preserve">Детские учреждения обязаны обеспечивать соответствие планов охраны здоровья и обеспечения безопасности любым вносимым в «Указания» изменениям. Актуальную информацию о внесенных в план изменениях необходимо доводить до сведения сотрудников учреждения и семей, которые пользуются его услугами. </w:t>
            </w:r>
          </w:p>
          <w:p w:rsidR="00A01FAD" w:rsidRPr="00F845D9" w:rsidRDefault="00A01FAD" w:rsidP="00C62F6D">
            <w:pPr>
              <w:widowControl w:val="0"/>
              <w:autoSpaceDE w:val="0"/>
              <w:autoSpaceDN w:val="0"/>
              <w:rPr>
                <w:rFonts w:eastAsia="Arial" w:cstheme="minorHAnsi"/>
                <w:b/>
                <w:i/>
                <w:color w:val="00A79D"/>
                <w:sz w:val="28"/>
                <w:szCs w:val="28"/>
                <w:lang w:bidi="en-US"/>
              </w:rPr>
            </w:pPr>
          </w:p>
        </w:tc>
      </w:tr>
    </w:tbl>
    <w:p w:rsidR="00094B9C" w:rsidRPr="00F845D9" w:rsidRDefault="00094B9C" w:rsidP="00F011EC">
      <w:pPr>
        <w:spacing w:after="0" w:line="240" w:lineRule="auto"/>
        <w:ind w:right="205"/>
        <w:rPr>
          <w:rFonts w:cstheme="minorHAnsi"/>
          <w:sz w:val="24"/>
          <w:szCs w:val="24"/>
        </w:rPr>
        <w:sectPr w:rsidR="00094B9C" w:rsidRPr="00F845D9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75A03" w:rsidRPr="00F845D9" w:rsidRDefault="00C75A03" w:rsidP="00F011EC">
      <w:pPr>
        <w:spacing w:after="0" w:line="240" w:lineRule="auto"/>
        <w:ind w:right="205"/>
        <w:rPr>
          <w:rFonts w:cstheme="minorHAnsi"/>
          <w:sz w:val="24"/>
          <w:szCs w:val="24"/>
        </w:rPr>
      </w:pPr>
    </w:p>
    <w:p w:rsidR="00C75A03" w:rsidRPr="00457B87" w:rsidRDefault="006042BD" w:rsidP="00E6472B">
      <w:pPr>
        <w:pBdr>
          <w:bottom w:val="single" w:sz="6" w:space="1" w:color="auto"/>
        </w:pBdr>
        <w:spacing w:after="0" w:line="240" w:lineRule="auto"/>
        <w:jc w:val="center"/>
        <w:rPr>
          <w:sz w:val="28"/>
          <w:szCs w:val="28"/>
        </w:rPr>
      </w:pPr>
      <w:r w:rsidRPr="00457B87">
        <w:rPr>
          <w:b/>
          <w:color w:val="006C64"/>
          <w:sz w:val="28"/>
          <w:szCs w:val="28"/>
        </w:rPr>
        <w:t>Приложение.</w:t>
      </w:r>
      <w:bookmarkStart w:id="3" w:name="Appendix"/>
      <w:r w:rsidRPr="00457B87">
        <w:rPr>
          <w:sz w:val="28"/>
          <w:szCs w:val="28"/>
        </w:rPr>
        <w:t xml:space="preserve"> </w:t>
      </w:r>
      <w:r w:rsidRPr="00457B87">
        <w:rPr>
          <w:b/>
          <w:color w:val="006C64"/>
          <w:sz w:val="28"/>
          <w:szCs w:val="28"/>
        </w:rPr>
        <w:t>Дополнительные материалы к плану охраны здоровья и обеспечения безопасности в условиях пандемии COVID-19.</w:t>
      </w:r>
      <w:bookmarkEnd w:id="3"/>
    </w:p>
    <w:p w:rsidR="00DF0C69" w:rsidRPr="00F845D9" w:rsidRDefault="00F47536" w:rsidP="00E6472B">
      <w:pPr>
        <w:spacing w:before="120"/>
        <w:rPr>
          <w:sz w:val="24"/>
          <w:szCs w:val="24"/>
        </w:rPr>
      </w:pPr>
      <w:r w:rsidRPr="00F845D9">
        <w:rPr>
          <w:sz w:val="24"/>
          <w:szCs w:val="24"/>
        </w:rPr>
        <w:t>В настоящем приложении представлены ссылки на документы, другие шаблоны и дополнительные информационные ресурсы, которые могут оказаться полезными при</w:t>
      </w:r>
      <w:r w:rsidR="00E8548D" w:rsidRPr="00F845D9">
        <w:rPr>
          <w:sz w:val="24"/>
          <w:szCs w:val="24"/>
        </w:rPr>
        <w:t> </w:t>
      </w:r>
      <w:r w:rsidRPr="00F845D9">
        <w:rPr>
          <w:sz w:val="24"/>
          <w:szCs w:val="24"/>
        </w:rPr>
        <w:t>разработке и оформлении плана охраны здоровья и обеспечения безопасности в</w:t>
      </w:r>
      <w:r w:rsidR="00E8548D" w:rsidRPr="00F845D9">
        <w:rPr>
          <w:sz w:val="24"/>
          <w:szCs w:val="24"/>
        </w:rPr>
        <w:t> </w:t>
      </w:r>
      <w:r w:rsidRPr="00F845D9">
        <w:rPr>
          <w:sz w:val="24"/>
          <w:szCs w:val="24"/>
        </w:rPr>
        <w:t>условиях пандемии COVID-19.</w:t>
      </w:r>
    </w:p>
    <w:p w:rsidR="00C75A03" w:rsidRPr="00F845D9" w:rsidRDefault="00262C21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asciiTheme="minorHAnsi" w:hAnsiTheme="minorHAnsi"/>
          <w:sz w:val="24"/>
          <w:szCs w:val="24"/>
        </w:rPr>
      </w:pPr>
      <w:r w:rsidRPr="00F845D9">
        <w:rPr>
          <w:rFonts w:asciiTheme="minorHAnsi" w:hAnsiTheme="minorHAnsi"/>
          <w:sz w:val="24"/>
          <w:szCs w:val="24"/>
        </w:rPr>
        <w:t>Указания по охране здоровья и обеспечению безопасности в детских и дошкольных образовательных учреждениях в условиях пандемии COVID-19 (редакция от 14 августа 2020 </w:t>
      </w:r>
      <w:r w:rsidRPr="00457B87">
        <w:rPr>
          <w:rFonts w:asciiTheme="minorHAnsi" w:hAnsiTheme="minorHAnsi"/>
          <w:sz w:val="24"/>
          <w:szCs w:val="24"/>
        </w:rPr>
        <w:t>г.</w:t>
      </w:r>
      <w:r w:rsidR="00457B87" w:rsidRPr="00457B87">
        <w:rPr>
          <w:rFonts w:asciiTheme="minorHAnsi" w:hAnsiTheme="minorHAnsi"/>
          <w:sz w:val="24"/>
          <w:szCs w:val="24"/>
        </w:rPr>
        <w:t xml:space="preserve">, </w:t>
      </w:r>
      <w:r w:rsidR="00457B87" w:rsidRPr="00457B87">
        <w:rPr>
          <w:sz w:val="24"/>
          <w:szCs w:val="24"/>
        </w:rPr>
        <w:t>Обновлена 12 января 2021 г.</w:t>
      </w:r>
      <w:r w:rsidRPr="00457B87">
        <w:rPr>
          <w:rFonts w:asciiTheme="minorHAnsi" w:hAnsiTheme="minorHAnsi"/>
          <w:sz w:val="24"/>
          <w:szCs w:val="24"/>
        </w:rPr>
        <w:t>)</w:t>
      </w:r>
    </w:p>
    <w:p w:rsidR="005457C1" w:rsidRPr="00F845D9" w:rsidRDefault="005E3EE2" w:rsidP="00A01FAD">
      <w:pPr>
        <w:spacing w:after="120" w:line="240" w:lineRule="auto"/>
        <w:ind w:left="360"/>
        <w:rPr>
          <w:color w:val="006C64"/>
          <w:sz w:val="24"/>
          <w:szCs w:val="24"/>
        </w:rPr>
      </w:pPr>
      <w:hyperlink r:id="rId38" w:tooltip=" Указания по охране здоровья и обеспечению безопасности в детских и дошкольных образовательных учреждениях в условиях пандемии COVID-19 (редакция от 14 августа 2020 г., Обновлена 12 января 2021 г.)" w:history="1">
        <w:r w:rsidR="003060FC" w:rsidRPr="00F845D9">
          <w:rPr>
            <w:rStyle w:val="Hyperlink"/>
            <w:color w:val="006C64"/>
            <w:sz w:val="24"/>
            <w:szCs w:val="24"/>
          </w:rPr>
          <w:t>https://oregonearlylearning.com/form_sets/health-and-safety-guidelines-for-child-care-and-early-education-operating-during-covid-19/</w:t>
        </w:r>
      </w:hyperlink>
    </w:p>
    <w:p w:rsidR="003D4A90" w:rsidRPr="00F845D9" w:rsidRDefault="001222CB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asciiTheme="minorHAnsi" w:hAnsiTheme="minorHAnsi"/>
          <w:sz w:val="24"/>
          <w:szCs w:val="24"/>
        </w:rPr>
      </w:pPr>
      <w:r w:rsidRPr="00F845D9">
        <w:rPr>
          <w:rFonts w:asciiTheme="minorHAnsi" w:hAnsiTheme="minorHAnsi"/>
          <w:sz w:val="24"/>
          <w:szCs w:val="24"/>
        </w:rPr>
        <w:t>Ежедневная проверка состояния здоровья в условиях пандемии COVID-19 (</w:t>
      </w:r>
      <w:r w:rsidR="00E8548D" w:rsidRPr="00F845D9">
        <w:rPr>
          <w:rFonts w:asciiTheme="minorHAnsi" w:hAnsiTheme="minorHAnsi"/>
          <w:sz w:val="24"/>
          <w:szCs w:val="24"/>
        </w:rPr>
        <w:t xml:space="preserve">подготовлено </w:t>
      </w:r>
      <w:r w:rsidRPr="00F845D9">
        <w:rPr>
          <w:rFonts w:asciiTheme="minorHAnsi" w:hAnsiTheme="minorHAnsi"/>
          <w:sz w:val="24"/>
          <w:szCs w:val="24"/>
        </w:rPr>
        <w:t>Отдел</w:t>
      </w:r>
      <w:r w:rsidR="00E8548D" w:rsidRPr="00F845D9">
        <w:rPr>
          <w:rFonts w:asciiTheme="minorHAnsi" w:hAnsiTheme="minorHAnsi"/>
          <w:sz w:val="24"/>
          <w:szCs w:val="24"/>
        </w:rPr>
        <w:t>ом</w:t>
      </w:r>
      <w:r w:rsidRPr="00F845D9">
        <w:rPr>
          <w:rFonts w:asciiTheme="minorHAnsi" w:hAnsiTheme="minorHAnsi"/>
          <w:sz w:val="24"/>
          <w:szCs w:val="24"/>
        </w:rPr>
        <w:t xml:space="preserve"> регулирования детских учреждений)</w:t>
      </w:r>
    </w:p>
    <w:p w:rsidR="00262C21" w:rsidRPr="00F845D9" w:rsidRDefault="005E3EE2" w:rsidP="00E6472B">
      <w:pPr>
        <w:pStyle w:val="ListParagraph"/>
        <w:widowControl/>
        <w:autoSpaceDE/>
        <w:autoSpaceDN/>
        <w:spacing w:before="0" w:after="120"/>
        <w:ind w:left="360"/>
        <w:rPr>
          <w:rFonts w:asciiTheme="minorHAnsi" w:hAnsiTheme="minorHAnsi"/>
          <w:sz w:val="24"/>
          <w:szCs w:val="24"/>
        </w:rPr>
      </w:pPr>
      <w:hyperlink r:id="rId39" w:tooltip="Ежедневная проверка состояния здоровья в условиях пандемии COVID-19 (подготовлено Отделом регулирования детских учреждений)" w:history="1">
        <w:r w:rsidR="003060FC" w:rsidRPr="00F845D9">
          <w:rPr>
            <w:rStyle w:val="Hyperlink"/>
            <w:rFonts w:asciiTheme="minorHAnsi" w:hAnsiTheme="minorHAnsi"/>
            <w:color w:val="006C64"/>
            <w:sz w:val="24"/>
            <w:szCs w:val="24"/>
          </w:rPr>
          <w:t>http://oregonearlylearning.com/form_sets/daily-health-check-fillable/</w:t>
        </w:r>
      </w:hyperlink>
    </w:p>
    <w:p w:rsidR="00262C21" w:rsidRPr="00F845D9" w:rsidRDefault="001222CB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asciiTheme="minorHAnsi" w:hAnsiTheme="minorHAnsi"/>
          <w:sz w:val="24"/>
          <w:szCs w:val="24"/>
        </w:rPr>
      </w:pPr>
      <w:r w:rsidRPr="00F845D9">
        <w:rPr>
          <w:rFonts w:asciiTheme="minorHAnsi" w:hAnsiTheme="minorHAnsi"/>
          <w:sz w:val="24"/>
          <w:szCs w:val="24"/>
        </w:rPr>
        <w:t>Журнал посещаемости в условиях пандемии COVID-19 (</w:t>
      </w:r>
      <w:r w:rsidR="00E8548D" w:rsidRPr="00F845D9">
        <w:rPr>
          <w:rFonts w:asciiTheme="minorHAnsi" w:hAnsiTheme="minorHAnsi"/>
          <w:sz w:val="24"/>
          <w:szCs w:val="24"/>
        </w:rPr>
        <w:t>подготовлено Отделом регулирования детских учреждений</w:t>
      </w:r>
      <w:r w:rsidRPr="00F845D9">
        <w:rPr>
          <w:rFonts w:asciiTheme="minorHAnsi" w:hAnsiTheme="minorHAnsi"/>
          <w:sz w:val="24"/>
          <w:szCs w:val="24"/>
        </w:rPr>
        <w:t>)</w:t>
      </w:r>
    </w:p>
    <w:p w:rsidR="00262C21" w:rsidRPr="00F845D9" w:rsidRDefault="00BB5510" w:rsidP="00E6472B">
      <w:pPr>
        <w:pStyle w:val="ListParagraph"/>
        <w:spacing w:before="0" w:after="120"/>
        <w:ind w:left="360"/>
        <w:rPr>
          <w:rFonts w:asciiTheme="minorHAnsi" w:hAnsiTheme="minorHAnsi"/>
        </w:rPr>
      </w:pPr>
      <w:r w:rsidRPr="00F845D9">
        <w:rPr>
          <w:rFonts w:asciiTheme="minorHAnsi" w:hAnsiTheme="minorHAnsi"/>
          <w:color w:val="006C64"/>
          <w:sz w:val="24"/>
          <w:szCs w:val="24"/>
          <w:u w:val="single"/>
        </w:rPr>
        <w:t>https://oregonearlylearning.com/form_sets/daily-attendance-log-covid-19/</w:t>
      </w:r>
    </w:p>
    <w:p w:rsidR="00EA0D4C" w:rsidRPr="00F845D9" w:rsidRDefault="001222CB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asciiTheme="minorHAnsi" w:hAnsiTheme="minorHAnsi"/>
          <w:sz w:val="24"/>
          <w:szCs w:val="24"/>
        </w:rPr>
      </w:pPr>
      <w:r w:rsidRPr="00F845D9">
        <w:rPr>
          <w:rFonts w:asciiTheme="minorHAnsi" w:hAnsiTheme="minorHAnsi"/>
          <w:sz w:val="24"/>
          <w:szCs w:val="24"/>
        </w:rPr>
        <w:t>Сводная информация об отстранении от посещения детских учреждений (</w:t>
      </w:r>
      <w:r w:rsidR="00E8548D" w:rsidRPr="00F845D9">
        <w:rPr>
          <w:rFonts w:asciiTheme="minorHAnsi" w:hAnsiTheme="minorHAnsi"/>
          <w:sz w:val="24"/>
          <w:szCs w:val="24"/>
        </w:rPr>
        <w:t>подготовлено Отделом регулирования детских учреждений</w:t>
      </w:r>
      <w:r w:rsidRPr="00F845D9">
        <w:rPr>
          <w:rFonts w:asciiTheme="minorHAnsi" w:hAnsiTheme="minorHAnsi"/>
          <w:sz w:val="24"/>
          <w:szCs w:val="24"/>
        </w:rPr>
        <w:t>)</w:t>
      </w:r>
    </w:p>
    <w:p w:rsidR="004933F5" w:rsidRPr="00F845D9" w:rsidRDefault="005E3EE2" w:rsidP="00E6472B">
      <w:pPr>
        <w:pStyle w:val="ListParagraph"/>
        <w:widowControl/>
        <w:autoSpaceDE/>
        <w:autoSpaceDN/>
        <w:spacing w:before="0" w:after="120"/>
        <w:ind w:left="360"/>
        <w:rPr>
          <w:rFonts w:asciiTheme="minorHAnsi" w:hAnsiTheme="minorHAnsi"/>
        </w:rPr>
      </w:pPr>
      <w:hyperlink r:id="rId40" w:tooltip="Сводная информация об отстранении от посещения детских учреждений (подготовлено Отделом регулирования детских учреждений)" w:history="1">
        <w:r w:rsidR="003060FC" w:rsidRPr="00F845D9">
          <w:rPr>
            <w:rStyle w:val="Hyperlink"/>
            <w:rFonts w:asciiTheme="minorHAnsi" w:hAnsiTheme="minorHAnsi"/>
            <w:color w:val="006C64"/>
            <w:sz w:val="24"/>
            <w:szCs w:val="24"/>
          </w:rPr>
          <w:t>https://oregonearlylearning.com/form_sets/exclusion-summary-diagram/</w:t>
        </w:r>
      </w:hyperlink>
    </w:p>
    <w:p w:rsidR="00BB5510" w:rsidRPr="00F845D9" w:rsidRDefault="00C75A03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asciiTheme="minorHAnsi" w:hAnsiTheme="minorHAnsi"/>
          <w:sz w:val="24"/>
          <w:szCs w:val="24"/>
        </w:rPr>
      </w:pPr>
      <w:r w:rsidRPr="00F845D9">
        <w:rPr>
          <w:rFonts w:asciiTheme="minorHAnsi" w:hAnsiTheme="minorHAnsi"/>
          <w:sz w:val="24"/>
          <w:szCs w:val="24"/>
        </w:rPr>
        <w:t>Инструктаж для персонала экстренных детских учреждений</w:t>
      </w:r>
    </w:p>
    <w:p w:rsidR="00C75A03" w:rsidRPr="00F845D9" w:rsidRDefault="005E3EE2" w:rsidP="00E6472B">
      <w:pPr>
        <w:pStyle w:val="ListParagraph"/>
        <w:widowControl/>
        <w:autoSpaceDE/>
        <w:autoSpaceDN/>
        <w:spacing w:before="0" w:after="120"/>
        <w:ind w:left="360"/>
        <w:rPr>
          <w:rFonts w:asciiTheme="minorHAnsi" w:hAnsiTheme="minorHAnsi"/>
          <w:sz w:val="24"/>
          <w:szCs w:val="24"/>
        </w:rPr>
      </w:pPr>
      <w:hyperlink r:id="rId41" w:tooltip="Инструктаж для персонала экстренных детских учреждений" w:history="1">
        <w:r w:rsidR="003060FC" w:rsidRPr="00F845D9">
          <w:rPr>
            <w:rStyle w:val="Hyperlink"/>
            <w:rFonts w:asciiTheme="minorHAnsi" w:hAnsiTheme="minorHAnsi"/>
            <w:color w:val="006C64"/>
            <w:sz w:val="24"/>
            <w:szCs w:val="24"/>
          </w:rPr>
          <w:t>https://oregonearlylearning.com/form_sets/staff-covid-19-training-fillable/</w:t>
        </w:r>
      </w:hyperlink>
    </w:p>
    <w:p w:rsidR="00457B87" w:rsidRDefault="00457B87" w:rsidP="00457B87">
      <w:pPr>
        <w:pStyle w:val="ListParagraph"/>
        <w:numPr>
          <w:ilvl w:val="0"/>
          <w:numId w:val="29"/>
        </w:numPr>
        <w:spacing w:after="120"/>
        <w:rPr>
          <w:rFonts w:asciiTheme="minorHAnsi" w:hAnsiTheme="minorHAnsi"/>
          <w:sz w:val="24"/>
          <w:szCs w:val="24"/>
        </w:rPr>
      </w:pPr>
      <w:r w:rsidRPr="00457B87">
        <w:rPr>
          <w:rFonts w:asciiTheme="minorHAnsi" w:hAnsiTheme="minorHAnsi"/>
          <w:sz w:val="24"/>
          <w:szCs w:val="24"/>
        </w:rPr>
        <w:t>Порядок оповещения о подтвержденных случаях заболевания в детских учреждениях</w:t>
      </w:r>
    </w:p>
    <w:p w:rsidR="00457B87" w:rsidRPr="00457B87" w:rsidRDefault="00457B87" w:rsidP="00457B87">
      <w:pPr>
        <w:pStyle w:val="ListParagraph"/>
        <w:spacing w:after="120"/>
        <w:ind w:left="360"/>
        <w:rPr>
          <w:rFonts w:asciiTheme="minorHAnsi" w:hAnsiTheme="minorHAnsi"/>
          <w:color w:val="006C64"/>
          <w:sz w:val="24"/>
          <w:szCs w:val="24"/>
        </w:rPr>
      </w:pPr>
      <w:hyperlink r:id="rId42" w:tooltip=" Порядок оповещения о подтвержденных случаях заболевания в детских учреждениях" w:history="1">
        <w:r w:rsidRPr="00457B87">
          <w:rPr>
            <w:rStyle w:val="Hyperlink"/>
            <w:rFonts w:asciiTheme="minorHAnsi" w:hAnsiTheme="minorHAnsi"/>
            <w:color w:val="006C64"/>
            <w:sz w:val="24"/>
            <w:szCs w:val="24"/>
          </w:rPr>
          <w:t>https://oregonearlylearning.com/form_sets/confirmed-case-reporting-checklist-for-programs/</w:t>
        </w:r>
      </w:hyperlink>
      <w:r w:rsidRPr="00457B87">
        <w:rPr>
          <w:rFonts w:asciiTheme="minorHAnsi" w:hAnsiTheme="minorHAnsi"/>
          <w:color w:val="006C64"/>
          <w:sz w:val="24"/>
          <w:szCs w:val="24"/>
        </w:rPr>
        <w:t xml:space="preserve">  </w:t>
      </w:r>
    </w:p>
    <w:p w:rsidR="00BB5510" w:rsidRPr="00F845D9" w:rsidRDefault="001222CB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asciiTheme="minorHAnsi" w:hAnsiTheme="minorHAnsi"/>
          <w:sz w:val="24"/>
          <w:szCs w:val="24"/>
        </w:rPr>
      </w:pPr>
      <w:r w:rsidRPr="00F845D9">
        <w:rPr>
          <w:rFonts w:asciiTheme="minorHAnsi" w:hAnsiTheme="minorHAnsi"/>
          <w:sz w:val="24"/>
          <w:szCs w:val="24"/>
        </w:rPr>
        <w:t>Шаблон плана перевозки детей (</w:t>
      </w:r>
      <w:r w:rsidR="00E8548D" w:rsidRPr="00F845D9">
        <w:rPr>
          <w:rFonts w:asciiTheme="minorHAnsi" w:hAnsiTheme="minorHAnsi"/>
          <w:sz w:val="24"/>
          <w:szCs w:val="24"/>
        </w:rPr>
        <w:t>подготовлено Отделом регулирования детских учреждений</w:t>
      </w:r>
      <w:r w:rsidRPr="00F845D9">
        <w:rPr>
          <w:rFonts w:asciiTheme="minorHAnsi" w:hAnsiTheme="minorHAnsi"/>
          <w:sz w:val="24"/>
          <w:szCs w:val="24"/>
        </w:rPr>
        <w:t xml:space="preserve">) </w:t>
      </w:r>
    </w:p>
    <w:p w:rsidR="00C75A03" w:rsidRPr="00F845D9" w:rsidRDefault="005E3EE2" w:rsidP="00E6472B">
      <w:pPr>
        <w:pStyle w:val="ListParagraph"/>
        <w:widowControl/>
        <w:autoSpaceDE/>
        <w:autoSpaceDN/>
        <w:spacing w:before="0" w:after="120"/>
        <w:ind w:left="360"/>
        <w:rPr>
          <w:rFonts w:asciiTheme="minorHAnsi" w:hAnsiTheme="minorHAnsi"/>
          <w:color w:val="006C64"/>
          <w:sz w:val="24"/>
          <w:szCs w:val="24"/>
        </w:rPr>
      </w:pPr>
      <w:hyperlink r:id="rId43" w:tooltip=" Шаблон плана перевозки детей (подготовлено Отделом регулирования детских учреждений) " w:history="1">
        <w:r w:rsidR="003060FC" w:rsidRPr="00F845D9">
          <w:rPr>
            <w:rStyle w:val="Hyperlink"/>
            <w:rFonts w:asciiTheme="minorHAnsi" w:hAnsiTheme="minorHAnsi"/>
            <w:color w:val="006C64"/>
            <w:sz w:val="24"/>
            <w:szCs w:val="24"/>
          </w:rPr>
          <w:t>https://oregonearlylearning.com/form_sets/transportation-plan-fillable/</w:t>
        </w:r>
      </w:hyperlink>
    </w:p>
    <w:sectPr w:rsidR="00C75A03" w:rsidRPr="00F845D9" w:rsidSect="00094B9C">
      <w:foot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1690" w:rsidRDefault="005B1690" w:rsidP="00706AC6">
      <w:pPr>
        <w:spacing w:after="0" w:line="240" w:lineRule="auto"/>
      </w:pPr>
      <w:r>
        <w:separator/>
      </w:r>
    </w:p>
  </w:endnote>
  <w:endnote w:type="continuationSeparator" w:id="0">
    <w:p w:rsidR="005B1690" w:rsidRDefault="005B1690" w:rsidP="00706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94618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3EE2" w:rsidRDefault="005E3E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1213">
          <w:rPr>
            <w:noProof/>
          </w:rPr>
          <w:t>4</w:t>
        </w:r>
        <w:r>
          <w:fldChar w:fldCharType="end"/>
        </w:r>
      </w:p>
    </w:sdtContent>
  </w:sdt>
  <w:p w:rsidR="005E3EE2" w:rsidRDefault="005E3EE2" w:rsidP="00027C1C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Default="005E3EE2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B1690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Default="005E3EE2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11213">
      <w:rPr>
        <w:noProof/>
      </w:rPr>
      <w:t>17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Default="005E3EE2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Default="005E3EE2" w:rsidP="00027C1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1690" w:rsidRDefault="005B1690" w:rsidP="00706AC6">
      <w:pPr>
        <w:spacing w:after="0" w:line="240" w:lineRule="auto"/>
      </w:pPr>
      <w:r>
        <w:separator/>
      </w:r>
    </w:p>
  </w:footnote>
  <w:footnote w:type="continuationSeparator" w:id="0">
    <w:p w:rsidR="005B1690" w:rsidRDefault="005B1690" w:rsidP="00706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E6472B" w:rsidRDefault="005E3EE2" w:rsidP="004F64B0">
    <w:pPr>
      <w:pStyle w:val="Header"/>
      <w:rPr>
        <w:b/>
      </w:rPr>
    </w:pPr>
    <w:r>
      <w:rPr>
        <w:b/>
        <w:bCs/>
      </w:rPr>
      <w:t>План охраны здоровья и обеспечения безопасности в условиях пандемии COVID-19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Default="005E3EE2" w:rsidP="00E6472B">
    <w:pPr>
      <w:pStyle w:val="Header"/>
      <w:tabs>
        <w:tab w:val="left" w:pos="7350"/>
      </w:tabs>
    </w:pPr>
    <w:r>
      <w:tab/>
    </w:r>
    <w:r>
      <w:rPr>
        <w:rFonts w:ascii="Gill Sans MT" w:hAnsi="Gill Sans MT"/>
        <w:b/>
        <w:bCs/>
        <w:noProof/>
        <w:color w:val="00A79D"/>
        <w:sz w:val="36"/>
        <w:szCs w:val="36"/>
        <w:lang w:val="en-US" w:eastAsia="zh-TW"/>
      </w:rPr>
      <w:drawing>
        <wp:inline distT="0" distB="0" distL="0" distR="0" wp14:anchorId="07BB3A2B" wp14:editId="34B32E1B">
          <wp:extent cx="711200" cy="711200"/>
          <wp:effectExtent l="0" t="0" r="0" b="0"/>
          <wp:docPr id="9" name="Picture 9" title="Health and Safety Guidelines Heart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uidelines Ico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20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Default="005E3EE2">
    <w:pPr>
      <w:pStyle w:val="Header"/>
    </w:pPr>
    <w:r>
      <w:rPr>
        <w:b/>
        <w:bCs/>
      </w:rPr>
      <w:t>План охраны здоровья и обеспечения безопасности в условиях пандемии COVID-19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Default="005E3EE2">
    <w:pPr>
      <w:pStyle w:val="Header"/>
    </w:pPr>
    <w:r>
      <w:rPr>
        <w:b/>
        <w:bCs/>
      </w:rPr>
      <w:t>План охраны здоровья и обеспечения безопасности в условиях пандемии COVID-19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EE2" w:rsidRPr="00F6746B" w:rsidRDefault="005E3EE2">
    <w:pPr>
      <w:pStyle w:val="Header"/>
      <w:rPr>
        <w:b/>
        <w:bCs/>
      </w:rPr>
    </w:pPr>
    <w:r>
      <w:rPr>
        <w:b/>
        <w:bCs/>
      </w:rPr>
      <w:t>План охраны здоровья и обеспечения безопасности в условиях пандемии COVID-19</w:t>
    </w:r>
  </w:p>
  <w:p w:rsidR="005E3EE2" w:rsidRDefault="005E3E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9" type="#_x0000_t75" style="width:480.2pt;height:480.2pt" o:bullet="t">
        <v:imagedata r:id="rId1" o:title="IMAGE_H&amp;S Plan HEART GRAPHIC_small"/>
      </v:shape>
    </w:pict>
  </w:numPicBullet>
  <w:abstractNum w:abstractNumId="0" w15:restartNumberingAfterBreak="0">
    <w:nsid w:val="05276120"/>
    <w:multiLevelType w:val="hybridMultilevel"/>
    <w:tmpl w:val="82126014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E0F15"/>
    <w:multiLevelType w:val="hybridMultilevel"/>
    <w:tmpl w:val="1E481302"/>
    <w:lvl w:ilvl="0" w:tplc="925432B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37F52"/>
    <w:multiLevelType w:val="hybridMultilevel"/>
    <w:tmpl w:val="5B1828AA"/>
    <w:lvl w:ilvl="0" w:tplc="8DCE7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D7E7C"/>
    <w:multiLevelType w:val="hybridMultilevel"/>
    <w:tmpl w:val="6D7A7B06"/>
    <w:lvl w:ilvl="0" w:tplc="D960CFD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771DB2"/>
    <w:multiLevelType w:val="hybridMultilevel"/>
    <w:tmpl w:val="C66CCB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A0949"/>
    <w:multiLevelType w:val="hybridMultilevel"/>
    <w:tmpl w:val="F34A24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33BCA"/>
    <w:multiLevelType w:val="hybridMultilevel"/>
    <w:tmpl w:val="B6E60F8A"/>
    <w:lvl w:ilvl="0" w:tplc="90B2A784">
      <w:numFmt w:val="bullet"/>
      <w:lvlText w:val=""/>
      <w:lvlJc w:val="left"/>
      <w:pPr>
        <w:ind w:left="720" w:hanging="360"/>
      </w:pPr>
      <w:rPr>
        <w:rFonts w:ascii="Wingdings" w:eastAsia="Arial" w:hAnsi="Wingdings" w:cstheme="minorHAnsi" w:hint="default"/>
        <w:b/>
        <w:i w:val="0"/>
        <w:sz w:val="60"/>
        <w:szCs w:val="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31479"/>
    <w:multiLevelType w:val="hybridMultilevel"/>
    <w:tmpl w:val="99141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313A90"/>
    <w:multiLevelType w:val="hybridMultilevel"/>
    <w:tmpl w:val="0E843888"/>
    <w:lvl w:ilvl="0" w:tplc="15DAD23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A4ADB"/>
    <w:multiLevelType w:val="hybridMultilevel"/>
    <w:tmpl w:val="0596B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2F0A29"/>
    <w:multiLevelType w:val="hybridMultilevel"/>
    <w:tmpl w:val="F78C6B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2F7E67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362DF"/>
    <w:multiLevelType w:val="hybridMultilevel"/>
    <w:tmpl w:val="4224D6AA"/>
    <w:lvl w:ilvl="0" w:tplc="BC268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4119D"/>
    <w:multiLevelType w:val="hybridMultilevel"/>
    <w:tmpl w:val="6FD0E2D6"/>
    <w:lvl w:ilvl="0" w:tplc="EC3A0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F3DE7"/>
    <w:multiLevelType w:val="hybridMultilevel"/>
    <w:tmpl w:val="164002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76328"/>
    <w:multiLevelType w:val="hybridMultilevel"/>
    <w:tmpl w:val="39E453AC"/>
    <w:lvl w:ilvl="0" w:tplc="53BA9BB6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337A01BE"/>
    <w:multiLevelType w:val="hybridMultilevel"/>
    <w:tmpl w:val="001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0F0AAF"/>
    <w:multiLevelType w:val="hybridMultilevel"/>
    <w:tmpl w:val="01CC6168"/>
    <w:lvl w:ilvl="0" w:tplc="2CD4449E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BA5CF6"/>
    <w:multiLevelType w:val="hybridMultilevel"/>
    <w:tmpl w:val="43E04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E723E"/>
    <w:multiLevelType w:val="hybridMultilevel"/>
    <w:tmpl w:val="F538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0651A"/>
    <w:multiLevelType w:val="hybridMultilevel"/>
    <w:tmpl w:val="B746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CF5D3D"/>
    <w:multiLevelType w:val="hybridMultilevel"/>
    <w:tmpl w:val="CED2E51C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4D0F80"/>
    <w:multiLevelType w:val="hybridMultilevel"/>
    <w:tmpl w:val="86107C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891922"/>
    <w:multiLevelType w:val="hybridMultilevel"/>
    <w:tmpl w:val="C58C0BC8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C1A1FF6">
      <w:start w:val="2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005678"/>
    <w:multiLevelType w:val="hybridMultilevel"/>
    <w:tmpl w:val="B6E60344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BF3EAE"/>
    <w:multiLevelType w:val="hybridMultilevel"/>
    <w:tmpl w:val="2DEC377E"/>
    <w:lvl w:ilvl="0" w:tplc="5B8ED8C0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147FA1"/>
    <w:multiLevelType w:val="hybridMultilevel"/>
    <w:tmpl w:val="8D465C40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11894"/>
    <w:multiLevelType w:val="hybridMultilevel"/>
    <w:tmpl w:val="17F222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D3838"/>
    <w:multiLevelType w:val="hybridMultilevel"/>
    <w:tmpl w:val="31D8B08E"/>
    <w:lvl w:ilvl="0" w:tplc="D6A0364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314345"/>
    <w:multiLevelType w:val="hybridMultilevel"/>
    <w:tmpl w:val="66044590"/>
    <w:lvl w:ilvl="0" w:tplc="C772EAB2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B86C20"/>
    <w:multiLevelType w:val="hybridMultilevel"/>
    <w:tmpl w:val="FD7C2560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E01D41"/>
    <w:multiLevelType w:val="hybridMultilevel"/>
    <w:tmpl w:val="FC76F0FE"/>
    <w:lvl w:ilvl="0" w:tplc="B36CD5F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3" w:hanging="360"/>
      </w:pPr>
      <w:rPr>
        <w:rFonts w:ascii="Wingdings" w:hAnsi="Wingdings" w:hint="default"/>
      </w:rPr>
    </w:lvl>
  </w:abstractNum>
  <w:abstractNum w:abstractNumId="31" w15:restartNumberingAfterBreak="0">
    <w:nsid w:val="5B9E035D"/>
    <w:multiLevelType w:val="hybridMultilevel"/>
    <w:tmpl w:val="5A527984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E81F72"/>
    <w:multiLevelType w:val="hybridMultilevel"/>
    <w:tmpl w:val="DE38CA9E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476991"/>
    <w:multiLevelType w:val="hybridMultilevel"/>
    <w:tmpl w:val="11FAEA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F45037"/>
    <w:multiLevelType w:val="hybridMultilevel"/>
    <w:tmpl w:val="DF20794C"/>
    <w:lvl w:ilvl="0" w:tplc="34947D7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31877"/>
    <w:multiLevelType w:val="hybridMultilevel"/>
    <w:tmpl w:val="A53C92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F82F93"/>
    <w:multiLevelType w:val="hybridMultilevel"/>
    <w:tmpl w:val="A4445A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172E40"/>
    <w:multiLevelType w:val="hybridMultilevel"/>
    <w:tmpl w:val="35845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C20EEB"/>
    <w:multiLevelType w:val="hybridMultilevel"/>
    <w:tmpl w:val="19B468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070E0D"/>
    <w:multiLevelType w:val="hybridMultilevel"/>
    <w:tmpl w:val="B524BAC4"/>
    <w:lvl w:ilvl="0" w:tplc="764E214A">
      <w:numFmt w:val="bullet"/>
      <w:lvlText w:val=""/>
      <w:lvlJc w:val="left"/>
      <w:pPr>
        <w:ind w:left="3600" w:hanging="360"/>
      </w:pPr>
      <w:rPr>
        <w:rFonts w:ascii="Wingdings" w:eastAsia="Arial" w:hAnsi="Wingdings" w:cstheme="minorHAnsi" w:hint="default"/>
        <w:b/>
        <w:i w:val="0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0" w15:restartNumberingAfterBreak="0">
    <w:nsid w:val="6FB1246E"/>
    <w:multiLevelType w:val="hybridMultilevel"/>
    <w:tmpl w:val="9BA0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83B2C"/>
    <w:multiLevelType w:val="hybridMultilevel"/>
    <w:tmpl w:val="0B66B9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5F2F0C"/>
    <w:multiLevelType w:val="hybridMultilevel"/>
    <w:tmpl w:val="B46AE6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9B3FB1"/>
    <w:multiLevelType w:val="hybridMultilevel"/>
    <w:tmpl w:val="C922C5E8"/>
    <w:lvl w:ilvl="0" w:tplc="96664DA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1"/>
  </w:num>
  <w:num w:numId="3">
    <w:abstractNumId w:val="29"/>
  </w:num>
  <w:num w:numId="4">
    <w:abstractNumId w:val="42"/>
  </w:num>
  <w:num w:numId="5">
    <w:abstractNumId w:val="5"/>
  </w:num>
  <w:num w:numId="6">
    <w:abstractNumId w:val="0"/>
  </w:num>
  <w:num w:numId="7">
    <w:abstractNumId w:val="33"/>
  </w:num>
  <w:num w:numId="8">
    <w:abstractNumId w:val="21"/>
  </w:num>
  <w:num w:numId="9">
    <w:abstractNumId w:val="32"/>
  </w:num>
  <w:num w:numId="10">
    <w:abstractNumId w:val="41"/>
  </w:num>
  <w:num w:numId="11">
    <w:abstractNumId w:val="40"/>
  </w:num>
  <w:num w:numId="12">
    <w:abstractNumId w:val="9"/>
  </w:num>
  <w:num w:numId="13">
    <w:abstractNumId w:val="18"/>
  </w:num>
  <w:num w:numId="14">
    <w:abstractNumId w:val="11"/>
  </w:num>
  <w:num w:numId="15">
    <w:abstractNumId w:val="10"/>
  </w:num>
  <w:num w:numId="16">
    <w:abstractNumId w:val="12"/>
  </w:num>
  <w:num w:numId="17">
    <w:abstractNumId w:val="2"/>
  </w:num>
  <w:num w:numId="18">
    <w:abstractNumId w:val="1"/>
  </w:num>
  <w:num w:numId="19">
    <w:abstractNumId w:val="24"/>
  </w:num>
  <w:num w:numId="20">
    <w:abstractNumId w:val="34"/>
  </w:num>
  <w:num w:numId="21">
    <w:abstractNumId w:val="28"/>
  </w:num>
  <w:num w:numId="22">
    <w:abstractNumId w:val="8"/>
  </w:num>
  <w:num w:numId="23">
    <w:abstractNumId w:val="19"/>
  </w:num>
  <w:num w:numId="24">
    <w:abstractNumId w:val="20"/>
  </w:num>
  <w:num w:numId="25">
    <w:abstractNumId w:val="23"/>
  </w:num>
  <w:num w:numId="26">
    <w:abstractNumId w:val="15"/>
  </w:num>
  <w:num w:numId="27">
    <w:abstractNumId w:val="22"/>
  </w:num>
  <w:num w:numId="28">
    <w:abstractNumId w:val="27"/>
  </w:num>
  <w:num w:numId="29">
    <w:abstractNumId w:val="16"/>
  </w:num>
  <w:num w:numId="30">
    <w:abstractNumId w:val="39"/>
  </w:num>
  <w:num w:numId="31">
    <w:abstractNumId w:val="6"/>
  </w:num>
  <w:num w:numId="32">
    <w:abstractNumId w:val="26"/>
  </w:num>
  <w:num w:numId="33">
    <w:abstractNumId w:val="36"/>
  </w:num>
  <w:num w:numId="34">
    <w:abstractNumId w:val="35"/>
  </w:num>
  <w:num w:numId="35">
    <w:abstractNumId w:val="38"/>
  </w:num>
  <w:num w:numId="36">
    <w:abstractNumId w:val="30"/>
  </w:num>
  <w:num w:numId="37">
    <w:abstractNumId w:val="14"/>
  </w:num>
  <w:num w:numId="38">
    <w:abstractNumId w:val="3"/>
  </w:num>
  <w:num w:numId="39">
    <w:abstractNumId w:val="7"/>
  </w:num>
  <w:num w:numId="40">
    <w:abstractNumId w:val="13"/>
  </w:num>
  <w:num w:numId="41">
    <w:abstractNumId w:val="37"/>
  </w:num>
  <w:num w:numId="42">
    <w:abstractNumId w:val="17"/>
  </w:num>
  <w:num w:numId="43">
    <w:abstractNumId w:val="4"/>
  </w:num>
  <w:num w:numId="44">
    <w:abstractNumId w:val="4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sDQ0NjUyMzA1tzRV0lEKTi0uzszPAykwrAUAjTx5eCwAAAA="/>
  </w:docVars>
  <w:rsids>
    <w:rsidRoot w:val="00C5727A"/>
    <w:rsid w:val="000057E9"/>
    <w:rsid w:val="0002007A"/>
    <w:rsid w:val="00027C1C"/>
    <w:rsid w:val="0003636E"/>
    <w:rsid w:val="0003736C"/>
    <w:rsid w:val="000428BD"/>
    <w:rsid w:val="00044FB3"/>
    <w:rsid w:val="00063CF5"/>
    <w:rsid w:val="00074C3C"/>
    <w:rsid w:val="000815EE"/>
    <w:rsid w:val="00086CE8"/>
    <w:rsid w:val="00094B9C"/>
    <w:rsid w:val="000A1B78"/>
    <w:rsid w:val="000A58F9"/>
    <w:rsid w:val="000B1141"/>
    <w:rsid w:val="000B4102"/>
    <w:rsid w:val="000C64CB"/>
    <w:rsid w:val="000F0660"/>
    <w:rsid w:val="000F1104"/>
    <w:rsid w:val="000F6867"/>
    <w:rsid w:val="00103423"/>
    <w:rsid w:val="00111243"/>
    <w:rsid w:val="00116964"/>
    <w:rsid w:val="00121C09"/>
    <w:rsid w:val="001222CB"/>
    <w:rsid w:val="00140B03"/>
    <w:rsid w:val="00143C06"/>
    <w:rsid w:val="00144060"/>
    <w:rsid w:val="00150AEF"/>
    <w:rsid w:val="00152F19"/>
    <w:rsid w:val="00155397"/>
    <w:rsid w:val="00161F1A"/>
    <w:rsid w:val="00163074"/>
    <w:rsid w:val="00170702"/>
    <w:rsid w:val="001716FC"/>
    <w:rsid w:val="001719FF"/>
    <w:rsid w:val="00185CA7"/>
    <w:rsid w:val="001A08A6"/>
    <w:rsid w:val="001A47F3"/>
    <w:rsid w:val="001A565F"/>
    <w:rsid w:val="001B12B6"/>
    <w:rsid w:val="001B5862"/>
    <w:rsid w:val="001B7F5F"/>
    <w:rsid w:val="001C1D18"/>
    <w:rsid w:val="001D26C9"/>
    <w:rsid w:val="001D7A68"/>
    <w:rsid w:val="001E1BD6"/>
    <w:rsid w:val="001E7E8E"/>
    <w:rsid w:val="001F37CF"/>
    <w:rsid w:val="001F6285"/>
    <w:rsid w:val="001F7162"/>
    <w:rsid w:val="001F76D2"/>
    <w:rsid w:val="00200905"/>
    <w:rsid w:val="00214A3E"/>
    <w:rsid w:val="002165C8"/>
    <w:rsid w:val="00225218"/>
    <w:rsid w:val="00227642"/>
    <w:rsid w:val="00231462"/>
    <w:rsid w:val="002362BC"/>
    <w:rsid w:val="00252866"/>
    <w:rsid w:val="002626F5"/>
    <w:rsid w:val="00262C21"/>
    <w:rsid w:val="00272054"/>
    <w:rsid w:val="00272352"/>
    <w:rsid w:val="00282A38"/>
    <w:rsid w:val="00282F99"/>
    <w:rsid w:val="00287072"/>
    <w:rsid w:val="002940DF"/>
    <w:rsid w:val="00296A2D"/>
    <w:rsid w:val="002A64F3"/>
    <w:rsid w:val="002B3A0E"/>
    <w:rsid w:val="002B6560"/>
    <w:rsid w:val="002C159E"/>
    <w:rsid w:val="002C65E7"/>
    <w:rsid w:val="002D0632"/>
    <w:rsid w:val="002E097B"/>
    <w:rsid w:val="002E1E0D"/>
    <w:rsid w:val="002E490F"/>
    <w:rsid w:val="002F0C0F"/>
    <w:rsid w:val="002F2EAA"/>
    <w:rsid w:val="002F5DA1"/>
    <w:rsid w:val="0030315C"/>
    <w:rsid w:val="003060FC"/>
    <w:rsid w:val="00311213"/>
    <w:rsid w:val="00311FDC"/>
    <w:rsid w:val="00312290"/>
    <w:rsid w:val="003273E4"/>
    <w:rsid w:val="00341E29"/>
    <w:rsid w:val="00342E13"/>
    <w:rsid w:val="00353727"/>
    <w:rsid w:val="00371936"/>
    <w:rsid w:val="00386BD6"/>
    <w:rsid w:val="003905E2"/>
    <w:rsid w:val="003A4AB2"/>
    <w:rsid w:val="003A74E6"/>
    <w:rsid w:val="003A7A84"/>
    <w:rsid w:val="003D2EE2"/>
    <w:rsid w:val="003D3673"/>
    <w:rsid w:val="003D4A90"/>
    <w:rsid w:val="003E76A4"/>
    <w:rsid w:val="004012C9"/>
    <w:rsid w:val="00403002"/>
    <w:rsid w:val="004032A7"/>
    <w:rsid w:val="00411124"/>
    <w:rsid w:val="00414DA8"/>
    <w:rsid w:val="00420CDC"/>
    <w:rsid w:val="00420F04"/>
    <w:rsid w:val="00422572"/>
    <w:rsid w:val="00427492"/>
    <w:rsid w:val="0043117D"/>
    <w:rsid w:val="00451067"/>
    <w:rsid w:val="00457B87"/>
    <w:rsid w:val="00473198"/>
    <w:rsid w:val="004824CD"/>
    <w:rsid w:val="00484AAD"/>
    <w:rsid w:val="00485A7A"/>
    <w:rsid w:val="00487429"/>
    <w:rsid w:val="004933F5"/>
    <w:rsid w:val="00493A27"/>
    <w:rsid w:val="00493E10"/>
    <w:rsid w:val="004944DA"/>
    <w:rsid w:val="00494572"/>
    <w:rsid w:val="00495385"/>
    <w:rsid w:val="0049554A"/>
    <w:rsid w:val="00495ED9"/>
    <w:rsid w:val="004977FA"/>
    <w:rsid w:val="00497F23"/>
    <w:rsid w:val="004A16EE"/>
    <w:rsid w:val="004A44B0"/>
    <w:rsid w:val="004A65D5"/>
    <w:rsid w:val="004B34AC"/>
    <w:rsid w:val="004B5BBA"/>
    <w:rsid w:val="004C3296"/>
    <w:rsid w:val="004C3B1B"/>
    <w:rsid w:val="004D34C9"/>
    <w:rsid w:val="004F2809"/>
    <w:rsid w:val="004F3611"/>
    <w:rsid w:val="004F5640"/>
    <w:rsid w:val="004F64B0"/>
    <w:rsid w:val="00500EA1"/>
    <w:rsid w:val="005457C1"/>
    <w:rsid w:val="00547D2E"/>
    <w:rsid w:val="00554D61"/>
    <w:rsid w:val="00556F2A"/>
    <w:rsid w:val="00566CD7"/>
    <w:rsid w:val="005737E9"/>
    <w:rsid w:val="00581F25"/>
    <w:rsid w:val="00582FCC"/>
    <w:rsid w:val="00583B25"/>
    <w:rsid w:val="005947CF"/>
    <w:rsid w:val="005A518B"/>
    <w:rsid w:val="005B0750"/>
    <w:rsid w:val="005B1690"/>
    <w:rsid w:val="005B5DAC"/>
    <w:rsid w:val="005B6979"/>
    <w:rsid w:val="005B76CF"/>
    <w:rsid w:val="005C50AA"/>
    <w:rsid w:val="005C7BD5"/>
    <w:rsid w:val="005E3EE2"/>
    <w:rsid w:val="005F4478"/>
    <w:rsid w:val="0060024A"/>
    <w:rsid w:val="00601095"/>
    <w:rsid w:val="006042BD"/>
    <w:rsid w:val="006116FA"/>
    <w:rsid w:val="00611FCE"/>
    <w:rsid w:val="00624BAF"/>
    <w:rsid w:val="0062567C"/>
    <w:rsid w:val="006303BD"/>
    <w:rsid w:val="0064000E"/>
    <w:rsid w:val="0064726E"/>
    <w:rsid w:val="00651AFC"/>
    <w:rsid w:val="0066710C"/>
    <w:rsid w:val="00670EE6"/>
    <w:rsid w:val="00673816"/>
    <w:rsid w:val="00673CAB"/>
    <w:rsid w:val="00676AC1"/>
    <w:rsid w:val="00681147"/>
    <w:rsid w:val="00694CF0"/>
    <w:rsid w:val="00697D84"/>
    <w:rsid w:val="006A6A9B"/>
    <w:rsid w:val="006A7473"/>
    <w:rsid w:val="006B0460"/>
    <w:rsid w:val="006B59C0"/>
    <w:rsid w:val="006D2F55"/>
    <w:rsid w:val="006D57C1"/>
    <w:rsid w:val="006D7347"/>
    <w:rsid w:val="006E39EA"/>
    <w:rsid w:val="006E78C7"/>
    <w:rsid w:val="006F524F"/>
    <w:rsid w:val="00703401"/>
    <w:rsid w:val="00703BC5"/>
    <w:rsid w:val="00706AC6"/>
    <w:rsid w:val="007166B4"/>
    <w:rsid w:val="00735FFF"/>
    <w:rsid w:val="00740A66"/>
    <w:rsid w:val="00752C81"/>
    <w:rsid w:val="0075365B"/>
    <w:rsid w:val="007547A4"/>
    <w:rsid w:val="007644B8"/>
    <w:rsid w:val="007656E4"/>
    <w:rsid w:val="00773E31"/>
    <w:rsid w:val="007872A2"/>
    <w:rsid w:val="00787329"/>
    <w:rsid w:val="007925DB"/>
    <w:rsid w:val="007A7472"/>
    <w:rsid w:val="007A7527"/>
    <w:rsid w:val="007B0C3B"/>
    <w:rsid w:val="007B0DAE"/>
    <w:rsid w:val="007B126A"/>
    <w:rsid w:val="007B6A1D"/>
    <w:rsid w:val="007C7872"/>
    <w:rsid w:val="007D0B07"/>
    <w:rsid w:val="007F2AAF"/>
    <w:rsid w:val="008048FA"/>
    <w:rsid w:val="00806C5F"/>
    <w:rsid w:val="00811490"/>
    <w:rsid w:val="008131F3"/>
    <w:rsid w:val="00824590"/>
    <w:rsid w:val="00826185"/>
    <w:rsid w:val="00832BB8"/>
    <w:rsid w:val="00850906"/>
    <w:rsid w:val="00852F54"/>
    <w:rsid w:val="00892330"/>
    <w:rsid w:val="008930B0"/>
    <w:rsid w:val="00895AC3"/>
    <w:rsid w:val="008A194A"/>
    <w:rsid w:val="008A238B"/>
    <w:rsid w:val="008B187D"/>
    <w:rsid w:val="008B3BE8"/>
    <w:rsid w:val="008C0A7F"/>
    <w:rsid w:val="008C3220"/>
    <w:rsid w:val="008C5275"/>
    <w:rsid w:val="008D1234"/>
    <w:rsid w:val="008D2585"/>
    <w:rsid w:val="008D65E4"/>
    <w:rsid w:val="008E3295"/>
    <w:rsid w:val="008E69EF"/>
    <w:rsid w:val="009104A5"/>
    <w:rsid w:val="00911C9F"/>
    <w:rsid w:val="0092518C"/>
    <w:rsid w:val="00933578"/>
    <w:rsid w:val="00935EF0"/>
    <w:rsid w:val="009424A7"/>
    <w:rsid w:val="00942C05"/>
    <w:rsid w:val="00945E7A"/>
    <w:rsid w:val="00965B6C"/>
    <w:rsid w:val="00966D66"/>
    <w:rsid w:val="009757F2"/>
    <w:rsid w:val="00976349"/>
    <w:rsid w:val="00976F45"/>
    <w:rsid w:val="00980767"/>
    <w:rsid w:val="00993F5B"/>
    <w:rsid w:val="009A0E08"/>
    <w:rsid w:val="009A0EB3"/>
    <w:rsid w:val="009A32CA"/>
    <w:rsid w:val="009A7D96"/>
    <w:rsid w:val="009B03E7"/>
    <w:rsid w:val="009B0583"/>
    <w:rsid w:val="009B4746"/>
    <w:rsid w:val="009C5BFD"/>
    <w:rsid w:val="009D3E54"/>
    <w:rsid w:val="009D5F0A"/>
    <w:rsid w:val="009E3223"/>
    <w:rsid w:val="009E46AD"/>
    <w:rsid w:val="009E52EC"/>
    <w:rsid w:val="009F01EE"/>
    <w:rsid w:val="009F106D"/>
    <w:rsid w:val="009F4012"/>
    <w:rsid w:val="00A01D22"/>
    <w:rsid w:val="00A01FAD"/>
    <w:rsid w:val="00A05E7E"/>
    <w:rsid w:val="00A06FF4"/>
    <w:rsid w:val="00A10819"/>
    <w:rsid w:val="00A10D78"/>
    <w:rsid w:val="00A17EE0"/>
    <w:rsid w:val="00A2775E"/>
    <w:rsid w:val="00A400F6"/>
    <w:rsid w:val="00A41420"/>
    <w:rsid w:val="00A42976"/>
    <w:rsid w:val="00A517DC"/>
    <w:rsid w:val="00A52901"/>
    <w:rsid w:val="00A56453"/>
    <w:rsid w:val="00A64658"/>
    <w:rsid w:val="00A6677A"/>
    <w:rsid w:val="00A7694B"/>
    <w:rsid w:val="00A84043"/>
    <w:rsid w:val="00A93F92"/>
    <w:rsid w:val="00AA00EC"/>
    <w:rsid w:val="00AA5AFE"/>
    <w:rsid w:val="00AA6A1D"/>
    <w:rsid w:val="00AA7552"/>
    <w:rsid w:val="00AE6411"/>
    <w:rsid w:val="00AF0BEC"/>
    <w:rsid w:val="00AF0C45"/>
    <w:rsid w:val="00AF2271"/>
    <w:rsid w:val="00AF39E9"/>
    <w:rsid w:val="00B001AC"/>
    <w:rsid w:val="00B0258B"/>
    <w:rsid w:val="00B1140B"/>
    <w:rsid w:val="00B24E8E"/>
    <w:rsid w:val="00B26031"/>
    <w:rsid w:val="00B2623E"/>
    <w:rsid w:val="00B359D3"/>
    <w:rsid w:val="00B35AE9"/>
    <w:rsid w:val="00B41AB5"/>
    <w:rsid w:val="00B4204E"/>
    <w:rsid w:val="00B42B56"/>
    <w:rsid w:val="00B45522"/>
    <w:rsid w:val="00B507EC"/>
    <w:rsid w:val="00B53B2B"/>
    <w:rsid w:val="00B5565F"/>
    <w:rsid w:val="00B67418"/>
    <w:rsid w:val="00B70CF0"/>
    <w:rsid w:val="00B71555"/>
    <w:rsid w:val="00B73AC3"/>
    <w:rsid w:val="00B75490"/>
    <w:rsid w:val="00B83035"/>
    <w:rsid w:val="00B91554"/>
    <w:rsid w:val="00B921B9"/>
    <w:rsid w:val="00B9643F"/>
    <w:rsid w:val="00BA5059"/>
    <w:rsid w:val="00BA5EA8"/>
    <w:rsid w:val="00BB5510"/>
    <w:rsid w:val="00BB58EC"/>
    <w:rsid w:val="00BB6F62"/>
    <w:rsid w:val="00BB76F2"/>
    <w:rsid w:val="00BD5EF1"/>
    <w:rsid w:val="00BD6786"/>
    <w:rsid w:val="00BE0255"/>
    <w:rsid w:val="00BE5CF6"/>
    <w:rsid w:val="00BE6667"/>
    <w:rsid w:val="00BF693D"/>
    <w:rsid w:val="00C008F9"/>
    <w:rsid w:val="00C05B31"/>
    <w:rsid w:val="00C10916"/>
    <w:rsid w:val="00C14FC0"/>
    <w:rsid w:val="00C24630"/>
    <w:rsid w:val="00C250A5"/>
    <w:rsid w:val="00C27961"/>
    <w:rsid w:val="00C32B00"/>
    <w:rsid w:val="00C376B9"/>
    <w:rsid w:val="00C43E41"/>
    <w:rsid w:val="00C52C42"/>
    <w:rsid w:val="00C53A03"/>
    <w:rsid w:val="00C5727A"/>
    <w:rsid w:val="00C62EAB"/>
    <w:rsid w:val="00C62F6D"/>
    <w:rsid w:val="00C75A03"/>
    <w:rsid w:val="00C84141"/>
    <w:rsid w:val="00C93402"/>
    <w:rsid w:val="00C94FDF"/>
    <w:rsid w:val="00C972EB"/>
    <w:rsid w:val="00CA41DF"/>
    <w:rsid w:val="00CB3429"/>
    <w:rsid w:val="00CB6371"/>
    <w:rsid w:val="00CC3377"/>
    <w:rsid w:val="00CC42C0"/>
    <w:rsid w:val="00CC5783"/>
    <w:rsid w:val="00CC79F4"/>
    <w:rsid w:val="00CD485F"/>
    <w:rsid w:val="00CD5BD2"/>
    <w:rsid w:val="00CE0EA4"/>
    <w:rsid w:val="00CE4938"/>
    <w:rsid w:val="00CE4E14"/>
    <w:rsid w:val="00CF07DE"/>
    <w:rsid w:val="00CF5F64"/>
    <w:rsid w:val="00CF7671"/>
    <w:rsid w:val="00D00526"/>
    <w:rsid w:val="00D017A0"/>
    <w:rsid w:val="00D10759"/>
    <w:rsid w:val="00D12492"/>
    <w:rsid w:val="00D13922"/>
    <w:rsid w:val="00D163CF"/>
    <w:rsid w:val="00D20D9E"/>
    <w:rsid w:val="00D20EBB"/>
    <w:rsid w:val="00D25C2C"/>
    <w:rsid w:val="00D268BE"/>
    <w:rsid w:val="00D26A4B"/>
    <w:rsid w:val="00D33C59"/>
    <w:rsid w:val="00D41417"/>
    <w:rsid w:val="00D43737"/>
    <w:rsid w:val="00D45F89"/>
    <w:rsid w:val="00D53B64"/>
    <w:rsid w:val="00D54CA9"/>
    <w:rsid w:val="00D54DDD"/>
    <w:rsid w:val="00D60137"/>
    <w:rsid w:val="00D618EA"/>
    <w:rsid w:val="00D6237B"/>
    <w:rsid w:val="00D714C5"/>
    <w:rsid w:val="00D72D27"/>
    <w:rsid w:val="00D8510D"/>
    <w:rsid w:val="00DA04F1"/>
    <w:rsid w:val="00DA558A"/>
    <w:rsid w:val="00DB4566"/>
    <w:rsid w:val="00DB6434"/>
    <w:rsid w:val="00DC1A06"/>
    <w:rsid w:val="00DF0C69"/>
    <w:rsid w:val="00DF2D17"/>
    <w:rsid w:val="00E01197"/>
    <w:rsid w:val="00E05E8D"/>
    <w:rsid w:val="00E07BB6"/>
    <w:rsid w:val="00E14ECA"/>
    <w:rsid w:val="00E31E33"/>
    <w:rsid w:val="00E3385B"/>
    <w:rsid w:val="00E62744"/>
    <w:rsid w:val="00E6472B"/>
    <w:rsid w:val="00E66FFD"/>
    <w:rsid w:val="00E674D1"/>
    <w:rsid w:val="00E8548D"/>
    <w:rsid w:val="00E94A34"/>
    <w:rsid w:val="00E96C31"/>
    <w:rsid w:val="00EA0D4C"/>
    <w:rsid w:val="00EA229D"/>
    <w:rsid w:val="00EB0A8D"/>
    <w:rsid w:val="00EB1B18"/>
    <w:rsid w:val="00EB324C"/>
    <w:rsid w:val="00EC0ABB"/>
    <w:rsid w:val="00EC1873"/>
    <w:rsid w:val="00EC1EBC"/>
    <w:rsid w:val="00ED58FF"/>
    <w:rsid w:val="00EE1D28"/>
    <w:rsid w:val="00EE4444"/>
    <w:rsid w:val="00EE4A0B"/>
    <w:rsid w:val="00EE6A1B"/>
    <w:rsid w:val="00EE7919"/>
    <w:rsid w:val="00EF1BC2"/>
    <w:rsid w:val="00EF2D8A"/>
    <w:rsid w:val="00EF6C0F"/>
    <w:rsid w:val="00F011EC"/>
    <w:rsid w:val="00F04127"/>
    <w:rsid w:val="00F05A05"/>
    <w:rsid w:val="00F102BD"/>
    <w:rsid w:val="00F11781"/>
    <w:rsid w:val="00F16565"/>
    <w:rsid w:val="00F27128"/>
    <w:rsid w:val="00F3313E"/>
    <w:rsid w:val="00F35097"/>
    <w:rsid w:val="00F4571B"/>
    <w:rsid w:val="00F47536"/>
    <w:rsid w:val="00F51AA6"/>
    <w:rsid w:val="00F51CC5"/>
    <w:rsid w:val="00F605C6"/>
    <w:rsid w:val="00F65BF0"/>
    <w:rsid w:val="00F6746B"/>
    <w:rsid w:val="00F841EF"/>
    <w:rsid w:val="00F845D9"/>
    <w:rsid w:val="00F86032"/>
    <w:rsid w:val="00F91CED"/>
    <w:rsid w:val="00F959AA"/>
    <w:rsid w:val="00FA371E"/>
    <w:rsid w:val="00FA52A0"/>
    <w:rsid w:val="00FB08BC"/>
    <w:rsid w:val="00FD6D1E"/>
    <w:rsid w:val="00FE3C45"/>
    <w:rsid w:val="00FE633B"/>
    <w:rsid w:val="00FE7437"/>
    <w:rsid w:val="00FF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994F0"/>
  <w15:docId w15:val="{BCB187E9-0781-4A03-AE4F-C498A887D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A34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3B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2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706AC6"/>
    <w:pPr>
      <w:widowControl w:val="0"/>
      <w:autoSpaceDE w:val="0"/>
      <w:autoSpaceDN w:val="0"/>
      <w:spacing w:after="0" w:line="240" w:lineRule="auto"/>
      <w:ind w:left="3336"/>
      <w:outlineLvl w:val="3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A64F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A64F3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A64F3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1"/>
    <w:rsid w:val="00706AC6"/>
    <w:rPr>
      <w:rFonts w:ascii="Calibri" w:eastAsia="Calibri" w:hAnsi="Calibri" w:cs="Calibr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2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1">
    <w:name w:val="toc 1"/>
    <w:basedOn w:val="Normal"/>
    <w:uiPriority w:val="1"/>
    <w:qFormat/>
    <w:rsid w:val="00B53B2B"/>
    <w:pPr>
      <w:widowControl w:val="0"/>
      <w:autoSpaceDE w:val="0"/>
      <w:autoSpaceDN w:val="0"/>
      <w:spacing w:before="136" w:after="0" w:line="240" w:lineRule="auto"/>
      <w:ind w:left="140"/>
    </w:pPr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3B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53B2B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B53B2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8D2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7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46B"/>
  </w:style>
  <w:style w:type="paragraph" w:styleId="Footer">
    <w:name w:val="footer"/>
    <w:basedOn w:val="Normal"/>
    <w:link w:val="FooterChar"/>
    <w:uiPriority w:val="99"/>
    <w:unhideWhenUsed/>
    <w:rsid w:val="00F67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46B"/>
  </w:style>
  <w:style w:type="character" w:styleId="CommentReference">
    <w:name w:val="annotation reference"/>
    <w:basedOn w:val="DefaultParagraphFont"/>
    <w:uiPriority w:val="99"/>
    <w:semiHidden/>
    <w:unhideWhenUsed/>
    <w:rsid w:val="00C97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72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72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2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428B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76AC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06F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03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09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1346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triwou.org/projects/ccccrr" TargetMode="External"/><Relationship Id="rId18" Type="http://schemas.openxmlformats.org/officeDocument/2006/relationships/header" Target="header3.xml"/><Relationship Id="rId26" Type="http://schemas.openxmlformats.org/officeDocument/2006/relationships/header" Target="header7.xml"/><Relationship Id="rId39" Type="http://schemas.openxmlformats.org/officeDocument/2006/relationships/hyperlink" Target="http://oregonearlylearning.com/form_sets/daily-health-check-fillable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34" Type="http://schemas.openxmlformats.org/officeDocument/2006/relationships/header" Target="header12.xml"/><Relationship Id="rId42" Type="http://schemas.openxmlformats.org/officeDocument/2006/relationships/hyperlink" Target="https://oregonearlylearning.com/form_sets/confirmed-case-reporting-checklist-for-programs/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hyperlink" Target="https://www.cdc.gov/coronavirus/2019-ncov/prevent-getting-sick/diy-cloth-face-coverings.html" TargetMode="External"/><Relationship Id="rId33" Type="http://schemas.openxmlformats.org/officeDocument/2006/relationships/hyperlink" Target="mailto:Angela.Stinson@ode.state.or.us" TargetMode="External"/><Relationship Id="rId38" Type="http://schemas.openxmlformats.org/officeDocument/2006/relationships/hyperlink" Target="https://oregonearlylearning.com/form_sets/health-and-safety-guidelines-for-child-care-and-early-education-operating-during-covid-19/" TargetMode="External"/><Relationship Id="rId46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4.xml"/><Relationship Id="rId29" Type="http://schemas.openxmlformats.org/officeDocument/2006/relationships/header" Target="header10.xml"/><Relationship Id="rId41" Type="http://schemas.openxmlformats.org/officeDocument/2006/relationships/hyperlink" Target="https://oregonearlylearning.com/form_sets/staff-covid-19-training-fillabl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egonearlylearning.com/form_sets/health-and-safety-guidelines-for-child-care-and-early-education-operating-during-covid-19/" TargetMode="External"/><Relationship Id="rId24" Type="http://schemas.openxmlformats.org/officeDocument/2006/relationships/hyperlink" Target="https://www.cdc.gov/coronavirus/2019-ncov/prevent-getting-sick/diy-cloth-face-coverings.html" TargetMode="External"/><Relationship Id="rId32" Type="http://schemas.openxmlformats.org/officeDocument/2006/relationships/hyperlink" Target="mailto:dpu.providerreporting@dhsoha.state.or.us" TargetMode="External"/><Relationship Id="rId37" Type="http://schemas.openxmlformats.org/officeDocument/2006/relationships/header" Target="header15.xml"/><Relationship Id="rId40" Type="http://schemas.openxmlformats.org/officeDocument/2006/relationships/hyperlink" Target="https://oregonearlylearning.com/form_sets/exclusion-summary-diagram/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eader" Target="header6.xml"/><Relationship Id="rId28" Type="http://schemas.openxmlformats.org/officeDocument/2006/relationships/header" Target="header9.xml"/><Relationship Id="rId36" Type="http://schemas.openxmlformats.org/officeDocument/2006/relationships/header" Target="header14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hyperlink" Target="https://www.oregon.gov/oha/PH/ProviderPartnerResources/LocalHealthDepartmentResources/Pages/lhd.aspx" TargetMode="External"/><Relationship Id="rId44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eader" Target="header5.xml"/><Relationship Id="rId27" Type="http://schemas.openxmlformats.org/officeDocument/2006/relationships/header" Target="header8.xml"/><Relationship Id="rId30" Type="http://schemas.openxmlformats.org/officeDocument/2006/relationships/header" Target="header11.xml"/><Relationship Id="rId35" Type="http://schemas.openxmlformats.org/officeDocument/2006/relationships/header" Target="header13.xml"/><Relationship Id="rId43" Type="http://schemas.openxmlformats.org/officeDocument/2006/relationships/hyperlink" Target="https://oregonearlylearning.com/form_sets/transportation-plan-fillable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649F6-768B-4006-8F95-92044D400061}"/>
      </w:docPartPr>
      <w:docPartBody>
        <w:p w:rsidR="00AC7A1E" w:rsidRDefault="007770F1"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3919733A09CE428E8619189F16CD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4BD0D-D6BF-4FDB-A932-881A7E2E2DC3}"/>
      </w:docPartPr>
      <w:docPartBody>
        <w:p w:rsidR="00AC7A1E" w:rsidRDefault="00AC7A1E" w:rsidP="00AC7A1E">
          <w:pPr>
            <w:pStyle w:val="3919733A09CE428E8619189F16CD6345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7D300209F848BBBDAD82331F636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77FE6-E2BB-4AFE-8698-E15C8091462E}"/>
      </w:docPartPr>
      <w:docPartBody>
        <w:p w:rsidR="00AC7A1E" w:rsidRDefault="00AC7A1E" w:rsidP="00AC7A1E">
          <w:pPr>
            <w:pStyle w:val="437D300209F848BBBDAD82331F636E2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BE3B94627429E9DB1133E8A13F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9FD0F-BC91-4C13-8448-4535F4F26F5E}"/>
      </w:docPartPr>
      <w:docPartBody>
        <w:p w:rsidR="00AC7A1E" w:rsidRDefault="00AC7A1E" w:rsidP="00AC7A1E">
          <w:pPr>
            <w:pStyle w:val="5A5BE3B94627429E9DB1133E8A13F24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572F46DDE94DE88F3B64DEE1063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3504F-2FD8-4403-BBAB-C4F291C91853}"/>
      </w:docPartPr>
      <w:docPartBody>
        <w:p w:rsidR="00AC7A1E" w:rsidRDefault="00AC7A1E" w:rsidP="00AC7A1E">
          <w:pPr>
            <w:pStyle w:val="3C572F46DDE94DE88F3B64DEE1063CF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A6E01865904F6E99C2B20BC06BD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93C6B-7156-4BB2-B844-7445ED7DA45C}"/>
      </w:docPartPr>
      <w:docPartBody>
        <w:p w:rsidR="00AC7A1E" w:rsidRDefault="00AC7A1E" w:rsidP="00AC7A1E">
          <w:pPr>
            <w:pStyle w:val="7FA6E01865904F6E99C2B20BC06BDDE5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243DBE07734BA18BE5072BBBAF5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C009C-ACB9-417B-9299-4FF507021A32}"/>
      </w:docPartPr>
      <w:docPartBody>
        <w:p w:rsidR="00413ADA" w:rsidRDefault="00413ADA" w:rsidP="00413ADA">
          <w:pPr>
            <w:pStyle w:val="D2243DBE07734BA18BE5072BBBAF5AF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98319E4EE4C78A1D2098099719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0E38A-B89A-4C32-8BF0-9574B769C5DE}"/>
      </w:docPartPr>
      <w:docPartBody>
        <w:p w:rsidR="00413ADA" w:rsidRDefault="00413ADA" w:rsidP="00413ADA">
          <w:pPr>
            <w:pStyle w:val="E7398319E4EE4C78A1D209809971959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EB0009E2E454083B6B88C479A1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AFAD8-7125-4E18-817A-9535AF04F236}"/>
      </w:docPartPr>
      <w:docPartBody>
        <w:p w:rsidR="00413ADA" w:rsidRDefault="00413ADA" w:rsidP="00413ADA">
          <w:pPr>
            <w:pStyle w:val="DADEB0009E2E454083B6B88C479A13C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2A53562DB74AD2A3FF57B16F8F3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7618C-B9D5-4440-AD42-ABD157D6AB3D}"/>
      </w:docPartPr>
      <w:docPartBody>
        <w:p w:rsidR="00413ADA" w:rsidRDefault="00413ADA" w:rsidP="00413ADA">
          <w:pPr>
            <w:pStyle w:val="902A53562DB74AD2A3FF57B16F8F3BD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FA92A502DE4FEA9A784DB344B48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59B48-86E8-442E-AEB9-71B82EF663C1}"/>
      </w:docPartPr>
      <w:docPartBody>
        <w:p w:rsidR="00413ADA" w:rsidRDefault="00413ADA" w:rsidP="00413ADA">
          <w:pPr>
            <w:pStyle w:val="18FA92A502DE4FEA9A784DB344B48F4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3FF06F1E7049E2BE3751F766125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DF73B-BD06-4D11-816E-9DF8FB25EC9F}"/>
      </w:docPartPr>
      <w:docPartBody>
        <w:p w:rsidR="00413ADA" w:rsidRDefault="00413ADA" w:rsidP="00413ADA">
          <w:pPr>
            <w:pStyle w:val="C73FF06F1E7049E2BE3751F766125DC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87508F47E4FC68C738ABD750EC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DA166-68EB-4E00-9F8B-F7E207507038}"/>
      </w:docPartPr>
      <w:docPartBody>
        <w:p w:rsidR="004967C8" w:rsidRDefault="00413ADA" w:rsidP="00413ADA">
          <w:pPr>
            <w:pStyle w:val="B4987508F47E4FC68C738ABD750EC4B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DDE79B4EC144CE8C398D5F54D61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A0694-E2AE-455D-8146-D97DF7CEA6CE}"/>
      </w:docPartPr>
      <w:docPartBody>
        <w:p w:rsidR="004967C8" w:rsidRDefault="00413ADA" w:rsidP="00413ADA">
          <w:pPr>
            <w:pStyle w:val="14DDE79B4EC144CE8C398D5F54D6115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76CBB00B0046FBAFA0875D3F78A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2EDFE-A351-4DC3-BBAC-3DDF66698868}"/>
      </w:docPartPr>
      <w:docPartBody>
        <w:p w:rsidR="004967C8" w:rsidRDefault="00413ADA" w:rsidP="00413ADA">
          <w:pPr>
            <w:pStyle w:val="0576CBB00B0046FBAFA0875D3F78A96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2B0C7C14A4D5591897B98B393D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69D60-DCCB-4E6D-AE08-92F5237D543C}"/>
      </w:docPartPr>
      <w:docPartBody>
        <w:p w:rsidR="004967C8" w:rsidRDefault="00413ADA" w:rsidP="00413ADA">
          <w:pPr>
            <w:pStyle w:val="2022B0C7C14A4D5591897B98B393D05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00CBE28DB4823B067B6E5684FB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CF58-C8E5-4C9B-85C8-E2B0F9804CE7}"/>
      </w:docPartPr>
      <w:docPartBody>
        <w:p w:rsidR="004967C8" w:rsidRDefault="00413ADA" w:rsidP="00413ADA">
          <w:pPr>
            <w:pStyle w:val="BE600CBE28DB4823B067B6E5684FBAC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964857C3D54E6AAE85EF3D1FAD4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9DBBC-2AF1-4967-A9B2-F9AE1F28B1B9}"/>
      </w:docPartPr>
      <w:docPartBody>
        <w:p w:rsidR="004967C8" w:rsidRDefault="00413ADA" w:rsidP="00413ADA">
          <w:pPr>
            <w:pStyle w:val="F2964857C3D54E6AAE85EF3D1FAD454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5375D41F0640DF97F01CC2600EF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BDE40-3E2F-4FB2-8E41-0B7B251145B7}"/>
      </w:docPartPr>
      <w:docPartBody>
        <w:p w:rsidR="004967C8" w:rsidRDefault="00413ADA" w:rsidP="00413ADA">
          <w:pPr>
            <w:pStyle w:val="885375D41F0640DF97F01CC2600EF1C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D0B92946E461D988D9CA3B9855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962DB-0FCA-43EF-AEAA-231433017B0D}"/>
      </w:docPartPr>
      <w:docPartBody>
        <w:p w:rsidR="004967C8" w:rsidRDefault="00413ADA" w:rsidP="00413ADA">
          <w:pPr>
            <w:pStyle w:val="680D0B92946E461D988D9CA3B985506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CC981ABFDD40F6BF61A780E4617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02EAD-22FA-4961-9F2A-C56AFC336B39}"/>
      </w:docPartPr>
      <w:docPartBody>
        <w:p w:rsidR="004967C8" w:rsidRDefault="00413ADA" w:rsidP="00413ADA">
          <w:pPr>
            <w:pStyle w:val="85CC981ABFDD40F6BF61A780E4617BD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F10F291BBF411A8C95BDDC8D9FA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5A8B7-02D4-4B2B-A3BC-6433116C4B7B}"/>
      </w:docPartPr>
      <w:docPartBody>
        <w:p w:rsidR="004967C8" w:rsidRDefault="00413ADA" w:rsidP="00413ADA">
          <w:pPr>
            <w:pStyle w:val="65F10F291BBF411A8C95BDDC8D9FA0C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C9DC3B25FB4B179E9EA240C16EA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5E3A3-0C58-4D51-A520-B7D05E1B2A95}"/>
      </w:docPartPr>
      <w:docPartBody>
        <w:p w:rsidR="004967C8" w:rsidRDefault="00413ADA" w:rsidP="00413ADA">
          <w:pPr>
            <w:pStyle w:val="DBC9DC3B25FB4B179E9EA240C16EA7B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7C803177E24579B55B4B3CAC7B2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9BA55-FEBE-4C10-B331-A237D5E3539C}"/>
      </w:docPartPr>
      <w:docPartBody>
        <w:p w:rsidR="004967C8" w:rsidRDefault="00413ADA" w:rsidP="00413ADA">
          <w:pPr>
            <w:pStyle w:val="E77C803177E24579B55B4B3CAC7B286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714EA80E2D40D9B5F6F857F21AE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D904D-033A-4C4F-8F4A-CB61E800EE44}"/>
      </w:docPartPr>
      <w:docPartBody>
        <w:p w:rsidR="004967C8" w:rsidRDefault="00413ADA" w:rsidP="00413ADA">
          <w:pPr>
            <w:pStyle w:val="99714EA80E2D40D9B5F6F857F21AEB9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DFCDEC4D74BA5A87A7114A1E26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25F0-0DF7-46C7-83E0-F7D16D9F045F}"/>
      </w:docPartPr>
      <w:docPartBody>
        <w:p w:rsidR="004967C8" w:rsidRDefault="00413ADA" w:rsidP="00413ADA">
          <w:pPr>
            <w:pStyle w:val="067DFCDEC4D74BA5A87A7114A1E26635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D7B44BE55E4844AF27325170D5E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C962D-67E4-44AA-9028-7344505A17FA}"/>
      </w:docPartPr>
      <w:docPartBody>
        <w:p w:rsidR="004967C8" w:rsidRDefault="00413ADA" w:rsidP="00413ADA">
          <w:pPr>
            <w:pStyle w:val="64D7B44BE55E4844AF27325170D5EA6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02B1728974A119062747E102EA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29DAA-1996-449F-B971-8B76E7960FFF}"/>
      </w:docPartPr>
      <w:docPartBody>
        <w:p w:rsidR="004967C8" w:rsidRDefault="00413ADA" w:rsidP="00413ADA">
          <w:pPr>
            <w:pStyle w:val="50002B1728974A119062747E102EAC5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F4237F8C84E89838AAC00C56D9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8FC3B-CDD3-4755-A05F-DFD14FA91E27}"/>
      </w:docPartPr>
      <w:docPartBody>
        <w:p w:rsidR="004967C8" w:rsidRDefault="00413ADA" w:rsidP="00413ADA">
          <w:pPr>
            <w:pStyle w:val="957F4237F8C84E89838AAC00C56D955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25273C75384062B6D832809E160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08D76-F9E1-45FE-9959-ED794F126713}"/>
      </w:docPartPr>
      <w:docPartBody>
        <w:p w:rsidR="004967C8" w:rsidRDefault="00413ADA" w:rsidP="00413ADA">
          <w:pPr>
            <w:pStyle w:val="7525273C75384062B6D832809E16067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BAAAFE1B1C4A0ABDAD91D4EDC38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94832-4BA5-4C80-BC54-2D4BB9C52048}"/>
      </w:docPartPr>
      <w:docPartBody>
        <w:p w:rsidR="004967C8" w:rsidRDefault="00413ADA" w:rsidP="00413ADA">
          <w:pPr>
            <w:pStyle w:val="66BAAAFE1B1C4A0ABDAD91D4EDC38FF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E1117F0AF43689642CFD76F527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EE07B-9C8C-40DD-AF8F-007FB757D85E}"/>
      </w:docPartPr>
      <w:docPartBody>
        <w:p w:rsidR="004967C8" w:rsidRDefault="00413ADA" w:rsidP="00413ADA">
          <w:pPr>
            <w:pStyle w:val="C92E1117F0AF43689642CFD76F527D5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408824155545BAACCBF35F4363F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9E403-354D-4673-B116-C1DB1C9D15C5}"/>
      </w:docPartPr>
      <w:docPartBody>
        <w:p w:rsidR="006139AA" w:rsidRDefault="006139AA" w:rsidP="006139AA">
          <w:r>
            <w:rPr>
              <w:rStyle w:val="PlaceholderText"/>
            </w:rPr>
            <w:t>Нажмите, чтобы ввести текст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770F1"/>
    <w:rsid w:val="0001012E"/>
    <w:rsid w:val="00010EA2"/>
    <w:rsid w:val="000739AB"/>
    <w:rsid w:val="00111BEA"/>
    <w:rsid w:val="001630FB"/>
    <w:rsid w:val="001A1884"/>
    <w:rsid w:val="001B10DD"/>
    <w:rsid w:val="001C7403"/>
    <w:rsid w:val="00244C58"/>
    <w:rsid w:val="002575D6"/>
    <w:rsid w:val="00260E08"/>
    <w:rsid w:val="002A1B61"/>
    <w:rsid w:val="00305DA9"/>
    <w:rsid w:val="00381D68"/>
    <w:rsid w:val="003D3BE4"/>
    <w:rsid w:val="00413ADA"/>
    <w:rsid w:val="00425C3A"/>
    <w:rsid w:val="00426C48"/>
    <w:rsid w:val="004967C8"/>
    <w:rsid w:val="004C3980"/>
    <w:rsid w:val="004E75DC"/>
    <w:rsid w:val="00530611"/>
    <w:rsid w:val="005E1F68"/>
    <w:rsid w:val="005F6ECF"/>
    <w:rsid w:val="006139AA"/>
    <w:rsid w:val="00625DF7"/>
    <w:rsid w:val="00701682"/>
    <w:rsid w:val="007770F1"/>
    <w:rsid w:val="007A60C6"/>
    <w:rsid w:val="00832478"/>
    <w:rsid w:val="008D11B6"/>
    <w:rsid w:val="008E0FF3"/>
    <w:rsid w:val="008F4343"/>
    <w:rsid w:val="00925608"/>
    <w:rsid w:val="009B6F9E"/>
    <w:rsid w:val="00AC7A1E"/>
    <w:rsid w:val="00B14296"/>
    <w:rsid w:val="00B364C5"/>
    <w:rsid w:val="00B96C9E"/>
    <w:rsid w:val="00BB1783"/>
    <w:rsid w:val="00C256CC"/>
    <w:rsid w:val="00C56046"/>
    <w:rsid w:val="00CA4730"/>
    <w:rsid w:val="00CF7DB5"/>
    <w:rsid w:val="00D27405"/>
    <w:rsid w:val="00D5561F"/>
    <w:rsid w:val="00E1060F"/>
    <w:rsid w:val="00E30EA2"/>
    <w:rsid w:val="00E637A1"/>
    <w:rsid w:val="00E73B44"/>
    <w:rsid w:val="00E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9AA"/>
    <w:rPr>
      <w:color w:val="808080"/>
    </w:rPr>
  </w:style>
  <w:style w:type="paragraph" w:customStyle="1" w:styleId="4EF7CEE1E79942F59AB33F7BA0DECF53">
    <w:name w:val="4EF7CEE1E79942F59AB33F7BA0DECF53"/>
    <w:rsid w:val="007770F1"/>
  </w:style>
  <w:style w:type="paragraph" w:customStyle="1" w:styleId="B8FD8CFCB56141C58FA919631D61C10B">
    <w:name w:val="B8FD8CFCB56141C58FA919631D61C10B"/>
    <w:rsid w:val="007770F1"/>
  </w:style>
  <w:style w:type="paragraph" w:customStyle="1" w:styleId="2A50D421FB554B269ACD7CF78A6092C5">
    <w:name w:val="2A50D421FB554B269ACD7CF78A6092C5"/>
    <w:rsid w:val="007770F1"/>
  </w:style>
  <w:style w:type="paragraph" w:customStyle="1" w:styleId="9D3C0AA6205F4DD69485C6058216CA4F">
    <w:name w:val="9D3C0AA6205F4DD69485C6058216CA4F"/>
    <w:rsid w:val="007770F1"/>
  </w:style>
  <w:style w:type="paragraph" w:customStyle="1" w:styleId="7ACA3E56716C4636BD60FC519552E470">
    <w:name w:val="7ACA3E56716C4636BD60FC519552E470"/>
    <w:rsid w:val="007770F1"/>
  </w:style>
  <w:style w:type="paragraph" w:customStyle="1" w:styleId="7187291736CA4BEDAB0B0DB255A2B4C7">
    <w:name w:val="7187291736CA4BEDAB0B0DB255A2B4C7"/>
    <w:rsid w:val="007770F1"/>
  </w:style>
  <w:style w:type="paragraph" w:customStyle="1" w:styleId="9B67CF8A93A84ED7A83CCA08ACD72260">
    <w:name w:val="9B67CF8A93A84ED7A83CCA08ACD72260"/>
    <w:rsid w:val="007770F1"/>
  </w:style>
  <w:style w:type="paragraph" w:customStyle="1" w:styleId="49F241B3E8824E7EA3FA10661F174368">
    <w:name w:val="49F241B3E8824E7EA3FA10661F174368"/>
    <w:rsid w:val="007770F1"/>
  </w:style>
  <w:style w:type="paragraph" w:customStyle="1" w:styleId="7923DEE15EA0482A89524B9AB47064FA">
    <w:name w:val="7923DEE15EA0482A89524B9AB47064FA"/>
    <w:rsid w:val="007770F1"/>
  </w:style>
  <w:style w:type="paragraph" w:customStyle="1" w:styleId="8265F8210F68480DB2EB2AD4407BD53C">
    <w:name w:val="8265F8210F68480DB2EB2AD4407BD53C"/>
    <w:rsid w:val="007770F1"/>
  </w:style>
  <w:style w:type="paragraph" w:customStyle="1" w:styleId="FDED73D90DB04FB8AEA9F5B1FC17C5A0">
    <w:name w:val="FDED73D90DB04FB8AEA9F5B1FC17C5A0"/>
    <w:rsid w:val="007770F1"/>
  </w:style>
  <w:style w:type="paragraph" w:customStyle="1" w:styleId="9ED869B6F2FD46E9B76E15FACDC1A6A9">
    <w:name w:val="9ED869B6F2FD46E9B76E15FACDC1A6A9"/>
    <w:rsid w:val="007770F1"/>
  </w:style>
  <w:style w:type="paragraph" w:customStyle="1" w:styleId="4C78884A6A5F49DD9732FC9A4F019869">
    <w:name w:val="4C78884A6A5F49DD9732FC9A4F019869"/>
    <w:rsid w:val="007770F1"/>
  </w:style>
  <w:style w:type="paragraph" w:customStyle="1" w:styleId="17DECC65FFBB4FF0914038727D2274AF">
    <w:name w:val="17DECC65FFBB4FF0914038727D2274AF"/>
    <w:rsid w:val="007770F1"/>
  </w:style>
  <w:style w:type="paragraph" w:customStyle="1" w:styleId="525C23B7C7CF4B76A840F2C031F2CFB5">
    <w:name w:val="525C23B7C7CF4B76A840F2C031F2CFB5"/>
    <w:rsid w:val="007770F1"/>
  </w:style>
  <w:style w:type="paragraph" w:customStyle="1" w:styleId="B051744D45C140C4A2CFB2972A153703">
    <w:name w:val="B051744D45C140C4A2CFB2972A153703"/>
    <w:rsid w:val="007770F1"/>
  </w:style>
  <w:style w:type="paragraph" w:customStyle="1" w:styleId="EA622AC7532A44FDA6110238FF760AC0">
    <w:name w:val="EA622AC7532A44FDA6110238FF760AC0"/>
    <w:rsid w:val="007770F1"/>
  </w:style>
  <w:style w:type="paragraph" w:customStyle="1" w:styleId="2D7E4AD0FA784600B4CA3DDF11A865F8">
    <w:name w:val="2D7E4AD0FA784600B4CA3DDF11A865F8"/>
    <w:rsid w:val="007770F1"/>
  </w:style>
  <w:style w:type="paragraph" w:customStyle="1" w:styleId="E080921C97594585B2E4445052ED4034">
    <w:name w:val="E080921C97594585B2E4445052ED4034"/>
    <w:rsid w:val="007770F1"/>
  </w:style>
  <w:style w:type="paragraph" w:customStyle="1" w:styleId="31BAE3E497534318AC37C9ABEAF99C2D">
    <w:name w:val="31BAE3E497534318AC37C9ABEAF99C2D"/>
    <w:rsid w:val="00AC7A1E"/>
  </w:style>
  <w:style w:type="paragraph" w:customStyle="1" w:styleId="567A3C800BBE493E90CCCFC1051D6A65">
    <w:name w:val="567A3C800BBE493E90CCCFC1051D6A65"/>
    <w:rsid w:val="00AC7A1E"/>
  </w:style>
  <w:style w:type="paragraph" w:customStyle="1" w:styleId="1B444B3F808B4C0D8672045810CDB498">
    <w:name w:val="1B444B3F808B4C0D8672045810CDB498"/>
    <w:rsid w:val="00AC7A1E"/>
  </w:style>
  <w:style w:type="paragraph" w:customStyle="1" w:styleId="7AEAD70CD79B45DA8C9553AC8CBD7758">
    <w:name w:val="7AEAD70CD79B45DA8C9553AC8CBD7758"/>
    <w:rsid w:val="00AC7A1E"/>
  </w:style>
  <w:style w:type="paragraph" w:customStyle="1" w:styleId="8889CAD30D7B42E1B48316B8874C91CF">
    <w:name w:val="8889CAD30D7B42E1B48316B8874C91CF"/>
    <w:rsid w:val="00AC7A1E"/>
  </w:style>
  <w:style w:type="paragraph" w:customStyle="1" w:styleId="BD887D6E3E964F518A0AE33F6D70826A">
    <w:name w:val="BD887D6E3E964F518A0AE33F6D70826A"/>
    <w:rsid w:val="00AC7A1E"/>
  </w:style>
  <w:style w:type="paragraph" w:customStyle="1" w:styleId="211306FC9D284FBA96FE50927BE412B9">
    <w:name w:val="211306FC9D284FBA96FE50927BE412B9"/>
    <w:rsid w:val="00AC7A1E"/>
  </w:style>
  <w:style w:type="paragraph" w:customStyle="1" w:styleId="C45455D0A04B4DCD894B87C45EE7D125">
    <w:name w:val="C45455D0A04B4DCD894B87C45EE7D125"/>
    <w:rsid w:val="00AC7A1E"/>
  </w:style>
  <w:style w:type="paragraph" w:customStyle="1" w:styleId="E3E45E012DEA404BA4F6AB63156CC5D0">
    <w:name w:val="E3E45E012DEA404BA4F6AB63156CC5D0"/>
    <w:rsid w:val="00AC7A1E"/>
  </w:style>
  <w:style w:type="paragraph" w:customStyle="1" w:styleId="3CCB601E52ED467FB36ADCB5D294326D">
    <w:name w:val="3CCB601E52ED467FB36ADCB5D294326D"/>
    <w:rsid w:val="00AC7A1E"/>
  </w:style>
  <w:style w:type="paragraph" w:customStyle="1" w:styleId="DC407B1198E44A1CA9AC8835FFB97B5F">
    <w:name w:val="DC407B1198E44A1CA9AC8835FFB97B5F"/>
    <w:rsid w:val="00AC7A1E"/>
  </w:style>
  <w:style w:type="paragraph" w:customStyle="1" w:styleId="3919733A09CE428E8619189F16CD6345">
    <w:name w:val="3919733A09CE428E8619189F16CD6345"/>
    <w:rsid w:val="00AC7A1E"/>
  </w:style>
  <w:style w:type="paragraph" w:customStyle="1" w:styleId="D97FA6D29F1D49F9AC2E8495ACDDB4BB">
    <w:name w:val="D97FA6D29F1D49F9AC2E8495ACDDB4BB"/>
    <w:rsid w:val="00AC7A1E"/>
  </w:style>
  <w:style w:type="paragraph" w:customStyle="1" w:styleId="2DD25B1820C94281853F97F1EFDD678C">
    <w:name w:val="2DD25B1820C94281853F97F1EFDD678C"/>
    <w:rsid w:val="00AC7A1E"/>
  </w:style>
  <w:style w:type="paragraph" w:customStyle="1" w:styleId="8F529D0B4FD44FFAB355FB5EB9CAFB0A">
    <w:name w:val="8F529D0B4FD44FFAB355FB5EB9CAFB0A"/>
    <w:rsid w:val="00AC7A1E"/>
  </w:style>
  <w:style w:type="paragraph" w:customStyle="1" w:styleId="347C1D2F783C454EA5528CDD6A8449AE">
    <w:name w:val="347C1D2F783C454EA5528CDD6A8449AE"/>
    <w:rsid w:val="00AC7A1E"/>
  </w:style>
  <w:style w:type="paragraph" w:customStyle="1" w:styleId="9033018AFE5B4EC38822012F4D618BB8">
    <w:name w:val="9033018AFE5B4EC38822012F4D618BB8"/>
    <w:rsid w:val="00AC7A1E"/>
  </w:style>
  <w:style w:type="paragraph" w:customStyle="1" w:styleId="A6A14F2847ED4E3B9857CA2B74C20BF2">
    <w:name w:val="A6A14F2847ED4E3B9857CA2B74C20BF2"/>
    <w:rsid w:val="00AC7A1E"/>
  </w:style>
  <w:style w:type="paragraph" w:customStyle="1" w:styleId="3D3DE94F5F614A82AE42DB0DEEDBC5D4">
    <w:name w:val="3D3DE94F5F614A82AE42DB0DEEDBC5D4"/>
    <w:rsid w:val="00AC7A1E"/>
  </w:style>
  <w:style w:type="paragraph" w:customStyle="1" w:styleId="4D1C97E2230144E0ACC63CD5F45F2424">
    <w:name w:val="4D1C97E2230144E0ACC63CD5F45F2424"/>
    <w:rsid w:val="00AC7A1E"/>
  </w:style>
  <w:style w:type="paragraph" w:customStyle="1" w:styleId="08EE8F042A0B4170A288460A51356E9E">
    <w:name w:val="08EE8F042A0B4170A288460A51356E9E"/>
    <w:rsid w:val="00AC7A1E"/>
  </w:style>
  <w:style w:type="paragraph" w:customStyle="1" w:styleId="32D592265EEF47908EDEB16666BD1CF0">
    <w:name w:val="32D592265EEF47908EDEB16666BD1CF0"/>
    <w:rsid w:val="00AC7A1E"/>
  </w:style>
  <w:style w:type="paragraph" w:customStyle="1" w:styleId="9934D23F909D4498A846978A13454974">
    <w:name w:val="9934D23F909D4498A846978A13454974"/>
    <w:rsid w:val="00AC7A1E"/>
  </w:style>
  <w:style w:type="paragraph" w:customStyle="1" w:styleId="2EA37AA822E24EA28C94F26989AD4FA0">
    <w:name w:val="2EA37AA822E24EA28C94F26989AD4FA0"/>
    <w:rsid w:val="00AC7A1E"/>
  </w:style>
  <w:style w:type="paragraph" w:customStyle="1" w:styleId="58F089851F6F425FBF277E2F29CFC4AD">
    <w:name w:val="58F089851F6F425FBF277E2F29CFC4AD"/>
    <w:rsid w:val="00AC7A1E"/>
  </w:style>
  <w:style w:type="paragraph" w:customStyle="1" w:styleId="6BE14624C6F647519A84D9E5E4501626">
    <w:name w:val="6BE14624C6F647519A84D9E5E4501626"/>
    <w:rsid w:val="00AC7A1E"/>
  </w:style>
  <w:style w:type="paragraph" w:customStyle="1" w:styleId="F585AE62B64A4957A35B61BC8C138AF3">
    <w:name w:val="F585AE62B64A4957A35B61BC8C138AF3"/>
    <w:rsid w:val="00AC7A1E"/>
  </w:style>
  <w:style w:type="paragraph" w:customStyle="1" w:styleId="B5679FFBA07C448AA8D9F7C9BFD6509C">
    <w:name w:val="B5679FFBA07C448AA8D9F7C9BFD6509C"/>
    <w:rsid w:val="00AC7A1E"/>
  </w:style>
  <w:style w:type="paragraph" w:customStyle="1" w:styleId="D47844EE826449D5B9B98957961D4E69">
    <w:name w:val="D47844EE826449D5B9B98957961D4E69"/>
    <w:rsid w:val="00AC7A1E"/>
  </w:style>
  <w:style w:type="paragraph" w:customStyle="1" w:styleId="1630579035994BFFA0949C4D94DE32CD">
    <w:name w:val="1630579035994BFFA0949C4D94DE32CD"/>
    <w:rsid w:val="00AC7A1E"/>
  </w:style>
  <w:style w:type="paragraph" w:customStyle="1" w:styleId="04FB25EB89364D85BA02905125E5C008">
    <w:name w:val="04FB25EB89364D85BA02905125E5C008"/>
    <w:rsid w:val="00AC7A1E"/>
  </w:style>
  <w:style w:type="paragraph" w:customStyle="1" w:styleId="6451C0593C234459A57BBCBF5592A1CB">
    <w:name w:val="6451C0593C234459A57BBCBF5592A1CB"/>
    <w:rsid w:val="00AC7A1E"/>
  </w:style>
  <w:style w:type="paragraph" w:customStyle="1" w:styleId="1395780ABC9344F8A4BBB9D563060407">
    <w:name w:val="1395780ABC9344F8A4BBB9D563060407"/>
    <w:rsid w:val="00AC7A1E"/>
  </w:style>
  <w:style w:type="paragraph" w:customStyle="1" w:styleId="1FF140B8AC734A56B3E296A91F42EE55">
    <w:name w:val="1FF140B8AC734A56B3E296A91F42EE55"/>
    <w:rsid w:val="00AC7A1E"/>
  </w:style>
  <w:style w:type="paragraph" w:customStyle="1" w:styleId="66C6DA4E30A84374A1687939E1F13FC4">
    <w:name w:val="66C6DA4E30A84374A1687939E1F13FC4"/>
    <w:rsid w:val="00AC7A1E"/>
  </w:style>
  <w:style w:type="paragraph" w:customStyle="1" w:styleId="0B5CE94A92C74902A6C8BF95BBAE9FA3">
    <w:name w:val="0B5CE94A92C74902A6C8BF95BBAE9FA3"/>
    <w:rsid w:val="00AC7A1E"/>
  </w:style>
  <w:style w:type="paragraph" w:customStyle="1" w:styleId="C30BF00EF7D646CFB1C136873CB313F3">
    <w:name w:val="C30BF00EF7D646CFB1C136873CB313F3"/>
    <w:rsid w:val="00AC7A1E"/>
  </w:style>
  <w:style w:type="paragraph" w:customStyle="1" w:styleId="07FCA2AA5CB64EF6A2EAD0016F6356D9">
    <w:name w:val="07FCA2AA5CB64EF6A2EAD0016F6356D9"/>
    <w:rsid w:val="00AC7A1E"/>
  </w:style>
  <w:style w:type="paragraph" w:customStyle="1" w:styleId="C8EEE7C11AF047FE81EE065939377247">
    <w:name w:val="C8EEE7C11AF047FE81EE065939377247"/>
    <w:rsid w:val="00AC7A1E"/>
  </w:style>
  <w:style w:type="paragraph" w:customStyle="1" w:styleId="3718783EA7F049C68D7EACCFA6A6A86E">
    <w:name w:val="3718783EA7F049C68D7EACCFA6A6A86E"/>
    <w:rsid w:val="00AC7A1E"/>
  </w:style>
  <w:style w:type="paragraph" w:customStyle="1" w:styleId="DAC3A85C23EA4319AEC90AC1D033418C">
    <w:name w:val="DAC3A85C23EA4319AEC90AC1D033418C"/>
    <w:rsid w:val="00AC7A1E"/>
  </w:style>
  <w:style w:type="paragraph" w:customStyle="1" w:styleId="437D300209F848BBBDAD82331F636E2A">
    <w:name w:val="437D300209F848BBBDAD82331F636E2A"/>
    <w:rsid w:val="00AC7A1E"/>
  </w:style>
  <w:style w:type="paragraph" w:customStyle="1" w:styleId="BBEA8F383B7E4A5798398E4B69AC4849">
    <w:name w:val="BBEA8F383B7E4A5798398E4B69AC4849"/>
    <w:rsid w:val="00AC7A1E"/>
  </w:style>
  <w:style w:type="paragraph" w:customStyle="1" w:styleId="C5E73AC924EA4111B9BE91122EAF9828">
    <w:name w:val="C5E73AC924EA4111B9BE91122EAF9828"/>
    <w:rsid w:val="00AC7A1E"/>
  </w:style>
  <w:style w:type="paragraph" w:customStyle="1" w:styleId="DEBEAD1B5DF44B33AD79C2ECDAA403A9">
    <w:name w:val="DEBEAD1B5DF44B33AD79C2ECDAA403A9"/>
    <w:rsid w:val="00AC7A1E"/>
  </w:style>
  <w:style w:type="paragraph" w:customStyle="1" w:styleId="9ACE6E8A13AC475CA06254B7A7F505E2">
    <w:name w:val="9ACE6E8A13AC475CA06254B7A7F505E2"/>
    <w:rsid w:val="00AC7A1E"/>
  </w:style>
  <w:style w:type="paragraph" w:customStyle="1" w:styleId="F2D4714253AC4A28BA978010C35E01BE">
    <w:name w:val="F2D4714253AC4A28BA978010C35E01BE"/>
    <w:rsid w:val="00AC7A1E"/>
  </w:style>
  <w:style w:type="paragraph" w:customStyle="1" w:styleId="5A5BE3B94627429E9DB1133E8A13F24F">
    <w:name w:val="5A5BE3B94627429E9DB1133E8A13F24F"/>
    <w:rsid w:val="00AC7A1E"/>
  </w:style>
  <w:style w:type="paragraph" w:customStyle="1" w:styleId="7861B0F80FFA4C5BB03123F1028BF0D2">
    <w:name w:val="7861B0F80FFA4C5BB03123F1028BF0D2"/>
    <w:rsid w:val="00AC7A1E"/>
  </w:style>
  <w:style w:type="paragraph" w:customStyle="1" w:styleId="63961030A84449FABE28D08D41F53567">
    <w:name w:val="63961030A84449FABE28D08D41F53567"/>
    <w:rsid w:val="00AC7A1E"/>
  </w:style>
  <w:style w:type="paragraph" w:customStyle="1" w:styleId="DC003E0F1267417186FA9DCA3DD75063">
    <w:name w:val="DC003E0F1267417186FA9DCA3DD75063"/>
    <w:rsid w:val="00AC7A1E"/>
  </w:style>
  <w:style w:type="paragraph" w:customStyle="1" w:styleId="AE11A7C1E6BE4A68BEFC9442353AE10B">
    <w:name w:val="AE11A7C1E6BE4A68BEFC9442353AE10B"/>
    <w:rsid w:val="00AC7A1E"/>
  </w:style>
  <w:style w:type="paragraph" w:customStyle="1" w:styleId="1D38479C3D4A4782A767BC0BCA9B0CB0">
    <w:name w:val="1D38479C3D4A4782A767BC0BCA9B0CB0"/>
    <w:rsid w:val="00AC7A1E"/>
  </w:style>
  <w:style w:type="paragraph" w:customStyle="1" w:styleId="BFAD8A24DFE34981A7DAFB87AED9455F">
    <w:name w:val="BFAD8A24DFE34981A7DAFB87AED9455F"/>
    <w:rsid w:val="00AC7A1E"/>
  </w:style>
  <w:style w:type="paragraph" w:customStyle="1" w:styleId="1527608C9218454AA7DBEEF5CF19F07A">
    <w:name w:val="1527608C9218454AA7DBEEF5CF19F07A"/>
    <w:rsid w:val="00AC7A1E"/>
  </w:style>
  <w:style w:type="paragraph" w:customStyle="1" w:styleId="B00D0CDB432247D0AA11AAC5F8CC59B0">
    <w:name w:val="B00D0CDB432247D0AA11AAC5F8CC59B0"/>
    <w:rsid w:val="00AC7A1E"/>
  </w:style>
  <w:style w:type="paragraph" w:customStyle="1" w:styleId="93DD8E8EA5AB4C028796C954B7E71986">
    <w:name w:val="93DD8E8EA5AB4C028796C954B7E71986"/>
    <w:rsid w:val="00AC7A1E"/>
  </w:style>
  <w:style w:type="paragraph" w:customStyle="1" w:styleId="899949E37E4C4D3FB60E941860EDF984">
    <w:name w:val="899949E37E4C4D3FB60E941860EDF984"/>
    <w:rsid w:val="00AC7A1E"/>
  </w:style>
  <w:style w:type="paragraph" w:customStyle="1" w:styleId="4E5BB861BE7E43ACA4D60B6368DE8755">
    <w:name w:val="4E5BB861BE7E43ACA4D60B6368DE8755"/>
    <w:rsid w:val="00AC7A1E"/>
  </w:style>
  <w:style w:type="paragraph" w:customStyle="1" w:styleId="EB91F138CFD848AD99DE8EA91405A67B">
    <w:name w:val="EB91F138CFD848AD99DE8EA91405A67B"/>
    <w:rsid w:val="00AC7A1E"/>
  </w:style>
  <w:style w:type="paragraph" w:customStyle="1" w:styleId="B93A4935C6F749378DA7304A726F262F">
    <w:name w:val="B93A4935C6F749378DA7304A726F262F"/>
    <w:rsid w:val="00AC7A1E"/>
  </w:style>
  <w:style w:type="paragraph" w:customStyle="1" w:styleId="3C572F46DDE94DE88F3B64DEE1063CF6">
    <w:name w:val="3C572F46DDE94DE88F3B64DEE1063CF6"/>
    <w:rsid w:val="00AC7A1E"/>
  </w:style>
  <w:style w:type="paragraph" w:customStyle="1" w:styleId="1166306D5D4B47D3B4A32C0338FB4597">
    <w:name w:val="1166306D5D4B47D3B4A32C0338FB4597"/>
    <w:rsid w:val="00AC7A1E"/>
  </w:style>
  <w:style w:type="paragraph" w:customStyle="1" w:styleId="DF54DC9A154E40958112197F087EE7E2">
    <w:name w:val="DF54DC9A154E40958112197F087EE7E2"/>
    <w:rsid w:val="00AC7A1E"/>
  </w:style>
  <w:style w:type="paragraph" w:customStyle="1" w:styleId="6ABED97BB3D64C2DA0AB29FC8F33CBF0">
    <w:name w:val="6ABED97BB3D64C2DA0AB29FC8F33CBF0"/>
    <w:rsid w:val="00AC7A1E"/>
  </w:style>
  <w:style w:type="paragraph" w:customStyle="1" w:styleId="A8A336B723C043B7A14ABA8C0570C319">
    <w:name w:val="A8A336B723C043B7A14ABA8C0570C319"/>
    <w:rsid w:val="00AC7A1E"/>
  </w:style>
  <w:style w:type="paragraph" w:customStyle="1" w:styleId="3C9B1A94ED3F4334822AD3F307C3A2D0">
    <w:name w:val="3C9B1A94ED3F4334822AD3F307C3A2D0"/>
    <w:rsid w:val="00AC7A1E"/>
  </w:style>
  <w:style w:type="paragraph" w:customStyle="1" w:styleId="97B284F127A346748F630B0A49633DD5">
    <w:name w:val="97B284F127A346748F630B0A49633DD5"/>
    <w:rsid w:val="00AC7A1E"/>
  </w:style>
  <w:style w:type="paragraph" w:customStyle="1" w:styleId="DEA6E77F64A24E1F9DAE87F411A23FA4">
    <w:name w:val="DEA6E77F64A24E1F9DAE87F411A23FA4"/>
    <w:rsid w:val="00AC7A1E"/>
  </w:style>
  <w:style w:type="paragraph" w:customStyle="1" w:styleId="2AA1FC30C9B44C2FA6A218B5755BDEFA">
    <w:name w:val="2AA1FC30C9B44C2FA6A218B5755BDEFA"/>
    <w:rsid w:val="00AC7A1E"/>
  </w:style>
  <w:style w:type="paragraph" w:customStyle="1" w:styleId="40757E10A0964E0F870314E4558977AD">
    <w:name w:val="40757E10A0964E0F870314E4558977AD"/>
    <w:rsid w:val="00AC7A1E"/>
  </w:style>
  <w:style w:type="paragraph" w:customStyle="1" w:styleId="7D47D38308F24120AD0BF5548E8CD3A6">
    <w:name w:val="7D47D38308F24120AD0BF5548E8CD3A6"/>
    <w:rsid w:val="00AC7A1E"/>
  </w:style>
  <w:style w:type="paragraph" w:customStyle="1" w:styleId="EFED6A85CB614BC0B915F84C801A86DD">
    <w:name w:val="EFED6A85CB614BC0B915F84C801A86DD"/>
    <w:rsid w:val="00AC7A1E"/>
  </w:style>
  <w:style w:type="paragraph" w:customStyle="1" w:styleId="5780CB8E5A114B1EA40AF03ECBE46D04">
    <w:name w:val="5780CB8E5A114B1EA40AF03ECBE46D04"/>
    <w:rsid w:val="00AC7A1E"/>
  </w:style>
  <w:style w:type="paragraph" w:customStyle="1" w:styleId="9F8EF9B1B37A4739931043CF43E0B1CC">
    <w:name w:val="9F8EF9B1B37A4739931043CF43E0B1CC"/>
    <w:rsid w:val="00AC7A1E"/>
  </w:style>
  <w:style w:type="paragraph" w:customStyle="1" w:styleId="474EFB2028E34F1788D033AD5B9FF862">
    <w:name w:val="474EFB2028E34F1788D033AD5B9FF862"/>
    <w:rsid w:val="00AC7A1E"/>
  </w:style>
  <w:style w:type="paragraph" w:customStyle="1" w:styleId="CA018486A3E042C89A28C2F5E311EA66">
    <w:name w:val="CA018486A3E042C89A28C2F5E311EA66"/>
    <w:rsid w:val="00AC7A1E"/>
  </w:style>
  <w:style w:type="paragraph" w:customStyle="1" w:styleId="011F83ECE87F4AF0AD2C5C98BF792664">
    <w:name w:val="011F83ECE87F4AF0AD2C5C98BF792664"/>
    <w:rsid w:val="00AC7A1E"/>
  </w:style>
  <w:style w:type="paragraph" w:customStyle="1" w:styleId="C960FA9D3043405799EEFBB2B7EF0491">
    <w:name w:val="C960FA9D3043405799EEFBB2B7EF0491"/>
    <w:rsid w:val="00AC7A1E"/>
  </w:style>
  <w:style w:type="paragraph" w:customStyle="1" w:styleId="DE1E98A87217471C8E57CBA90C4A972F">
    <w:name w:val="DE1E98A87217471C8E57CBA90C4A972F"/>
    <w:rsid w:val="00AC7A1E"/>
  </w:style>
  <w:style w:type="paragraph" w:customStyle="1" w:styleId="CDF9A96B288C4A67998D7C1C62ACF163">
    <w:name w:val="CDF9A96B288C4A67998D7C1C62ACF163"/>
    <w:rsid w:val="00AC7A1E"/>
  </w:style>
  <w:style w:type="paragraph" w:customStyle="1" w:styleId="3B63254EAB9647AB8A1E2A2A070B0924">
    <w:name w:val="3B63254EAB9647AB8A1E2A2A070B0924"/>
    <w:rsid w:val="00AC7A1E"/>
  </w:style>
  <w:style w:type="paragraph" w:customStyle="1" w:styleId="1EA03CBD69764840BB237BC2C6A770C8">
    <w:name w:val="1EA03CBD69764840BB237BC2C6A770C8"/>
    <w:rsid w:val="00AC7A1E"/>
  </w:style>
  <w:style w:type="paragraph" w:customStyle="1" w:styleId="65B8F063252D4B4399B34D25BB66316B">
    <w:name w:val="65B8F063252D4B4399B34D25BB66316B"/>
    <w:rsid w:val="00AC7A1E"/>
  </w:style>
  <w:style w:type="paragraph" w:customStyle="1" w:styleId="F909D817161A4A998C5E0654BDF6AFB4">
    <w:name w:val="F909D817161A4A998C5E0654BDF6AFB4"/>
    <w:rsid w:val="00AC7A1E"/>
  </w:style>
  <w:style w:type="paragraph" w:customStyle="1" w:styleId="43A83095C96A4E41A79C76EE942C40E4">
    <w:name w:val="43A83095C96A4E41A79C76EE942C40E4"/>
    <w:rsid w:val="00AC7A1E"/>
  </w:style>
  <w:style w:type="paragraph" w:customStyle="1" w:styleId="40B0E73C7DDE404FAC60AB80302E5590">
    <w:name w:val="40B0E73C7DDE404FAC60AB80302E5590"/>
    <w:rsid w:val="00AC7A1E"/>
  </w:style>
  <w:style w:type="paragraph" w:customStyle="1" w:styleId="92D9C01F6E08422EB1ADD0C312598F61">
    <w:name w:val="92D9C01F6E08422EB1ADD0C312598F61"/>
    <w:rsid w:val="00AC7A1E"/>
  </w:style>
  <w:style w:type="paragraph" w:customStyle="1" w:styleId="39124C21F736410B9C0DC97C89216BC9">
    <w:name w:val="39124C21F736410B9C0DC97C89216BC9"/>
    <w:rsid w:val="00AC7A1E"/>
  </w:style>
  <w:style w:type="paragraph" w:customStyle="1" w:styleId="9E2A8BF29BAB441582FE86F9CC775B94">
    <w:name w:val="9E2A8BF29BAB441582FE86F9CC775B94"/>
    <w:rsid w:val="00AC7A1E"/>
  </w:style>
  <w:style w:type="paragraph" w:customStyle="1" w:styleId="A9664C5EC5F34A35BB7C6D94A1B9E096">
    <w:name w:val="A9664C5EC5F34A35BB7C6D94A1B9E096"/>
    <w:rsid w:val="00AC7A1E"/>
  </w:style>
  <w:style w:type="paragraph" w:customStyle="1" w:styleId="140B36F8F1874259B090FA3E367218B4">
    <w:name w:val="140B36F8F1874259B090FA3E367218B4"/>
    <w:rsid w:val="00AC7A1E"/>
  </w:style>
  <w:style w:type="paragraph" w:customStyle="1" w:styleId="C8733E917EDB4E01851B045DA6963DA3">
    <w:name w:val="C8733E917EDB4E01851B045DA6963DA3"/>
    <w:rsid w:val="00AC7A1E"/>
  </w:style>
  <w:style w:type="paragraph" w:customStyle="1" w:styleId="C1E55AB9B07F4C2FA6342A37FA0FE66B">
    <w:name w:val="C1E55AB9B07F4C2FA6342A37FA0FE66B"/>
    <w:rsid w:val="00AC7A1E"/>
  </w:style>
  <w:style w:type="paragraph" w:customStyle="1" w:styleId="881643CAADE7428380773E042891586A">
    <w:name w:val="881643CAADE7428380773E042891586A"/>
    <w:rsid w:val="00AC7A1E"/>
  </w:style>
  <w:style w:type="paragraph" w:customStyle="1" w:styleId="DD2D080329634A9CAB2BC1796999509F">
    <w:name w:val="DD2D080329634A9CAB2BC1796999509F"/>
    <w:rsid w:val="00AC7A1E"/>
  </w:style>
  <w:style w:type="paragraph" w:customStyle="1" w:styleId="C6E6B486D00F46E09938CB91FF701F9F">
    <w:name w:val="C6E6B486D00F46E09938CB91FF701F9F"/>
    <w:rsid w:val="00AC7A1E"/>
  </w:style>
  <w:style w:type="paragraph" w:customStyle="1" w:styleId="C3C1829BE7FC4E0DA959F32D5865B03A">
    <w:name w:val="C3C1829BE7FC4E0DA959F32D5865B03A"/>
    <w:rsid w:val="00AC7A1E"/>
  </w:style>
  <w:style w:type="paragraph" w:customStyle="1" w:styleId="BAF86555BA8547BCB0A359C54CD71828">
    <w:name w:val="BAF86555BA8547BCB0A359C54CD71828"/>
    <w:rsid w:val="00AC7A1E"/>
  </w:style>
  <w:style w:type="paragraph" w:customStyle="1" w:styleId="4F707656D8974D578C2D8243533AB185">
    <w:name w:val="4F707656D8974D578C2D8243533AB185"/>
    <w:rsid w:val="00AC7A1E"/>
  </w:style>
  <w:style w:type="paragraph" w:customStyle="1" w:styleId="10F10FE3741645C6AA893FA771663F4A">
    <w:name w:val="10F10FE3741645C6AA893FA771663F4A"/>
    <w:rsid w:val="00AC7A1E"/>
  </w:style>
  <w:style w:type="paragraph" w:customStyle="1" w:styleId="38536BF9A16B498499CD72645F2BEBBE">
    <w:name w:val="38536BF9A16B498499CD72645F2BEBBE"/>
    <w:rsid w:val="00AC7A1E"/>
  </w:style>
  <w:style w:type="paragraph" w:customStyle="1" w:styleId="F3F8F834AF204D17BDA697DCABFB722B">
    <w:name w:val="F3F8F834AF204D17BDA697DCABFB722B"/>
    <w:rsid w:val="00AC7A1E"/>
  </w:style>
  <w:style w:type="paragraph" w:customStyle="1" w:styleId="2E1B1AB85685422FA9BF792D8AC5A18F">
    <w:name w:val="2E1B1AB85685422FA9BF792D8AC5A18F"/>
    <w:rsid w:val="00AC7A1E"/>
  </w:style>
  <w:style w:type="paragraph" w:customStyle="1" w:styleId="06125021BB244CB7B8EDEBD306619B3C">
    <w:name w:val="06125021BB244CB7B8EDEBD306619B3C"/>
    <w:rsid w:val="00AC7A1E"/>
  </w:style>
  <w:style w:type="paragraph" w:customStyle="1" w:styleId="C9350536D61F468D968B73916D8321CC">
    <w:name w:val="C9350536D61F468D968B73916D8321CC"/>
    <w:rsid w:val="00AC7A1E"/>
  </w:style>
  <w:style w:type="paragraph" w:customStyle="1" w:styleId="366747FFC60E48CEA9378ADDE4238E22">
    <w:name w:val="366747FFC60E48CEA9378ADDE4238E22"/>
    <w:rsid w:val="00AC7A1E"/>
  </w:style>
  <w:style w:type="paragraph" w:customStyle="1" w:styleId="2DA3DACDD62D46AEA5714C8CB69724E6">
    <w:name w:val="2DA3DACDD62D46AEA5714C8CB69724E6"/>
    <w:rsid w:val="00AC7A1E"/>
  </w:style>
  <w:style w:type="paragraph" w:customStyle="1" w:styleId="535114A340904A0E860B3C5D08174633">
    <w:name w:val="535114A340904A0E860B3C5D08174633"/>
    <w:rsid w:val="00AC7A1E"/>
  </w:style>
  <w:style w:type="paragraph" w:customStyle="1" w:styleId="361D3ECBC6B947A083E49412A9E1141E">
    <w:name w:val="361D3ECBC6B947A083E49412A9E1141E"/>
    <w:rsid w:val="00AC7A1E"/>
  </w:style>
  <w:style w:type="paragraph" w:customStyle="1" w:styleId="7A3151A32B46428C9953F2FDC707BE62">
    <w:name w:val="7A3151A32B46428C9953F2FDC707BE62"/>
    <w:rsid w:val="00AC7A1E"/>
  </w:style>
  <w:style w:type="paragraph" w:customStyle="1" w:styleId="DAF922E6B7EE49C2BF03068CF1D75511">
    <w:name w:val="DAF922E6B7EE49C2BF03068CF1D75511"/>
    <w:rsid w:val="00AC7A1E"/>
  </w:style>
  <w:style w:type="paragraph" w:customStyle="1" w:styleId="A5B63162E4A94872BF7454469C99F42A">
    <w:name w:val="A5B63162E4A94872BF7454469C99F42A"/>
    <w:rsid w:val="00AC7A1E"/>
  </w:style>
  <w:style w:type="paragraph" w:customStyle="1" w:styleId="F9F200DF6E3C4B3DA6FDCABE43B8D7A3">
    <w:name w:val="F9F200DF6E3C4B3DA6FDCABE43B8D7A3"/>
    <w:rsid w:val="00AC7A1E"/>
  </w:style>
  <w:style w:type="paragraph" w:customStyle="1" w:styleId="53D473A1E9CA4429A7C4954321311774">
    <w:name w:val="53D473A1E9CA4429A7C4954321311774"/>
    <w:rsid w:val="00AC7A1E"/>
  </w:style>
  <w:style w:type="paragraph" w:customStyle="1" w:styleId="07708CF0E53D4D13837E4B9C58FAB139">
    <w:name w:val="07708CF0E53D4D13837E4B9C58FAB139"/>
    <w:rsid w:val="00AC7A1E"/>
  </w:style>
  <w:style w:type="paragraph" w:customStyle="1" w:styleId="EA560BB2703C4B829D73FDF8726B426C">
    <w:name w:val="EA560BB2703C4B829D73FDF8726B426C"/>
    <w:rsid w:val="00AC7A1E"/>
  </w:style>
  <w:style w:type="paragraph" w:customStyle="1" w:styleId="64E402A443A04D23A112E536C9808F75">
    <w:name w:val="64E402A443A04D23A112E536C9808F75"/>
    <w:rsid w:val="00AC7A1E"/>
  </w:style>
  <w:style w:type="paragraph" w:customStyle="1" w:styleId="968279DCD62E413E9C1817B984E3C624">
    <w:name w:val="968279DCD62E413E9C1817B984E3C624"/>
    <w:rsid w:val="00AC7A1E"/>
  </w:style>
  <w:style w:type="paragraph" w:customStyle="1" w:styleId="457B44CC07A141D09B8502DB322D7CC3">
    <w:name w:val="457B44CC07A141D09B8502DB322D7CC3"/>
    <w:rsid w:val="00AC7A1E"/>
  </w:style>
  <w:style w:type="paragraph" w:customStyle="1" w:styleId="7DC7761678D24E6CA938827A1A6565E9">
    <w:name w:val="7DC7761678D24E6CA938827A1A6565E9"/>
    <w:rsid w:val="00AC7A1E"/>
  </w:style>
  <w:style w:type="paragraph" w:customStyle="1" w:styleId="5DC25BE5FA114E929DC2A122B5CA286E">
    <w:name w:val="5DC25BE5FA114E929DC2A122B5CA286E"/>
    <w:rsid w:val="00AC7A1E"/>
  </w:style>
  <w:style w:type="paragraph" w:customStyle="1" w:styleId="0486C1EBA5544D34B36A1CBD7DBD041B">
    <w:name w:val="0486C1EBA5544D34B36A1CBD7DBD041B"/>
    <w:rsid w:val="00AC7A1E"/>
  </w:style>
  <w:style w:type="paragraph" w:customStyle="1" w:styleId="972F62E3BF8B4057A25101E808AE8689">
    <w:name w:val="972F62E3BF8B4057A25101E808AE8689"/>
    <w:rsid w:val="00AC7A1E"/>
  </w:style>
  <w:style w:type="paragraph" w:customStyle="1" w:styleId="300C2547561B4848A14BFAD56CBD7855">
    <w:name w:val="300C2547561B4848A14BFAD56CBD7855"/>
    <w:rsid w:val="00AC7A1E"/>
  </w:style>
  <w:style w:type="paragraph" w:customStyle="1" w:styleId="17795143676D4D87AD59A574C58C7EE3">
    <w:name w:val="17795143676D4D87AD59A574C58C7EE3"/>
    <w:rsid w:val="00AC7A1E"/>
  </w:style>
  <w:style w:type="paragraph" w:customStyle="1" w:styleId="A8AF48B03DE742DF886AF52482D9682B">
    <w:name w:val="A8AF48B03DE742DF886AF52482D9682B"/>
    <w:rsid w:val="00AC7A1E"/>
  </w:style>
  <w:style w:type="paragraph" w:customStyle="1" w:styleId="C9305D97641C46218B1860EC3948664F">
    <w:name w:val="C9305D97641C46218B1860EC3948664F"/>
    <w:rsid w:val="00AC7A1E"/>
  </w:style>
  <w:style w:type="paragraph" w:customStyle="1" w:styleId="24ED78C7EFE244BE9AB16FE91E3C74A2">
    <w:name w:val="24ED78C7EFE244BE9AB16FE91E3C74A2"/>
    <w:rsid w:val="00AC7A1E"/>
  </w:style>
  <w:style w:type="paragraph" w:customStyle="1" w:styleId="9753A0CD74BB4BEF96E267F254ED0285">
    <w:name w:val="9753A0CD74BB4BEF96E267F254ED0285"/>
    <w:rsid w:val="00AC7A1E"/>
  </w:style>
  <w:style w:type="paragraph" w:customStyle="1" w:styleId="F46A83A90E2E446DB8C0E28E8DF93E49">
    <w:name w:val="F46A83A90E2E446DB8C0E28E8DF93E49"/>
    <w:rsid w:val="00AC7A1E"/>
  </w:style>
  <w:style w:type="paragraph" w:customStyle="1" w:styleId="9F03AB13B5A04036882EB9EA23927A71">
    <w:name w:val="9F03AB13B5A04036882EB9EA23927A71"/>
    <w:rsid w:val="00AC7A1E"/>
  </w:style>
  <w:style w:type="paragraph" w:customStyle="1" w:styleId="7BEB9054A0BD41869A4E8E1CB19C0BA7">
    <w:name w:val="7BEB9054A0BD41869A4E8E1CB19C0BA7"/>
    <w:rsid w:val="00AC7A1E"/>
  </w:style>
  <w:style w:type="paragraph" w:customStyle="1" w:styleId="546832078BFE46D59AD059C81778A6FD">
    <w:name w:val="546832078BFE46D59AD059C81778A6FD"/>
    <w:rsid w:val="00AC7A1E"/>
  </w:style>
  <w:style w:type="paragraph" w:customStyle="1" w:styleId="31F9D7E819DA48D1AE18239322726EC2">
    <w:name w:val="31F9D7E819DA48D1AE18239322726EC2"/>
    <w:rsid w:val="00AC7A1E"/>
  </w:style>
  <w:style w:type="paragraph" w:customStyle="1" w:styleId="A2663680BEAA4A6E8EF2F2BC6D6676B4">
    <w:name w:val="A2663680BEAA4A6E8EF2F2BC6D6676B4"/>
    <w:rsid w:val="00AC7A1E"/>
  </w:style>
  <w:style w:type="paragraph" w:customStyle="1" w:styleId="71BC0F44D34D4330B60CA9DB0F66498B">
    <w:name w:val="71BC0F44D34D4330B60CA9DB0F66498B"/>
    <w:rsid w:val="00AC7A1E"/>
  </w:style>
  <w:style w:type="paragraph" w:customStyle="1" w:styleId="C94B05086B26441FA67E92B83EADD2F3">
    <w:name w:val="C94B05086B26441FA67E92B83EADD2F3"/>
    <w:rsid w:val="00AC7A1E"/>
  </w:style>
  <w:style w:type="paragraph" w:customStyle="1" w:styleId="0CBF1C2919494DFBA3D0E6796DACA296">
    <w:name w:val="0CBF1C2919494DFBA3D0E6796DACA296"/>
    <w:rsid w:val="00AC7A1E"/>
  </w:style>
  <w:style w:type="paragraph" w:customStyle="1" w:styleId="4DCEC0DE9376447597DC609874D77721">
    <w:name w:val="4DCEC0DE9376447597DC609874D77721"/>
    <w:rsid w:val="00AC7A1E"/>
  </w:style>
  <w:style w:type="paragraph" w:customStyle="1" w:styleId="85BDF525973C40E6992F575199471B70">
    <w:name w:val="85BDF525973C40E6992F575199471B70"/>
    <w:rsid w:val="00AC7A1E"/>
  </w:style>
  <w:style w:type="paragraph" w:customStyle="1" w:styleId="83CAB97CEA4F43C5B9081BC6BB4AF5F6">
    <w:name w:val="83CAB97CEA4F43C5B9081BC6BB4AF5F6"/>
    <w:rsid w:val="00AC7A1E"/>
  </w:style>
  <w:style w:type="paragraph" w:customStyle="1" w:styleId="79452A151A62469DB08DFDF8BCBD5089">
    <w:name w:val="79452A151A62469DB08DFDF8BCBD5089"/>
    <w:rsid w:val="00AC7A1E"/>
  </w:style>
  <w:style w:type="paragraph" w:customStyle="1" w:styleId="DF30E029A78B46558FDCA717D31BCD04">
    <w:name w:val="DF30E029A78B46558FDCA717D31BCD04"/>
    <w:rsid w:val="00AC7A1E"/>
  </w:style>
  <w:style w:type="paragraph" w:customStyle="1" w:styleId="D9E3BA4673814C51A113AD389697D651">
    <w:name w:val="D9E3BA4673814C51A113AD389697D651"/>
    <w:rsid w:val="00AC7A1E"/>
  </w:style>
  <w:style w:type="paragraph" w:customStyle="1" w:styleId="F4B6FCDC7A9B4A18BD36F5CC1061E785">
    <w:name w:val="F4B6FCDC7A9B4A18BD36F5CC1061E785"/>
    <w:rsid w:val="00AC7A1E"/>
  </w:style>
  <w:style w:type="paragraph" w:customStyle="1" w:styleId="C55C86C7700E4FA390D35F9DBEC14FA9">
    <w:name w:val="C55C86C7700E4FA390D35F9DBEC14FA9"/>
    <w:rsid w:val="00AC7A1E"/>
  </w:style>
  <w:style w:type="paragraph" w:customStyle="1" w:styleId="5549E3E521C946C49133C0CCBB7E62F4">
    <w:name w:val="5549E3E521C946C49133C0CCBB7E62F4"/>
    <w:rsid w:val="00AC7A1E"/>
  </w:style>
  <w:style w:type="paragraph" w:customStyle="1" w:styleId="F9E857F7CF4E40A79FD75EDC825907B7">
    <w:name w:val="F9E857F7CF4E40A79FD75EDC825907B7"/>
    <w:rsid w:val="00AC7A1E"/>
  </w:style>
  <w:style w:type="paragraph" w:customStyle="1" w:styleId="DD8CB8023A6E44819F6865CFCF2B77D7">
    <w:name w:val="DD8CB8023A6E44819F6865CFCF2B77D7"/>
    <w:rsid w:val="00AC7A1E"/>
  </w:style>
  <w:style w:type="paragraph" w:customStyle="1" w:styleId="9A5774A781804BF3806BA55633153518">
    <w:name w:val="9A5774A781804BF3806BA55633153518"/>
    <w:rsid w:val="00AC7A1E"/>
  </w:style>
  <w:style w:type="paragraph" w:customStyle="1" w:styleId="9F1BC4342A9C4E83A3E6B1864C5414B6">
    <w:name w:val="9F1BC4342A9C4E83A3E6B1864C5414B6"/>
    <w:rsid w:val="00AC7A1E"/>
  </w:style>
  <w:style w:type="paragraph" w:customStyle="1" w:styleId="DF55CB670AD34FA9B9788C815759F656">
    <w:name w:val="DF55CB670AD34FA9B9788C815759F656"/>
    <w:rsid w:val="00AC7A1E"/>
  </w:style>
  <w:style w:type="paragraph" w:customStyle="1" w:styleId="D34A878A617E44EC96F3469401CB1E01">
    <w:name w:val="D34A878A617E44EC96F3469401CB1E01"/>
    <w:rsid w:val="00AC7A1E"/>
  </w:style>
  <w:style w:type="paragraph" w:customStyle="1" w:styleId="29E8FE37C61E44299DD0EEF59A500F9B">
    <w:name w:val="29E8FE37C61E44299DD0EEF59A500F9B"/>
    <w:rsid w:val="00AC7A1E"/>
  </w:style>
  <w:style w:type="paragraph" w:customStyle="1" w:styleId="7B425A6B38A745BC8B56CEF348B9AF76">
    <w:name w:val="7B425A6B38A745BC8B56CEF348B9AF76"/>
    <w:rsid w:val="00AC7A1E"/>
  </w:style>
  <w:style w:type="paragraph" w:customStyle="1" w:styleId="3C6DE880DD7F482199699D79280E8BE2">
    <w:name w:val="3C6DE880DD7F482199699D79280E8BE2"/>
    <w:rsid w:val="00AC7A1E"/>
  </w:style>
  <w:style w:type="paragraph" w:customStyle="1" w:styleId="F1BF43F0689341B7AB395FAE4D075143">
    <w:name w:val="F1BF43F0689341B7AB395FAE4D075143"/>
    <w:rsid w:val="00AC7A1E"/>
  </w:style>
  <w:style w:type="paragraph" w:customStyle="1" w:styleId="C090AF7E09B74F9999F756C74CD290CE">
    <w:name w:val="C090AF7E09B74F9999F756C74CD290CE"/>
    <w:rsid w:val="00AC7A1E"/>
  </w:style>
  <w:style w:type="paragraph" w:customStyle="1" w:styleId="6CC50D079702476B9AEA49CCD1828EA8">
    <w:name w:val="6CC50D079702476B9AEA49CCD1828EA8"/>
    <w:rsid w:val="00AC7A1E"/>
  </w:style>
  <w:style w:type="paragraph" w:customStyle="1" w:styleId="6788CFD557D94BDC8B89B99ECCB5CFD4">
    <w:name w:val="6788CFD557D94BDC8B89B99ECCB5CFD4"/>
    <w:rsid w:val="00AC7A1E"/>
  </w:style>
  <w:style w:type="paragraph" w:customStyle="1" w:styleId="EBB13BBF3092488BB963CE735EEC375B">
    <w:name w:val="EBB13BBF3092488BB963CE735EEC375B"/>
    <w:rsid w:val="00AC7A1E"/>
  </w:style>
  <w:style w:type="paragraph" w:customStyle="1" w:styleId="AFA8B54135564D4B9A3A6B0570DE4FF7">
    <w:name w:val="AFA8B54135564D4B9A3A6B0570DE4FF7"/>
    <w:rsid w:val="00AC7A1E"/>
  </w:style>
  <w:style w:type="paragraph" w:customStyle="1" w:styleId="D9FC999618BB4EDE8B4B011A8496D87A">
    <w:name w:val="D9FC999618BB4EDE8B4B011A8496D87A"/>
    <w:rsid w:val="00AC7A1E"/>
  </w:style>
  <w:style w:type="paragraph" w:customStyle="1" w:styleId="1A7946FE52974490832F53446412737C">
    <w:name w:val="1A7946FE52974490832F53446412737C"/>
    <w:rsid w:val="00AC7A1E"/>
  </w:style>
  <w:style w:type="paragraph" w:customStyle="1" w:styleId="875ABB8156AD4BD9A17FA6163E92A62F">
    <w:name w:val="875ABB8156AD4BD9A17FA6163E92A62F"/>
    <w:rsid w:val="00AC7A1E"/>
  </w:style>
  <w:style w:type="paragraph" w:customStyle="1" w:styleId="2217CA78CB5E45E28FF631046B68E1B8">
    <w:name w:val="2217CA78CB5E45E28FF631046B68E1B8"/>
    <w:rsid w:val="00AC7A1E"/>
  </w:style>
  <w:style w:type="paragraph" w:customStyle="1" w:styleId="A9C4CC12265E4B9688330B90BB5594D7">
    <w:name w:val="A9C4CC12265E4B9688330B90BB5594D7"/>
    <w:rsid w:val="00AC7A1E"/>
  </w:style>
  <w:style w:type="paragraph" w:customStyle="1" w:styleId="C6EFF8004DCF40378EFFC431D80E7D33">
    <w:name w:val="C6EFF8004DCF40378EFFC431D80E7D33"/>
    <w:rsid w:val="00AC7A1E"/>
  </w:style>
  <w:style w:type="paragraph" w:customStyle="1" w:styleId="FC61A619F618466EAAC4691A0DBE998A">
    <w:name w:val="FC61A619F618466EAAC4691A0DBE998A"/>
    <w:rsid w:val="00AC7A1E"/>
  </w:style>
  <w:style w:type="paragraph" w:customStyle="1" w:styleId="A0DABDA495F243718E8A2FDD4B65515A">
    <w:name w:val="A0DABDA495F243718E8A2FDD4B65515A"/>
    <w:rsid w:val="00AC7A1E"/>
  </w:style>
  <w:style w:type="paragraph" w:customStyle="1" w:styleId="0917C66977554A4F971A591E4143F17C">
    <w:name w:val="0917C66977554A4F971A591E4143F17C"/>
    <w:rsid w:val="00AC7A1E"/>
  </w:style>
  <w:style w:type="paragraph" w:customStyle="1" w:styleId="542A236859944701AB7473D17D2B7AC5">
    <w:name w:val="542A236859944701AB7473D17D2B7AC5"/>
    <w:rsid w:val="00AC7A1E"/>
  </w:style>
  <w:style w:type="paragraph" w:customStyle="1" w:styleId="A11855260987412BA061D67FDC193EF9">
    <w:name w:val="A11855260987412BA061D67FDC193EF9"/>
    <w:rsid w:val="00AC7A1E"/>
  </w:style>
  <w:style w:type="paragraph" w:customStyle="1" w:styleId="8ACB239846454DF68A89107C1EB6350E">
    <w:name w:val="8ACB239846454DF68A89107C1EB6350E"/>
    <w:rsid w:val="00AC7A1E"/>
  </w:style>
  <w:style w:type="paragraph" w:customStyle="1" w:styleId="4E573444A427462CA2F4E156D32E5015">
    <w:name w:val="4E573444A427462CA2F4E156D32E5015"/>
    <w:rsid w:val="00AC7A1E"/>
  </w:style>
  <w:style w:type="paragraph" w:customStyle="1" w:styleId="155AA18603E94E778D86859F60BEA296">
    <w:name w:val="155AA18603E94E778D86859F60BEA296"/>
    <w:rsid w:val="00AC7A1E"/>
  </w:style>
  <w:style w:type="paragraph" w:customStyle="1" w:styleId="F08A23B03BE54B57A5B6DD96F56CEA9A">
    <w:name w:val="F08A23B03BE54B57A5B6DD96F56CEA9A"/>
    <w:rsid w:val="00AC7A1E"/>
  </w:style>
  <w:style w:type="paragraph" w:customStyle="1" w:styleId="E35D998DCF5B4402A4FFB1FA274FDE96">
    <w:name w:val="E35D998DCF5B4402A4FFB1FA274FDE96"/>
    <w:rsid w:val="00AC7A1E"/>
  </w:style>
  <w:style w:type="paragraph" w:customStyle="1" w:styleId="501D2B646567482992675FAD31EF5A1F">
    <w:name w:val="501D2B646567482992675FAD31EF5A1F"/>
    <w:rsid w:val="00AC7A1E"/>
  </w:style>
  <w:style w:type="paragraph" w:customStyle="1" w:styleId="24383DEE67D942D4AE0F433169183ED9">
    <w:name w:val="24383DEE67D942D4AE0F433169183ED9"/>
    <w:rsid w:val="00AC7A1E"/>
  </w:style>
  <w:style w:type="paragraph" w:customStyle="1" w:styleId="B2C8E37C43A441C0A5A2151C0D704964">
    <w:name w:val="B2C8E37C43A441C0A5A2151C0D704964"/>
    <w:rsid w:val="00AC7A1E"/>
  </w:style>
  <w:style w:type="paragraph" w:customStyle="1" w:styleId="1327F25204264F84A689AB31456AB063">
    <w:name w:val="1327F25204264F84A689AB31456AB063"/>
    <w:rsid w:val="00AC7A1E"/>
  </w:style>
  <w:style w:type="paragraph" w:customStyle="1" w:styleId="5F1A4076B1194C368660FF4EE421B1BE">
    <w:name w:val="5F1A4076B1194C368660FF4EE421B1BE"/>
    <w:rsid w:val="00AC7A1E"/>
  </w:style>
  <w:style w:type="paragraph" w:customStyle="1" w:styleId="83E8DDBDB3B049829E864A3C5E4BF8FC">
    <w:name w:val="83E8DDBDB3B049829E864A3C5E4BF8FC"/>
    <w:rsid w:val="00AC7A1E"/>
  </w:style>
  <w:style w:type="paragraph" w:customStyle="1" w:styleId="BB60AF546B574986B7F0A3F05BFA9385">
    <w:name w:val="BB60AF546B574986B7F0A3F05BFA9385"/>
    <w:rsid w:val="00AC7A1E"/>
  </w:style>
  <w:style w:type="paragraph" w:customStyle="1" w:styleId="F76A3544AF5E4858927ED77D3C61313D">
    <w:name w:val="F76A3544AF5E4858927ED77D3C61313D"/>
    <w:rsid w:val="00AC7A1E"/>
  </w:style>
  <w:style w:type="paragraph" w:customStyle="1" w:styleId="B4C0176C40B04A4A89AC8C2A4E6C6CF9">
    <w:name w:val="B4C0176C40B04A4A89AC8C2A4E6C6CF9"/>
    <w:rsid w:val="00AC7A1E"/>
  </w:style>
  <w:style w:type="paragraph" w:customStyle="1" w:styleId="9DC104F0BB2A4AFCBFED2BC6F7CC6698">
    <w:name w:val="9DC104F0BB2A4AFCBFED2BC6F7CC6698"/>
    <w:rsid w:val="00AC7A1E"/>
  </w:style>
  <w:style w:type="paragraph" w:customStyle="1" w:styleId="FB03E78F22E94E9485F2CE6849D10DBF">
    <w:name w:val="FB03E78F22E94E9485F2CE6849D10DBF"/>
    <w:rsid w:val="00AC7A1E"/>
  </w:style>
  <w:style w:type="paragraph" w:customStyle="1" w:styleId="8B3FE8722E524E9680F59C331EED6DDC">
    <w:name w:val="8B3FE8722E524E9680F59C331EED6DDC"/>
    <w:rsid w:val="00AC7A1E"/>
  </w:style>
  <w:style w:type="paragraph" w:customStyle="1" w:styleId="7FA6E01865904F6E99C2B20BC06BDDE5">
    <w:name w:val="7FA6E01865904F6E99C2B20BC06BDDE5"/>
    <w:rsid w:val="00AC7A1E"/>
  </w:style>
  <w:style w:type="paragraph" w:customStyle="1" w:styleId="FA5986DF20CD486AA1CA6D113F0A2279">
    <w:name w:val="FA5986DF20CD486AA1CA6D113F0A2279"/>
    <w:rsid w:val="00AC7A1E"/>
  </w:style>
  <w:style w:type="paragraph" w:customStyle="1" w:styleId="A2F40899EF5742479E42FB34EE707E17">
    <w:name w:val="A2F40899EF5742479E42FB34EE707E17"/>
    <w:rsid w:val="00AC7A1E"/>
  </w:style>
  <w:style w:type="paragraph" w:customStyle="1" w:styleId="905EB13AC5FF45008B8942DBDCB5F773">
    <w:name w:val="905EB13AC5FF45008B8942DBDCB5F773"/>
    <w:rsid w:val="00AC7A1E"/>
  </w:style>
  <w:style w:type="paragraph" w:customStyle="1" w:styleId="DA31E183968A41D782B511E3C84A7BD0">
    <w:name w:val="DA31E183968A41D782B511E3C84A7BD0"/>
    <w:rsid w:val="00AC7A1E"/>
  </w:style>
  <w:style w:type="paragraph" w:customStyle="1" w:styleId="DFFBB1C9539B422C8D7BBD334A75F542">
    <w:name w:val="DFFBB1C9539B422C8D7BBD334A75F542"/>
    <w:rsid w:val="00AC7A1E"/>
  </w:style>
  <w:style w:type="paragraph" w:customStyle="1" w:styleId="2EE7B654EF2141DBA755D583ED966F1D">
    <w:name w:val="2EE7B654EF2141DBA755D583ED966F1D"/>
    <w:rsid w:val="00AC7A1E"/>
  </w:style>
  <w:style w:type="paragraph" w:customStyle="1" w:styleId="77682D5234904C78983098501BC24BA3">
    <w:name w:val="77682D5234904C78983098501BC24BA3"/>
    <w:rsid w:val="00AC7A1E"/>
  </w:style>
  <w:style w:type="paragraph" w:customStyle="1" w:styleId="E947CC34B06A45B69FE6FEA7744AAF03">
    <w:name w:val="E947CC34B06A45B69FE6FEA7744AAF03"/>
    <w:rsid w:val="00AC7A1E"/>
  </w:style>
  <w:style w:type="paragraph" w:customStyle="1" w:styleId="5F1E2A411566457491E2F5666C22B9B0">
    <w:name w:val="5F1E2A411566457491E2F5666C22B9B0"/>
    <w:rsid w:val="00AC7A1E"/>
  </w:style>
  <w:style w:type="paragraph" w:customStyle="1" w:styleId="2F1E76E498DC43B08659E70B5A17569C">
    <w:name w:val="2F1E76E498DC43B08659E70B5A17569C"/>
    <w:rsid w:val="00AC7A1E"/>
  </w:style>
  <w:style w:type="paragraph" w:customStyle="1" w:styleId="A3A1C4D97F504122A025298FAC39556E">
    <w:name w:val="A3A1C4D97F504122A025298FAC39556E"/>
    <w:rsid w:val="00AC7A1E"/>
  </w:style>
  <w:style w:type="paragraph" w:customStyle="1" w:styleId="836CCB0A551743FA83258101F0CD9689">
    <w:name w:val="836CCB0A551743FA83258101F0CD9689"/>
    <w:rsid w:val="00AC7A1E"/>
  </w:style>
  <w:style w:type="paragraph" w:customStyle="1" w:styleId="45DA78D67D2C445BA410D27A752785D2">
    <w:name w:val="45DA78D67D2C445BA410D27A752785D2"/>
    <w:rsid w:val="00AC7A1E"/>
  </w:style>
  <w:style w:type="paragraph" w:customStyle="1" w:styleId="B9999FCC7AC940F5A8FC11C66F6CA1EC">
    <w:name w:val="B9999FCC7AC940F5A8FC11C66F6CA1EC"/>
    <w:rsid w:val="00AC7A1E"/>
  </w:style>
  <w:style w:type="paragraph" w:customStyle="1" w:styleId="354B799F9CE54CC7AAEA27E515638FD5">
    <w:name w:val="354B799F9CE54CC7AAEA27E515638FD5"/>
    <w:rsid w:val="00AC7A1E"/>
  </w:style>
  <w:style w:type="paragraph" w:customStyle="1" w:styleId="EF86CA15E99D42478BA6F997E102FA44">
    <w:name w:val="EF86CA15E99D42478BA6F997E102FA44"/>
    <w:rsid w:val="00AC7A1E"/>
  </w:style>
  <w:style w:type="paragraph" w:customStyle="1" w:styleId="D2A6947C95CF4947A13358978534E62B">
    <w:name w:val="D2A6947C95CF4947A13358978534E62B"/>
    <w:rsid w:val="00AC7A1E"/>
  </w:style>
  <w:style w:type="paragraph" w:customStyle="1" w:styleId="E14633A747D44E57BE8DCF26A74683C3">
    <w:name w:val="E14633A747D44E57BE8DCF26A74683C3"/>
    <w:rsid w:val="00AC7A1E"/>
  </w:style>
  <w:style w:type="paragraph" w:customStyle="1" w:styleId="F0884872355D46B78BF20A1BEB9F2D7E">
    <w:name w:val="F0884872355D46B78BF20A1BEB9F2D7E"/>
    <w:rsid w:val="00AC7A1E"/>
  </w:style>
  <w:style w:type="paragraph" w:customStyle="1" w:styleId="F6454473ED3C48EAB2357CFE0FA3811A">
    <w:name w:val="F6454473ED3C48EAB2357CFE0FA3811A"/>
    <w:rsid w:val="00AC7A1E"/>
  </w:style>
  <w:style w:type="paragraph" w:customStyle="1" w:styleId="7EB31C13EF5244A1845693BC7A39CB06">
    <w:name w:val="7EB31C13EF5244A1845693BC7A39CB06"/>
    <w:rsid w:val="00AC7A1E"/>
  </w:style>
  <w:style w:type="paragraph" w:customStyle="1" w:styleId="9BD3E865B1FD417292A97DEFA5AF029E">
    <w:name w:val="9BD3E865B1FD417292A97DEFA5AF029E"/>
    <w:rsid w:val="00AC7A1E"/>
  </w:style>
  <w:style w:type="paragraph" w:customStyle="1" w:styleId="0CAADC3942C34DE0A79B90BEFD129DB2">
    <w:name w:val="0CAADC3942C34DE0A79B90BEFD129DB2"/>
    <w:rsid w:val="00AC7A1E"/>
  </w:style>
  <w:style w:type="paragraph" w:customStyle="1" w:styleId="9F0CF94CA1374B4A9F5FF0F631256EB2">
    <w:name w:val="9F0CF94CA1374B4A9F5FF0F631256EB2"/>
    <w:rsid w:val="00AC7A1E"/>
  </w:style>
  <w:style w:type="paragraph" w:customStyle="1" w:styleId="26C7A2E61F014ED79A0E6064AB747856">
    <w:name w:val="26C7A2E61F014ED79A0E6064AB747856"/>
    <w:rsid w:val="00AC7A1E"/>
  </w:style>
  <w:style w:type="paragraph" w:customStyle="1" w:styleId="CEAC225B3E9D4429BC1F508218F7CF92">
    <w:name w:val="CEAC225B3E9D4429BC1F508218F7CF92"/>
    <w:rsid w:val="00AC7A1E"/>
  </w:style>
  <w:style w:type="paragraph" w:customStyle="1" w:styleId="94489494D1DF436C8DFA684E31C18327">
    <w:name w:val="94489494D1DF436C8DFA684E31C18327"/>
    <w:rsid w:val="00AC7A1E"/>
  </w:style>
  <w:style w:type="paragraph" w:customStyle="1" w:styleId="E857AC4AA68B4E988EFCA1C63978BB99">
    <w:name w:val="E857AC4AA68B4E988EFCA1C63978BB99"/>
    <w:rsid w:val="00AC7A1E"/>
  </w:style>
  <w:style w:type="paragraph" w:customStyle="1" w:styleId="DC90CD75852343EAAE54BD99D5C244BD">
    <w:name w:val="DC90CD75852343EAAE54BD99D5C244BD"/>
    <w:rsid w:val="00AC7A1E"/>
  </w:style>
  <w:style w:type="paragraph" w:customStyle="1" w:styleId="5CEFE91EE84943EBB9CDAEDF84C4BA22">
    <w:name w:val="5CEFE91EE84943EBB9CDAEDF84C4BA22"/>
    <w:rsid w:val="00AC7A1E"/>
  </w:style>
  <w:style w:type="paragraph" w:customStyle="1" w:styleId="74DB2E6DC06144DD8A8D8C60E464D9B2">
    <w:name w:val="74DB2E6DC06144DD8A8D8C60E464D9B2"/>
    <w:rsid w:val="00AC7A1E"/>
  </w:style>
  <w:style w:type="paragraph" w:customStyle="1" w:styleId="D2286D1EF0434BEB8FA303DFABF9F0F9">
    <w:name w:val="D2286D1EF0434BEB8FA303DFABF9F0F9"/>
    <w:rsid w:val="00AC7A1E"/>
  </w:style>
  <w:style w:type="paragraph" w:customStyle="1" w:styleId="AB763FF712E742F9A3669A3D04982755">
    <w:name w:val="AB763FF712E742F9A3669A3D04982755"/>
    <w:rsid w:val="00AC7A1E"/>
  </w:style>
  <w:style w:type="paragraph" w:customStyle="1" w:styleId="42FD838ED1C94567A9F91F3AD0F34224">
    <w:name w:val="42FD838ED1C94567A9F91F3AD0F34224"/>
    <w:rsid w:val="00AC7A1E"/>
  </w:style>
  <w:style w:type="paragraph" w:customStyle="1" w:styleId="2E4733E034964724B9A597EFB1760FE6">
    <w:name w:val="2E4733E034964724B9A597EFB1760FE6"/>
    <w:rsid w:val="00AC7A1E"/>
  </w:style>
  <w:style w:type="paragraph" w:customStyle="1" w:styleId="270F8C234D3248F6804265D7AFF3D1A0">
    <w:name w:val="270F8C234D3248F6804265D7AFF3D1A0"/>
    <w:rsid w:val="00AC7A1E"/>
  </w:style>
  <w:style w:type="paragraph" w:customStyle="1" w:styleId="5590B63443C340E9B7D598381561CD66">
    <w:name w:val="5590B63443C340E9B7D598381561CD66"/>
    <w:rsid w:val="00AC7A1E"/>
  </w:style>
  <w:style w:type="paragraph" w:customStyle="1" w:styleId="5E023812498F448593D3BEC352B88B8D">
    <w:name w:val="5E023812498F448593D3BEC352B88B8D"/>
    <w:rsid w:val="00AC7A1E"/>
  </w:style>
  <w:style w:type="paragraph" w:customStyle="1" w:styleId="7316D11DF79E4D808F75E3FE7BBCBD13">
    <w:name w:val="7316D11DF79E4D808F75E3FE7BBCBD13"/>
    <w:rsid w:val="00AC7A1E"/>
  </w:style>
  <w:style w:type="paragraph" w:customStyle="1" w:styleId="EDF564B628724DBA8D3A430B61868817">
    <w:name w:val="EDF564B628724DBA8D3A430B61868817"/>
    <w:rsid w:val="00AC7A1E"/>
  </w:style>
  <w:style w:type="paragraph" w:customStyle="1" w:styleId="D0175A48D5DA4907B627C40CF77DF9A8">
    <w:name w:val="D0175A48D5DA4907B627C40CF77DF9A8"/>
    <w:rsid w:val="00AC7A1E"/>
  </w:style>
  <w:style w:type="paragraph" w:customStyle="1" w:styleId="251416CDF28C4C3499C85617EB62597F">
    <w:name w:val="251416CDF28C4C3499C85617EB62597F"/>
    <w:rsid w:val="00AC7A1E"/>
  </w:style>
  <w:style w:type="paragraph" w:customStyle="1" w:styleId="02BF48C200824F05958F5CA3E12E1F04">
    <w:name w:val="02BF48C200824F05958F5CA3E12E1F04"/>
    <w:rsid w:val="00AC7A1E"/>
  </w:style>
  <w:style w:type="paragraph" w:customStyle="1" w:styleId="E13FDFAA8986407C81F9655A7A3140B5">
    <w:name w:val="E13FDFAA8986407C81F9655A7A3140B5"/>
    <w:rsid w:val="00AC7A1E"/>
  </w:style>
  <w:style w:type="paragraph" w:customStyle="1" w:styleId="D1E64AB9B88A4CD8B0DF1AF4021378D9">
    <w:name w:val="D1E64AB9B88A4CD8B0DF1AF4021378D9"/>
    <w:rsid w:val="00AC7A1E"/>
  </w:style>
  <w:style w:type="paragraph" w:customStyle="1" w:styleId="8469ED5F765943B3A1CF485BF62606A3">
    <w:name w:val="8469ED5F765943B3A1CF485BF62606A3"/>
    <w:rsid w:val="00AC7A1E"/>
  </w:style>
  <w:style w:type="paragraph" w:customStyle="1" w:styleId="D88603D8E8084CBA8D785DC7B45C11A6">
    <w:name w:val="D88603D8E8084CBA8D785DC7B45C11A6"/>
    <w:rsid w:val="00AC7A1E"/>
  </w:style>
  <w:style w:type="paragraph" w:customStyle="1" w:styleId="5B7EBDD841CF40CBACCA3BE4459EE02A">
    <w:name w:val="5B7EBDD841CF40CBACCA3BE4459EE02A"/>
    <w:rsid w:val="00AC7A1E"/>
  </w:style>
  <w:style w:type="paragraph" w:customStyle="1" w:styleId="9EA27033035D46A8B5EF139C189CA1DF">
    <w:name w:val="9EA27033035D46A8B5EF139C189CA1DF"/>
    <w:rsid w:val="00AC7A1E"/>
  </w:style>
  <w:style w:type="paragraph" w:customStyle="1" w:styleId="A71FB59F888546339C586CDBC5BDB28E">
    <w:name w:val="A71FB59F888546339C586CDBC5BDB28E"/>
    <w:rsid w:val="00AC7A1E"/>
  </w:style>
  <w:style w:type="paragraph" w:customStyle="1" w:styleId="28088544F01941998C7F67C27E04720D">
    <w:name w:val="28088544F01941998C7F67C27E04720D"/>
    <w:rsid w:val="00AC7A1E"/>
  </w:style>
  <w:style w:type="paragraph" w:customStyle="1" w:styleId="36FB070A08964835B077CB5FAD54F763">
    <w:name w:val="36FB070A08964835B077CB5FAD54F763"/>
    <w:rsid w:val="00AC7A1E"/>
  </w:style>
  <w:style w:type="paragraph" w:customStyle="1" w:styleId="CFD88E7EA3B445778B6F5187DF393EED">
    <w:name w:val="CFD88E7EA3B445778B6F5187DF393EED"/>
    <w:rsid w:val="00AC7A1E"/>
  </w:style>
  <w:style w:type="paragraph" w:customStyle="1" w:styleId="66E9BF8068484913B5CF586908868CAF">
    <w:name w:val="66E9BF8068484913B5CF586908868CAF"/>
    <w:rsid w:val="00AC7A1E"/>
  </w:style>
  <w:style w:type="paragraph" w:customStyle="1" w:styleId="AF0FAFB92FA343B985E31C5750C74847">
    <w:name w:val="AF0FAFB92FA343B985E31C5750C74847"/>
    <w:rsid w:val="00AC7A1E"/>
  </w:style>
  <w:style w:type="paragraph" w:customStyle="1" w:styleId="1FE98EC889A74FE6830273514677C822">
    <w:name w:val="1FE98EC889A74FE6830273514677C822"/>
    <w:rsid w:val="00AC7A1E"/>
  </w:style>
  <w:style w:type="paragraph" w:customStyle="1" w:styleId="01591CE8D14043559753B5B4EE1B72A6">
    <w:name w:val="01591CE8D14043559753B5B4EE1B72A6"/>
    <w:rsid w:val="00AC7A1E"/>
  </w:style>
  <w:style w:type="paragraph" w:customStyle="1" w:styleId="A6E6DC9C238547879D9FA7BE5AFB82D2">
    <w:name w:val="A6E6DC9C238547879D9FA7BE5AFB82D2"/>
    <w:rsid w:val="00AC7A1E"/>
  </w:style>
  <w:style w:type="paragraph" w:customStyle="1" w:styleId="87D8C6BE9B66473286E722ABEF871724">
    <w:name w:val="87D8C6BE9B66473286E722ABEF871724"/>
    <w:rsid w:val="00AC7A1E"/>
  </w:style>
  <w:style w:type="paragraph" w:customStyle="1" w:styleId="C3BA7FE84AC44AA0ABFD649F6EBB72C1">
    <w:name w:val="C3BA7FE84AC44AA0ABFD649F6EBB72C1"/>
    <w:rsid w:val="00AC7A1E"/>
  </w:style>
  <w:style w:type="paragraph" w:customStyle="1" w:styleId="B399412CBD2D429C8F69B670698496E4">
    <w:name w:val="B399412CBD2D429C8F69B670698496E4"/>
    <w:rsid w:val="00AC7A1E"/>
  </w:style>
  <w:style w:type="paragraph" w:customStyle="1" w:styleId="C33C4884A7134A3CA243037B0386A209">
    <w:name w:val="C33C4884A7134A3CA243037B0386A209"/>
    <w:rsid w:val="00AC7A1E"/>
  </w:style>
  <w:style w:type="paragraph" w:customStyle="1" w:styleId="19CA0DC87BDE4CF7B696EB6A1701CDB6">
    <w:name w:val="19CA0DC87BDE4CF7B696EB6A1701CDB6"/>
    <w:rsid w:val="00AC7A1E"/>
  </w:style>
  <w:style w:type="paragraph" w:customStyle="1" w:styleId="D02E049788AF4F08BC16BE3C43A5851D">
    <w:name w:val="D02E049788AF4F08BC16BE3C43A5851D"/>
    <w:rsid w:val="00AC7A1E"/>
  </w:style>
  <w:style w:type="paragraph" w:customStyle="1" w:styleId="BD54248743C84200B1CA3D0F711FB258">
    <w:name w:val="BD54248743C84200B1CA3D0F711FB258"/>
    <w:rsid w:val="00AC7A1E"/>
  </w:style>
  <w:style w:type="paragraph" w:customStyle="1" w:styleId="3DF821881E6C4F7595DA2A8DA7417B62">
    <w:name w:val="3DF821881E6C4F7595DA2A8DA7417B62"/>
    <w:rsid w:val="00AC7A1E"/>
  </w:style>
  <w:style w:type="paragraph" w:customStyle="1" w:styleId="431514211BC74C849BDFCBF962CE789C">
    <w:name w:val="431514211BC74C849BDFCBF962CE789C"/>
    <w:rsid w:val="00AC7A1E"/>
  </w:style>
  <w:style w:type="paragraph" w:customStyle="1" w:styleId="FCF8BAD1C367469295D69791CDC25216">
    <w:name w:val="FCF8BAD1C367469295D69791CDC25216"/>
    <w:rsid w:val="00AC7A1E"/>
  </w:style>
  <w:style w:type="paragraph" w:customStyle="1" w:styleId="3AC19F9BCFB0404590AB69A1C39A3AA6">
    <w:name w:val="3AC19F9BCFB0404590AB69A1C39A3AA6"/>
    <w:rsid w:val="00AC7A1E"/>
  </w:style>
  <w:style w:type="paragraph" w:customStyle="1" w:styleId="7FFDA9E88EFF42C588F6A1D66729DBBE">
    <w:name w:val="7FFDA9E88EFF42C588F6A1D66729DBBE"/>
    <w:rsid w:val="00AC7A1E"/>
  </w:style>
  <w:style w:type="paragraph" w:customStyle="1" w:styleId="D2F38C70D69E4759922D487A6D3D406B">
    <w:name w:val="D2F38C70D69E4759922D487A6D3D406B"/>
    <w:rsid w:val="00AC7A1E"/>
  </w:style>
  <w:style w:type="paragraph" w:customStyle="1" w:styleId="D39B657525E843C5AB521E4A006D0679">
    <w:name w:val="D39B657525E843C5AB521E4A006D0679"/>
    <w:rsid w:val="00AC7A1E"/>
  </w:style>
  <w:style w:type="paragraph" w:customStyle="1" w:styleId="9B7E73DB133C4D648D9507EF559C2ABE">
    <w:name w:val="9B7E73DB133C4D648D9507EF559C2ABE"/>
    <w:rsid w:val="00AC7A1E"/>
  </w:style>
  <w:style w:type="paragraph" w:customStyle="1" w:styleId="244091744EE64094B441D67C5E7BDB5E">
    <w:name w:val="244091744EE64094B441D67C5E7BDB5E"/>
    <w:rsid w:val="00AC7A1E"/>
  </w:style>
  <w:style w:type="paragraph" w:customStyle="1" w:styleId="D52940F508924217AEB36763B5417EC5">
    <w:name w:val="D52940F508924217AEB36763B5417EC5"/>
    <w:rsid w:val="00305DA9"/>
  </w:style>
  <w:style w:type="paragraph" w:customStyle="1" w:styleId="9DE63A5F5DFB4317983D57FFC46E2C55">
    <w:name w:val="9DE63A5F5DFB4317983D57FFC46E2C55"/>
    <w:rsid w:val="00305DA9"/>
  </w:style>
  <w:style w:type="paragraph" w:customStyle="1" w:styleId="832E5B622DA54641B8EBA0EEA79A8CEB">
    <w:name w:val="832E5B622DA54641B8EBA0EEA79A8CEB"/>
    <w:rsid w:val="00305DA9"/>
  </w:style>
  <w:style w:type="paragraph" w:customStyle="1" w:styleId="6D39E4E2B0184C1198E7511037670C9F">
    <w:name w:val="6D39E4E2B0184C1198E7511037670C9F"/>
    <w:rsid w:val="00305DA9"/>
  </w:style>
  <w:style w:type="paragraph" w:customStyle="1" w:styleId="90CF8D6AA5854C0C959B37376A235291">
    <w:name w:val="90CF8D6AA5854C0C959B37376A235291"/>
    <w:rsid w:val="00305DA9"/>
  </w:style>
  <w:style w:type="paragraph" w:customStyle="1" w:styleId="6801260CBF844389912EC1E65901B1E7">
    <w:name w:val="6801260CBF844389912EC1E65901B1E7"/>
    <w:rsid w:val="00305DA9"/>
  </w:style>
  <w:style w:type="paragraph" w:customStyle="1" w:styleId="3FB9917C96504DF9A4D7738E71AA8480">
    <w:name w:val="3FB9917C96504DF9A4D7738E71AA8480"/>
    <w:rsid w:val="00305DA9"/>
  </w:style>
  <w:style w:type="paragraph" w:customStyle="1" w:styleId="46DF192F6EC54B94A11985507A2544AE">
    <w:name w:val="46DF192F6EC54B94A11985507A2544AE"/>
    <w:rsid w:val="00305DA9"/>
  </w:style>
  <w:style w:type="paragraph" w:customStyle="1" w:styleId="78E843EC81BB4F4AA8CD2856445722DA">
    <w:name w:val="78E843EC81BB4F4AA8CD2856445722DA"/>
    <w:rsid w:val="00305DA9"/>
  </w:style>
  <w:style w:type="paragraph" w:customStyle="1" w:styleId="4C4D842B63024B86AE76E651F490DBF4">
    <w:name w:val="4C4D842B63024B86AE76E651F490DBF4"/>
    <w:rsid w:val="00305DA9"/>
  </w:style>
  <w:style w:type="paragraph" w:customStyle="1" w:styleId="DFB0674E8F634913B7619F9806F7527C">
    <w:name w:val="DFB0674E8F634913B7619F9806F7527C"/>
    <w:rsid w:val="00305DA9"/>
  </w:style>
  <w:style w:type="paragraph" w:customStyle="1" w:styleId="7B2333C61B714F8BA3C375B60BAC5D7F">
    <w:name w:val="7B2333C61B714F8BA3C375B60BAC5D7F"/>
    <w:rsid w:val="00305DA9"/>
  </w:style>
  <w:style w:type="paragraph" w:customStyle="1" w:styleId="F80A6BA536BC4DC49CC05CBC8436D897">
    <w:name w:val="F80A6BA536BC4DC49CC05CBC8436D897"/>
    <w:rsid w:val="00305DA9"/>
  </w:style>
  <w:style w:type="paragraph" w:customStyle="1" w:styleId="04AC34A1A8074A9BA7EA9B6002F75BF5">
    <w:name w:val="04AC34A1A8074A9BA7EA9B6002F75BF5"/>
    <w:rsid w:val="00305DA9"/>
  </w:style>
  <w:style w:type="paragraph" w:customStyle="1" w:styleId="8A520F134BA7439D9E0D4A08AF4072DE">
    <w:name w:val="8A520F134BA7439D9E0D4A08AF4072DE"/>
    <w:rsid w:val="00305DA9"/>
  </w:style>
  <w:style w:type="paragraph" w:customStyle="1" w:styleId="E562825D87924965B8E656AE5A508BFA">
    <w:name w:val="E562825D87924965B8E656AE5A508BFA"/>
    <w:rsid w:val="00305DA9"/>
  </w:style>
  <w:style w:type="paragraph" w:customStyle="1" w:styleId="1AEE22E3B5364D9EB4EB882675CBAB94">
    <w:name w:val="1AEE22E3B5364D9EB4EB882675CBAB94"/>
    <w:rsid w:val="00305DA9"/>
  </w:style>
  <w:style w:type="paragraph" w:customStyle="1" w:styleId="11A0D22CA7BD46B7A26138817859B1BD">
    <w:name w:val="11A0D22CA7BD46B7A26138817859B1BD"/>
    <w:rsid w:val="00305DA9"/>
  </w:style>
  <w:style w:type="paragraph" w:customStyle="1" w:styleId="F550282034894447ACB07A5342C92F15">
    <w:name w:val="F550282034894447ACB07A5342C92F15"/>
    <w:rsid w:val="00305DA9"/>
  </w:style>
  <w:style w:type="paragraph" w:customStyle="1" w:styleId="374E005213364183B14E8BF57040B7F4">
    <w:name w:val="374E005213364183B14E8BF57040B7F4"/>
    <w:rsid w:val="00305DA9"/>
  </w:style>
  <w:style w:type="paragraph" w:customStyle="1" w:styleId="2C1F204F6D844D5097048AED0DDDB993">
    <w:name w:val="2C1F204F6D844D5097048AED0DDDB993"/>
    <w:rsid w:val="00305DA9"/>
  </w:style>
  <w:style w:type="paragraph" w:customStyle="1" w:styleId="CD89BED8546E4AA8B59C6A71B7C52AA3">
    <w:name w:val="CD89BED8546E4AA8B59C6A71B7C52AA3"/>
    <w:rsid w:val="00305DA9"/>
  </w:style>
  <w:style w:type="paragraph" w:customStyle="1" w:styleId="9D4681BFB4584DE1BCBF65CB06A629C4">
    <w:name w:val="9D4681BFB4584DE1BCBF65CB06A629C4"/>
    <w:rsid w:val="00305DA9"/>
  </w:style>
  <w:style w:type="paragraph" w:customStyle="1" w:styleId="676B3CF9BBB24A3BA7BD6D2078B8ADA7">
    <w:name w:val="676B3CF9BBB24A3BA7BD6D2078B8ADA7"/>
    <w:rsid w:val="00305DA9"/>
  </w:style>
  <w:style w:type="paragraph" w:customStyle="1" w:styleId="96C82C65455847059F960358782592C9">
    <w:name w:val="96C82C65455847059F960358782592C9"/>
    <w:rsid w:val="00305DA9"/>
  </w:style>
  <w:style w:type="paragraph" w:customStyle="1" w:styleId="C45AAE26946741F2A0EB006836D63E52">
    <w:name w:val="C45AAE26946741F2A0EB006836D63E52"/>
    <w:rsid w:val="00305DA9"/>
  </w:style>
  <w:style w:type="paragraph" w:customStyle="1" w:styleId="2E0EF705AC514103B0BEF40948820596">
    <w:name w:val="2E0EF705AC514103B0BEF40948820596"/>
    <w:rsid w:val="00305DA9"/>
  </w:style>
  <w:style w:type="paragraph" w:customStyle="1" w:styleId="DBF9C2C2756A4E1A9FB088B770ABD317">
    <w:name w:val="DBF9C2C2756A4E1A9FB088B770ABD317"/>
    <w:rsid w:val="00305DA9"/>
  </w:style>
  <w:style w:type="paragraph" w:customStyle="1" w:styleId="B43D6B8AAD014759A58DC3D7C6B891B1">
    <w:name w:val="B43D6B8AAD014759A58DC3D7C6B891B1"/>
    <w:rsid w:val="00305DA9"/>
  </w:style>
  <w:style w:type="paragraph" w:customStyle="1" w:styleId="9D565F21ABC84A51A672E9A37FB5A09F">
    <w:name w:val="9D565F21ABC84A51A672E9A37FB5A09F"/>
    <w:rsid w:val="00305DA9"/>
  </w:style>
  <w:style w:type="paragraph" w:customStyle="1" w:styleId="598EFE6DC1F64DE69796DE964EA3EB40">
    <w:name w:val="598EFE6DC1F64DE69796DE964EA3EB40"/>
    <w:rsid w:val="00D5561F"/>
  </w:style>
  <w:style w:type="paragraph" w:customStyle="1" w:styleId="4E142362F5894531AF82838467B9BE31">
    <w:name w:val="4E142362F5894531AF82838467B9BE31"/>
    <w:rsid w:val="00D5561F"/>
  </w:style>
  <w:style w:type="paragraph" w:customStyle="1" w:styleId="6368450C4EF4403F9FB20928D1A0F187">
    <w:name w:val="6368450C4EF4403F9FB20928D1A0F187"/>
    <w:rsid w:val="00D5561F"/>
  </w:style>
  <w:style w:type="paragraph" w:customStyle="1" w:styleId="81916687780148EFAC4472E071233EFB">
    <w:name w:val="81916687780148EFAC4472E071233EFB"/>
    <w:rsid w:val="00D5561F"/>
  </w:style>
  <w:style w:type="paragraph" w:customStyle="1" w:styleId="879BA142C7D544BCA54816C5CF349F78">
    <w:name w:val="879BA142C7D544BCA54816C5CF349F78"/>
    <w:rsid w:val="00D5561F"/>
  </w:style>
  <w:style w:type="paragraph" w:customStyle="1" w:styleId="12BA6589E6E34827B9F94E8FA3EDAFFB">
    <w:name w:val="12BA6589E6E34827B9F94E8FA3EDAFFB"/>
    <w:rsid w:val="00D5561F"/>
  </w:style>
  <w:style w:type="paragraph" w:customStyle="1" w:styleId="61F3474E5ACE452BACB4985D980F8E50">
    <w:name w:val="61F3474E5ACE452BACB4985D980F8E50"/>
    <w:rsid w:val="00D5561F"/>
  </w:style>
  <w:style w:type="paragraph" w:customStyle="1" w:styleId="E23D8320CA9E4018B7AA3256D7540FAD">
    <w:name w:val="E23D8320CA9E4018B7AA3256D7540FAD"/>
    <w:rsid w:val="00D5561F"/>
  </w:style>
  <w:style w:type="paragraph" w:customStyle="1" w:styleId="C62B6BDADB4747AA9AB6DB213E266209">
    <w:name w:val="C62B6BDADB4747AA9AB6DB213E266209"/>
    <w:rsid w:val="00D5561F"/>
  </w:style>
  <w:style w:type="paragraph" w:customStyle="1" w:styleId="D49FFB418BFB4B80AFA7087EA053E7FD">
    <w:name w:val="D49FFB418BFB4B80AFA7087EA053E7FD"/>
    <w:rsid w:val="00D5561F"/>
  </w:style>
  <w:style w:type="paragraph" w:customStyle="1" w:styleId="CDD2E5C87C1F4B37816C649D340D72A9">
    <w:name w:val="CDD2E5C87C1F4B37816C649D340D72A9"/>
    <w:rsid w:val="00D5561F"/>
  </w:style>
  <w:style w:type="paragraph" w:customStyle="1" w:styleId="DD276E98ABAB41EC887AC928CF5BD896">
    <w:name w:val="DD276E98ABAB41EC887AC928CF5BD896"/>
    <w:rsid w:val="00D5561F"/>
  </w:style>
  <w:style w:type="paragraph" w:customStyle="1" w:styleId="72EB0B3546DF4696B06B1A05DFBF4D30">
    <w:name w:val="72EB0B3546DF4696B06B1A05DFBF4D30"/>
    <w:rsid w:val="00D5561F"/>
  </w:style>
  <w:style w:type="paragraph" w:customStyle="1" w:styleId="1D19D17EDBEF4F348C292D34C05F296A">
    <w:name w:val="1D19D17EDBEF4F348C292D34C05F296A"/>
    <w:rsid w:val="00D5561F"/>
  </w:style>
  <w:style w:type="paragraph" w:customStyle="1" w:styleId="1E37E4AE25944F2ABBC08EBDF9A6BA36">
    <w:name w:val="1E37E4AE25944F2ABBC08EBDF9A6BA36"/>
    <w:rsid w:val="00D5561F"/>
  </w:style>
  <w:style w:type="paragraph" w:customStyle="1" w:styleId="7A1AA82D010A4C929F43D42231BC5081">
    <w:name w:val="7A1AA82D010A4C929F43D42231BC5081"/>
    <w:rsid w:val="00D5561F"/>
  </w:style>
  <w:style w:type="paragraph" w:customStyle="1" w:styleId="DB79A8FFF94B477EAB73598F084AB4C4">
    <w:name w:val="DB79A8FFF94B477EAB73598F084AB4C4"/>
    <w:rsid w:val="00D5561F"/>
  </w:style>
  <w:style w:type="paragraph" w:customStyle="1" w:styleId="E6D19B5A031C4F65AA3C6962EF0861ED">
    <w:name w:val="E6D19B5A031C4F65AA3C6962EF0861ED"/>
    <w:rsid w:val="00D5561F"/>
  </w:style>
  <w:style w:type="paragraph" w:customStyle="1" w:styleId="8DC914518019486EB0E45FEB5EA1E898">
    <w:name w:val="8DC914518019486EB0E45FEB5EA1E898"/>
    <w:rsid w:val="00D5561F"/>
  </w:style>
  <w:style w:type="paragraph" w:customStyle="1" w:styleId="131D46413ECF43A68C6AE1948CC19FB6">
    <w:name w:val="131D46413ECF43A68C6AE1948CC19FB6"/>
    <w:rsid w:val="00D5561F"/>
  </w:style>
  <w:style w:type="paragraph" w:customStyle="1" w:styleId="002133AC3DE9408E94C7095A9C052B86">
    <w:name w:val="002133AC3DE9408E94C7095A9C052B86"/>
    <w:rsid w:val="00E30EA2"/>
  </w:style>
  <w:style w:type="paragraph" w:customStyle="1" w:styleId="CDCE21CF6A9443A183C830B01EEAE5FD">
    <w:name w:val="CDCE21CF6A9443A183C830B01EEAE5FD"/>
    <w:rsid w:val="008F4343"/>
  </w:style>
  <w:style w:type="paragraph" w:customStyle="1" w:styleId="C33DE4320112472685AC932C1FFE7747">
    <w:name w:val="C33DE4320112472685AC932C1FFE7747"/>
    <w:rsid w:val="008F4343"/>
  </w:style>
  <w:style w:type="paragraph" w:customStyle="1" w:styleId="D2243DBE07734BA18BE5072BBBAF5AFA">
    <w:name w:val="D2243DBE07734BA18BE5072BBBAF5AFA"/>
    <w:rsid w:val="00413ADA"/>
  </w:style>
  <w:style w:type="paragraph" w:customStyle="1" w:styleId="E7398319E4EE4C78A1D209809971959C">
    <w:name w:val="E7398319E4EE4C78A1D209809971959C"/>
    <w:rsid w:val="00413ADA"/>
  </w:style>
  <w:style w:type="paragraph" w:customStyle="1" w:styleId="DADEB0009E2E454083B6B88C479A13CB">
    <w:name w:val="DADEB0009E2E454083B6B88C479A13CB"/>
    <w:rsid w:val="00413ADA"/>
  </w:style>
  <w:style w:type="paragraph" w:customStyle="1" w:styleId="902A53562DB74AD2A3FF57B16F8F3BD1">
    <w:name w:val="902A53562DB74AD2A3FF57B16F8F3BD1"/>
    <w:rsid w:val="00413ADA"/>
  </w:style>
  <w:style w:type="paragraph" w:customStyle="1" w:styleId="B3DB5C8C1A744C1BB774B8703AD69D48">
    <w:name w:val="B3DB5C8C1A744C1BB774B8703AD69D48"/>
    <w:rsid w:val="00413ADA"/>
  </w:style>
  <w:style w:type="paragraph" w:customStyle="1" w:styleId="9D010C9A21034694AA19F983ABCA2535">
    <w:name w:val="9D010C9A21034694AA19F983ABCA2535"/>
    <w:rsid w:val="00413ADA"/>
  </w:style>
  <w:style w:type="paragraph" w:customStyle="1" w:styleId="18FA92A502DE4FEA9A784DB344B48F4C">
    <w:name w:val="18FA92A502DE4FEA9A784DB344B48F4C"/>
    <w:rsid w:val="00413ADA"/>
  </w:style>
  <w:style w:type="paragraph" w:customStyle="1" w:styleId="C73FF06F1E7049E2BE3751F766125DC7">
    <w:name w:val="C73FF06F1E7049E2BE3751F766125DC7"/>
    <w:rsid w:val="00413ADA"/>
  </w:style>
  <w:style w:type="paragraph" w:customStyle="1" w:styleId="B4987508F47E4FC68C738ABD750EC4BF">
    <w:name w:val="B4987508F47E4FC68C738ABD750EC4BF"/>
    <w:rsid w:val="00413ADA"/>
  </w:style>
  <w:style w:type="paragraph" w:customStyle="1" w:styleId="14DDE79B4EC144CE8C398D5F54D6115C">
    <w:name w:val="14DDE79B4EC144CE8C398D5F54D6115C"/>
    <w:rsid w:val="00413ADA"/>
  </w:style>
  <w:style w:type="paragraph" w:customStyle="1" w:styleId="0576CBB00B0046FBAFA0875D3F78A96D">
    <w:name w:val="0576CBB00B0046FBAFA0875D3F78A96D"/>
    <w:rsid w:val="00413ADA"/>
  </w:style>
  <w:style w:type="paragraph" w:customStyle="1" w:styleId="2022B0C7C14A4D5591897B98B393D05B">
    <w:name w:val="2022B0C7C14A4D5591897B98B393D05B"/>
    <w:rsid w:val="00413ADA"/>
  </w:style>
  <w:style w:type="paragraph" w:customStyle="1" w:styleId="BE600CBE28DB4823B067B6E5684FBACA">
    <w:name w:val="BE600CBE28DB4823B067B6E5684FBACA"/>
    <w:rsid w:val="00413ADA"/>
  </w:style>
  <w:style w:type="paragraph" w:customStyle="1" w:styleId="F2964857C3D54E6AAE85EF3D1FAD4549">
    <w:name w:val="F2964857C3D54E6AAE85EF3D1FAD4549"/>
    <w:rsid w:val="00413ADA"/>
  </w:style>
  <w:style w:type="paragraph" w:customStyle="1" w:styleId="E13552472A4D4EC1822DC56F857EDD88">
    <w:name w:val="E13552472A4D4EC1822DC56F857EDD88"/>
    <w:rsid w:val="00413ADA"/>
  </w:style>
  <w:style w:type="paragraph" w:customStyle="1" w:styleId="B88181E4FCCF4A6FB4BC851DBB4F0C66">
    <w:name w:val="B88181E4FCCF4A6FB4BC851DBB4F0C66"/>
    <w:rsid w:val="00413ADA"/>
  </w:style>
  <w:style w:type="paragraph" w:customStyle="1" w:styleId="885375D41F0640DF97F01CC2600EF1C9">
    <w:name w:val="885375D41F0640DF97F01CC2600EF1C9"/>
    <w:rsid w:val="00413ADA"/>
  </w:style>
  <w:style w:type="paragraph" w:customStyle="1" w:styleId="25195AD5BD3042EDAAADDC3A267ADF8A">
    <w:name w:val="25195AD5BD3042EDAAADDC3A267ADF8A"/>
    <w:rsid w:val="00413ADA"/>
  </w:style>
  <w:style w:type="paragraph" w:customStyle="1" w:styleId="680D0B92946E461D988D9CA3B9855067">
    <w:name w:val="680D0B92946E461D988D9CA3B9855067"/>
    <w:rsid w:val="00413ADA"/>
  </w:style>
  <w:style w:type="paragraph" w:customStyle="1" w:styleId="85CC981ABFDD40F6BF61A780E4617BDC">
    <w:name w:val="85CC981ABFDD40F6BF61A780E4617BDC"/>
    <w:rsid w:val="00413ADA"/>
  </w:style>
  <w:style w:type="paragraph" w:customStyle="1" w:styleId="0C0EC282D65248628255568D75A8D639">
    <w:name w:val="0C0EC282D65248628255568D75A8D639"/>
    <w:rsid w:val="00413ADA"/>
  </w:style>
  <w:style w:type="paragraph" w:customStyle="1" w:styleId="62F4D40975A3423094A805EEF09D52C4">
    <w:name w:val="62F4D40975A3423094A805EEF09D52C4"/>
    <w:rsid w:val="00413ADA"/>
  </w:style>
  <w:style w:type="paragraph" w:customStyle="1" w:styleId="65F10F291BBF411A8C95BDDC8D9FA0C1">
    <w:name w:val="65F10F291BBF411A8C95BDDC8D9FA0C1"/>
    <w:rsid w:val="00413ADA"/>
  </w:style>
  <w:style w:type="paragraph" w:customStyle="1" w:styleId="DBC9DC3B25FB4B179E9EA240C16EA7B8">
    <w:name w:val="DBC9DC3B25FB4B179E9EA240C16EA7B8"/>
    <w:rsid w:val="00413ADA"/>
  </w:style>
  <w:style w:type="paragraph" w:customStyle="1" w:styleId="CA3D4F126F78411EBEA13322C151A775">
    <w:name w:val="CA3D4F126F78411EBEA13322C151A775"/>
    <w:rsid w:val="00413ADA"/>
  </w:style>
  <w:style w:type="paragraph" w:customStyle="1" w:styleId="B7B3899D3A694666864032106062F17A">
    <w:name w:val="B7B3899D3A694666864032106062F17A"/>
    <w:rsid w:val="00413ADA"/>
  </w:style>
  <w:style w:type="paragraph" w:customStyle="1" w:styleId="E77C803177E24579B55B4B3CAC7B286F">
    <w:name w:val="E77C803177E24579B55B4B3CAC7B286F"/>
    <w:rsid w:val="00413ADA"/>
  </w:style>
  <w:style w:type="paragraph" w:customStyle="1" w:styleId="99714EA80E2D40D9B5F6F857F21AEB9E">
    <w:name w:val="99714EA80E2D40D9B5F6F857F21AEB9E"/>
    <w:rsid w:val="00413ADA"/>
  </w:style>
  <w:style w:type="paragraph" w:customStyle="1" w:styleId="067DFCDEC4D74BA5A87A7114A1E26635">
    <w:name w:val="067DFCDEC4D74BA5A87A7114A1E26635"/>
    <w:rsid w:val="00413ADA"/>
  </w:style>
  <w:style w:type="paragraph" w:customStyle="1" w:styleId="64D7B44BE55E4844AF27325170D5EA64">
    <w:name w:val="64D7B44BE55E4844AF27325170D5EA64"/>
    <w:rsid w:val="00413ADA"/>
  </w:style>
  <w:style w:type="paragraph" w:customStyle="1" w:styleId="50002B1728974A119062747E102EAC5A">
    <w:name w:val="50002B1728974A119062747E102EAC5A"/>
    <w:rsid w:val="00413ADA"/>
  </w:style>
  <w:style w:type="paragraph" w:customStyle="1" w:styleId="957F4237F8C84E89838AAC00C56D9551">
    <w:name w:val="957F4237F8C84E89838AAC00C56D9551"/>
    <w:rsid w:val="00413ADA"/>
  </w:style>
  <w:style w:type="paragraph" w:customStyle="1" w:styleId="7525273C75384062B6D832809E16067C">
    <w:name w:val="7525273C75384062B6D832809E16067C"/>
    <w:rsid w:val="00413ADA"/>
  </w:style>
  <w:style w:type="paragraph" w:customStyle="1" w:styleId="66BAAAFE1B1C4A0ABDAD91D4EDC38FFA">
    <w:name w:val="66BAAAFE1B1C4A0ABDAD91D4EDC38FFA"/>
    <w:rsid w:val="00413ADA"/>
  </w:style>
  <w:style w:type="paragraph" w:customStyle="1" w:styleId="9D7663AFEE97471C92FB6DB7DDC9006D">
    <w:name w:val="9D7663AFEE97471C92FB6DB7DDC9006D"/>
    <w:rsid w:val="00413ADA"/>
  </w:style>
  <w:style w:type="paragraph" w:customStyle="1" w:styleId="14FF23B56930415B97062A8B88FC72B7">
    <w:name w:val="14FF23B56930415B97062A8B88FC72B7"/>
    <w:rsid w:val="00413ADA"/>
  </w:style>
  <w:style w:type="paragraph" w:customStyle="1" w:styleId="01B0712292D640F9B93ABD4EC64E21B6">
    <w:name w:val="01B0712292D640F9B93ABD4EC64E21B6"/>
    <w:rsid w:val="00413ADA"/>
  </w:style>
  <w:style w:type="paragraph" w:customStyle="1" w:styleId="70DD2CA1098F43D79ED97BE2CF06E83D">
    <w:name w:val="70DD2CA1098F43D79ED97BE2CF06E83D"/>
    <w:rsid w:val="00413ADA"/>
  </w:style>
  <w:style w:type="paragraph" w:customStyle="1" w:styleId="C92E1117F0AF43689642CFD76F527D58">
    <w:name w:val="C92E1117F0AF43689642CFD76F527D58"/>
    <w:rsid w:val="00413ADA"/>
  </w:style>
  <w:style w:type="paragraph" w:customStyle="1" w:styleId="AF5FF50B83E14FDB946F2A63B1CDB402">
    <w:name w:val="AF5FF50B83E14FDB946F2A63B1CDB402"/>
    <w:rsid w:val="00413ADA"/>
  </w:style>
  <w:style w:type="paragraph" w:customStyle="1" w:styleId="A35F2A71741D450E9E44B73C71B35A7F">
    <w:name w:val="A35F2A71741D450E9E44B73C71B35A7F"/>
    <w:rsid w:val="004967C8"/>
  </w:style>
  <w:style w:type="paragraph" w:customStyle="1" w:styleId="0E5F360EDAB24FF08C8BD87CE5A53BB7">
    <w:name w:val="0E5F360EDAB24FF08C8BD87CE5A53BB7"/>
    <w:rsid w:val="004967C8"/>
  </w:style>
  <w:style w:type="paragraph" w:customStyle="1" w:styleId="5A2D19E0911E4D25B27B8FF25FB98023">
    <w:name w:val="5A2D19E0911E4D25B27B8FF25FB98023"/>
    <w:rsid w:val="004967C8"/>
  </w:style>
  <w:style w:type="paragraph" w:customStyle="1" w:styleId="88630D08991A4FCE9EDA1F8ED51B054C">
    <w:name w:val="88630D08991A4FCE9EDA1F8ED51B054C"/>
    <w:rsid w:val="004967C8"/>
  </w:style>
  <w:style w:type="paragraph" w:customStyle="1" w:styleId="0A1AFD5B30C74AAAAABEBEBD27719D6A">
    <w:name w:val="0A1AFD5B30C74AAAAABEBEBD27719D6A"/>
    <w:rsid w:val="004967C8"/>
  </w:style>
  <w:style w:type="paragraph" w:customStyle="1" w:styleId="E9D2828B75704B04B621562242FE4116">
    <w:name w:val="E9D2828B75704B04B621562242FE4116"/>
    <w:rsid w:val="004967C8"/>
  </w:style>
  <w:style w:type="paragraph" w:customStyle="1" w:styleId="717936FA87A34D4394698F7DDD78B3ED">
    <w:name w:val="717936FA87A34D4394698F7DDD78B3ED"/>
    <w:rsid w:val="004967C8"/>
  </w:style>
  <w:style w:type="paragraph" w:customStyle="1" w:styleId="8119805F60D444119BD578293418A332">
    <w:name w:val="8119805F60D444119BD578293418A332"/>
    <w:rsid w:val="004967C8"/>
  </w:style>
  <w:style w:type="paragraph" w:customStyle="1" w:styleId="2077D8C239514BA8A379C6337CB21090">
    <w:name w:val="2077D8C239514BA8A379C6337CB21090"/>
    <w:rsid w:val="004967C8"/>
  </w:style>
  <w:style w:type="paragraph" w:customStyle="1" w:styleId="E8FB0EDA6D4047D79C2B9640CDE122A7">
    <w:name w:val="E8FB0EDA6D4047D79C2B9640CDE122A7"/>
    <w:rsid w:val="004967C8"/>
  </w:style>
  <w:style w:type="paragraph" w:customStyle="1" w:styleId="BC955D7D843B49E8BDF277378DB59530">
    <w:name w:val="BC955D7D843B49E8BDF277378DB59530"/>
    <w:rsid w:val="004967C8"/>
  </w:style>
  <w:style w:type="paragraph" w:customStyle="1" w:styleId="38BB9AE71C6F4848BC37632DE73540B7">
    <w:name w:val="38BB9AE71C6F4848BC37632DE73540B7"/>
    <w:rsid w:val="004967C8"/>
  </w:style>
  <w:style w:type="paragraph" w:customStyle="1" w:styleId="E681705BE6F3492DAA4C9D4535120614">
    <w:name w:val="E681705BE6F3492DAA4C9D4535120614"/>
    <w:rsid w:val="004967C8"/>
  </w:style>
  <w:style w:type="paragraph" w:customStyle="1" w:styleId="4560DD68AD434CAE85B0C41F3DFF5428">
    <w:name w:val="4560DD68AD434CAE85B0C41F3DFF5428"/>
    <w:rsid w:val="004967C8"/>
  </w:style>
  <w:style w:type="paragraph" w:customStyle="1" w:styleId="9BCD988AE41E4B068724DBDAEDD5ED34">
    <w:name w:val="9BCD988AE41E4B068724DBDAEDD5ED34"/>
    <w:rsid w:val="004967C8"/>
  </w:style>
  <w:style w:type="paragraph" w:customStyle="1" w:styleId="C63E25CE34114EAFBC97CC23880857C4">
    <w:name w:val="C63E25CE34114EAFBC97CC23880857C4"/>
    <w:rsid w:val="004967C8"/>
  </w:style>
  <w:style w:type="paragraph" w:customStyle="1" w:styleId="5C3F668ECACC462F99F219864B9B1B3A">
    <w:name w:val="5C3F668ECACC462F99F219864B9B1B3A"/>
    <w:rsid w:val="004967C8"/>
  </w:style>
  <w:style w:type="paragraph" w:customStyle="1" w:styleId="75661FC5922C46FFB35323ED4A2E22FA">
    <w:name w:val="75661FC5922C46FFB35323ED4A2E22FA"/>
    <w:rsid w:val="004967C8"/>
  </w:style>
  <w:style w:type="paragraph" w:customStyle="1" w:styleId="93F4C1D3A53C47CCA7E5676302520D5C">
    <w:name w:val="93F4C1D3A53C47CCA7E5676302520D5C"/>
    <w:rsid w:val="004967C8"/>
  </w:style>
  <w:style w:type="paragraph" w:customStyle="1" w:styleId="5BDA08733DA84E0CBD5AFE0B51474BA2">
    <w:name w:val="5BDA08733DA84E0CBD5AFE0B51474BA2"/>
    <w:rsid w:val="004967C8"/>
  </w:style>
  <w:style w:type="paragraph" w:customStyle="1" w:styleId="12AAE7DCAA1D48CCACB7ED958D2ABB9B">
    <w:name w:val="12AAE7DCAA1D48CCACB7ED958D2ABB9B"/>
    <w:rsid w:val="004967C8"/>
  </w:style>
  <w:style w:type="paragraph" w:customStyle="1" w:styleId="B8A4E4C44BD4455980E1500F060B7441">
    <w:name w:val="B8A4E4C44BD4455980E1500F060B7441"/>
    <w:rsid w:val="004967C8"/>
  </w:style>
  <w:style w:type="paragraph" w:customStyle="1" w:styleId="1895CEA21E714929AE5076FAF9BDCA9E">
    <w:name w:val="1895CEA21E714929AE5076FAF9BDCA9E"/>
    <w:rsid w:val="004967C8"/>
  </w:style>
  <w:style w:type="paragraph" w:customStyle="1" w:styleId="20296533A4814B4A91AB0C1C604B56A0">
    <w:name w:val="20296533A4814B4A91AB0C1C604B56A0"/>
    <w:rsid w:val="004967C8"/>
  </w:style>
  <w:style w:type="paragraph" w:customStyle="1" w:styleId="062CBFDAA502459A8FC90A9833285379">
    <w:name w:val="062CBFDAA502459A8FC90A9833285379"/>
    <w:rsid w:val="002575D6"/>
  </w:style>
  <w:style w:type="paragraph" w:customStyle="1" w:styleId="C6F21632484F4730B585827BD4EFEA37">
    <w:name w:val="C6F21632484F4730B585827BD4EFEA37"/>
    <w:rsid w:val="002575D6"/>
  </w:style>
  <w:style w:type="paragraph" w:customStyle="1" w:styleId="9330F1F5D4A14B17A543BCE9BF56E299">
    <w:name w:val="9330F1F5D4A14B17A543BCE9BF56E299"/>
    <w:rsid w:val="002575D6"/>
  </w:style>
  <w:style w:type="paragraph" w:customStyle="1" w:styleId="44D0A2AD3E504662B49050C621EE6520">
    <w:name w:val="44D0A2AD3E504662B49050C621EE6520"/>
    <w:rsid w:val="002575D6"/>
  </w:style>
  <w:style w:type="paragraph" w:customStyle="1" w:styleId="68492C1ECEF043C4B7EFBE548043B011">
    <w:name w:val="68492C1ECEF043C4B7EFBE548043B011"/>
    <w:rsid w:val="002575D6"/>
  </w:style>
  <w:style w:type="paragraph" w:customStyle="1" w:styleId="90CCADF9E0554D9795250B062518DCBE">
    <w:name w:val="90CCADF9E0554D9795250B062518DCBE"/>
    <w:rsid w:val="002575D6"/>
  </w:style>
  <w:style w:type="paragraph" w:customStyle="1" w:styleId="BEC9728177084E0DB79070330416638F">
    <w:name w:val="BEC9728177084E0DB79070330416638F"/>
    <w:rsid w:val="002575D6"/>
  </w:style>
  <w:style w:type="paragraph" w:customStyle="1" w:styleId="7707D05C6B7044E4B847C1BC1B045F58">
    <w:name w:val="7707D05C6B7044E4B847C1BC1B045F58"/>
    <w:rsid w:val="002575D6"/>
  </w:style>
  <w:style w:type="paragraph" w:customStyle="1" w:styleId="2AFE1993B881411D9CE74E20680ABB20">
    <w:name w:val="2AFE1993B881411D9CE74E20680ABB20"/>
    <w:rsid w:val="002575D6"/>
  </w:style>
  <w:style w:type="paragraph" w:customStyle="1" w:styleId="995BCB565CBF47BF8BBC202568A1C189">
    <w:name w:val="995BCB565CBF47BF8BBC202568A1C189"/>
    <w:rsid w:val="002575D6"/>
  </w:style>
  <w:style w:type="paragraph" w:customStyle="1" w:styleId="2902B5707F7C47C999F0485708D98371">
    <w:name w:val="2902B5707F7C47C999F0485708D98371"/>
    <w:rsid w:val="002575D6"/>
  </w:style>
  <w:style w:type="paragraph" w:customStyle="1" w:styleId="5C9E321DE66D4A3DB8421C78A5E2A77A">
    <w:name w:val="5C9E321DE66D4A3DB8421C78A5E2A77A"/>
    <w:rsid w:val="002575D6"/>
  </w:style>
  <w:style w:type="paragraph" w:customStyle="1" w:styleId="966DBF085EC94148A6C280D513F175C1">
    <w:name w:val="966DBF085EC94148A6C280D513F175C1"/>
    <w:rsid w:val="002575D6"/>
  </w:style>
  <w:style w:type="paragraph" w:customStyle="1" w:styleId="5312EB2F81174F2C86F2C52465E84451">
    <w:name w:val="5312EB2F81174F2C86F2C52465E84451"/>
    <w:rsid w:val="002575D6"/>
  </w:style>
  <w:style w:type="paragraph" w:customStyle="1" w:styleId="AA3B0A40B62F4E918901CCB6B05CA964">
    <w:name w:val="AA3B0A40B62F4E918901CCB6B05CA964"/>
    <w:rsid w:val="002575D6"/>
  </w:style>
  <w:style w:type="paragraph" w:customStyle="1" w:styleId="B6AECAD38D734E969567DE02D204F060">
    <w:name w:val="B6AECAD38D734E969567DE02D204F060"/>
    <w:rsid w:val="002575D6"/>
  </w:style>
  <w:style w:type="paragraph" w:customStyle="1" w:styleId="ED3E3E568D94452BB8024D0BFFB93258">
    <w:name w:val="ED3E3E568D94452BB8024D0BFFB93258"/>
    <w:rsid w:val="002575D6"/>
  </w:style>
  <w:style w:type="paragraph" w:customStyle="1" w:styleId="DA36D201760A4F0882BA3E4FE7408CA2">
    <w:name w:val="DA36D201760A4F0882BA3E4FE7408CA2"/>
    <w:rsid w:val="002575D6"/>
  </w:style>
  <w:style w:type="paragraph" w:customStyle="1" w:styleId="32BCD68B02904EF49B0FB29E0C235846">
    <w:name w:val="32BCD68B02904EF49B0FB29E0C235846"/>
    <w:rsid w:val="002575D6"/>
  </w:style>
  <w:style w:type="paragraph" w:customStyle="1" w:styleId="36D25295D3714B2A89522E31AE65EBF1">
    <w:name w:val="36D25295D3714B2A89522E31AE65EBF1"/>
    <w:rsid w:val="002575D6"/>
  </w:style>
  <w:style w:type="paragraph" w:customStyle="1" w:styleId="D49DDC79BE3C45CEB0FE7019561126C6">
    <w:name w:val="D49DDC79BE3C45CEB0FE7019561126C6"/>
    <w:rsid w:val="002575D6"/>
  </w:style>
  <w:style w:type="paragraph" w:customStyle="1" w:styleId="BA3C55160BE848BA9DF2F51B87C5FAFA">
    <w:name w:val="BA3C55160BE848BA9DF2F51B87C5FAFA"/>
    <w:rsid w:val="002575D6"/>
  </w:style>
  <w:style w:type="paragraph" w:customStyle="1" w:styleId="D9408824155545BAACCBF35F4363F1DA">
    <w:name w:val="D9408824155545BAACCBF35F4363F1DA"/>
    <w:rsid w:val="006139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yna xmlns="1044ab89-f6bb-457b-917b-d24a37ae99a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B72C4B7953174491A53729E2083DA2" ma:contentTypeVersion="9" ma:contentTypeDescription="Create a new document." ma:contentTypeScope="" ma:versionID="e3c932ae02c49bc068ff23698e37b10b">
  <xsd:schema xmlns:xsd="http://www.w3.org/2001/XMLSchema" xmlns:xs="http://www.w3.org/2001/XMLSchema" xmlns:p="http://schemas.microsoft.com/office/2006/metadata/properties" xmlns:ns2="1044ab89-f6bb-457b-917b-d24a37ae99a7" xmlns:ns3="2aec71fe-8039-45c7-b442-27b14b5f88b4" targetNamespace="http://schemas.microsoft.com/office/2006/metadata/properties" ma:root="true" ma:fieldsID="287b5f6e64a7f0ec2de9a510dec1b8d9" ns2:_="" ns3:_="">
    <xsd:import namespace="1044ab89-f6bb-457b-917b-d24a37ae99a7"/>
    <xsd:import namespace="2aec71fe-8039-45c7-b442-27b14b5f8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Dayn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44ab89-f6bb-457b-917b-d24a37ae99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yna" ma:index="14" nillable="true" ma:displayName="Dayna " ma:description="last piece of communication that was sent out " ma:format="Dropdown" ma:internalName="Dayna">
      <xsd:simpleType>
        <xsd:restriction base="dms:Text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c71fe-8039-45c7-b442-27b14b5f88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09546-E415-4C77-9BF9-25462F9F84A0}">
  <ds:schemaRefs>
    <ds:schemaRef ds:uri="http://schemas.microsoft.com/office/2006/metadata/properties"/>
    <ds:schemaRef ds:uri="http://schemas.microsoft.com/office/infopath/2007/PartnerControls"/>
    <ds:schemaRef ds:uri="1044ab89-f6bb-457b-917b-d24a37ae99a7"/>
  </ds:schemaRefs>
</ds:datastoreItem>
</file>

<file path=customXml/itemProps2.xml><?xml version="1.0" encoding="utf-8"?>
<ds:datastoreItem xmlns:ds="http://schemas.openxmlformats.org/officeDocument/2006/customXml" ds:itemID="{23B8AB71-D9FA-46E3-83AC-9977C8D910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44ab89-f6bb-457b-917b-d24a37ae99a7"/>
    <ds:schemaRef ds:uri="2aec71fe-8039-45c7-b442-27b14b5f8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996A43-887B-4528-83AD-846F137685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76785F-A0DB-494B-814E-21D526851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3</Pages>
  <Words>6606</Words>
  <Characters>37655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4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 Carmen -ELD</dc:creator>
  <cp:keywords/>
  <dc:description/>
  <cp:lastModifiedBy>SCHERGEN Katie - ELD</cp:lastModifiedBy>
  <cp:revision>11</cp:revision>
  <dcterms:created xsi:type="dcterms:W3CDTF">2021-02-09T03:06:00Z</dcterms:created>
  <dcterms:modified xsi:type="dcterms:W3CDTF">2021-02-0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B72C4B7953174491A53729E2083DA2</vt:lpwstr>
  </property>
</Properties>
</file>